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86F7A" w14:textId="57F92A61" w:rsidR="0050761D" w:rsidRPr="003C42C9" w:rsidRDefault="0050761D" w:rsidP="0050761D">
      <w:pPr>
        <w:jc w:val="center"/>
        <w:rPr>
          <w:sz w:val="32"/>
          <w:szCs w:val="32"/>
          <w:lang w:val="fi-FI"/>
        </w:rPr>
      </w:pPr>
      <w:bookmarkStart w:id="0" w:name="_Hlk126145554"/>
      <w:proofErr w:type="spellStart"/>
      <w:r w:rsidRPr="003C42C9">
        <w:rPr>
          <w:sz w:val="32"/>
          <w:szCs w:val="32"/>
          <w:lang w:val="en-GB"/>
        </w:rPr>
        <w:t>Tämä</w:t>
      </w:r>
      <w:proofErr w:type="spellEnd"/>
      <w:r w:rsidRPr="003C42C9">
        <w:rPr>
          <w:sz w:val="32"/>
          <w:szCs w:val="32"/>
          <w:lang w:val="en-GB"/>
        </w:rPr>
        <w:t xml:space="preserve"> </w:t>
      </w:r>
      <w:proofErr w:type="spellStart"/>
      <w:r w:rsidRPr="003C42C9">
        <w:rPr>
          <w:sz w:val="32"/>
          <w:szCs w:val="32"/>
          <w:lang w:val="en-GB"/>
        </w:rPr>
        <w:t>tiedosto</w:t>
      </w:r>
      <w:proofErr w:type="spellEnd"/>
      <w:r w:rsidRPr="003C42C9">
        <w:rPr>
          <w:sz w:val="32"/>
          <w:szCs w:val="32"/>
          <w:lang w:val="en-GB"/>
        </w:rPr>
        <w:t xml:space="preserve"> on </w:t>
      </w:r>
      <w:proofErr w:type="spellStart"/>
      <w:r w:rsidRPr="003C42C9">
        <w:rPr>
          <w:sz w:val="32"/>
          <w:szCs w:val="32"/>
          <w:lang w:val="en-GB"/>
        </w:rPr>
        <w:t>luotu</w:t>
      </w:r>
      <w:proofErr w:type="spellEnd"/>
      <w:r w:rsidRPr="003C42C9">
        <w:rPr>
          <w:sz w:val="32"/>
          <w:szCs w:val="32"/>
          <w:lang w:val="en-GB"/>
        </w:rPr>
        <w:t xml:space="preserve"> </w:t>
      </w:r>
      <w:proofErr w:type="spellStart"/>
      <w:r w:rsidRPr="003C42C9">
        <w:rPr>
          <w:sz w:val="32"/>
          <w:szCs w:val="32"/>
          <w:lang w:val="en-GB"/>
        </w:rPr>
        <w:t>osana</w:t>
      </w:r>
      <w:proofErr w:type="spellEnd"/>
      <w:r w:rsidRPr="003C42C9">
        <w:rPr>
          <w:sz w:val="32"/>
          <w:szCs w:val="32"/>
          <w:lang w:val="en-GB"/>
        </w:rPr>
        <w:t xml:space="preserve"> Erasmus+ -</w:t>
      </w:r>
      <w:proofErr w:type="spellStart"/>
      <w:proofErr w:type="gramStart"/>
      <w:r w:rsidRPr="003C42C9">
        <w:rPr>
          <w:sz w:val="32"/>
          <w:szCs w:val="32"/>
          <w:lang w:val="en-GB"/>
        </w:rPr>
        <w:t>projektia</w:t>
      </w:r>
      <w:proofErr w:type="spellEnd"/>
      <w:r w:rsidRPr="00EE6416">
        <w:rPr>
          <w:sz w:val="32"/>
          <w:szCs w:val="32"/>
          <w:lang w:val="en-US"/>
        </w:rPr>
        <w:t xml:space="preserve"> ”</w:t>
      </w:r>
      <w:r w:rsidR="00EE6416" w:rsidRPr="00E11D98">
        <w:rPr>
          <w:sz w:val="32"/>
          <w:szCs w:val="32"/>
          <w:lang w:val="en-US"/>
        </w:rPr>
        <w:t>Developing</w:t>
      </w:r>
      <w:proofErr w:type="gramEnd"/>
      <w:r w:rsidR="00EE6416" w:rsidRPr="00E11D98">
        <w:rPr>
          <w:sz w:val="32"/>
          <w:szCs w:val="32"/>
          <w:lang w:val="en-US"/>
        </w:rPr>
        <w:t xml:space="preserve"> Digital Physics Laboratory Work for Distance Learning</w:t>
      </w:r>
      <w:r w:rsidRPr="00EE6416">
        <w:rPr>
          <w:sz w:val="32"/>
          <w:szCs w:val="32"/>
          <w:lang w:val="en-US"/>
        </w:rPr>
        <w:t>” (</w:t>
      </w:r>
      <w:proofErr w:type="spellStart"/>
      <w:r w:rsidRPr="00EE6416">
        <w:rPr>
          <w:sz w:val="32"/>
          <w:szCs w:val="32"/>
          <w:lang w:val="en-US"/>
        </w:rPr>
        <w:t>DigiPhysLab</w:t>
      </w:r>
      <w:proofErr w:type="spellEnd"/>
      <w:r w:rsidRPr="00EE6416">
        <w:rPr>
          <w:sz w:val="32"/>
          <w:szCs w:val="32"/>
          <w:lang w:val="en-US"/>
        </w:rPr>
        <w:t>).</w:t>
      </w:r>
      <w:r>
        <w:rPr>
          <w:sz w:val="32"/>
          <w:szCs w:val="32"/>
          <w:lang w:val="en-US"/>
        </w:rPr>
        <w:t xml:space="preserve"> </w:t>
      </w:r>
      <w:r>
        <w:rPr>
          <w:sz w:val="32"/>
          <w:szCs w:val="32"/>
          <w:lang w:val="fi-FI"/>
        </w:rPr>
        <w:t xml:space="preserve">Lisää tietoa: </w:t>
      </w:r>
      <w:r w:rsidRPr="00431896">
        <w:rPr>
          <w:sz w:val="32"/>
          <w:szCs w:val="32"/>
          <w:lang w:val="fi-FI"/>
        </w:rPr>
        <w:t xml:space="preserve"> </w:t>
      </w:r>
      <w:bookmarkStart w:id="1" w:name="_Hlk126145972"/>
      <w:r w:rsidRPr="00F77C84">
        <w:rPr>
          <w:rFonts w:ascii="Calibri" w:eastAsia="Calibri" w:hAnsi="Calibri" w:cs="Times New Roman"/>
        </w:rPr>
        <w:fldChar w:fldCharType="begin"/>
      </w:r>
      <w:r w:rsidRPr="00FC25A5">
        <w:rPr>
          <w:rFonts w:ascii="Calibri" w:eastAsia="Calibri" w:hAnsi="Calibri" w:cs="Times New Roman"/>
          <w:lang w:val="fi-FI"/>
        </w:rPr>
        <w:instrText>HYPERLINK "http://www.jyu.fi/digiphyslab"</w:instrText>
      </w:r>
      <w:r w:rsidRPr="00F77C84">
        <w:rPr>
          <w:rFonts w:ascii="Calibri" w:eastAsia="Calibri" w:hAnsi="Calibri" w:cs="Times New Roman"/>
        </w:rPr>
      </w:r>
      <w:r w:rsidRPr="00F77C84">
        <w:rPr>
          <w:rFonts w:ascii="Calibri" w:eastAsia="Calibri" w:hAnsi="Calibri" w:cs="Times New Roman"/>
        </w:rPr>
        <w:fldChar w:fldCharType="separate"/>
      </w:r>
      <w:r w:rsidRPr="00FC25A5">
        <w:rPr>
          <w:rFonts w:ascii="Calibri" w:eastAsia="Calibri" w:hAnsi="Calibri" w:cs="Times New Roman"/>
          <w:color w:val="0563C1"/>
          <w:sz w:val="32"/>
          <w:szCs w:val="32"/>
          <w:u w:val="single"/>
          <w:lang w:val="fi-FI"/>
        </w:rPr>
        <w:t>www.jyu.fi/digiphyslab</w:t>
      </w:r>
      <w:r w:rsidRPr="00F77C84">
        <w:rPr>
          <w:rFonts w:ascii="Calibri" w:eastAsia="Calibri" w:hAnsi="Calibri" w:cs="Times New Roman"/>
          <w:color w:val="0563C1"/>
          <w:sz w:val="32"/>
          <w:szCs w:val="32"/>
          <w:u w:val="single"/>
        </w:rPr>
        <w:fldChar w:fldCharType="end"/>
      </w:r>
      <w:bookmarkEnd w:id="1"/>
    </w:p>
    <w:p w14:paraId="1D096461" w14:textId="77777777" w:rsidR="0050761D" w:rsidRPr="00431896" w:rsidRDefault="0050761D" w:rsidP="0050761D">
      <w:pPr>
        <w:jc w:val="center"/>
        <w:rPr>
          <w:noProof/>
          <w:lang w:val="fi-FI"/>
        </w:rPr>
      </w:pPr>
    </w:p>
    <w:p w14:paraId="0C5C948A" w14:textId="77777777" w:rsidR="0050761D" w:rsidRPr="00431896" w:rsidRDefault="0050761D" w:rsidP="0050761D">
      <w:pPr>
        <w:jc w:val="center"/>
        <w:rPr>
          <w:sz w:val="24"/>
          <w:szCs w:val="24"/>
          <w:lang w:val="fi-FI"/>
        </w:rPr>
      </w:pPr>
    </w:p>
    <w:p w14:paraId="56BB278E" w14:textId="77777777" w:rsidR="0050761D" w:rsidRPr="00431896" w:rsidRDefault="0050761D" w:rsidP="0050761D">
      <w:pPr>
        <w:rPr>
          <w:sz w:val="24"/>
          <w:szCs w:val="24"/>
          <w:lang w:val="fi-FI"/>
        </w:rPr>
      </w:pPr>
    </w:p>
    <w:p w14:paraId="64E95FFB" w14:textId="77777777" w:rsidR="0050761D" w:rsidRPr="00431896" w:rsidRDefault="0050761D" w:rsidP="0050761D">
      <w:pPr>
        <w:rPr>
          <w:sz w:val="40"/>
          <w:szCs w:val="40"/>
          <w:lang w:val="fi-FI"/>
        </w:rPr>
      </w:pPr>
    </w:p>
    <w:p w14:paraId="68140183" w14:textId="13BDCB86" w:rsidR="0050761D" w:rsidRPr="0080166B" w:rsidRDefault="00FC25A5" w:rsidP="0050761D">
      <w:pPr>
        <w:jc w:val="center"/>
        <w:rPr>
          <w:sz w:val="48"/>
          <w:szCs w:val="48"/>
          <w:lang w:val="fi-FI"/>
        </w:rPr>
      </w:pPr>
      <w:r>
        <w:rPr>
          <w:sz w:val="48"/>
          <w:szCs w:val="48"/>
          <w:lang w:val="fi-FI"/>
        </w:rPr>
        <w:t>V</w:t>
      </w:r>
      <w:r w:rsidR="00B37921">
        <w:rPr>
          <w:sz w:val="48"/>
          <w:szCs w:val="48"/>
          <w:lang w:val="fi-FI"/>
        </w:rPr>
        <w:t>apaa</w:t>
      </w:r>
      <w:r>
        <w:rPr>
          <w:sz w:val="48"/>
          <w:szCs w:val="48"/>
          <w:lang w:val="fi-FI"/>
        </w:rPr>
        <w:t>sti</w:t>
      </w:r>
      <w:r w:rsidR="00B37921">
        <w:rPr>
          <w:sz w:val="48"/>
          <w:szCs w:val="48"/>
          <w:lang w:val="fi-FI"/>
        </w:rPr>
        <w:t xml:space="preserve"> pyöri</w:t>
      </w:r>
      <w:r>
        <w:rPr>
          <w:sz w:val="48"/>
          <w:szCs w:val="48"/>
          <w:lang w:val="fi-FI"/>
        </w:rPr>
        <w:t>vä älypuhelin</w:t>
      </w:r>
    </w:p>
    <w:p w14:paraId="628AFCEB" w14:textId="77777777" w:rsidR="0050761D" w:rsidRPr="0080166B" w:rsidRDefault="0050761D" w:rsidP="0050761D">
      <w:pPr>
        <w:jc w:val="center"/>
        <w:rPr>
          <w:sz w:val="28"/>
          <w:szCs w:val="28"/>
          <w:lang w:val="fi-FI"/>
        </w:rPr>
      </w:pPr>
      <w:r w:rsidRPr="0080166B">
        <w:rPr>
          <w:sz w:val="28"/>
          <w:szCs w:val="28"/>
          <w:lang w:val="fi-FI"/>
        </w:rPr>
        <w:t>O</w:t>
      </w:r>
      <w:r>
        <w:rPr>
          <w:sz w:val="28"/>
          <w:szCs w:val="28"/>
          <w:lang w:val="fi-FI"/>
        </w:rPr>
        <w:t>piskeli</w:t>
      </w:r>
      <w:r w:rsidRPr="0080166B">
        <w:rPr>
          <w:sz w:val="28"/>
          <w:szCs w:val="28"/>
          <w:lang w:val="fi-FI"/>
        </w:rPr>
        <w:t>jan versio</w:t>
      </w:r>
    </w:p>
    <w:p w14:paraId="0915A6A8" w14:textId="1E8DDE0E" w:rsidR="0050761D" w:rsidRPr="00B66601" w:rsidRDefault="00752C4C" w:rsidP="0050761D">
      <w:pPr>
        <w:jc w:val="center"/>
        <w:rPr>
          <w:sz w:val="28"/>
          <w:szCs w:val="28"/>
          <w:lang w:val="fi-FI"/>
        </w:rPr>
      </w:pPr>
      <w:r w:rsidRPr="00FC25A5">
        <w:rPr>
          <w:sz w:val="28"/>
          <w:szCs w:val="28"/>
          <w:lang w:val="fi-FI"/>
        </w:rPr>
        <w:t>2</w:t>
      </w:r>
      <w:r w:rsidR="00FC25A5">
        <w:rPr>
          <w:sz w:val="28"/>
          <w:szCs w:val="28"/>
          <w:lang w:val="fi-FI"/>
        </w:rPr>
        <w:t>7</w:t>
      </w:r>
      <w:r w:rsidR="0050761D" w:rsidRPr="00FC25A5">
        <w:rPr>
          <w:sz w:val="28"/>
          <w:szCs w:val="28"/>
          <w:lang w:val="fi-FI"/>
        </w:rPr>
        <w:t>.</w:t>
      </w:r>
      <w:r w:rsidR="00FC25A5">
        <w:rPr>
          <w:sz w:val="28"/>
          <w:szCs w:val="28"/>
          <w:lang w:val="fi-FI"/>
        </w:rPr>
        <w:t>2</w:t>
      </w:r>
      <w:r w:rsidR="0050761D" w:rsidRPr="00B66601">
        <w:rPr>
          <w:sz w:val="28"/>
          <w:szCs w:val="28"/>
          <w:lang w:val="fi-FI"/>
        </w:rPr>
        <w:t>.202</w:t>
      </w:r>
      <w:r w:rsidR="0050761D">
        <w:rPr>
          <w:sz w:val="28"/>
          <w:szCs w:val="28"/>
          <w:lang w:val="fi-FI"/>
        </w:rPr>
        <w:t>3</w:t>
      </w:r>
    </w:p>
    <w:p w14:paraId="1EA721FF" w14:textId="77777777" w:rsidR="0050761D" w:rsidRPr="00B66601" w:rsidRDefault="0050761D" w:rsidP="0050761D">
      <w:pPr>
        <w:rPr>
          <w:sz w:val="40"/>
          <w:szCs w:val="40"/>
          <w:lang w:val="fi-FI"/>
        </w:rPr>
      </w:pPr>
    </w:p>
    <w:p w14:paraId="0CCFF880" w14:textId="77777777" w:rsidR="0050761D" w:rsidRPr="00B66601" w:rsidRDefault="0050761D" w:rsidP="0050761D">
      <w:pPr>
        <w:rPr>
          <w:sz w:val="40"/>
          <w:szCs w:val="40"/>
          <w:lang w:val="fi-FI"/>
        </w:rPr>
      </w:pPr>
    </w:p>
    <w:p w14:paraId="217CF735" w14:textId="77777777" w:rsidR="0050761D" w:rsidRPr="00B66601" w:rsidRDefault="0050761D" w:rsidP="0050761D">
      <w:pPr>
        <w:rPr>
          <w:sz w:val="40"/>
          <w:szCs w:val="40"/>
          <w:lang w:val="fi-FI"/>
        </w:rPr>
      </w:pPr>
    </w:p>
    <w:p w14:paraId="52246247" w14:textId="0EC4B6A5" w:rsidR="0050761D" w:rsidRDefault="0050761D" w:rsidP="0050761D">
      <w:pPr>
        <w:jc w:val="center"/>
        <w:rPr>
          <w:sz w:val="40"/>
          <w:szCs w:val="40"/>
          <w:lang w:val="fi-FI"/>
        </w:rPr>
      </w:pPr>
    </w:p>
    <w:p w14:paraId="2B9F947C" w14:textId="77777777" w:rsidR="00EC0FF0" w:rsidRPr="00B66601" w:rsidRDefault="00EC0FF0" w:rsidP="0050761D">
      <w:pPr>
        <w:jc w:val="center"/>
        <w:rPr>
          <w:sz w:val="40"/>
          <w:szCs w:val="40"/>
          <w:lang w:val="fi-FI"/>
        </w:rPr>
      </w:pPr>
    </w:p>
    <w:p w14:paraId="58DB1635" w14:textId="77777777" w:rsidR="0050761D" w:rsidRDefault="0050761D" w:rsidP="0050761D">
      <w:pPr>
        <w:jc w:val="center"/>
        <w:rPr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904CC05" wp14:editId="5813B6A1">
            <wp:extent cx="5731510" cy="1177925"/>
            <wp:effectExtent l="0" t="0" r="2540" b="3175"/>
            <wp:docPr id="9" name="Kuva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uva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8F84D" w14:textId="77777777" w:rsidR="0050761D" w:rsidRDefault="0050761D" w:rsidP="0050761D">
      <w:pPr>
        <w:pStyle w:val="Heading1"/>
        <w:rPr>
          <w:rFonts w:ascii="Source Sans Pro" w:hAnsi="Source Sans Pro"/>
          <w:color w:val="464646"/>
          <w:sz w:val="29"/>
          <w:szCs w:val="29"/>
          <w:shd w:val="clear" w:color="auto" w:fill="FFFFFF"/>
          <w:lang w:val="en-GB"/>
        </w:rPr>
      </w:pPr>
    </w:p>
    <w:p w14:paraId="7C7D89D5" w14:textId="77777777" w:rsidR="0050761D" w:rsidRDefault="0050761D" w:rsidP="0050761D">
      <w:pPr>
        <w:pStyle w:val="Heading1"/>
        <w:jc w:val="center"/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</w:pPr>
    </w:p>
    <w:p w14:paraId="2E594EAC" w14:textId="6D4EA0D9" w:rsidR="0050761D" w:rsidRPr="0050761D" w:rsidRDefault="0050761D" w:rsidP="0050761D">
      <w:pPr>
        <w:pStyle w:val="Heading1"/>
        <w:jc w:val="center"/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US"/>
        </w:rPr>
      </w:pPr>
      <w:r w:rsidRPr="0050761D">
        <w:rPr>
          <w:rFonts w:ascii="Source Sans Pro" w:hAnsi="Source Sans Pro"/>
          <w:b w:val="0"/>
          <w:bCs/>
          <w:noProof/>
          <w:color w:val="049CCF"/>
          <w:sz w:val="29"/>
          <w:szCs w:val="29"/>
          <w:shd w:val="clear" w:color="auto" w:fill="FFFFFF"/>
        </w:rPr>
        <w:drawing>
          <wp:inline distT="0" distB="0" distL="0" distR="0" wp14:anchorId="07521E07" wp14:editId="7456965B">
            <wp:extent cx="840105" cy="297815"/>
            <wp:effectExtent l="0" t="0" r="0" b="6985"/>
            <wp:docPr id="1" name="Kuva 1" descr="Creative Commons License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reative Commons License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5" cy="29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761D">
        <w:rPr>
          <w:rFonts w:ascii="Source Sans Pro" w:hAnsi="Source Sans Pro"/>
          <w:b w:val="0"/>
          <w:bCs/>
          <w:color w:val="464646"/>
          <w:sz w:val="29"/>
          <w:szCs w:val="29"/>
          <w:lang w:val="en-US"/>
        </w:rPr>
        <w:br/>
      </w:r>
      <w:proofErr w:type="spellStart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>Tämä</w:t>
      </w:r>
      <w:proofErr w:type="spellEnd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 xml:space="preserve"> </w:t>
      </w:r>
      <w:proofErr w:type="spellStart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>työ</w:t>
      </w:r>
      <w:proofErr w:type="spellEnd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 xml:space="preserve"> on </w:t>
      </w:r>
      <w:proofErr w:type="spellStart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>julkaistu</w:t>
      </w:r>
      <w:proofErr w:type="spellEnd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 xml:space="preserve"> </w:t>
      </w:r>
      <w:proofErr w:type="spellStart"/>
      <w:r w:rsidRPr="003C42C9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GB"/>
        </w:rPr>
        <w:t>lisenssillä</w:t>
      </w:r>
      <w:proofErr w:type="spellEnd"/>
      <w:r w:rsidRPr="0050761D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US"/>
        </w:rPr>
        <w:t> </w:t>
      </w:r>
      <w:hyperlink r:id="rId14" w:history="1">
        <w:r w:rsidRPr="0050761D">
          <w:rPr>
            <w:rStyle w:val="Hyperlink"/>
            <w:rFonts w:ascii="Source Sans Pro" w:hAnsi="Source Sans Pro"/>
            <w:b w:val="0"/>
            <w:bCs/>
            <w:color w:val="049CCF"/>
            <w:sz w:val="29"/>
            <w:szCs w:val="29"/>
            <w:shd w:val="clear" w:color="auto" w:fill="FFFFFF"/>
            <w:lang w:val="en-US"/>
          </w:rPr>
          <w:t>Creative Commons Attribution-</w:t>
        </w:r>
        <w:proofErr w:type="spellStart"/>
        <w:r w:rsidRPr="0050761D">
          <w:rPr>
            <w:rStyle w:val="Hyperlink"/>
            <w:rFonts w:ascii="Source Sans Pro" w:hAnsi="Source Sans Pro"/>
            <w:b w:val="0"/>
            <w:bCs/>
            <w:color w:val="049CCF"/>
            <w:sz w:val="29"/>
            <w:szCs w:val="29"/>
            <w:shd w:val="clear" w:color="auto" w:fill="FFFFFF"/>
            <w:lang w:val="en-US"/>
          </w:rPr>
          <w:t>ShareAlike</w:t>
        </w:r>
        <w:proofErr w:type="spellEnd"/>
        <w:r w:rsidRPr="0050761D">
          <w:rPr>
            <w:rStyle w:val="Hyperlink"/>
            <w:rFonts w:ascii="Source Sans Pro" w:hAnsi="Source Sans Pro"/>
            <w:b w:val="0"/>
            <w:bCs/>
            <w:color w:val="049CCF"/>
            <w:sz w:val="29"/>
            <w:szCs w:val="29"/>
            <w:shd w:val="clear" w:color="auto" w:fill="FFFFFF"/>
            <w:lang w:val="en-US"/>
          </w:rPr>
          <w:t xml:space="preserve"> 4.0 International License</w:t>
        </w:r>
      </w:hyperlink>
      <w:r w:rsidRPr="0050761D">
        <w:rPr>
          <w:rFonts w:ascii="Source Sans Pro" w:hAnsi="Source Sans Pro"/>
          <w:b w:val="0"/>
          <w:bCs/>
          <w:color w:val="464646"/>
          <w:sz w:val="29"/>
          <w:szCs w:val="29"/>
          <w:shd w:val="clear" w:color="auto" w:fill="FFFFFF"/>
          <w:lang w:val="en-US"/>
        </w:rPr>
        <w:t>.</w:t>
      </w:r>
      <w:bookmarkEnd w:id="0"/>
    </w:p>
    <w:p w14:paraId="2366F6EE" w14:textId="401BBC50" w:rsidR="0050761D" w:rsidRDefault="0050761D" w:rsidP="0050761D">
      <w:pPr>
        <w:rPr>
          <w:lang w:val="en-US"/>
        </w:rPr>
      </w:pPr>
    </w:p>
    <w:p w14:paraId="03141737" w14:textId="77777777" w:rsidR="0050761D" w:rsidRPr="0050761D" w:rsidRDefault="0050761D" w:rsidP="0050761D">
      <w:pPr>
        <w:rPr>
          <w:lang w:val="en-US"/>
        </w:rPr>
      </w:pPr>
    </w:p>
    <w:p w14:paraId="2A4A1BBF" w14:textId="79953726" w:rsidR="0090329B" w:rsidRPr="009859C5" w:rsidRDefault="009209AA" w:rsidP="0050761D">
      <w:pPr>
        <w:pStyle w:val="Heading1"/>
        <w:rPr>
          <w:rFonts w:ascii="Calibri Light" w:eastAsia="Times New Roman" w:hAnsi="Calibri Light" w:cs="Times New Roman"/>
          <w:b w:val="0"/>
          <w:lang w:val="fi-FI"/>
        </w:rPr>
      </w:pPr>
      <w:r>
        <w:rPr>
          <w:lang w:val="fi-FI"/>
        </w:rPr>
        <w:t>V</w:t>
      </w:r>
      <w:r w:rsidR="009859C5" w:rsidRPr="009859C5">
        <w:rPr>
          <w:lang w:val="fi-FI"/>
        </w:rPr>
        <w:t>apaa</w:t>
      </w:r>
      <w:r>
        <w:rPr>
          <w:lang w:val="fi-FI"/>
        </w:rPr>
        <w:t>sti</w:t>
      </w:r>
      <w:r w:rsidR="009859C5" w:rsidRPr="009859C5">
        <w:rPr>
          <w:lang w:val="fi-FI"/>
        </w:rPr>
        <w:t xml:space="preserve"> pyöri</w:t>
      </w:r>
      <w:r>
        <w:rPr>
          <w:lang w:val="fi-FI"/>
        </w:rPr>
        <w:t>vä älypuhelin</w:t>
      </w:r>
    </w:p>
    <w:p w14:paraId="78174154" w14:textId="100DC6D8" w:rsidR="0090329B" w:rsidRPr="009859C5" w:rsidRDefault="009859C5" w:rsidP="003A6DCB">
      <w:pPr>
        <w:pStyle w:val="Heading2"/>
        <w:rPr>
          <w:rFonts w:ascii="Calibri Light" w:eastAsia="Times New Roman" w:hAnsi="Calibri Light" w:cs="Times New Roman"/>
          <w:b w:val="0"/>
          <w:lang w:val="fi-FI"/>
        </w:rPr>
      </w:pPr>
      <w:r w:rsidRPr="009859C5">
        <w:rPr>
          <w:lang w:val="fi-FI"/>
        </w:rPr>
        <w:t>M</w:t>
      </w:r>
      <w:r>
        <w:rPr>
          <w:lang w:val="fi-FI"/>
        </w:rPr>
        <w:t>otivaatio</w:t>
      </w:r>
    </w:p>
    <w:p w14:paraId="0E54E58D" w14:textId="2C4516D2" w:rsidR="00D1044C" w:rsidRDefault="007537B6" w:rsidP="0090329B">
      <w:pPr>
        <w:spacing w:after="120" w:line="256" w:lineRule="auto"/>
        <w:jc w:val="both"/>
        <w:rPr>
          <w:lang w:val="fi-FI"/>
        </w:rPr>
      </w:pPr>
      <w:r>
        <w:rPr>
          <w:lang w:val="fi-FI"/>
        </w:rPr>
        <w:t>Suoraviivais</w:t>
      </w:r>
      <w:r w:rsidR="003C42C9">
        <w:rPr>
          <w:lang w:val="fi-FI"/>
        </w:rPr>
        <w:t>t</w:t>
      </w:r>
      <w:r>
        <w:rPr>
          <w:lang w:val="fi-FI"/>
        </w:rPr>
        <w:t xml:space="preserve">en liikkeiden lisäksi </w:t>
      </w:r>
      <w:r w:rsidR="00270F56">
        <w:rPr>
          <w:lang w:val="fi-FI"/>
        </w:rPr>
        <w:t xml:space="preserve">myös pyörimisliikkeitä esiintyy usein. </w:t>
      </w:r>
      <w:r w:rsidR="00493CD0">
        <w:rPr>
          <w:lang w:val="fi-FI"/>
        </w:rPr>
        <w:t xml:space="preserve">Monilla </w:t>
      </w:r>
      <w:r w:rsidR="00270F56">
        <w:rPr>
          <w:lang w:val="fi-FI"/>
        </w:rPr>
        <w:t>pyörivillä liikkeillä on ennalta asetettu</w:t>
      </w:r>
      <w:r w:rsidR="00C13CD9">
        <w:rPr>
          <w:lang w:val="fi-FI"/>
        </w:rPr>
        <w:t xml:space="preserve"> kiinteä pyörimisakseli, esim. pyykinpesukoneen rummu</w:t>
      </w:r>
      <w:r w:rsidR="00F4397B">
        <w:rPr>
          <w:lang w:val="fi-FI"/>
        </w:rPr>
        <w:t>ssa</w:t>
      </w:r>
      <w:r w:rsidR="008465D0">
        <w:rPr>
          <w:lang w:val="fi-FI"/>
        </w:rPr>
        <w:t xml:space="preserve"> linkouksessa tai turbiineissa</w:t>
      </w:r>
      <w:r w:rsidR="00F4397B">
        <w:rPr>
          <w:lang w:val="fi-FI"/>
        </w:rPr>
        <w:t>. On kuitenkin myös monia liikkeitä, erityisesti urheilussa, joissa tällainen selkeä pyörimisakseli puuttuu:</w:t>
      </w:r>
      <w:r w:rsidR="00C20676">
        <w:rPr>
          <w:lang w:val="fi-FI"/>
        </w:rPr>
        <w:t xml:space="preserve"> </w:t>
      </w:r>
      <w:r w:rsidR="005D0212">
        <w:rPr>
          <w:lang w:val="fi-FI"/>
        </w:rPr>
        <w:t xml:space="preserve">kymmenmetrisestä </w:t>
      </w:r>
      <w:r w:rsidR="00026BD8">
        <w:rPr>
          <w:lang w:val="fi-FI"/>
        </w:rPr>
        <w:t>uimahyppy</w:t>
      </w:r>
      <w:r w:rsidR="00C20676">
        <w:rPr>
          <w:lang w:val="fi-FI"/>
        </w:rPr>
        <w:t>tornista hyppäämällä voit itse kokea, etteivät kaikki</w:t>
      </w:r>
      <w:r w:rsidR="00C20676" w:rsidRPr="00C20676">
        <w:rPr>
          <w:lang w:val="fi-FI"/>
        </w:rPr>
        <w:t xml:space="preserve"> </w:t>
      </w:r>
      <w:r w:rsidR="00C20676" w:rsidRPr="00FE63F5">
        <w:rPr>
          <w:lang w:val="fi-FI"/>
        </w:rPr>
        <w:t xml:space="preserve">käännökset ole </w:t>
      </w:r>
      <w:r w:rsidR="00DB2EAE">
        <w:rPr>
          <w:lang w:val="fi-FI"/>
        </w:rPr>
        <w:t xml:space="preserve">niin </w:t>
      </w:r>
      <w:r w:rsidR="00C20676" w:rsidRPr="00FE63F5">
        <w:rPr>
          <w:lang w:val="fi-FI"/>
        </w:rPr>
        <w:t>helposti tehtävissä ja joskus täytyykin ta</w:t>
      </w:r>
      <w:r w:rsidR="00C20676">
        <w:rPr>
          <w:lang w:val="fi-FI"/>
        </w:rPr>
        <w:t>ipua paljon, jotta tietty hyppy menee oikein</w:t>
      </w:r>
      <w:r w:rsidR="00FE7FCA">
        <w:rPr>
          <w:lang w:val="fi-FI"/>
        </w:rPr>
        <w:t>. Erilais</w:t>
      </w:r>
      <w:r w:rsidR="00E81296">
        <w:rPr>
          <w:lang w:val="fi-FI"/>
        </w:rPr>
        <w:t>ista</w:t>
      </w:r>
      <w:r w:rsidR="00FE7FCA">
        <w:rPr>
          <w:lang w:val="fi-FI"/>
        </w:rPr>
        <w:t xml:space="preserve"> skeittitempu</w:t>
      </w:r>
      <w:r w:rsidR="00AB4E82">
        <w:rPr>
          <w:lang w:val="fi-FI"/>
        </w:rPr>
        <w:t>ista näkee myös, että tiety</w:t>
      </w:r>
      <w:r w:rsidR="00BE732C">
        <w:rPr>
          <w:lang w:val="fi-FI"/>
        </w:rPr>
        <w:t>nlaiset</w:t>
      </w:r>
      <w:r w:rsidR="00AB4E82">
        <w:rPr>
          <w:lang w:val="fi-FI"/>
        </w:rPr>
        <w:t xml:space="preserve"> pyöri</w:t>
      </w:r>
      <w:r w:rsidR="00BE732C">
        <w:rPr>
          <w:lang w:val="fi-FI"/>
        </w:rPr>
        <w:t>mis</w:t>
      </w:r>
      <w:r w:rsidR="00AB4E82">
        <w:rPr>
          <w:lang w:val="fi-FI"/>
        </w:rPr>
        <w:t>liikkeet ovat todella vakaita, kun ne tehdään oikein</w:t>
      </w:r>
      <w:r w:rsidR="00216013">
        <w:rPr>
          <w:lang w:val="fi-FI"/>
        </w:rPr>
        <w:t xml:space="preserve"> (esim. </w:t>
      </w:r>
      <w:proofErr w:type="spellStart"/>
      <w:r w:rsidR="0068584B" w:rsidRPr="006845DE">
        <w:rPr>
          <w:i/>
          <w:iCs/>
          <w:lang w:val="fi-FI"/>
        </w:rPr>
        <w:t>monster</w:t>
      </w:r>
      <w:proofErr w:type="spellEnd"/>
      <w:r w:rsidR="0068584B" w:rsidRPr="006845DE">
        <w:rPr>
          <w:i/>
          <w:iCs/>
          <w:lang w:val="fi-FI"/>
        </w:rPr>
        <w:t xml:space="preserve"> </w:t>
      </w:r>
      <w:proofErr w:type="spellStart"/>
      <w:r w:rsidR="0068584B" w:rsidRPr="006845DE">
        <w:rPr>
          <w:i/>
          <w:iCs/>
          <w:lang w:val="fi-FI"/>
        </w:rPr>
        <w:t>flip</w:t>
      </w:r>
      <w:proofErr w:type="spellEnd"/>
      <w:r w:rsidR="00587F4D">
        <w:rPr>
          <w:lang w:val="fi-FI"/>
        </w:rPr>
        <w:t>, j</w:t>
      </w:r>
      <w:r w:rsidR="00B7243E" w:rsidRPr="00B7243E">
        <w:rPr>
          <w:lang w:val="fi-FI"/>
        </w:rPr>
        <w:t>ossa täydellinen pyöriminen rullalau</w:t>
      </w:r>
      <w:r w:rsidR="00B7243E">
        <w:rPr>
          <w:lang w:val="fi-FI"/>
        </w:rPr>
        <w:t>d</w:t>
      </w:r>
      <w:r w:rsidR="00B7243E" w:rsidRPr="00B7243E">
        <w:rPr>
          <w:lang w:val="fi-FI"/>
        </w:rPr>
        <w:t>an keskiakselin ympäri voi onnistua</w:t>
      </w:r>
      <w:r w:rsidR="006B7C45">
        <w:rPr>
          <w:lang w:val="fi-FI"/>
        </w:rPr>
        <w:t xml:space="preserve">, </w:t>
      </w:r>
      <w:hyperlink r:id="rId15" w:history="1">
        <w:r w:rsidR="00E81296" w:rsidRPr="00E81296">
          <w:rPr>
            <w:rStyle w:val="Hyperlink"/>
            <w:lang w:val="fi-FI"/>
          </w:rPr>
          <w:t>https://www.youtube.com/watch?v=tT5dlPf4tVs</w:t>
        </w:r>
      </w:hyperlink>
      <w:r w:rsidR="00587F4D">
        <w:rPr>
          <w:lang w:val="fi-FI"/>
        </w:rPr>
        <w:t xml:space="preserve"> </w:t>
      </w:r>
      <w:r w:rsidR="00216013">
        <w:rPr>
          <w:lang w:val="fi-FI"/>
        </w:rPr>
        <w:t>)</w:t>
      </w:r>
      <w:r w:rsidR="00E81296">
        <w:rPr>
          <w:lang w:val="fi-FI"/>
        </w:rPr>
        <w:t>, kun taas tois</w:t>
      </w:r>
      <w:r w:rsidR="00460C82">
        <w:rPr>
          <w:lang w:val="fi-FI"/>
        </w:rPr>
        <w:t>e</w:t>
      </w:r>
      <w:r w:rsidR="00F146DC">
        <w:rPr>
          <w:lang w:val="fi-FI"/>
        </w:rPr>
        <w:t>nlaiset</w:t>
      </w:r>
      <w:r w:rsidR="00D941BC">
        <w:rPr>
          <w:lang w:val="fi-FI"/>
        </w:rPr>
        <w:t xml:space="preserve"> pyöri</w:t>
      </w:r>
      <w:r w:rsidR="00F146DC">
        <w:rPr>
          <w:lang w:val="fi-FI"/>
        </w:rPr>
        <w:t>mis</w:t>
      </w:r>
      <w:r w:rsidR="00D941BC">
        <w:rPr>
          <w:lang w:val="fi-FI"/>
        </w:rPr>
        <w:t xml:space="preserve">liikkeet ovat luonnostaan epävakaita (esim. </w:t>
      </w:r>
      <w:proofErr w:type="spellStart"/>
      <w:r w:rsidR="006845DE" w:rsidRPr="006845DE">
        <w:rPr>
          <w:i/>
          <w:iCs/>
          <w:lang w:val="fi-FI"/>
        </w:rPr>
        <w:t>impossible</w:t>
      </w:r>
      <w:proofErr w:type="spellEnd"/>
      <w:r w:rsidR="006845DE" w:rsidRPr="006845DE">
        <w:rPr>
          <w:i/>
          <w:iCs/>
          <w:lang w:val="fi-FI"/>
        </w:rPr>
        <w:t xml:space="preserve"> </w:t>
      </w:r>
      <w:proofErr w:type="spellStart"/>
      <w:r w:rsidR="006845DE" w:rsidRPr="006845DE">
        <w:rPr>
          <w:i/>
          <w:iCs/>
          <w:lang w:val="fi-FI"/>
        </w:rPr>
        <w:t>flip</w:t>
      </w:r>
      <w:proofErr w:type="spellEnd"/>
      <w:r w:rsidR="006845DE">
        <w:rPr>
          <w:lang w:val="fi-FI"/>
        </w:rPr>
        <w:t xml:space="preserve">, </w:t>
      </w:r>
      <w:r w:rsidR="00100088" w:rsidRPr="00100088">
        <w:rPr>
          <w:lang w:val="fi-FI"/>
        </w:rPr>
        <w:t>jossa pyöriminen on vakautettava jalkaterän takaosalla, jotta estetään pyöriminen rullalau</w:t>
      </w:r>
      <w:r w:rsidR="00F47EC0">
        <w:rPr>
          <w:lang w:val="fi-FI"/>
        </w:rPr>
        <w:t>d</w:t>
      </w:r>
      <w:r w:rsidR="00100088" w:rsidRPr="00100088">
        <w:rPr>
          <w:lang w:val="fi-FI"/>
        </w:rPr>
        <w:t>an pituusakselin ympäri</w:t>
      </w:r>
      <w:r w:rsidR="00F47EC0">
        <w:rPr>
          <w:lang w:val="fi-FI"/>
        </w:rPr>
        <w:t xml:space="preserve">, </w:t>
      </w:r>
      <w:hyperlink r:id="rId16" w:history="1">
        <w:r w:rsidR="00A90CFE" w:rsidRPr="00A90CFE">
          <w:rPr>
            <w:rStyle w:val="Hyperlink"/>
            <w:lang w:val="fi-FI"/>
          </w:rPr>
          <w:t>https://www.youtube.com/watch?v=wCucgxqIRiA</w:t>
        </w:r>
      </w:hyperlink>
      <w:r w:rsidR="00D941BC">
        <w:rPr>
          <w:lang w:val="fi-FI"/>
        </w:rPr>
        <w:t>)</w:t>
      </w:r>
      <w:r w:rsidR="00A90CFE">
        <w:rPr>
          <w:lang w:val="fi-FI"/>
        </w:rPr>
        <w:t>.</w:t>
      </w:r>
    </w:p>
    <w:p w14:paraId="06F1255D" w14:textId="6196A647" w:rsidR="00A90CFE" w:rsidRDefault="0058217B" w:rsidP="0090329B">
      <w:pPr>
        <w:spacing w:after="120" w:line="256" w:lineRule="auto"/>
        <w:jc w:val="both"/>
        <w:rPr>
          <w:lang w:val="fi-FI"/>
        </w:rPr>
      </w:pPr>
      <w:r>
        <w:rPr>
          <w:lang w:val="fi-FI"/>
        </w:rPr>
        <w:t xml:space="preserve">Vapaan pyörimisliikkeen noudattamat lait </w:t>
      </w:r>
      <w:r w:rsidR="00BE732C">
        <w:rPr>
          <w:lang w:val="fi-FI"/>
        </w:rPr>
        <w:t xml:space="preserve">voidaan </w:t>
      </w:r>
      <w:r w:rsidR="00962B41">
        <w:rPr>
          <w:lang w:val="fi-FI"/>
        </w:rPr>
        <w:t>helposti selvittää tutkimalla älypuhelinta vapaassa pudotuksessa.</w:t>
      </w:r>
      <w:r w:rsidR="007B760E">
        <w:rPr>
          <w:lang w:val="fi-FI"/>
        </w:rPr>
        <w:t xml:space="preserve"> Älypuhelin voi</w:t>
      </w:r>
      <w:r w:rsidR="005F1B0B">
        <w:rPr>
          <w:lang w:val="fi-FI"/>
        </w:rPr>
        <w:t>daan</w:t>
      </w:r>
      <w:r w:rsidR="007B760E">
        <w:rPr>
          <w:lang w:val="fi-FI"/>
        </w:rPr>
        <w:t xml:space="preserve"> </w:t>
      </w:r>
      <w:r w:rsidR="00634F16">
        <w:rPr>
          <w:lang w:val="fi-FI"/>
        </w:rPr>
        <w:t xml:space="preserve">pyöräyttää </w:t>
      </w:r>
      <w:r w:rsidR="005F1B0B">
        <w:rPr>
          <w:lang w:val="fi-FI"/>
        </w:rPr>
        <w:t xml:space="preserve">kädellä </w:t>
      </w:r>
      <w:r w:rsidR="00A11A1D">
        <w:rPr>
          <w:lang w:val="fi-FI"/>
        </w:rPr>
        <w:t xml:space="preserve">liikkeelle </w:t>
      </w:r>
      <w:r w:rsidR="005F1B0B">
        <w:rPr>
          <w:lang w:val="fi-FI"/>
        </w:rPr>
        <w:t>eri suuntiin ja sen jälkeen vapauttaa.</w:t>
      </w:r>
      <w:r w:rsidR="0032607B">
        <w:rPr>
          <w:lang w:val="fi-FI"/>
        </w:rPr>
        <w:t xml:space="preserve"> </w:t>
      </w:r>
      <w:r w:rsidR="00AB3AE7">
        <w:rPr>
          <w:lang w:val="fi-FI"/>
        </w:rPr>
        <w:t>Tällöin se tekee v</w:t>
      </w:r>
      <w:r w:rsidR="0032607B">
        <w:rPr>
          <w:lang w:val="fi-FI"/>
        </w:rPr>
        <w:t xml:space="preserve">apaassa pudotuksessa </w:t>
      </w:r>
      <w:r w:rsidR="00F146DC">
        <w:rPr>
          <w:lang w:val="fi-FI"/>
        </w:rPr>
        <w:t>tietyn pyörimisliikkeen.</w:t>
      </w:r>
      <w:r w:rsidR="00AB3AE7">
        <w:rPr>
          <w:lang w:val="fi-FI"/>
        </w:rPr>
        <w:t xml:space="preserve"> Älypuhelimen sensorien avulla </w:t>
      </w:r>
      <w:r w:rsidR="006D12EB">
        <w:rPr>
          <w:lang w:val="fi-FI"/>
        </w:rPr>
        <w:t xml:space="preserve">voidaan analysoida </w:t>
      </w:r>
      <w:r w:rsidR="00AB3AE7">
        <w:rPr>
          <w:lang w:val="fi-FI"/>
        </w:rPr>
        <w:t>tätä lii</w:t>
      </w:r>
      <w:r w:rsidR="006D12EB">
        <w:rPr>
          <w:lang w:val="fi-FI"/>
        </w:rPr>
        <w:t xml:space="preserve">keprosessia. Tämän kokeen tarkoitus on tutkia </w:t>
      </w:r>
      <w:r w:rsidR="00D00F91" w:rsidRPr="00D00F91">
        <w:rPr>
          <w:lang w:val="fi-FI"/>
        </w:rPr>
        <w:t>älypuhelimen yksittäisten pääkomponenttien pyörimisominaisuuksia ja vakautta vapaassa pudotuksessa</w:t>
      </w:r>
      <w:r w:rsidR="0008692F">
        <w:rPr>
          <w:lang w:val="fi-FI"/>
        </w:rPr>
        <w:t xml:space="preserve"> sekä kuvailla näihin liittyviä fysikaalisia ominaisuuksia</w:t>
      </w:r>
      <w:r w:rsidR="00D00F91" w:rsidRPr="00D00F91">
        <w:rPr>
          <w:lang w:val="fi-FI"/>
        </w:rPr>
        <w:t>.</w:t>
      </w:r>
      <w:r w:rsidR="0008692F">
        <w:rPr>
          <w:lang w:val="fi-FI"/>
        </w:rPr>
        <w:t xml:space="preserve"> Tarkoitus on myös tehdä hypotees</w:t>
      </w:r>
      <w:r w:rsidR="0001164A">
        <w:rPr>
          <w:lang w:val="fi-FI"/>
        </w:rPr>
        <w:t xml:space="preserve">eja ja testata, miten </w:t>
      </w:r>
      <w:r w:rsidR="000F11F3">
        <w:rPr>
          <w:lang w:val="fi-FI"/>
        </w:rPr>
        <w:t>lisä</w:t>
      </w:r>
      <w:r w:rsidR="00B80D7D">
        <w:rPr>
          <w:lang w:val="fi-FI"/>
        </w:rPr>
        <w:t>kappaleiden</w:t>
      </w:r>
      <w:r w:rsidR="0057379F">
        <w:rPr>
          <w:lang w:val="fi-FI"/>
        </w:rPr>
        <w:t xml:space="preserve"> </w:t>
      </w:r>
      <w:r w:rsidR="0001164A">
        <w:rPr>
          <w:lang w:val="fi-FI"/>
        </w:rPr>
        <w:t>kiinnit</w:t>
      </w:r>
      <w:r w:rsidR="0057379F">
        <w:rPr>
          <w:lang w:val="fi-FI"/>
        </w:rPr>
        <w:t>täminen</w:t>
      </w:r>
      <w:r w:rsidR="00B80D7D" w:rsidRPr="00B80D7D">
        <w:rPr>
          <w:lang w:val="fi-FI"/>
        </w:rPr>
        <w:t xml:space="preserve"> </w:t>
      </w:r>
      <w:r w:rsidR="00B80D7D">
        <w:rPr>
          <w:lang w:val="fi-FI"/>
        </w:rPr>
        <w:t>puhelimeen</w:t>
      </w:r>
      <w:r w:rsidR="0057379F">
        <w:rPr>
          <w:lang w:val="fi-FI"/>
        </w:rPr>
        <w:t xml:space="preserve"> </w:t>
      </w:r>
      <w:r w:rsidR="0001164A">
        <w:rPr>
          <w:lang w:val="fi-FI"/>
        </w:rPr>
        <w:t xml:space="preserve">(eli </w:t>
      </w:r>
      <w:r w:rsidR="0057379F">
        <w:rPr>
          <w:lang w:val="fi-FI"/>
        </w:rPr>
        <w:t>pyörivän kappaleen muodon ja massajakauman muokkaaminen</w:t>
      </w:r>
      <w:r w:rsidR="0001164A">
        <w:rPr>
          <w:lang w:val="fi-FI"/>
        </w:rPr>
        <w:t>)</w:t>
      </w:r>
      <w:r w:rsidR="0057379F">
        <w:rPr>
          <w:lang w:val="fi-FI"/>
        </w:rPr>
        <w:t xml:space="preserve"> vaikuttaa</w:t>
      </w:r>
      <w:r w:rsidR="00B80D7D">
        <w:rPr>
          <w:lang w:val="fi-FI"/>
        </w:rPr>
        <w:t xml:space="preserve"> pyörimiseen.</w:t>
      </w:r>
    </w:p>
    <w:p w14:paraId="3467069F" w14:textId="3D997ADE" w:rsidR="0090329B" w:rsidRPr="008547D8" w:rsidRDefault="00C85C0D" w:rsidP="003A6DCB">
      <w:pPr>
        <w:pStyle w:val="Heading2"/>
        <w:rPr>
          <w:rFonts w:ascii="Calibri Light" w:eastAsia="Times New Roman" w:hAnsi="Calibri Light" w:cs="Times New Roman"/>
          <w:lang w:val="fi-FI"/>
        </w:rPr>
      </w:pPr>
      <w:r w:rsidRPr="008547D8">
        <w:rPr>
          <w:lang w:val="fi-FI"/>
        </w:rPr>
        <w:t>Välinelista</w:t>
      </w:r>
    </w:p>
    <w:p w14:paraId="072EEE58" w14:textId="1C62A1A0" w:rsidR="00C85C0D" w:rsidRPr="00C85C0D" w:rsidRDefault="00C85C0D" w:rsidP="0090329B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C85C0D">
        <w:rPr>
          <w:lang w:val="fi-FI"/>
        </w:rPr>
        <w:t xml:space="preserve">Älypuhelin </w:t>
      </w:r>
      <w:proofErr w:type="spellStart"/>
      <w:r w:rsidRPr="008547D8">
        <w:rPr>
          <w:i/>
          <w:iCs/>
          <w:lang w:val="fi-FI"/>
        </w:rPr>
        <w:t>phyphox</w:t>
      </w:r>
      <w:proofErr w:type="spellEnd"/>
      <w:r w:rsidRPr="00C85C0D">
        <w:rPr>
          <w:lang w:val="fi-FI"/>
        </w:rPr>
        <w:t xml:space="preserve">-sovelluksella, </w:t>
      </w:r>
      <w:r>
        <w:rPr>
          <w:lang w:val="fi-FI"/>
        </w:rPr>
        <w:t>vaak</w:t>
      </w:r>
      <w:r w:rsidR="001F679B">
        <w:rPr>
          <w:lang w:val="fi-FI"/>
        </w:rPr>
        <w:t>a</w:t>
      </w:r>
      <w:r>
        <w:rPr>
          <w:lang w:val="fi-FI"/>
        </w:rPr>
        <w:t>, jäykkiä kappaleita</w:t>
      </w:r>
      <w:r w:rsidR="00827FF7">
        <w:rPr>
          <w:lang w:val="fi-FI"/>
        </w:rPr>
        <w:t xml:space="preserve"> älypuhelimeen kiinnitystä varten (käytä luovuutta!)</w:t>
      </w:r>
      <w:r w:rsidR="008547D8">
        <w:rPr>
          <w:lang w:val="fi-FI"/>
        </w:rPr>
        <w:t>, tietokone datan analysointia varten, taittuva viivain, pehmeä alusta (puhelimen suojaamista varten</w:t>
      </w:r>
      <w:r w:rsidR="00301D5C">
        <w:rPr>
          <w:lang w:val="fi-FI"/>
        </w:rPr>
        <w:t>,</w:t>
      </w:r>
      <w:r w:rsidR="00301D5C" w:rsidRPr="00301D5C">
        <w:rPr>
          <w:lang w:val="fi-FI"/>
        </w:rPr>
        <w:t xml:space="preserve"> </w:t>
      </w:r>
      <w:r w:rsidR="00301D5C">
        <w:rPr>
          <w:lang w:val="fi-FI"/>
        </w:rPr>
        <w:t>esim. peitto</w:t>
      </w:r>
      <w:r w:rsidR="008547D8">
        <w:rPr>
          <w:lang w:val="fi-FI"/>
        </w:rPr>
        <w:t xml:space="preserve"> </w:t>
      </w:r>
      <w:r w:rsidR="00301D5C">
        <w:rPr>
          <w:lang w:val="fi-FI"/>
        </w:rPr>
        <w:t xml:space="preserve">– </w:t>
      </w:r>
      <w:r w:rsidR="008547D8">
        <w:rPr>
          <w:lang w:val="fi-FI"/>
        </w:rPr>
        <w:t xml:space="preserve">tulet heittämään </w:t>
      </w:r>
      <w:r w:rsidR="00301D5C">
        <w:rPr>
          <w:lang w:val="fi-FI"/>
        </w:rPr>
        <w:t>puhelinta</w:t>
      </w:r>
      <w:r w:rsidR="008547D8">
        <w:rPr>
          <w:lang w:val="fi-FI"/>
        </w:rPr>
        <w:t>!)</w:t>
      </w:r>
    </w:p>
    <w:p w14:paraId="61638717" w14:textId="36863D73" w:rsidR="00BC0B6E" w:rsidRPr="008E2E94" w:rsidRDefault="008E2E94" w:rsidP="003A6DCB">
      <w:pPr>
        <w:pStyle w:val="Heading2"/>
        <w:rPr>
          <w:rFonts w:ascii="Calibri Light" w:eastAsia="Times New Roman" w:hAnsi="Calibri Light" w:cs="Times New Roman"/>
          <w:lang w:val="fi-FI"/>
        </w:rPr>
      </w:pPr>
      <w:r w:rsidRPr="008E2E94">
        <w:rPr>
          <w:lang w:val="fi-FI"/>
        </w:rPr>
        <w:t>Työssä harjoitettavat kokeellisen työskentelyn t</w:t>
      </w:r>
      <w:r>
        <w:rPr>
          <w:lang w:val="fi-FI"/>
        </w:rPr>
        <w:t>aidot ja sisältöön liittyv</w:t>
      </w:r>
      <w:r w:rsidR="0005034A">
        <w:rPr>
          <w:lang w:val="fi-FI"/>
        </w:rPr>
        <w:t xml:space="preserve">ät </w:t>
      </w:r>
      <w:r>
        <w:rPr>
          <w:lang w:val="fi-FI"/>
        </w:rPr>
        <w:t>aihe</w:t>
      </w:r>
      <w:r w:rsidR="0005034A">
        <w:rPr>
          <w:lang w:val="fi-FI"/>
        </w:rPr>
        <w:t>et</w:t>
      </w:r>
    </w:p>
    <w:p w14:paraId="580F770C" w14:textId="3F198D41" w:rsidR="0005034A" w:rsidRPr="0005034A" w:rsidRDefault="0005034A" w:rsidP="00BC0B6E">
      <w:pPr>
        <w:spacing w:after="120" w:line="256" w:lineRule="auto"/>
        <w:rPr>
          <w:rFonts w:ascii="Calibri" w:eastAsia="Calibri" w:hAnsi="Calibri" w:cs="Times New Roman"/>
          <w:lang w:val="fi-FI"/>
        </w:rPr>
      </w:pPr>
      <w:r w:rsidRPr="0005034A">
        <w:rPr>
          <w:b/>
          <w:bCs/>
          <w:lang w:val="fi-FI"/>
        </w:rPr>
        <w:t>Kokeellisen työskentelyn taidot</w:t>
      </w:r>
      <w:r w:rsidRPr="0005034A">
        <w:rPr>
          <w:lang w:val="fi-FI"/>
        </w:rPr>
        <w:t xml:space="preserve">: </w:t>
      </w:r>
      <w:r w:rsidR="00B80D7D">
        <w:rPr>
          <w:lang w:val="fi-FI"/>
        </w:rPr>
        <w:t xml:space="preserve">hypoteesien tekeminen ja testaaminen, </w:t>
      </w:r>
      <w:r w:rsidRPr="0005034A">
        <w:rPr>
          <w:lang w:val="fi-FI"/>
        </w:rPr>
        <w:t>kokeen s</w:t>
      </w:r>
      <w:r>
        <w:rPr>
          <w:lang w:val="fi-FI"/>
        </w:rPr>
        <w:t>uunnittelu, mittausdatan kerääminen, datan analysointi</w:t>
      </w:r>
    </w:p>
    <w:p w14:paraId="7C1997A7" w14:textId="29EA3AED" w:rsidR="0005034A" w:rsidRDefault="00481C49" w:rsidP="0079627C">
      <w:pPr>
        <w:spacing w:after="0" w:line="254" w:lineRule="auto"/>
        <w:rPr>
          <w:lang w:val="fi-FI"/>
        </w:rPr>
      </w:pPr>
      <w:r w:rsidRPr="00481C49">
        <w:rPr>
          <w:b/>
          <w:bCs/>
          <w:lang w:val="fi-FI"/>
        </w:rPr>
        <w:t>Kokeellisen fysiikan aiheet:</w:t>
      </w:r>
      <w:r w:rsidRPr="00481C49">
        <w:rPr>
          <w:lang w:val="fi-FI"/>
        </w:rPr>
        <w:t xml:space="preserve"> </w:t>
      </w:r>
      <w:r w:rsidR="00B80D7D">
        <w:rPr>
          <w:lang w:val="fi-FI"/>
        </w:rPr>
        <w:t xml:space="preserve">vapaa </w:t>
      </w:r>
      <w:r w:rsidRPr="00481C49">
        <w:rPr>
          <w:lang w:val="fi-FI"/>
        </w:rPr>
        <w:t>pyöriminen, hitausmomentti, ilmanvastus</w:t>
      </w:r>
    </w:p>
    <w:p w14:paraId="3DD8756B" w14:textId="30F9ECAB" w:rsidR="00481C49" w:rsidRDefault="00481C49" w:rsidP="00671C8A">
      <w:pPr>
        <w:spacing w:after="120" w:line="254" w:lineRule="auto"/>
        <w:rPr>
          <w:lang w:val="fi-FI"/>
        </w:rPr>
      </w:pPr>
      <w:r w:rsidRPr="0079627C">
        <w:rPr>
          <w:b/>
          <w:bCs/>
          <w:lang w:val="fi-FI"/>
        </w:rPr>
        <w:t>Matemaattiset menetelmät:</w:t>
      </w:r>
      <w:r w:rsidRPr="0079627C">
        <w:rPr>
          <w:lang w:val="fi-FI"/>
        </w:rPr>
        <w:t xml:space="preserve"> </w:t>
      </w:r>
      <w:r w:rsidR="0079627C" w:rsidRPr="0079627C">
        <w:rPr>
          <w:lang w:val="fi-FI"/>
        </w:rPr>
        <w:t>moniulotteiset integraalit, differentiaaliyhtälö</w:t>
      </w:r>
      <w:r w:rsidR="0079627C">
        <w:rPr>
          <w:lang w:val="fi-FI"/>
        </w:rPr>
        <w:t>t</w:t>
      </w:r>
    </w:p>
    <w:p w14:paraId="7EF93AFA" w14:textId="0A846F8E" w:rsidR="0079627C" w:rsidRDefault="0079627C" w:rsidP="00671C8A">
      <w:pPr>
        <w:spacing w:after="120" w:line="240" w:lineRule="auto"/>
        <w:rPr>
          <w:lang w:val="fi-FI"/>
        </w:rPr>
      </w:pPr>
      <w:r w:rsidRPr="00516F73">
        <w:rPr>
          <w:b/>
          <w:bCs/>
          <w:lang w:val="fi-FI"/>
        </w:rPr>
        <w:t>+ fysiikan opiskelijoille:</w:t>
      </w:r>
      <w:r w:rsidRPr="00440C68">
        <w:rPr>
          <w:lang w:val="fi-FI"/>
        </w:rPr>
        <w:t xml:space="preserve"> </w:t>
      </w:r>
      <w:r w:rsidR="00440C68" w:rsidRPr="00440C68">
        <w:rPr>
          <w:lang w:val="fi-FI"/>
        </w:rPr>
        <w:t>ongelman perusteellinen a</w:t>
      </w:r>
      <w:r w:rsidR="00440C68">
        <w:rPr>
          <w:lang w:val="fi-FI"/>
        </w:rPr>
        <w:t>nalysointi</w:t>
      </w:r>
    </w:p>
    <w:p w14:paraId="15B857F5" w14:textId="6A621626" w:rsidR="00440C68" w:rsidRPr="00440C68" w:rsidRDefault="00440C68" w:rsidP="00671C8A">
      <w:pPr>
        <w:spacing w:after="120" w:line="240" w:lineRule="auto"/>
        <w:rPr>
          <w:rFonts w:ascii="Calibri" w:eastAsia="Calibri" w:hAnsi="Calibri" w:cs="Times New Roman"/>
          <w:lang w:val="fi-FI"/>
        </w:rPr>
      </w:pPr>
      <w:r w:rsidRPr="00516F73">
        <w:rPr>
          <w:b/>
          <w:bCs/>
          <w:lang w:val="fi-FI"/>
        </w:rPr>
        <w:t>+ opettajaopiskelijoille:</w:t>
      </w:r>
      <w:r w:rsidR="00516F73">
        <w:rPr>
          <w:lang w:val="fi-FI"/>
        </w:rPr>
        <w:t xml:space="preserve"> liikkeen erilaiset esitysmuodot</w:t>
      </w:r>
    </w:p>
    <w:p w14:paraId="74138E77" w14:textId="785FC24B" w:rsidR="005134A0" w:rsidRPr="00B816D4" w:rsidRDefault="005134A0" w:rsidP="005134A0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B56F7C">
        <w:rPr>
          <w:lang w:val="fi-FI"/>
        </w:rPr>
        <w:t>Saat nyt materiaalit kokeelliseen t</w:t>
      </w:r>
      <w:r>
        <w:rPr>
          <w:lang w:val="fi-FI"/>
        </w:rPr>
        <w:t xml:space="preserve">yöhön nimeltä </w:t>
      </w:r>
      <w:r>
        <w:rPr>
          <w:i/>
          <w:iCs/>
          <w:lang w:val="fi-FI"/>
        </w:rPr>
        <w:t>Vapaasti pyörivä älypuhelin</w:t>
      </w:r>
      <w:r>
        <w:rPr>
          <w:lang w:val="fi-FI"/>
        </w:rPr>
        <w:t xml:space="preserve">, jossa tutkit </w:t>
      </w:r>
      <w:r w:rsidRPr="00B033ED">
        <w:rPr>
          <w:lang w:val="fi-FI"/>
        </w:rPr>
        <w:t>oman</w:t>
      </w:r>
      <w:r>
        <w:rPr>
          <w:lang w:val="fi-FI"/>
        </w:rPr>
        <w:t xml:space="preserve"> älypuhelimesi pyörimistä vapaassa pudotuksessa. </w:t>
      </w:r>
      <w:r w:rsidRPr="009C64C5">
        <w:rPr>
          <w:lang w:val="fi-FI"/>
        </w:rPr>
        <w:t xml:space="preserve">Alapuolelta löydät </w:t>
      </w:r>
      <w:r w:rsidR="00B816D4">
        <w:rPr>
          <w:lang w:val="fi-FI"/>
        </w:rPr>
        <w:t>materiaalit kokee</w:t>
      </w:r>
      <w:r w:rsidR="00890FE1">
        <w:rPr>
          <w:lang w:val="fi-FI"/>
        </w:rPr>
        <w:t>see</w:t>
      </w:r>
      <w:r w:rsidR="00B816D4">
        <w:rPr>
          <w:lang w:val="fi-FI"/>
        </w:rPr>
        <w:t>n valmistautu</w:t>
      </w:r>
      <w:r w:rsidR="00723BCB">
        <w:rPr>
          <w:lang w:val="fi-FI"/>
        </w:rPr>
        <w:t>mista varten</w:t>
      </w:r>
      <w:r w:rsidR="007A6B28">
        <w:rPr>
          <w:lang w:val="fi-FI"/>
        </w:rPr>
        <w:t xml:space="preserve"> sekä kokeen</w:t>
      </w:r>
      <w:r w:rsidR="00011D82">
        <w:rPr>
          <w:lang w:val="fi-FI"/>
        </w:rPr>
        <w:t xml:space="preserve"> varsinaisen tehtävänannon</w:t>
      </w:r>
      <w:r w:rsidRPr="009C64C5">
        <w:rPr>
          <w:lang w:val="fi-FI"/>
        </w:rPr>
        <w:t xml:space="preserve"> </w:t>
      </w:r>
      <w:r w:rsidR="007A6B28">
        <w:rPr>
          <w:lang w:val="fi-FI"/>
        </w:rPr>
        <w:t>ja</w:t>
      </w:r>
      <w:r w:rsidRPr="009C64C5">
        <w:rPr>
          <w:lang w:val="fi-FI"/>
        </w:rPr>
        <w:t xml:space="preserve"> lisämateriaalit (I)-(I</w:t>
      </w:r>
      <w:r w:rsidR="007A6B28">
        <w:rPr>
          <w:lang w:val="fi-FI"/>
        </w:rPr>
        <w:t>II</w:t>
      </w:r>
      <w:r w:rsidRPr="009C64C5">
        <w:rPr>
          <w:lang w:val="fi-FI"/>
        </w:rPr>
        <w:t>).</w:t>
      </w:r>
    </w:p>
    <w:p w14:paraId="25112AF3" w14:textId="790B4BD8" w:rsidR="0090329B" w:rsidRPr="008438C2" w:rsidRDefault="009619FE" w:rsidP="00C51570">
      <w:pPr>
        <w:pStyle w:val="Heading3"/>
        <w:rPr>
          <w:rFonts w:ascii="Calibri Light" w:eastAsia="Times New Roman" w:hAnsi="Calibri Light" w:cs="Times New Roman"/>
          <w:lang w:val="fi-FI"/>
        </w:rPr>
      </w:pPr>
      <w:r w:rsidRPr="008438C2">
        <w:rPr>
          <w:lang w:val="fi-FI"/>
        </w:rPr>
        <w:t>Valmistautuminen</w:t>
      </w:r>
    </w:p>
    <w:p w14:paraId="0D4E102A" w14:textId="208CD1A5" w:rsidR="009619FE" w:rsidRPr="008C2CAA" w:rsidRDefault="009619FE" w:rsidP="006A6BD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8438C2">
        <w:rPr>
          <w:lang w:val="fi-FI"/>
        </w:rPr>
        <w:t xml:space="preserve">Käytä seuraavia </w:t>
      </w:r>
      <w:r w:rsidR="00D10DEC">
        <w:rPr>
          <w:lang w:val="fi-FI"/>
        </w:rPr>
        <w:t>tukimateriaaleja</w:t>
      </w:r>
      <w:r w:rsidR="00D10DEC" w:rsidRPr="008438C2">
        <w:rPr>
          <w:lang w:val="fi-FI"/>
        </w:rPr>
        <w:t xml:space="preserve"> </w:t>
      </w:r>
      <w:r w:rsidR="003E2DC5">
        <w:rPr>
          <w:lang w:val="fi-FI"/>
        </w:rPr>
        <w:t>valmistautumiseen</w:t>
      </w:r>
      <w:r w:rsidR="008438C2">
        <w:rPr>
          <w:lang w:val="fi-FI"/>
        </w:rPr>
        <w:t xml:space="preserve"> ennen </w:t>
      </w:r>
      <w:r w:rsidR="00D73EB2">
        <w:rPr>
          <w:lang w:val="fi-FI"/>
        </w:rPr>
        <w:t>kokeen</w:t>
      </w:r>
      <w:r w:rsidR="008438C2">
        <w:rPr>
          <w:lang w:val="fi-FI"/>
        </w:rPr>
        <w:t xml:space="preserve"> suunnittel</w:t>
      </w:r>
      <w:r w:rsidR="00D73EB2">
        <w:rPr>
          <w:lang w:val="fi-FI"/>
        </w:rPr>
        <w:t>ua</w:t>
      </w:r>
      <w:r w:rsidR="008438C2">
        <w:rPr>
          <w:lang w:val="fi-FI"/>
        </w:rPr>
        <w:t xml:space="preserve"> ja </w:t>
      </w:r>
      <w:r w:rsidR="00D73EB2">
        <w:rPr>
          <w:lang w:val="fi-FI"/>
        </w:rPr>
        <w:t>toteuttamista</w:t>
      </w:r>
      <w:r w:rsidR="008438C2">
        <w:rPr>
          <w:lang w:val="fi-FI"/>
        </w:rPr>
        <w:t xml:space="preserve">. </w:t>
      </w:r>
    </w:p>
    <w:p w14:paraId="2B8F1700" w14:textId="3CDC4D54" w:rsidR="00432DDA" w:rsidRPr="008C2CAA" w:rsidRDefault="008438C2" w:rsidP="00C51570">
      <w:pPr>
        <w:pStyle w:val="Heading2"/>
        <w:rPr>
          <w:lang w:val="fi-FI"/>
        </w:rPr>
      </w:pPr>
      <w:r w:rsidRPr="008C2CAA">
        <w:rPr>
          <w:lang w:val="fi-FI"/>
        </w:rPr>
        <w:lastRenderedPageBreak/>
        <w:t>Tekninen valmistautuminen</w:t>
      </w:r>
    </w:p>
    <w:p w14:paraId="4B4AFE23" w14:textId="7184D475" w:rsidR="00A7149D" w:rsidRPr="008C2CAA" w:rsidRDefault="008438C2" w:rsidP="00A7149D">
      <w:pPr>
        <w:numPr>
          <w:ilvl w:val="0"/>
          <w:numId w:val="1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8C2CAA">
        <w:rPr>
          <w:lang w:val="fi-FI"/>
        </w:rPr>
        <w:t xml:space="preserve">Asenna </w:t>
      </w:r>
      <w:r w:rsidR="003C0E23" w:rsidRPr="008C2CAA">
        <w:rPr>
          <w:lang w:val="fi-FI"/>
        </w:rPr>
        <w:t xml:space="preserve">ilmainen </w:t>
      </w:r>
      <w:proofErr w:type="spellStart"/>
      <w:r w:rsidR="003C0E23" w:rsidRPr="008C2CAA">
        <w:rPr>
          <w:lang w:val="fi-FI"/>
        </w:rPr>
        <w:t>phyphox</w:t>
      </w:r>
      <w:proofErr w:type="spellEnd"/>
      <w:r w:rsidR="003C0E23" w:rsidRPr="008C2CAA">
        <w:rPr>
          <w:lang w:val="fi-FI"/>
        </w:rPr>
        <w:t>-sovellus älypuhelimeesi. Tarkista, tallentuuko sieltä saatava data puhelimen muistiin. Android</w:t>
      </w:r>
      <w:r w:rsidR="006F3C1C" w:rsidRPr="008C2CAA">
        <w:rPr>
          <w:lang w:val="fi-FI"/>
        </w:rPr>
        <w:t>-</w:t>
      </w:r>
      <w:r w:rsidR="003C0E23" w:rsidRPr="008C2CAA">
        <w:rPr>
          <w:lang w:val="fi-FI"/>
        </w:rPr>
        <w:t>laitteille voi olla tarpeen asentaa ilmainen tiedoston</w:t>
      </w:r>
      <w:r w:rsidR="006F3C1C" w:rsidRPr="008C2CAA">
        <w:rPr>
          <w:lang w:val="fi-FI"/>
        </w:rPr>
        <w:t xml:space="preserve">hallintasovellus, kuten </w:t>
      </w:r>
      <w:r w:rsidR="006F3C1C" w:rsidRPr="008C2CAA">
        <w:rPr>
          <w:i/>
          <w:iCs/>
          <w:lang w:val="fi-FI"/>
        </w:rPr>
        <w:t>Total Commander.</w:t>
      </w:r>
      <w:r w:rsidR="006F3C1C" w:rsidRPr="008C2CAA">
        <w:rPr>
          <w:lang w:val="fi-FI"/>
        </w:rPr>
        <w:t xml:space="preserve"> </w:t>
      </w:r>
    </w:p>
    <w:p w14:paraId="17045C75" w14:textId="5209ADB9" w:rsidR="00A7149D" w:rsidRPr="008C2CAA" w:rsidRDefault="00BD10F9" w:rsidP="00A7149D">
      <w:pPr>
        <w:numPr>
          <w:ilvl w:val="0"/>
          <w:numId w:val="1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8C2CAA">
        <w:rPr>
          <w:lang w:val="fi-FI"/>
        </w:rPr>
        <w:t xml:space="preserve">Järjestä </w:t>
      </w:r>
      <w:r w:rsidR="001064DD">
        <w:rPr>
          <w:lang w:val="fi-FI"/>
        </w:rPr>
        <w:t xml:space="preserve">käyttöösi jokin </w:t>
      </w:r>
      <w:r w:rsidR="00F214FA">
        <w:rPr>
          <w:lang w:val="fi-FI"/>
        </w:rPr>
        <w:t>datananalysointiohjelma</w:t>
      </w:r>
      <w:r w:rsidR="00BB768A" w:rsidRPr="008C2CAA">
        <w:rPr>
          <w:lang w:val="fi-FI"/>
        </w:rPr>
        <w:t xml:space="preserve">. Voit käyttää </w:t>
      </w:r>
      <w:r w:rsidR="00F214FA">
        <w:rPr>
          <w:lang w:val="fi-FI"/>
        </w:rPr>
        <w:t xml:space="preserve">joko Pythonia </w:t>
      </w:r>
      <w:r w:rsidR="00BB768A" w:rsidRPr="008C2CAA">
        <w:rPr>
          <w:lang w:val="fi-FI"/>
        </w:rPr>
        <w:t>selainpohjai</w:t>
      </w:r>
      <w:r w:rsidR="008D3C2A" w:rsidRPr="008C2CAA">
        <w:rPr>
          <w:lang w:val="fi-FI"/>
        </w:rPr>
        <w:t>s</w:t>
      </w:r>
      <w:r w:rsidR="00F214FA">
        <w:rPr>
          <w:lang w:val="fi-FI"/>
        </w:rPr>
        <w:t>ten</w:t>
      </w:r>
      <w:r w:rsidR="008D3C2A" w:rsidRPr="008C2CAA">
        <w:rPr>
          <w:lang w:val="fi-FI"/>
        </w:rPr>
        <w:t xml:space="preserve"> </w:t>
      </w:r>
      <w:proofErr w:type="spellStart"/>
      <w:r w:rsidR="008D3C2A" w:rsidRPr="008C2CAA">
        <w:rPr>
          <w:lang w:val="fi-FI"/>
        </w:rPr>
        <w:t>jupyter-notebook</w:t>
      </w:r>
      <w:r w:rsidR="00824187">
        <w:rPr>
          <w:lang w:val="fi-FI"/>
        </w:rPr>
        <w:t>ien</w:t>
      </w:r>
      <w:proofErr w:type="spellEnd"/>
      <w:r w:rsidR="00824187">
        <w:rPr>
          <w:lang w:val="fi-FI"/>
        </w:rPr>
        <w:t xml:space="preserve"> kautta (</w:t>
      </w:r>
      <w:r w:rsidRPr="008C2CAA">
        <w:rPr>
          <w:lang w:val="fi-FI"/>
        </w:rPr>
        <w:t>esim.</w:t>
      </w:r>
      <w:r w:rsidR="008D3C2A" w:rsidRPr="008C2CAA">
        <w:rPr>
          <w:lang w:val="fi-FI"/>
        </w:rPr>
        <w:t xml:space="preserve"> Google </w:t>
      </w:r>
      <w:proofErr w:type="spellStart"/>
      <w:r w:rsidR="008D3C2A" w:rsidRPr="008C2CAA">
        <w:rPr>
          <w:lang w:val="fi-FI"/>
        </w:rPr>
        <w:t>Colabi</w:t>
      </w:r>
      <w:r w:rsidRPr="008C2CAA">
        <w:rPr>
          <w:lang w:val="fi-FI"/>
        </w:rPr>
        <w:t>ssa</w:t>
      </w:r>
      <w:proofErr w:type="spellEnd"/>
      <w:r w:rsidR="008D3C2A" w:rsidRPr="008C2CAA">
        <w:rPr>
          <w:lang w:val="fi-FI"/>
        </w:rPr>
        <w:t xml:space="preserve"> tai s</w:t>
      </w:r>
      <w:r w:rsidRPr="008C2CAA">
        <w:rPr>
          <w:lang w:val="fi-FI"/>
        </w:rPr>
        <w:t>uoraan osoitteessa jupyter.org</w:t>
      </w:r>
      <w:r w:rsidR="00824187">
        <w:rPr>
          <w:lang w:val="fi-FI"/>
        </w:rPr>
        <w:t>)</w:t>
      </w:r>
      <w:r w:rsidR="009E381F">
        <w:rPr>
          <w:lang w:val="fi-FI"/>
        </w:rPr>
        <w:t>,</w:t>
      </w:r>
      <w:r w:rsidR="00824187">
        <w:rPr>
          <w:lang w:val="fi-FI"/>
        </w:rPr>
        <w:t xml:space="preserve"> </w:t>
      </w:r>
      <w:proofErr w:type="spellStart"/>
      <w:r w:rsidR="009E381F">
        <w:rPr>
          <w:lang w:val="fi-FI"/>
        </w:rPr>
        <w:t>SciDAVisia</w:t>
      </w:r>
      <w:proofErr w:type="spellEnd"/>
      <w:r w:rsidR="009E381F">
        <w:rPr>
          <w:lang w:val="fi-FI"/>
        </w:rPr>
        <w:t xml:space="preserve"> tai </w:t>
      </w:r>
      <w:proofErr w:type="spellStart"/>
      <w:r w:rsidR="009E381F">
        <w:rPr>
          <w:lang w:val="fi-FI"/>
        </w:rPr>
        <w:t>Originia</w:t>
      </w:r>
      <w:proofErr w:type="spellEnd"/>
      <w:r w:rsidRPr="008C2CAA">
        <w:rPr>
          <w:lang w:val="fi-FI"/>
        </w:rPr>
        <w:t>.</w:t>
      </w:r>
    </w:p>
    <w:p w14:paraId="77621FBB" w14:textId="3F86AE73" w:rsidR="00432DDA" w:rsidRPr="0077490A" w:rsidRDefault="00C51570" w:rsidP="00C51570">
      <w:pPr>
        <w:pStyle w:val="Heading2"/>
        <w:rPr>
          <w:rFonts w:eastAsia="Calibri"/>
          <w:lang w:val="fi-FI"/>
        </w:rPr>
      </w:pPr>
      <w:r w:rsidRPr="0077490A">
        <w:rPr>
          <w:lang w:val="fi-FI"/>
        </w:rPr>
        <w:t>Sisällöllinen valmistautuminen I</w:t>
      </w:r>
    </w:p>
    <w:p w14:paraId="4D0A881D" w14:textId="1E57C024" w:rsidR="0069194C" w:rsidRPr="00D26BF0" w:rsidRDefault="0069194C" w:rsidP="00717F03">
      <w:pPr>
        <w:pStyle w:val="ListParagraph"/>
        <w:numPr>
          <w:ilvl w:val="0"/>
          <w:numId w:val="1"/>
        </w:numPr>
        <w:spacing w:after="120" w:line="256" w:lineRule="auto"/>
        <w:jc w:val="both"/>
        <w:rPr>
          <w:rStyle w:val="Hyperlink"/>
          <w:rFonts w:ascii="Calibri" w:eastAsia="Calibri" w:hAnsi="Calibri" w:cs="Times New Roman"/>
          <w:color w:val="auto"/>
          <w:u w:val="none"/>
          <w:lang w:val="fi-FI"/>
        </w:rPr>
      </w:pPr>
      <w:r w:rsidRPr="00D26BF0">
        <w:rPr>
          <w:b/>
          <w:bCs/>
          <w:lang w:val="fi-FI"/>
        </w:rPr>
        <w:t xml:space="preserve">Lue seuraava </w:t>
      </w:r>
      <w:r w:rsidR="000F7206" w:rsidRPr="00D26BF0">
        <w:rPr>
          <w:b/>
          <w:bCs/>
          <w:lang w:val="fi-FI"/>
        </w:rPr>
        <w:t>tieto</w:t>
      </w:r>
      <w:r w:rsidRPr="00D26BF0">
        <w:rPr>
          <w:b/>
          <w:bCs/>
          <w:lang w:val="fi-FI"/>
        </w:rPr>
        <w:t xml:space="preserve">teksti </w:t>
      </w:r>
      <w:r w:rsidR="00E813D1" w:rsidRPr="00D26BF0">
        <w:rPr>
          <w:b/>
          <w:bCs/>
          <w:lang w:val="fi-FI"/>
        </w:rPr>
        <w:t>älypuhelimen hitausmomenttien määrittämisestä ja ilman kiinteää pyörimisakselia olevi</w:t>
      </w:r>
      <w:r w:rsidR="00825037" w:rsidRPr="00D26BF0">
        <w:rPr>
          <w:b/>
          <w:bCs/>
          <w:lang w:val="fi-FI"/>
        </w:rPr>
        <w:t>sta</w:t>
      </w:r>
      <w:r w:rsidR="00E813D1" w:rsidRPr="00D26BF0">
        <w:rPr>
          <w:b/>
          <w:bCs/>
          <w:lang w:val="fi-FI"/>
        </w:rPr>
        <w:t xml:space="preserve"> vapai</w:t>
      </w:r>
      <w:r w:rsidR="00825037" w:rsidRPr="00D26BF0">
        <w:rPr>
          <w:b/>
          <w:bCs/>
          <w:lang w:val="fi-FI"/>
        </w:rPr>
        <w:t>sta</w:t>
      </w:r>
      <w:r w:rsidR="00E813D1" w:rsidRPr="00D26BF0">
        <w:rPr>
          <w:b/>
          <w:bCs/>
          <w:lang w:val="fi-FI"/>
        </w:rPr>
        <w:t xml:space="preserve"> pyörimisliikke</w:t>
      </w:r>
      <w:r w:rsidR="00825037" w:rsidRPr="00D26BF0">
        <w:rPr>
          <w:b/>
          <w:bCs/>
          <w:lang w:val="fi-FI"/>
        </w:rPr>
        <w:t xml:space="preserve">istä ja käy läpi niitä vastaavat tehtävät. </w:t>
      </w:r>
      <w:r w:rsidR="00B77A0E" w:rsidRPr="00D26BF0">
        <w:rPr>
          <w:lang w:val="fi-FI"/>
        </w:rPr>
        <w:t>Painopisteen tulisi olla asiaankuuluvien suureiden käsitteelli</w:t>
      </w:r>
      <w:r w:rsidR="003D7CB8" w:rsidRPr="00D26BF0">
        <w:rPr>
          <w:lang w:val="fi-FI"/>
        </w:rPr>
        <w:t>se</w:t>
      </w:r>
      <w:r w:rsidR="00B77A0E" w:rsidRPr="00D26BF0">
        <w:rPr>
          <w:lang w:val="fi-FI"/>
        </w:rPr>
        <w:t>ssä ymmärtämisessä (hitausmomentti, pyörimisenergia</w:t>
      </w:r>
      <w:r w:rsidR="003D7CB8" w:rsidRPr="00D26BF0">
        <w:rPr>
          <w:lang w:val="fi-FI"/>
        </w:rPr>
        <w:t xml:space="preserve"> </w:t>
      </w:r>
      <w:r w:rsidR="00B77A0E" w:rsidRPr="00D26BF0">
        <w:rPr>
          <w:lang w:val="fi-FI"/>
        </w:rPr>
        <w:t>jne.)</w:t>
      </w:r>
      <w:r w:rsidR="003D7CB8" w:rsidRPr="00D26BF0">
        <w:rPr>
          <w:lang w:val="fi-FI"/>
        </w:rPr>
        <w:t xml:space="preserve"> ja </w:t>
      </w:r>
      <w:r w:rsidR="006C021C">
        <w:rPr>
          <w:lang w:val="fi-FI"/>
        </w:rPr>
        <w:t>yhtälöiden ja niiden johtamisen</w:t>
      </w:r>
      <w:r w:rsidR="003D7CB8" w:rsidRPr="00D26BF0">
        <w:rPr>
          <w:lang w:val="fi-FI"/>
        </w:rPr>
        <w:t xml:space="preserve"> ymmärtämisessä. Lisätietoa löytyy </w:t>
      </w:r>
      <w:r w:rsidR="00735A8E" w:rsidRPr="00D26BF0">
        <w:rPr>
          <w:lang w:val="fi-FI"/>
        </w:rPr>
        <w:t xml:space="preserve">julkaisusta </w:t>
      </w:r>
      <w:hyperlink r:id="rId17" w:history="1">
        <w:r w:rsidR="008574C3" w:rsidRPr="00D26BF0">
          <w:rPr>
            <w:rStyle w:val="Hyperlink"/>
            <w:lang w:val="fi-FI"/>
          </w:rPr>
          <w:t>https://aapt.scitation.org/doi/full/10.1119/10.0003380</w:t>
        </w:r>
      </w:hyperlink>
      <w:r w:rsidR="00735A8E" w:rsidRPr="00D26BF0">
        <w:rPr>
          <w:rStyle w:val="Hyperlink"/>
          <w:u w:val="none"/>
          <w:lang w:val="fi-FI"/>
        </w:rPr>
        <w:t xml:space="preserve"> </w:t>
      </w:r>
      <w:proofErr w:type="spellStart"/>
      <w:r w:rsidR="00735A8E" w:rsidRPr="00D26BF0">
        <w:rPr>
          <w:rStyle w:val="Hyperlink"/>
          <w:color w:val="auto"/>
          <w:u w:val="none"/>
          <w:lang w:val="fi-FI"/>
        </w:rPr>
        <w:t>Wheatland</w:t>
      </w:r>
      <w:proofErr w:type="spellEnd"/>
      <w:r w:rsidR="00735A8E" w:rsidRPr="00D26BF0">
        <w:rPr>
          <w:rStyle w:val="Hyperlink"/>
          <w:color w:val="auto"/>
          <w:u w:val="none"/>
          <w:lang w:val="fi-FI"/>
        </w:rPr>
        <w:t xml:space="preserve"> ym. (2021).</w:t>
      </w:r>
    </w:p>
    <w:p w14:paraId="1B17C098" w14:textId="77777777" w:rsidR="0069194C" w:rsidRPr="00E813D1" w:rsidRDefault="0069194C" w:rsidP="0069194C">
      <w:pPr>
        <w:pStyle w:val="ListParagraph"/>
        <w:spacing w:after="120" w:line="256" w:lineRule="auto"/>
        <w:ind w:left="360"/>
        <w:jc w:val="both"/>
        <w:rPr>
          <w:rFonts w:ascii="Calibri" w:eastAsia="Calibri" w:hAnsi="Calibri" w:cs="Times New Roman"/>
          <w:lang w:val="fi-FI"/>
        </w:rPr>
      </w:pPr>
    </w:p>
    <w:p w14:paraId="49652E45" w14:textId="274F3EE3" w:rsidR="0077490A" w:rsidRPr="001E399B" w:rsidRDefault="00B661FA" w:rsidP="0077490A">
      <w:pPr>
        <w:pStyle w:val="Heading2"/>
        <w:rPr>
          <w:rFonts w:eastAsia="Calibri"/>
          <w:b w:val="0"/>
          <w:lang w:val="fi-FI"/>
        </w:rPr>
      </w:pPr>
      <w:r w:rsidRPr="001E399B">
        <w:rPr>
          <w:lang w:val="fi-FI"/>
        </w:rPr>
        <w:t>Älypuhelimen vapaa pyörimisliike</w:t>
      </w:r>
    </w:p>
    <w:p w14:paraId="49ACE781" w14:textId="10AD7B9A" w:rsidR="0077490A" w:rsidRPr="00AB5CD0" w:rsidRDefault="007E0411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AB5CD0">
        <w:rPr>
          <w:b/>
          <w:bCs/>
          <w:lang w:val="fi-FI"/>
        </w:rPr>
        <w:t>Älypuhelin</w:t>
      </w:r>
    </w:p>
    <w:p w14:paraId="38AACA66" w14:textId="0CB69AA0" w:rsidR="007E0411" w:rsidRPr="007E0411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43393A">
        <w:rPr>
          <w:noProof/>
        </w:rPr>
        <w:drawing>
          <wp:anchor distT="0" distB="0" distL="114300" distR="114300" simplePos="0" relativeHeight="251658240" behindDoc="0" locked="0" layoutInCell="1" allowOverlap="1" wp14:anchorId="794BF38F" wp14:editId="71CBA125">
            <wp:simplePos x="0" y="0"/>
            <wp:positionH relativeFrom="margin">
              <wp:posOffset>2950404</wp:posOffset>
            </wp:positionH>
            <wp:positionV relativeFrom="paragraph">
              <wp:posOffset>906780</wp:posOffset>
            </wp:positionV>
            <wp:extent cx="2484755" cy="2844800"/>
            <wp:effectExtent l="0" t="0" r="0" b="0"/>
            <wp:wrapNone/>
            <wp:docPr id="49" name="Grafik 49" descr="Kuva, joka sisältää kohteen taivas, lanka&#10;&#10;Kuvaus luotu automaattise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afik 49" descr="Kuva, joka sisältää kohteen taivas, lanka&#10;&#10;Kuvaus luotu automaattisesti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755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411" w:rsidRPr="007E0411">
        <w:rPr>
          <w:lang w:val="fi-FI"/>
        </w:rPr>
        <w:t>Älypuhelimeen on asennettu gyroskooppi p</w:t>
      </w:r>
      <w:r w:rsidR="007E0411">
        <w:rPr>
          <w:lang w:val="fi-FI"/>
        </w:rPr>
        <w:t xml:space="preserve">uhelimen </w:t>
      </w:r>
      <w:r w:rsidR="00AB5CD0">
        <w:rPr>
          <w:lang w:val="fi-FI"/>
        </w:rPr>
        <w:t>avaruudellisen</w:t>
      </w:r>
      <w:r w:rsidR="007E0411">
        <w:rPr>
          <w:lang w:val="fi-FI"/>
        </w:rPr>
        <w:t xml:space="preserve"> suunnan määrittämistä </w:t>
      </w:r>
      <w:r w:rsidR="00AB5CD0">
        <w:rPr>
          <w:lang w:val="fi-FI"/>
        </w:rPr>
        <w:t>varten</w:t>
      </w:r>
      <w:r w:rsidR="007E0411">
        <w:rPr>
          <w:lang w:val="fi-FI"/>
        </w:rPr>
        <w:t>. Gyroskoopit koostuvat usein kolmesta</w:t>
      </w:r>
      <w:r w:rsidR="003B74FB">
        <w:rPr>
          <w:lang w:val="fi-FI"/>
        </w:rPr>
        <w:t xml:space="preserve"> kardaanille kiinnite</w:t>
      </w:r>
      <w:r w:rsidR="00AB5CD0">
        <w:rPr>
          <w:lang w:val="fi-FI"/>
        </w:rPr>
        <w:t>ty</w:t>
      </w:r>
      <w:r w:rsidR="003B74FB">
        <w:rPr>
          <w:lang w:val="fi-FI"/>
        </w:rPr>
        <w:t xml:space="preserve">stä pyörivästä </w:t>
      </w:r>
      <w:r w:rsidR="00D04CCD">
        <w:rPr>
          <w:lang w:val="fi-FI"/>
        </w:rPr>
        <w:t xml:space="preserve">renkaasta </w:t>
      </w:r>
      <w:r w:rsidR="00AB5CD0">
        <w:rPr>
          <w:lang w:val="fi-FI"/>
        </w:rPr>
        <w:t xml:space="preserve">(ks. kuva 1), </w:t>
      </w:r>
      <w:r w:rsidR="006B32E0">
        <w:rPr>
          <w:lang w:val="fi-FI"/>
        </w:rPr>
        <w:t xml:space="preserve">jotka voivat pyöriä </w:t>
      </w:r>
      <w:proofErr w:type="gramStart"/>
      <w:r w:rsidR="00DE1322">
        <w:rPr>
          <w:lang w:val="fi-FI"/>
        </w:rPr>
        <w:t>ulkoise</w:t>
      </w:r>
      <w:r w:rsidR="007B6E73">
        <w:rPr>
          <w:lang w:val="fi-FI"/>
        </w:rPr>
        <w:t>sta</w:t>
      </w:r>
      <w:r w:rsidR="00DE1322">
        <w:rPr>
          <w:lang w:val="fi-FI"/>
        </w:rPr>
        <w:t xml:space="preserve"> vaikutuksesta riippuen</w:t>
      </w:r>
      <w:proofErr w:type="gramEnd"/>
      <w:r w:rsidR="00DE1322">
        <w:rPr>
          <w:lang w:val="fi-FI"/>
        </w:rPr>
        <w:t xml:space="preserve">. Gyroskoopin </w:t>
      </w:r>
      <w:r w:rsidR="007B6E73">
        <w:rPr>
          <w:lang w:val="fi-FI"/>
        </w:rPr>
        <w:t>hitausmomentin takia</w:t>
      </w:r>
      <w:r w:rsidR="00DE1322">
        <w:rPr>
          <w:lang w:val="fi-FI"/>
        </w:rPr>
        <w:t xml:space="preserve"> sen </w:t>
      </w:r>
      <w:r w:rsidR="00630278">
        <w:rPr>
          <w:lang w:val="fi-FI"/>
        </w:rPr>
        <w:t xml:space="preserve">pyörimisakselin suunta ei muutu, kun puhelinta </w:t>
      </w:r>
      <w:r w:rsidR="007B6E73">
        <w:rPr>
          <w:lang w:val="fi-FI"/>
        </w:rPr>
        <w:t>pyöritetään.</w:t>
      </w:r>
      <w:r w:rsidR="00607AB7">
        <w:rPr>
          <w:lang w:val="fi-FI"/>
        </w:rPr>
        <w:t xml:space="preserve"> Tämän vuoksi on mahdollista määrittää kulmanopeus</w:t>
      </w:r>
      <w:r w:rsidR="00B3329C">
        <w:rPr>
          <w:lang w:val="fi-FI"/>
        </w:rPr>
        <w:t xml:space="preserve"> puhelimen kolmelle pääakselille pyörimisen aikana.</w:t>
      </w:r>
    </w:p>
    <w:p w14:paraId="165A7029" w14:textId="77777777" w:rsidR="0077490A" w:rsidRPr="0043393A" w:rsidRDefault="0077490A" w:rsidP="0077490A">
      <w:pPr>
        <w:keepNext/>
        <w:spacing w:after="120" w:line="256" w:lineRule="auto"/>
        <w:jc w:val="both"/>
      </w:pPr>
      <w:r w:rsidRPr="0043393A">
        <w:rPr>
          <w:noProof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2BF1ED5F" wp14:editId="7B2C22C2">
                <wp:simplePos x="0" y="0"/>
                <wp:positionH relativeFrom="column">
                  <wp:posOffset>4192684</wp:posOffset>
                </wp:positionH>
                <wp:positionV relativeFrom="paragraph">
                  <wp:posOffset>1067656</wp:posOffset>
                </wp:positionV>
                <wp:extent cx="360" cy="360"/>
                <wp:effectExtent l="57150" t="57150" r="76200" b="76200"/>
                <wp:wrapNone/>
                <wp:docPr id="58" name="Freihand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063CFAF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Freihand 58" o:spid="_x0000_s1026" type="#_x0000_t75" style="position:absolute;margin-left:328.75pt;margin-top:82.65pt;width:2.9pt;height:2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">
                <v:imagedata r:id="rId20" o:title=""/>
              </v:shape>
            </w:pict>
          </mc:Fallback>
        </mc:AlternateContent>
      </w:r>
      <w:r w:rsidRPr="0043393A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3E7718" wp14:editId="626BAF0E">
                <wp:simplePos x="0" y="0"/>
                <wp:positionH relativeFrom="column">
                  <wp:posOffset>0</wp:posOffset>
                </wp:positionH>
                <wp:positionV relativeFrom="paragraph">
                  <wp:posOffset>37465</wp:posOffset>
                </wp:positionV>
                <wp:extent cx="249382" cy="352068"/>
                <wp:effectExtent l="38100" t="38100" r="55880" b="29210"/>
                <wp:wrapNone/>
                <wp:docPr id="44" name="Textfeld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93314">
                          <a:off x="0" y="0"/>
                          <a:ext cx="249382" cy="352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A9EC72" w14:textId="77777777" w:rsidR="0077490A" w:rsidRDefault="0077490A" w:rsidP="0077490A">
                            <w:r>
                              <w:rPr>
                                <w:lang w:val="en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3E7718" id="_x0000_t202" coordsize="21600,21600" o:spt="202" path="m,l,21600r21600,l21600,xe">
                <v:stroke joinstyle="miter"/>
                <v:path gradientshapeok="t" o:connecttype="rect"/>
              </v:shapetype>
              <v:shape id="Textfeld 44" o:spid="_x0000_s1026" type="#_x0000_t202" style="position:absolute;left:0;text-align:left;margin-left:0;margin-top:2.95pt;width:19.65pt;height:27.7pt;rotation:866510fd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" fillcolor="white [3201]" stroked="f" strokeweight=".5pt">
                <v:textbox>
                  <w:txbxContent>
                    <w:p w14:paraId="48A9EC72" w14:textId="77777777" w:rsidR="0077490A" w:rsidRDefault="0077490A" w:rsidP="0077490A">
                      <w:r>
                        <w:rPr>
                          <w:lang w:val="en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Pr="0043393A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58279609" wp14:editId="01B3AAF8">
                <wp:simplePos x="0" y="0"/>
                <wp:positionH relativeFrom="column">
                  <wp:posOffset>5274544</wp:posOffset>
                </wp:positionH>
                <wp:positionV relativeFrom="paragraph">
                  <wp:posOffset>908522</wp:posOffset>
                </wp:positionV>
                <wp:extent cx="249382" cy="352068"/>
                <wp:effectExtent l="38100" t="38100" r="55880" b="29210"/>
                <wp:wrapNone/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93314">
                          <a:off x="0" y="0"/>
                          <a:ext cx="249382" cy="352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A387F2" w14:textId="77777777" w:rsidR="0077490A" w:rsidRDefault="0077490A" w:rsidP="0077490A">
                            <w:r>
                              <w:rPr>
                                <w:lang w:val="en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79609" id="Textfeld 41" o:spid="_x0000_s1027" type="#_x0000_t202" style="position:absolute;left:0;text-align:left;margin-left:415.3pt;margin-top:71.55pt;width:19.65pt;height:27.7pt;rotation:866510fd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" fillcolor="white [3201]" stroked="f" strokeweight=".5pt">
                <v:textbox>
                  <w:txbxContent>
                    <w:p w14:paraId="7BA387F2" w14:textId="77777777" w:rsidR="0077490A" w:rsidRDefault="0077490A" w:rsidP="0077490A">
                      <w:r>
                        <w:rPr>
                          <w:lang w:val="en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Pr="0043393A">
        <w:rPr>
          <w:noProof/>
        </w:rPr>
        <w:drawing>
          <wp:inline distT="0" distB="0" distL="0" distR="0" wp14:anchorId="64B29B72" wp14:editId="33025CD4">
            <wp:extent cx="2026920" cy="2479040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D7FC1" w14:textId="5FBDFE2D" w:rsidR="0077490A" w:rsidRPr="0043393A" w:rsidRDefault="00B56E47" w:rsidP="0077490A">
      <w:pPr>
        <w:pStyle w:val="Caption"/>
        <w:jc w:val="both"/>
      </w:pPr>
      <w:r w:rsidRPr="0043393A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17F0A07" wp14:editId="34A28E96">
                <wp:simplePos x="0" y="0"/>
                <wp:positionH relativeFrom="column">
                  <wp:posOffset>2538730</wp:posOffset>
                </wp:positionH>
                <wp:positionV relativeFrom="paragraph">
                  <wp:posOffset>24765</wp:posOffset>
                </wp:positionV>
                <wp:extent cx="3287395" cy="447675"/>
                <wp:effectExtent l="0" t="0" r="8255" b="9525"/>
                <wp:wrapNone/>
                <wp:docPr id="50" name="Textfeld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7395" cy="447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6BDE61" w14:textId="60813B5D" w:rsidR="0077490A" w:rsidRPr="00B56E47" w:rsidRDefault="00B3329C" w:rsidP="0077490A">
                            <w:pPr>
                              <w:pStyle w:val="Caption"/>
                              <w:rPr>
                                <w:rFonts w:ascii="Calibri" w:eastAsia="Calibri" w:hAnsi="Calibri" w:cs="Times New Roman"/>
                                <w:lang w:val="fi-FI"/>
                              </w:rPr>
                            </w:pPr>
                            <w:r w:rsidRPr="00B56E47">
                              <w:rPr>
                                <w:lang w:val="fi-FI"/>
                              </w:rPr>
                              <w:t xml:space="preserve">Kuva 2: </w:t>
                            </w:r>
                            <w:r w:rsidR="00754C1C" w:rsidRPr="00B56E47">
                              <w:rPr>
                                <w:lang w:val="fi-FI"/>
                              </w:rPr>
                              <w:t xml:space="preserve">Älypuhelin ja sen painopisteen kautta kulkevat akselit. </w:t>
                            </w:r>
                            <w:r w:rsidR="00B56E47" w:rsidRPr="00B56E47">
                              <w:rPr>
                                <w:lang w:val="fi-FI"/>
                              </w:rPr>
                              <w:t xml:space="preserve">Akselien suunnat ovat erilaiset jokaiselle mallille. </w:t>
                            </w:r>
                            <w:r w:rsidR="00B56E47">
                              <w:rPr>
                                <w:lang w:val="fi-FI"/>
                              </w:rPr>
                              <w:t>Tekstin yhtälöiden johtaminen</w:t>
                            </w:r>
                            <w:r w:rsidR="00E9784E">
                              <w:rPr>
                                <w:lang w:val="fi-FI"/>
                              </w:rPr>
                              <w:t xml:space="preserve"> perustuu tässä näkyvään </w:t>
                            </w:r>
                            <w:r w:rsidR="00B778CD">
                              <w:rPr>
                                <w:lang w:val="fi-FI"/>
                              </w:rPr>
                              <w:t>suuntauksee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F0A07" id="Textfeld 50" o:spid="_x0000_s1028" type="#_x0000_t202" style="position:absolute;left:0;text-align:left;margin-left:199.9pt;margin-top:1.95pt;width:258.85pt;height:35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" stroked="f">
                <v:textbox inset="0,0,0,0">
                  <w:txbxContent>
                    <w:p w14:paraId="0F6BDE61" w14:textId="60813B5D" w:rsidR="0077490A" w:rsidRPr="00B56E47" w:rsidRDefault="00B3329C" w:rsidP="0077490A">
                      <w:pPr>
                        <w:pStyle w:val="Caption"/>
                        <w:rPr>
                          <w:rFonts w:ascii="Calibri" w:eastAsia="Calibri" w:hAnsi="Calibri" w:cs="Times New Roman"/>
                          <w:lang w:val="fi-FI"/>
                        </w:rPr>
                      </w:pPr>
                      <w:r w:rsidRPr="00B56E47">
                        <w:rPr>
                          <w:lang w:val="fi-FI"/>
                        </w:rPr>
                        <w:t xml:space="preserve">Kuva 2: </w:t>
                      </w:r>
                      <w:r w:rsidR="00754C1C" w:rsidRPr="00B56E47">
                        <w:rPr>
                          <w:lang w:val="fi-FI"/>
                        </w:rPr>
                        <w:t xml:space="preserve">Älypuhelin ja sen painopisteen kautta kulkevat akselit. </w:t>
                      </w:r>
                      <w:r w:rsidR="00B56E47" w:rsidRPr="00B56E47">
                        <w:rPr>
                          <w:lang w:val="fi-FI"/>
                        </w:rPr>
                        <w:t xml:space="preserve">Akselien suunnat ovat erilaiset jokaiselle mallille. </w:t>
                      </w:r>
                      <w:r w:rsidR="00B56E47">
                        <w:rPr>
                          <w:lang w:val="fi-FI"/>
                        </w:rPr>
                        <w:t>Tekstin yhtälöiden johtaminen</w:t>
                      </w:r>
                      <w:r w:rsidR="00E9784E">
                        <w:rPr>
                          <w:lang w:val="fi-FI"/>
                        </w:rPr>
                        <w:t xml:space="preserve"> perustuu tässä näkyvään </w:t>
                      </w:r>
                      <w:r w:rsidR="00B778CD">
                        <w:rPr>
                          <w:lang w:val="fi-FI"/>
                        </w:rPr>
                        <w:t>suuntaukseen.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43393A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CAFF785" wp14:editId="1759D81F">
                <wp:simplePos x="0" y="0"/>
                <wp:positionH relativeFrom="column">
                  <wp:posOffset>-1297</wp:posOffset>
                </wp:positionH>
                <wp:positionV relativeFrom="paragraph">
                  <wp:posOffset>23357</wp:posOffset>
                </wp:positionV>
                <wp:extent cx="2337684" cy="436880"/>
                <wp:effectExtent l="0" t="0" r="5715" b="1270"/>
                <wp:wrapNone/>
                <wp:docPr id="222" name="Textfeld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7684" cy="436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89B5F4" w14:textId="2BAF6602" w:rsidR="0077490A" w:rsidRPr="0077490A" w:rsidRDefault="00B3329C" w:rsidP="0077490A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"/>
                              </w:rPr>
                              <w:t xml:space="preserve">Kuva 1: </w:t>
                            </w:r>
                            <w:r w:rsidRPr="00B3329C">
                              <w:rPr>
                                <w:lang w:val="fi-FI"/>
                              </w:rPr>
                              <w:t>Gyroskoopin raken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FF785" id="Textfeld 222" o:spid="_x0000_s1029" type="#_x0000_t202" style="position:absolute;left:0;text-align:left;margin-left:-.1pt;margin-top:1.85pt;width:184.05pt;height:34.4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" stroked="f">
                <v:textbox inset="0,0,0,0">
                  <w:txbxContent>
                    <w:p w14:paraId="5189B5F4" w14:textId="2BAF6602" w:rsidR="0077490A" w:rsidRPr="0077490A" w:rsidRDefault="00B3329C" w:rsidP="0077490A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rPr>
                          <w:lang w:val="en"/>
                        </w:rPr>
                        <w:t xml:space="preserve">Kuva 1: </w:t>
                      </w:r>
                      <w:r w:rsidRPr="00B3329C">
                        <w:rPr>
                          <w:lang w:val="fi-FI"/>
                        </w:rPr>
                        <w:t>Gyroskoopin rakenne.</w:t>
                      </w:r>
                    </w:p>
                  </w:txbxContent>
                </v:textbox>
              </v:shape>
            </w:pict>
          </mc:Fallback>
        </mc:AlternateContent>
      </w:r>
    </w:p>
    <w:p w14:paraId="1D6AE50F" w14:textId="77777777" w:rsidR="0077490A" w:rsidRPr="0043393A" w:rsidRDefault="0077490A" w:rsidP="0077490A"/>
    <w:p w14:paraId="28E2310A" w14:textId="77777777" w:rsidR="0077490A" w:rsidRPr="0043393A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</w:rPr>
      </w:pPr>
    </w:p>
    <w:p w14:paraId="08801624" w14:textId="69F27D44" w:rsidR="0077490A" w:rsidRPr="00F167ED" w:rsidRDefault="00B778CD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F167ED">
        <w:rPr>
          <w:b/>
          <w:bCs/>
          <w:lang w:val="fi-FI"/>
        </w:rPr>
        <w:t>Hitausmomentti</w:t>
      </w:r>
    </w:p>
    <w:p w14:paraId="5C43CCA2" w14:textId="191EE8B5" w:rsidR="00B778CD" w:rsidRPr="00C9630E" w:rsidRDefault="00B778CD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AD1F0C">
        <w:rPr>
          <w:lang w:val="fi-FI"/>
        </w:rPr>
        <w:t>Jäykän kappaleen pyörimisliike määr</w:t>
      </w:r>
      <w:r w:rsidR="00AD1F0C" w:rsidRPr="00AD1F0C">
        <w:rPr>
          <w:lang w:val="fi-FI"/>
        </w:rPr>
        <w:t>äytyy pitkälti hitausmomentin</w:t>
      </w:r>
      <w:r w:rsidR="00AD1F0C">
        <w:rPr>
          <w:lang w:val="fi-FI"/>
        </w:rPr>
        <w:t xml:space="preserve"> perusteella, jo</w:t>
      </w:r>
      <w:r w:rsidR="006E379B">
        <w:rPr>
          <w:lang w:val="fi-FI"/>
        </w:rPr>
        <w:t xml:space="preserve">ka on seurausta </w:t>
      </w:r>
      <w:r w:rsidR="00DF713F">
        <w:rPr>
          <w:lang w:val="fi-FI"/>
        </w:rPr>
        <w:t>kappaleen</w:t>
      </w:r>
      <w:r w:rsidR="006E379B">
        <w:rPr>
          <w:lang w:val="fi-FI"/>
        </w:rPr>
        <w:t xml:space="preserve"> massan </w:t>
      </w:r>
      <m:oMath>
        <m:r>
          <w:rPr>
            <w:rFonts w:ascii="Cambria Math" w:eastAsia="Calibri" w:hAnsi="Cambria Math" w:cs="Times New Roman"/>
          </w:rPr>
          <m:t>m</m:t>
        </m:r>
      </m:oMath>
      <w:r w:rsidR="006E379B">
        <w:rPr>
          <w:lang w:val="fi-FI"/>
        </w:rPr>
        <w:t xml:space="preserve"> sijoittumisesta pyörimisakselin ympärille.</w:t>
      </w:r>
      <w:r w:rsidR="008A5D51">
        <w:rPr>
          <w:lang w:val="fi-FI"/>
        </w:rPr>
        <w:t xml:space="preserve"> </w:t>
      </w:r>
      <w:r w:rsidR="00977BC6">
        <w:rPr>
          <w:lang w:val="fi-FI"/>
        </w:rPr>
        <w:t xml:space="preserve">Älypuhelinta voidaan ajatella </w:t>
      </w:r>
      <w:r w:rsidR="00623CEB">
        <w:rPr>
          <w:lang w:val="fi-FI"/>
        </w:rPr>
        <w:t>suorakulmaisena särmiönä</w:t>
      </w:r>
      <w:r w:rsidR="00977BC6">
        <w:rPr>
          <w:lang w:val="fi-FI"/>
        </w:rPr>
        <w:t xml:space="preserve">, jonka sivujen pituudet ovat </w:t>
      </w:r>
      <m:oMath>
        <m:r>
          <w:rPr>
            <w:rFonts w:ascii="Cambria Math" w:eastAsia="Calibri" w:hAnsi="Cambria Math" w:cstheme="minorHAnsi"/>
          </w:rPr>
          <m:t>a</m:t>
        </m:r>
        <m:r>
          <w:rPr>
            <w:rFonts w:ascii="Cambria Math" w:eastAsia="Calibri" w:hAnsi="Cambria Math" w:cstheme="minorHAnsi"/>
            <w:lang w:val="fi-FI"/>
          </w:rPr>
          <m:t>,</m:t>
        </m:r>
        <m:r>
          <w:rPr>
            <w:rFonts w:ascii="Cambria Math" w:eastAsia="Calibri" w:hAnsi="Cambria Math" w:cstheme="minorHAnsi"/>
          </w:rPr>
          <m:t>b</m:t>
        </m:r>
        <m:r>
          <w:rPr>
            <w:rFonts w:ascii="Cambria Math" w:eastAsia="Calibri" w:hAnsi="Cambria Math" w:cstheme="minorHAnsi"/>
            <w:lang w:val="fi-FI"/>
          </w:rPr>
          <m:t xml:space="preserve"> </m:t>
        </m:r>
      </m:oMath>
      <w:r w:rsidR="00977BC6">
        <w:rPr>
          <w:lang w:val="fi-FI"/>
        </w:rPr>
        <w:t>ja</w:t>
      </w:r>
      <w:r w:rsidR="00977BC6" w:rsidRPr="00977BC6">
        <w:rPr>
          <w:lang w:val="fi-FI"/>
        </w:rPr>
        <w:t xml:space="preserve"> </w:t>
      </w:r>
      <m:oMath>
        <m:r>
          <w:rPr>
            <w:rFonts w:ascii="Cambria Math" w:eastAsia="Calibri" w:hAnsi="Cambria Math" w:cstheme="minorHAnsi"/>
          </w:rPr>
          <m:t>c</m:t>
        </m:r>
      </m:oMath>
      <w:r w:rsidR="00977BC6" w:rsidRPr="00977BC6">
        <w:rPr>
          <w:rFonts w:eastAsiaTheme="minorEastAsia"/>
          <w:lang w:val="fi-FI"/>
        </w:rPr>
        <w:t>.</w:t>
      </w:r>
      <w:r w:rsidR="0053195C">
        <w:rPr>
          <w:rFonts w:eastAsiaTheme="minorEastAsia"/>
          <w:lang w:val="fi-FI"/>
        </w:rPr>
        <w:t xml:space="preserve"> Kun oletetaan, että massa on jakautunut</w:t>
      </w:r>
      <w:r w:rsidR="0053195C" w:rsidRPr="0053195C">
        <w:rPr>
          <w:rFonts w:eastAsiaTheme="minorEastAsia"/>
          <w:lang w:val="fi-FI"/>
        </w:rPr>
        <w:t xml:space="preserve"> </w:t>
      </w:r>
      <w:r w:rsidR="00260C8D">
        <w:rPr>
          <w:rFonts w:eastAsiaTheme="minorEastAsia"/>
          <w:lang w:val="fi-FI"/>
        </w:rPr>
        <w:t xml:space="preserve">särmiössä </w:t>
      </w:r>
      <w:r w:rsidR="0053195C">
        <w:rPr>
          <w:rFonts w:eastAsiaTheme="minorEastAsia"/>
          <w:lang w:val="fi-FI"/>
        </w:rPr>
        <w:t>tasaisesti, hitausmomentti voidaan määrit</w:t>
      </w:r>
      <w:r w:rsidR="0069329C">
        <w:rPr>
          <w:rFonts w:eastAsiaTheme="minorEastAsia"/>
          <w:lang w:val="fi-FI"/>
        </w:rPr>
        <w:t xml:space="preserve">tää yhtälöllä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ϕ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r>
          <w:rPr>
            <w:rFonts w:ascii="Cambria Math" w:eastAsia="Calibri" w:hAnsi="Cambria Math" w:cs="Times New Roman"/>
          </w:rPr>
          <m:t>ρ</m:t>
        </m:r>
        <m:nary>
          <m:naryPr>
            <m:supHide m:val="1"/>
            <m:ctrlPr>
              <w:rPr>
                <w:rFonts w:ascii="Cambria Math" w:eastAsia="Calibri" w:hAnsi="Cambria Math" w:cs="Times New Roman"/>
              </w:rPr>
            </m:ctrlPr>
          </m:naryPr>
          <m:sub>
            <m:r>
              <w:rPr>
                <w:rFonts w:ascii="Cambria Math" w:eastAsia="Calibri" w:hAnsi="Cambria Math" w:cs="Times New Roman"/>
              </w:rPr>
              <m:t>V</m:t>
            </m:r>
            <m:ctrlPr>
              <w:rPr>
                <w:rFonts w:ascii="Cambria Math" w:eastAsia="Calibri" w:hAnsi="Cambria Math" w:cs="Times New Roman"/>
                <w:i/>
              </w:rPr>
            </m:ctrlPr>
          </m:sub>
          <m:sup>
            <m:ctrlPr>
              <w:rPr>
                <w:rFonts w:ascii="Cambria Math" w:eastAsia="Cambria Math" w:hAnsi="Cambria Math" w:cs="Cambria Math"/>
                <w:i/>
              </w:rPr>
            </m:ctrlPr>
          </m:sup>
          <m:e>
            <m:sSup>
              <m:sSup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</w:rPr>
                  <m:t>r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sup>
                <m:r>
                  <w:rPr>
                    <w:rFonts w:ascii="Cambria Math" w:eastAsia="Calibri" w:hAnsi="Cambria Math" w:cs="Times New Roman"/>
                    <w:lang w:val="fi-FI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Calibri" w:hAnsi="Cambria Math" w:cs="Times New Roman"/>
                <w:lang w:val="fi-FI"/>
              </w:rPr>
              <m:t>d</m:t>
            </m:r>
            <m:r>
              <w:rPr>
                <w:rFonts w:ascii="Cambria Math" w:eastAsia="Calibri" w:hAnsi="Cambria Math" w:cs="Times New Roman"/>
              </w:rPr>
              <m:t>V</m:t>
            </m:r>
            <m:ctrlPr>
              <w:rPr>
                <w:rFonts w:ascii="Cambria Math" w:eastAsia="Cambria Math" w:hAnsi="Cambria Math" w:cs="Cambria Math"/>
                <w:i/>
              </w:rPr>
            </m:ctrlPr>
          </m:e>
        </m:nary>
      </m:oMath>
      <w:r w:rsidR="0069329C" w:rsidRPr="0069329C">
        <w:rPr>
          <w:lang w:val="fi-FI"/>
        </w:rPr>
        <w:t>,</w:t>
      </w:r>
      <w:r w:rsidR="0069329C">
        <w:rPr>
          <w:lang w:val="fi-FI"/>
        </w:rPr>
        <w:t xml:space="preserve"> jossa </w:t>
      </w:r>
      <m:oMath>
        <m:r>
          <w:rPr>
            <w:rFonts w:ascii="Cambria Math" w:eastAsia="Calibri" w:hAnsi="Cambria Math" w:cs="Times New Roman"/>
          </w:rPr>
          <m:t>ρ</m:t>
        </m:r>
        <m:r>
          <w:rPr>
            <w:rFonts w:ascii="Cambria Math" w:eastAsia="Calibri" w:hAnsi="Cambria Math" w:cs="Times New Roman"/>
            <w:lang w:val="fi-FI"/>
          </w:rPr>
          <m:t>=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</w:rPr>
              <m:t>m</m:t>
            </m:r>
          </m:num>
          <m:den>
            <m:r>
              <w:rPr>
                <w:rFonts w:ascii="Cambria Math" w:eastAsia="Calibri" w:hAnsi="Cambria Math" w:cs="Times New Roman"/>
              </w:rPr>
              <m:t>a</m:t>
            </m:r>
            <m:r>
              <w:rPr>
                <w:rFonts w:ascii="Cambria Math" w:eastAsia="Calibri" w:hAnsi="Cambria Math" w:cs="Times New Roman"/>
                <w:lang w:val="fi-FI"/>
              </w:rPr>
              <m:t>∙</m:t>
            </m:r>
            <m:r>
              <w:rPr>
                <w:rFonts w:ascii="Cambria Math" w:eastAsia="Calibri" w:hAnsi="Cambria Math" w:cs="Times New Roman"/>
              </w:rPr>
              <m:t>b</m:t>
            </m:r>
            <m:r>
              <w:rPr>
                <w:rFonts w:ascii="Cambria Math" w:eastAsia="Calibri" w:hAnsi="Cambria Math" w:cs="Times New Roman"/>
                <w:lang w:val="fi-FI"/>
              </w:rPr>
              <m:t>∙</m:t>
            </m:r>
            <m:r>
              <w:rPr>
                <w:rFonts w:ascii="Cambria Math" w:eastAsia="Calibri" w:hAnsi="Cambria Math" w:cs="Times New Roman"/>
              </w:rPr>
              <m:t>c</m:t>
            </m:r>
          </m:den>
        </m:f>
      </m:oMath>
      <w:r w:rsidR="0069329C" w:rsidRPr="0069329C">
        <w:rPr>
          <w:rFonts w:eastAsiaTheme="minorEastAsia"/>
          <w:lang w:val="fi-FI"/>
        </w:rPr>
        <w:t xml:space="preserve"> </w:t>
      </w:r>
      <w:r w:rsidR="0069329C">
        <w:rPr>
          <w:rFonts w:eastAsiaTheme="minorEastAsia"/>
          <w:lang w:val="fi-FI"/>
        </w:rPr>
        <w:t xml:space="preserve">on </w:t>
      </w:r>
      <w:r w:rsidR="0069329C">
        <w:rPr>
          <w:rFonts w:eastAsiaTheme="minorEastAsia"/>
          <w:lang w:val="fi-FI"/>
        </w:rPr>
        <w:lastRenderedPageBreak/>
        <w:t xml:space="preserve">tiheysjakauma ja </w:t>
      </w:r>
      <m:oMath>
        <m:r>
          <w:rPr>
            <w:rFonts w:ascii="Cambria Math" w:eastAsia="Calibri" w:hAnsi="Cambria Math" w:cs="Times New Roman"/>
          </w:rPr>
          <m:t>r</m:t>
        </m:r>
      </m:oMath>
      <w:r w:rsidR="0069329C" w:rsidRPr="0069329C">
        <w:rPr>
          <w:rFonts w:eastAsiaTheme="minorEastAsia"/>
          <w:lang w:val="fi-FI"/>
        </w:rPr>
        <w:t xml:space="preserve"> </w:t>
      </w:r>
      <w:r w:rsidR="00C9630E">
        <w:rPr>
          <w:rFonts w:eastAsiaTheme="minorEastAsia"/>
          <w:lang w:val="fi-FI"/>
        </w:rPr>
        <w:t xml:space="preserve">etäisyys pyörimisakselista </w:t>
      </w:r>
      <m:oMath>
        <m:r>
          <w:rPr>
            <w:rFonts w:ascii="Cambria Math" w:eastAsia="Calibri" w:hAnsi="Cambria Math" w:cs="Times New Roman"/>
          </w:rPr>
          <m:t>ϕ</m:t>
        </m:r>
      </m:oMath>
      <w:r w:rsidR="00C9630E" w:rsidRPr="00C9630E">
        <w:rPr>
          <w:rFonts w:eastAsiaTheme="minorEastAsia"/>
          <w:lang w:val="fi-FI"/>
        </w:rPr>
        <w:t>.</w:t>
      </w:r>
      <w:r w:rsidR="00C9630E">
        <w:rPr>
          <w:rFonts w:eastAsiaTheme="minorEastAsia"/>
          <w:lang w:val="fi-FI"/>
        </w:rPr>
        <w:t xml:space="preserve"> Siten </w:t>
      </w:r>
      <w:r w:rsidR="00FD286F">
        <w:rPr>
          <w:rFonts w:eastAsiaTheme="minorEastAsia"/>
          <w:lang w:val="fi-FI"/>
        </w:rPr>
        <w:t xml:space="preserve">pyörimismäärä </w:t>
      </w:r>
      <m:oMath>
        <m:r>
          <w:rPr>
            <w:rFonts w:ascii="Cambria Math" w:eastAsia="Calibri" w:hAnsi="Cambria Math" w:cs="Times New Roman"/>
          </w:rPr>
          <m:t>L</m:t>
        </m:r>
      </m:oMath>
      <w:r w:rsidR="00F167ED">
        <w:rPr>
          <w:rFonts w:eastAsiaTheme="minorEastAsia"/>
          <w:lang w:val="fi-FI"/>
        </w:rPr>
        <w:t xml:space="preserve"> </w:t>
      </w:r>
      <w:r w:rsidR="00C9630E">
        <w:rPr>
          <w:rFonts w:eastAsiaTheme="minorEastAsia"/>
          <w:lang w:val="fi-FI"/>
        </w:rPr>
        <w:t xml:space="preserve">ja </w:t>
      </w:r>
      <w:r w:rsidR="00D63BBC">
        <w:rPr>
          <w:rFonts w:eastAsiaTheme="minorEastAsia"/>
          <w:lang w:val="fi-FI"/>
        </w:rPr>
        <w:t>pyörimisenergia</w:t>
      </w:r>
      <w:r w:rsidR="00F167ED">
        <w:rPr>
          <w:rFonts w:eastAsiaTheme="minorEastAsia"/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E</m:t>
            </m:r>
          </m:e>
          <m:sub>
            <m:r>
              <m:rPr>
                <m:nor/>
              </m:rPr>
              <w:rPr>
                <w:rFonts w:ascii="Cambria Math" w:eastAsia="Calibri" w:hAnsi="Cambria Math" w:cs="Times New Roman"/>
                <w:lang w:val="fi-FI"/>
              </w:rPr>
              <m:t>rot</m:t>
            </m:r>
          </m:sub>
        </m:sSub>
      </m:oMath>
      <w:r w:rsidR="00D63BBC">
        <w:rPr>
          <w:rFonts w:eastAsiaTheme="minorEastAsia"/>
          <w:lang w:val="fi-FI"/>
        </w:rPr>
        <w:t xml:space="preserve"> painopisteen ympärillä voidaan kuvata </w:t>
      </w:r>
      <w:r w:rsidR="00F167ED">
        <w:rPr>
          <w:rFonts w:eastAsiaTheme="minorEastAsia"/>
          <w:lang w:val="fi-FI"/>
        </w:rPr>
        <w:t>yhtälö</w:t>
      </w:r>
      <w:r w:rsidR="00020D49">
        <w:rPr>
          <w:rFonts w:eastAsiaTheme="minorEastAsia"/>
          <w:lang w:val="fi-FI"/>
        </w:rPr>
        <w:t>i</w:t>
      </w:r>
      <w:r w:rsidR="00F167ED">
        <w:rPr>
          <w:rFonts w:eastAsiaTheme="minorEastAsia"/>
          <w:lang w:val="fi-FI"/>
        </w:rPr>
        <w:t>llä</w:t>
      </w:r>
    </w:p>
    <w:p w14:paraId="482AEAB7" w14:textId="444F8CC7" w:rsidR="0077490A" w:rsidRPr="00F167ED" w:rsidRDefault="00006B13" w:rsidP="0077490A">
      <w:pPr>
        <w:spacing w:after="120" w:line="256" w:lineRule="auto"/>
        <w:jc w:val="center"/>
        <w:rPr>
          <w:i/>
          <w:lang w:val="fi-FI"/>
        </w:rPr>
      </w:pPr>
      <w:bookmarkStart w:id="2" w:name="_Hlk115034772"/>
      <m:oMath>
        <m:r>
          <w:rPr>
            <w:rFonts w:ascii="Cambria Math" w:eastAsia="Calibri" w:hAnsi="Cambria Math" w:cs="Times New Roman"/>
          </w:rPr>
          <m:t>L</m:t>
        </m:r>
        <m:r>
          <w:rPr>
            <w:rFonts w:ascii="Cambria Math" w:eastAsia="Calibri" w:hAnsi="Cambria Math" w:cs="Times New Roman"/>
            <w:lang w:val="fi-FI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e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  <w:lang w:val="fi-FI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e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e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  <w:lang w:val="fi-FI"/>
          </w:rPr>
          <m:t xml:space="preserve"> </m:t>
        </m:r>
      </m:oMath>
      <w:r w:rsidR="00F167ED" w:rsidRPr="00F167ED">
        <w:rPr>
          <w:lang w:val="fi-FI"/>
        </w:rPr>
        <w:t>tai</w:t>
      </w:r>
      <w:r w:rsidR="0077490A" w:rsidRPr="00F167ED">
        <w:rPr>
          <w:lang w:val="fi-FI"/>
        </w:rPr>
        <w:t xml:space="preserve"> </w:t>
      </w:r>
      <w:bookmarkEnd w:id="2"/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E</m:t>
            </m:r>
          </m:e>
          <m:sub>
            <m:r>
              <m:rPr>
                <m:nor/>
              </m:rPr>
              <w:rPr>
                <w:rFonts w:ascii="Cambria Math" w:eastAsia="Calibri" w:hAnsi="Cambria Math" w:cs="Times New Roman"/>
                <w:lang w:val="fi-FI"/>
              </w:rPr>
              <m:t>rot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  <w:lang w:val="fi-FI"/>
              </w:rPr>
              <m:t>1</m:t>
            </m:r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Sup>
          <m:sSubSupPr>
            <m:ctrlPr>
              <w:rPr>
                <w:rFonts w:ascii="Cambria Math" w:eastAsia="Calibri" w:hAnsi="Cambria Math" w:cs="Times New Roman"/>
                <w:i/>
              </w:rPr>
            </m:ctrlPr>
          </m:sSubSup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  <m:sup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sup>
        </m:sSubSup>
        <m:r>
          <w:rPr>
            <w:rFonts w:ascii="Cambria Math" w:eastAsia="Calibri" w:hAnsi="Cambria Math" w:cs="Times New Roman"/>
            <w:lang w:val="fi-FI"/>
          </w:rPr>
          <m:t>+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  <w:lang w:val="fi-FI"/>
              </w:rPr>
              <m:t>1</m:t>
            </m:r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sSubSup>
          <m:sSubSupPr>
            <m:ctrlPr>
              <w:rPr>
                <w:rFonts w:ascii="Cambria Math" w:eastAsia="Calibri" w:hAnsi="Cambria Math" w:cs="Times New Roman"/>
                <w:i/>
              </w:rPr>
            </m:ctrlPr>
          </m:sSubSup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  <m:sup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sup>
        </m:sSubSup>
        <m:r>
          <w:rPr>
            <w:rFonts w:ascii="Cambria Math" w:eastAsia="Calibri" w:hAnsi="Cambria Math" w:cs="Times New Roman"/>
            <w:lang w:val="fi-FI"/>
          </w:rPr>
          <m:t>+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  <w:lang w:val="fi-FI"/>
              </w:rPr>
              <m:t>1</m:t>
            </m:r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sSubSup>
          <m:sSubSupPr>
            <m:ctrlPr>
              <w:rPr>
                <w:rFonts w:ascii="Cambria Math" w:eastAsia="Calibri" w:hAnsi="Cambria Math" w:cs="Times New Roman"/>
                <w:i/>
              </w:rPr>
            </m:ctrlPr>
          </m:sSubSup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  <m:sup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sup>
        </m:sSubSup>
      </m:oMath>
      <w:r w:rsidR="0077490A" w:rsidRPr="00F167ED">
        <w:rPr>
          <w:i/>
          <w:lang w:val="fi-FI"/>
        </w:rPr>
        <w:t>.</w:t>
      </w:r>
    </w:p>
    <w:p w14:paraId="317B37C3" w14:textId="77777777" w:rsidR="0077490A" w:rsidRPr="0043393A" w:rsidRDefault="0077490A" w:rsidP="0077490A">
      <w:pPr>
        <w:spacing w:after="120" w:line="256" w:lineRule="auto"/>
        <w:jc w:val="center"/>
        <w:rPr>
          <w:rFonts w:ascii="Calibri" w:eastAsia="Calibri" w:hAnsi="Calibri" w:cs="Times New Roman"/>
          <w:i/>
        </w:rPr>
      </w:pPr>
      <w:r w:rsidRPr="0043393A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3323B70" wp14:editId="191F27A2">
                <wp:simplePos x="0" y="0"/>
                <wp:positionH relativeFrom="column">
                  <wp:posOffset>6985</wp:posOffset>
                </wp:positionH>
                <wp:positionV relativeFrom="paragraph">
                  <wp:posOffset>3037840</wp:posOffset>
                </wp:positionV>
                <wp:extent cx="5753100" cy="572756"/>
                <wp:effectExtent l="0" t="0" r="0" b="0"/>
                <wp:wrapNone/>
                <wp:docPr id="51" name="Textfeld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57275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F910B5" w14:textId="4734287D" w:rsidR="0077490A" w:rsidRPr="008343E9" w:rsidRDefault="001E399B" w:rsidP="0077490A">
                            <w:pPr>
                              <w:pStyle w:val="Caption"/>
                              <w:rPr>
                                <w:color w:val="000000" w:themeColor="text1"/>
                                <w:lang w:val="fi-FI"/>
                              </w:rPr>
                            </w:pPr>
                            <w:r w:rsidRPr="008343E9">
                              <w:rPr>
                                <w:lang w:val="fi-FI"/>
                              </w:rPr>
                              <w:t xml:space="preserve">Kuva 3: </w:t>
                            </w:r>
                            <w:r w:rsidR="004B0084">
                              <w:rPr>
                                <w:lang w:val="fi-FI"/>
                              </w:rPr>
                              <w:t>Kaaviokuva</w:t>
                            </w:r>
                            <w:r w:rsidR="004B0084" w:rsidRPr="008343E9">
                              <w:rPr>
                                <w:lang w:val="fi-FI"/>
                              </w:rPr>
                              <w:t xml:space="preserve"> </w:t>
                            </w:r>
                            <w:r w:rsidR="008343E9" w:rsidRPr="008343E9">
                              <w:rPr>
                                <w:lang w:val="fi-FI"/>
                              </w:rPr>
                              <w:t xml:space="preserve">älypuhelimen </w:t>
                            </w:r>
                            <w:r w:rsidR="00BA7AB6" w:rsidRPr="008343E9">
                              <w:rPr>
                                <w:lang w:val="fi-FI"/>
                              </w:rPr>
                              <w:t>ka</w:t>
                            </w:r>
                            <w:r w:rsidR="00BA7AB6">
                              <w:rPr>
                                <w:lang w:val="fi-FI"/>
                              </w:rPr>
                              <w:t xml:space="preserve">atumisen </w:t>
                            </w:r>
                            <w:r w:rsidR="00CB23FF">
                              <w:rPr>
                                <w:lang w:val="fi-FI"/>
                              </w:rPr>
                              <w:t>tapahtumasarja</w:t>
                            </w:r>
                            <w:r w:rsidR="00BA7AB6">
                              <w:rPr>
                                <w:lang w:val="fi-FI"/>
                              </w:rPr>
                              <w:t>sta</w:t>
                            </w:r>
                            <w:r w:rsidR="00DE05AB">
                              <w:rPr>
                                <w:lang w:val="fi-FI"/>
                              </w:rPr>
                              <w:t xml:space="preserve"> pehmeällä alustalla</w:t>
                            </w:r>
                            <w:r w:rsidR="0046456C">
                              <w:rPr>
                                <w:lang w:val="fi-FI"/>
                              </w:rPr>
                              <w:t xml:space="preserve"> </w:t>
                            </w:r>
                            <w:r w:rsidR="00DE05AB">
                              <w:rPr>
                                <w:lang w:val="fi-FI"/>
                              </w:rPr>
                              <w:t>puhelimen</w:t>
                            </w:r>
                            <w:r w:rsidR="0046456C">
                              <w:rPr>
                                <w:lang w:val="fi-FI"/>
                              </w:rPr>
                              <w:t xml:space="preserve"> painopisteen C ympärillä</w:t>
                            </w:r>
                            <w:r w:rsidR="008343E9" w:rsidRPr="008343E9">
                              <w:rPr>
                                <w:lang w:val="fi-FI"/>
                              </w:rPr>
                              <w:t>, kun p</w:t>
                            </w:r>
                            <w:r w:rsidR="008343E9">
                              <w:rPr>
                                <w:lang w:val="fi-FI"/>
                              </w:rPr>
                              <w:t>uhelimen reunat ovat a, b ja c</w:t>
                            </w:r>
                            <w:r w:rsidR="00A4423F">
                              <w:rPr>
                                <w:lang w:val="fi-FI"/>
                              </w:rPr>
                              <w:t>. Pituus d kuvaa, kuinka kaukana painopiste C on pyörimisakselista alussa. Koordinaatisto</w:t>
                            </w:r>
                            <w:r w:rsidR="00722370">
                              <w:rPr>
                                <w:lang w:val="fi-FI"/>
                              </w:rPr>
                              <w:t xml:space="preserve"> </w:t>
                            </w:r>
                            <w:r w:rsidR="00E724AA">
                              <w:rPr>
                                <w:lang w:val="fi-FI"/>
                              </w:rPr>
                              <w:t>vastaa</w:t>
                            </w:r>
                            <w:r w:rsidR="00722370">
                              <w:rPr>
                                <w:lang w:val="fi-FI"/>
                              </w:rPr>
                              <w:t xml:space="preserve"> kuvaa 2; tämän vuoksi origo on painopisteessä C</w:t>
                            </w:r>
                            <w:r w:rsidR="00E73E19">
                              <w:rPr>
                                <w:lang w:val="fi-FI"/>
                              </w:rPr>
                              <w:t xml:space="preserve">, </w:t>
                            </w:r>
                            <w:r w:rsidR="00E724AA">
                              <w:rPr>
                                <w:lang w:val="fi-FI"/>
                              </w:rPr>
                              <w:t>toisin kuin kuvassa</w:t>
                            </w:r>
                            <w:r w:rsidR="000F1116">
                              <w:rPr>
                                <w:lang w:val="fi-FI"/>
                              </w:rPr>
                              <w:t xml:space="preserve"> on selkeyden vuoksi </w:t>
                            </w:r>
                            <w:r w:rsidR="00294390">
                              <w:rPr>
                                <w:lang w:val="fi-FI"/>
                              </w:rPr>
                              <w:t>esitetty</w:t>
                            </w:r>
                            <w:r w:rsidR="00E724AA">
                              <w:rPr>
                                <w:lang w:val="fi-FI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23B70" id="Textfeld 51" o:spid="_x0000_s1030" type="#_x0000_t202" style="position:absolute;left:0;text-align:left;margin-left:.55pt;margin-top:239.2pt;width:453pt;height:45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" stroked="f">
                <v:textbox inset="0,0,0,0">
                  <w:txbxContent>
                    <w:p w14:paraId="62F910B5" w14:textId="4734287D" w:rsidR="0077490A" w:rsidRPr="008343E9" w:rsidRDefault="001E399B" w:rsidP="0077490A">
                      <w:pPr>
                        <w:pStyle w:val="Caption"/>
                        <w:rPr>
                          <w:color w:val="000000" w:themeColor="text1"/>
                          <w:lang w:val="fi-FI"/>
                        </w:rPr>
                      </w:pPr>
                      <w:r w:rsidRPr="008343E9">
                        <w:rPr>
                          <w:lang w:val="fi-FI"/>
                        </w:rPr>
                        <w:t xml:space="preserve">Kuva 3: </w:t>
                      </w:r>
                      <w:r w:rsidR="004B0084">
                        <w:rPr>
                          <w:lang w:val="fi-FI"/>
                        </w:rPr>
                        <w:t>Kaaviokuva</w:t>
                      </w:r>
                      <w:r w:rsidR="004B0084" w:rsidRPr="008343E9">
                        <w:rPr>
                          <w:lang w:val="fi-FI"/>
                        </w:rPr>
                        <w:t xml:space="preserve"> </w:t>
                      </w:r>
                      <w:r w:rsidR="008343E9" w:rsidRPr="008343E9">
                        <w:rPr>
                          <w:lang w:val="fi-FI"/>
                        </w:rPr>
                        <w:t xml:space="preserve">älypuhelimen </w:t>
                      </w:r>
                      <w:r w:rsidR="00BA7AB6" w:rsidRPr="008343E9">
                        <w:rPr>
                          <w:lang w:val="fi-FI"/>
                        </w:rPr>
                        <w:t>ka</w:t>
                      </w:r>
                      <w:r w:rsidR="00BA7AB6">
                        <w:rPr>
                          <w:lang w:val="fi-FI"/>
                        </w:rPr>
                        <w:t xml:space="preserve">atumisen </w:t>
                      </w:r>
                      <w:r w:rsidR="00CB23FF">
                        <w:rPr>
                          <w:lang w:val="fi-FI"/>
                        </w:rPr>
                        <w:t>tapahtumasarja</w:t>
                      </w:r>
                      <w:r w:rsidR="00BA7AB6">
                        <w:rPr>
                          <w:lang w:val="fi-FI"/>
                        </w:rPr>
                        <w:t>sta</w:t>
                      </w:r>
                      <w:r w:rsidR="00DE05AB">
                        <w:rPr>
                          <w:lang w:val="fi-FI"/>
                        </w:rPr>
                        <w:t xml:space="preserve"> pehmeällä alustalla</w:t>
                      </w:r>
                      <w:r w:rsidR="0046456C">
                        <w:rPr>
                          <w:lang w:val="fi-FI"/>
                        </w:rPr>
                        <w:t xml:space="preserve"> </w:t>
                      </w:r>
                      <w:r w:rsidR="00DE05AB">
                        <w:rPr>
                          <w:lang w:val="fi-FI"/>
                        </w:rPr>
                        <w:t>puhelimen</w:t>
                      </w:r>
                      <w:r w:rsidR="0046456C">
                        <w:rPr>
                          <w:lang w:val="fi-FI"/>
                        </w:rPr>
                        <w:t xml:space="preserve"> painopisteen C ympärillä</w:t>
                      </w:r>
                      <w:r w:rsidR="008343E9" w:rsidRPr="008343E9">
                        <w:rPr>
                          <w:lang w:val="fi-FI"/>
                        </w:rPr>
                        <w:t>, kun p</w:t>
                      </w:r>
                      <w:r w:rsidR="008343E9">
                        <w:rPr>
                          <w:lang w:val="fi-FI"/>
                        </w:rPr>
                        <w:t>uhelimen reunat ovat a, b ja c</w:t>
                      </w:r>
                      <w:r w:rsidR="00A4423F">
                        <w:rPr>
                          <w:lang w:val="fi-FI"/>
                        </w:rPr>
                        <w:t>. Pituus d kuvaa, kuinka kaukana painopiste C on pyörimisakselista alussa. Koordinaatisto</w:t>
                      </w:r>
                      <w:r w:rsidR="00722370">
                        <w:rPr>
                          <w:lang w:val="fi-FI"/>
                        </w:rPr>
                        <w:t xml:space="preserve"> </w:t>
                      </w:r>
                      <w:r w:rsidR="00E724AA">
                        <w:rPr>
                          <w:lang w:val="fi-FI"/>
                        </w:rPr>
                        <w:t>vastaa</w:t>
                      </w:r>
                      <w:r w:rsidR="00722370">
                        <w:rPr>
                          <w:lang w:val="fi-FI"/>
                        </w:rPr>
                        <w:t xml:space="preserve"> kuvaa 2; tämän vuoksi origo on painopisteessä C</w:t>
                      </w:r>
                      <w:r w:rsidR="00E73E19">
                        <w:rPr>
                          <w:lang w:val="fi-FI"/>
                        </w:rPr>
                        <w:t xml:space="preserve">, </w:t>
                      </w:r>
                      <w:r w:rsidR="00E724AA">
                        <w:rPr>
                          <w:lang w:val="fi-FI"/>
                        </w:rPr>
                        <w:t>toisin kuin kuvassa</w:t>
                      </w:r>
                      <w:r w:rsidR="000F1116">
                        <w:rPr>
                          <w:lang w:val="fi-FI"/>
                        </w:rPr>
                        <w:t xml:space="preserve"> on selkeyden vuoksi </w:t>
                      </w:r>
                      <w:r w:rsidR="00294390">
                        <w:rPr>
                          <w:lang w:val="fi-FI"/>
                        </w:rPr>
                        <w:t>esitetty</w:t>
                      </w:r>
                      <w:r w:rsidR="00E724AA">
                        <w:rPr>
                          <w:lang w:val="fi-F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Calibri" w:hAnsi="Calibri" w:cs="Times New Roman"/>
          <w:i/>
          <w:noProof/>
        </w:rPr>
        <w:drawing>
          <wp:inline distT="0" distB="0" distL="0" distR="0" wp14:anchorId="5B403390" wp14:editId="4907009E">
            <wp:extent cx="4871720" cy="2946511"/>
            <wp:effectExtent l="0" t="0" r="5080" b="6350"/>
            <wp:docPr id="266" name="Grafik 266" descr="Kuva, joka sisältää kohteen teksti&#10;&#10;Kuvaus luotu automaattise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 descr="Kuva, joka sisältää kohteen teksti&#10;&#10;Kuvaus luotu automaattisesti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116" cy="2950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17000A" w14:textId="77777777" w:rsidR="0077490A" w:rsidRDefault="0077490A" w:rsidP="0077490A">
      <w:pPr>
        <w:jc w:val="both"/>
      </w:pPr>
    </w:p>
    <w:p w14:paraId="1069756C" w14:textId="77777777" w:rsidR="0077490A" w:rsidRDefault="0077490A" w:rsidP="0077490A">
      <w:pPr>
        <w:jc w:val="both"/>
      </w:pPr>
    </w:p>
    <w:p w14:paraId="2BF3C39E" w14:textId="726CA056" w:rsidR="00E724AA" w:rsidRPr="00C45143" w:rsidRDefault="00E724AA" w:rsidP="0077490A">
      <w:pPr>
        <w:jc w:val="both"/>
        <w:rPr>
          <w:rFonts w:ascii="Calibri" w:eastAsia="Calibri" w:hAnsi="Calibri" w:cs="Times New Roman"/>
          <w:lang w:val="fi-FI"/>
        </w:rPr>
      </w:pPr>
      <w:r w:rsidRPr="00E724AA">
        <w:rPr>
          <w:lang w:val="fi-FI"/>
        </w:rPr>
        <w:t>Vaihtoehtoisesti hitausmomentti voidaan määrittää m</w:t>
      </w:r>
      <w:r>
        <w:rPr>
          <w:lang w:val="fi-FI"/>
        </w:rPr>
        <w:t xml:space="preserve">yös kokeellisesti </w:t>
      </w:r>
      <w:r w:rsidR="00694EF7">
        <w:rPr>
          <w:lang w:val="fi-FI"/>
        </w:rPr>
        <w:t xml:space="preserve">kontrolloidun </w:t>
      </w:r>
      <w:r w:rsidR="000A7F1E">
        <w:rPr>
          <w:lang w:val="fi-FI"/>
        </w:rPr>
        <w:t xml:space="preserve">kaatumisliikkeen </w:t>
      </w:r>
      <w:r w:rsidR="00694EF7">
        <w:rPr>
          <w:lang w:val="fi-FI"/>
        </w:rPr>
        <w:t xml:space="preserve">avulla (ks. </w:t>
      </w:r>
      <w:proofErr w:type="spellStart"/>
      <w:r w:rsidR="00694EF7" w:rsidRPr="00A971DC">
        <w:rPr>
          <w:lang w:val="fi-FI"/>
        </w:rPr>
        <w:t>Kaps</w:t>
      </w:r>
      <w:proofErr w:type="spellEnd"/>
      <w:r w:rsidR="00694EF7" w:rsidRPr="00A971DC">
        <w:rPr>
          <w:lang w:val="fi-FI"/>
        </w:rPr>
        <w:t xml:space="preserve"> &amp; </w:t>
      </w:r>
      <w:proofErr w:type="spellStart"/>
      <w:r w:rsidR="00694EF7" w:rsidRPr="00A971DC">
        <w:rPr>
          <w:lang w:val="fi-FI"/>
        </w:rPr>
        <w:t>Stallmach</w:t>
      </w:r>
      <w:proofErr w:type="spellEnd"/>
      <w:r w:rsidR="00694EF7" w:rsidRPr="00A971DC">
        <w:rPr>
          <w:lang w:val="fi-FI"/>
        </w:rPr>
        <w:t xml:space="preserve">, 2020, </w:t>
      </w:r>
      <w:hyperlink r:id="rId23" w:history="1">
        <w:r w:rsidR="00694EF7" w:rsidRPr="00A971DC">
          <w:rPr>
            <w:rStyle w:val="Hyperlink"/>
            <w:lang w:val="fi-FI"/>
          </w:rPr>
          <w:t>https://aapt.scitation.org/doi/full/10.1119/1.5145423</w:t>
        </w:r>
      </w:hyperlink>
      <w:r w:rsidR="00694EF7" w:rsidRPr="00A971DC">
        <w:rPr>
          <w:lang w:val="fi-FI"/>
        </w:rPr>
        <w:t>).</w:t>
      </w:r>
      <w:r w:rsidR="00A971DC">
        <w:rPr>
          <w:lang w:val="fi-FI"/>
        </w:rPr>
        <w:t xml:space="preserve"> Seuraava esimerkki näyttää, miten </w:t>
      </w:r>
      <w:r w:rsidR="00456686">
        <w:rPr>
          <w:lang w:val="fi-FI"/>
        </w:rPr>
        <w:t xml:space="preserve">voidaan määrittää </w:t>
      </w:r>
      <w:r w:rsidR="00A971DC">
        <w:rPr>
          <w:lang w:val="fi-FI"/>
        </w:rPr>
        <w:t>hitausmomentti</w:t>
      </w:r>
      <w:r w:rsidR="006475E5">
        <w:rPr>
          <w:lang w:val="fi-FI"/>
        </w:rPr>
        <w:t xml:space="preserve"> älypuhelimen</w:t>
      </w:r>
      <w:r w:rsidR="0052312F" w:rsidRPr="0052312F">
        <w:rPr>
          <w:lang w:val="fi-FI"/>
        </w:rPr>
        <w:t xml:space="preserve"> </w:t>
      </w:r>
      <w:r w:rsidR="0052312F">
        <w:rPr>
          <w:lang w:val="fi-FI"/>
        </w:rPr>
        <w:t>painopisteen kautta kulkevan</w:t>
      </w:r>
      <w:r w:rsidR="00A971DC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y</m:t>
        </m:r>
      </m:oMath>
      <w:r w:rsidR="00A971DC">
        <w:rPr>
          <w:lang w:val="fi-FI"/>
        </w:rPr>
        <w:t xml:space="preserve">-akselin </w:t>
      </w:r>
      <w:r w:rsidR="00367B5E">
        <w:rPr>
          <w:lang w:val="fi-FI"/>
        </w:rPr>
        <w:t>suhteen</w:t>
      </w:r>
      <w:r w:rsidR="00456686">
        <w:rPr>
          <w:lang w:val="fi-FI"/>
        </w:rPr>
        <w:t>. Tätä varten puhelin laitetaan pehmeälle alustalle tasapainoasemaan</w:t>
      </w:r>
      <w:r w:rsidR="00D57AF5">
        <w:rPr>
          <w:lang w:val="fi-FI"/>
        </w:rPr>
        <w:t xml:space="preserve"> kohtisuoraan </w:t>
      </w:r>
      <w:r w:rsidR="003B67D4">
        <w:rPr>
          <w:lang w:val="fi-FI"/>
        </w:rPr>
        <w:t xml:space="preserve">pisin reunaa </w:t>
      </w:r>
      <m:oMath>
        <m:r>
          <w:rPr>
            <w:rFonts w:ascii="Cambria Math" w:eastAsia="Calibri" w:hAnsi="Cambria Math" w:cstheme="minorHAnsi"/>
          </w:rPr>
          <m:t>b</m:t>
        </m:r>
      </m:oMath>
      <w:r w:rsidR="00784351">
        <w:rPr>
          <w:lang w:val="fi-FI"/>
        </w:rPr>
        <w:t xml:space="preserve"> </w:t>
      </w:r>
      <w:r w:rsidR="003B67D4">
        <w:rPr>
          <w:lang w:val="fi-FI"/>
        </w:rPr>
        <w:t>alustaa vasten</w:t>
      </w:r>
      <w:r w:rsidR="00965C82">
        <w:rPr>
          <w:lang w:val="fi-FI"/>
        </w:rPr>
        <w:t xml:space="preserve">. </w:t>
      </w:r>
      <w:r w:rsidR="008473AB">
        <w:rPr>
          <w:lang w:val="fi-FI"/>
        </w:rPr>
        <w:t>Sitten p</w:t>
      </w:r>
      <w:r w:rsidR="00965C82">
        <w:rPr>
          <w:lang w:val="fi-FI"/>
        </w:rPr>
        <w:t>uhelinta</w:t>
      </w:r>
      <w:r w:rsidR="008473AB">
        <w:rPr>
          <w:lang w:val="fi-FI"/>
        </w:rPr>
        <w:t xml:space="preserve"> </w:t>
      </w:r>
      <w:r w:rsidR="0013587D">
        <w:rPr>
          <w:lang w:val="fi-FI"/>
        </w:rPr>
        <w:t xml:space="preserve">kallistetaan </w:t>
      </w:r>
      <w:r w:rsidR="008473AB">
        <w:rPr>
          <w:lang w:val="fi-FI"/>
        </w:rPr>
        <w:t>varovasti halutun pyörimisakselin suhteen (</w:t>
      </w:r>
      <w:r w:rsidR="006E19A1">
        <w:rPr>
          <w:lang w:val="fi-FI"/>
        </w:rPr>
        <w:t>katso kuvan 3 vasemma</w:t>
      </w:r>
      <w:r w:rsidR="0050138F">
        <w:rPr>
          <w:lang w:val="fi-FI"/>
        </w:rPr>
        <w:t>ssa alareunassa oleva sivu</w:t>
      </w:r>
      <w:r w:rsidR="008473AB">
        <w:rPr>
          <w:lang w:val="fi-FI"/>
        </w:rPr>
        <w:t>)</w:t>
      </w:r>
      <w:r w:rsidR="0050138F">
        <w:rPr>
          <w:lang w:val="fi-FI"/>
        </w:rPr>
        <w:t xml:space="preserve"> kunnes puhelimen painopiste </w:t>
      </w:r>
      <m:oMath>
        <m:r>
          <w:rPr>
            <w:rFonts w:ascii="Cambria Math" w:hAnsi="Cambria Math"/>
          </w:rPr>
          <m:t>C</m:t>
        </m:r>
      </m:oMath>
      <w:r w:rsidR="0050138F">
        <w:rPr>
          <w:lang w:val="fi-FI"/>
        </w:rPr>
        <w:t xml:space="preserve"> on kohtisuorassa pyörimisakseli</w:t>
      </w:r>
      <w:r w:rsidR="00477480">
        <w:rPr>
          <w:lang w:val="fi-FI"/>
        </w:rPr>
        <w:t>n suhteen. Tässä asennossa painopiste saavuttaa</w:t>
      </w:r>
      <w:r w:rsidR="00093322" w:rsidRPr="00093322">
        <w:rPr>
          <w:lang w:val="fi-FI"/>
        </w:rPr>
        <w:t xml:space="preserve"> </w:t>
      </w:r>
      <w:r w:rsidR="00477480">
        <w:rPr>
          <w:lang w:val="fi-FI"/>
        </w:rPr>
        <w:t>suurimman etäisyytensä</w:t>
      </w:r>
      <w:r w:rsidR="00B64E09">
        <w:rPr>
          <w:lang w:val="fi-FI"/>
        </w:rPr>
        <w:t xml:space="preserve"> puhelimen alustaa vasten olevaan kulmaan</w:t>
      </w:r>
      <w:r w:rsidR="0082627B">
        <w:rPr>
          <w:lang w:val="fi-FI"/>
        </w:rPr>
        <w:t xml:space="preserve">, </w:t>
      </w:r>
      <w:r w:rsidR="00093322">
        <w:rPr>
          <w:lang w:val="fi-FI"/>
        </w:rPr>
        <w:t>joka</w:t>
      </w:r>
      <w:r w:rsidR="0082627B">
        <w:rPr>
          <w:lang w:val="fi-FI"/>
        </w:rPr>
        <w:t xml:space="preserve"> vastaa</w:t>
      </w:r>
      <w:r w:rsidR="0090418F">
        <w:rPr>
          <w:lang w:val="fi-FI"/>
        </w:rPr>
        <w:t xml:space="preserve"> </w:t>
      </w:r>
      <w:r w:rsidR="0090418F" w:rsidRPr="0090418F">
        <w:rPr>
          <w:lang w:val="fi-FI"/>
        </w:rPr>
        <w:t xml:space="preserve">puolen </w:t>
      </w:r>
      <w:r w:rsidR="00671390">
        <w:rPr>
          <w:lang w:val="fi-FI"/>
        </w:rPr>
        <w:t xml:space="preserve">puhelimen lyhyen sivun </w:t>
      </w:r>
      <w:r w:rsidR="0090418F" w:rsidRPr="0090418F">
        <w:rPr>
          <w:lang w:val="fi-FI"/>
        </w:rPr>
        <w:t>lävistäjän pituutta</w:t>
      </w:r>
      <w:r w:rsidR="00093322" w:rsidRPr="00093322">
        <w:rPr>
          <w:lang w:val="fi-FI"/>
        </w:rPr>
        <w:t>,</w:t>
      </w:r>
      <w:r w:rsidR="00093322">
        <w:rPr>
          <w:lang w:val="fi-FI"/>
        </w:rPr>
        <w:t xml:space="preserve"> toisin sanoen </w:t>
      </w:r>
      <m:oMath>
        <m:r>
          <w:rPr>
            <w:rFonts w:ascii="Cambria Math" w:eastAsia="Calibri" w:hAnsi="Cambria Math" w:cs="Times New Roman"/>
          </w:rPr>
          <m:t>d</m:t>
        </m:r>
        <m:r>
          <w:rPr>
            <w:rFonts w:ascii="Cambria Math" w:eastAsia="Calibri" w:hAnsi="Cambria Math" w:cs="Times New Roman"/>
            <w:lang w:val="fi-FI"/>
          </w:rPr>
          <m:t>=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  <w:lang w:val="fi-FI"/>
              </w:rPr>
              <m:t>1</m:t>
            </m:r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  <m:rad>
          <m:radPr>
            <m:degHide m:val="1"/>
            <m:ctrlPr>
              <w:rPr>
                <w:rFonts w:ascii="Cambria Math" w:eastAsia="Calibri" w:hAnsi="Cambria Math" w:cs="Times New Roman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</w:rPr>
                  <m:t>a</m:t>
                </m:r>
              </m:e>
              <m:sup>
                <m:r>
                  <w:rPr>
                    <w:rFonts w:ascii="Cambria Math" w:eastAsia="Calibri" w:hAnsi="Cambria Math" w:cs="Times New Roman"/>
                    <w:lang w:val="fi-FI"/>
                  </w:rPr>
                  <m:t>2</m:t>
                </m:r>
              </m:sup>
            </m:sSup>
            <m:r>
              <w:rPr>
                <w:rFonts w:ascii="Cambria Math" w:eastAsia="Calibri" w:hAnsi="Cambria Math" w:cs="Times New Roman"/>
                <w:lang w:val="fi-FI"/>
              </w:rPr>
              <m:t>+</m:t>
            </m:r>
            <m:sSup>
              <m:sSup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</w:rPr>
                  <m:t>c</m:t>
                </m:r>
              </m:e>
              <m:sup>
                <m:r>
                  <w:rPr>
                    <w:rFonts w:ascii="Cambria Math" w:eastAsia="Calibri" w:hAnsi="Cambria Math" w:cs="Times New Roman"/>
                    <w:lang w:val="fi-FI"/>
                  </w:rPr>
                  <m:t>2</m:t>
                </m:r>
              </m:sup>
            </m:sSup>
          </m:e>
        </m:rad>
      </m:oMath>
      <w:r w:rsidR="00093322" w:rsidRPr="00093322">
        <w:rPr>
          <w:rFonts w:eastAsiaTheme="minorEastAsia"/>
          <w:lang w:val="fi-FI"/>
        </w:rPr>
        <w:t>.</w:t>
      </w:r>
      <w:r w:rsidR="00093322">
        <w:rPr>
          <w:rFonts w:eastAsiaTheme="minorEastAsia"/>
          <w:lang w:val="fi-FI"/>
        </w:rPr>
        <w:t xml:space="preserve"> Jos puhel</w:t>
      </w:r>
      <w:r w:rsidR="00330ADD">
        <w:rPr>
          <w:rFonts w:eastAsiaTheme="minorEastAsia"/>
          <w:lang w:val="fi-FI"/>
        </w:rPr>
        <w:t xml:space="preserve">in </w:t>
      </w:r>
      <w:r w:rsidR="005269D7">
        <w:rPr>
          <w:rFonts w:eastAsiaTheme="minorEastAsia"/>
          <w:lang w:val="fi-FI"/>
        </w:rPr>
        <w:t xml:space="preserve">kaatuu </w:t>
      </w:r>
      <w:r w:rsidR="00330ADD">
        <w:rPr>
          <w:rFonts w:eastAsiaTheme="minorEastAsia"/>
          <w:lang w:val="fi-FI"/>
        </w:rPr>
        <w:t xml:space="preserve">nyt leveälle sivulleen, melkein kaikki potentiaalienergia muuttuu pyörimisenergiaksi. </w:t>
      </w:r>
      <w:r w:rsidR="00EC005E">
        <w:rPr>
          <w:rFonts w:eastAsiaTheme="minorEastAsia"/>
          <w:lang w:val="fi-FI"/>
        </w:rPr>
        <w:t xml:space="preserve">Potentiaalienergia </w:t>
      </w:r>
      <w:r w:rsidR="00330ADD">
        <w:rPr>
          <w:rFonts w:eastAsiaTheme="minorEastAsia"/>
          <w:lang w:val="fi-FI"/>
        </w:rPr>
        <w:t>säilyy</w:t>
      </w:r>
      <w:r w:rsidR="00EC005E">
        <w:rPr>
          <w:rFonts w:eastAsiaTheme="minorEastAsia"/>
          <w:lang w:val="fi-FI"/>
        </w:rPr>
        <w:t xml:space="preserve"> vain se osa</w:t>
      </w:r>
      <w:r w:rsidR="00330ADD">
        <w:rPr>
          <w:rFonts w:eastAsiaTheme="minorEastAsia"/>
          <w:lang w:val="fi-FI"/>
        </w:rPr>
        <w:t xml:space="preserve">, </w:t>
      </w:r>
      <w:r w:rsidR="00EC005E">
        <w:rPr>
          <w:rFonts w:eastAsiaTheme="minorEastAsia"/>
          <w:lang w:val="fi-FI"/>
        </w:rPr>
        <w:t>joka</w:t>
      </w:r>
      <w:r w:rsidR="008547B1">
        <w:rPr>
          <w:rFonts w:eastAsiaTheme="minorEastAsia"/>
          <w:lang w:val="fi-FI"/>
        </w:rPr>
        <w:t xml:space="preserve"> johtuu siitä, että</w:t>
      </w:r>
      <w:r w:rsidR="00EC005E">
        <w:rPr>
          <w:rFonts w:eastAsiaTheme="minorEastAsia"/>
          <w:lang w:val="fi-FI"/>
        </w:rPr>
        <w:t xml:space="preserve"> </w:t>
      </w:r>
      <w:r w:rsidR="00E01A7E">
        <w:rPr>
          <w:rFonts w:eastAsiaTheme="minorEastAsia"/>
          <w:lang w:val="fi-FI"/>
        </w:rPr>
        <w:t xml:space="preserve">painopiste on yhä </w:t>
      </w:r>
      <m:oMath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</w:rPr>
              <m:t>c</m:t>
            </m:r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</m:oMath>
      <w:r w:rsidR="00E01A7E">
        <w:rPr>
          <w:rFonts w:eastAsiaTheme="minorEastAsia"/>
          <w:lang w:val="fi-FI"/>
        </w:rPr>
        <w:t xml:space="preserve"> verran </w:t>
      </w:r>
      <w:r w:rsidR="00977A62">
        <w:rPr>
          <w:rFonts w:eastAsiaTheme="minorEastAsia"/>
          <w:lang w:val="fi-FI"/>
        </w:rPr>
        <w:t>alustan</w:t>
      </w:r>
      <w:r w:rsidR="00383A77">
        <w:rPr>
          <w:rFonts w:eastAsiaTheme="minorEastAsia"/>
          <w:lang w:val="fi-FI"/>
        </w:rPr>
        <w:t xml:space="preserve"> yläpuolella siihen</w:t>
      </w:r>
      <w:r w:rsidR="00597CC1">
        <w:rPr>
          <w:rFonts w:eastAsiaTheme="minorEastAsia"/>
          <w:lang w:val="fi-FI"/>
        </w:rPr>
        <w:t xml:space="preserve"> osuttuaan.</w:t>
      </w:r>
      <w:r w:rsidR="003F5225">
        <w:rPr>
          <w:rFonts w:eastAsiaTheme="minorEastAsia"/>
          <w:lang w:val="fi-FI"/>
        </w:rPr>
        <w:t xml:space="preserve"> </w:t>
      </w:r>
      <w:r w:rsidR="00677171">
        <w:rPr>
          <w:rFonts w:eastAsiaTheme="minorEastAsia"/>
          <w:lang w:val="fi-FI"/>
        </w:rPr>
        <w:t xml:space="preserve">Siten </w:t>
      </w:r>
      <w:r w:rsidR="003F5225">
        <w:rPr>
          <w:rFonts w:eastAsiaTheme="minorEastAsia"/>
          <w:lang w:val="fi-FI"/>
        </w:rPr>
        <w:t xml:space="preserve">potentiaalienergia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E</m:t>
            </m:r>
          </m:e>
          <m:sub>
            <m:r>
              <w:rPr>
                <w:rFonts w:ascii="Cambria Math" w:eastAsia="Calibri" w:hAnsi="Cambria Math" w:cs="Times New Roman"/>
              </w:rPr>
              <m:t>pot</m:t>
            </m:r>
          </m:sub>
        </m:sSub>
        <m:r>
          <w:rPr>
            <w:rFonts w:ascii="Cambria Math" w:eastAsia="Calibri" w:hAnsi="Cambria Math" w:cs="Times New Roman"/>
            <w:lang w:val="fi-FI"/>
          </w:rPr>
          <m:t xml:space="preserve">= </m:t>
        </m:r>
        <m:r>
          <w:rPr>
            <w:rFonts w:ascii="Cambria Math" w:eastAsia="Calibri" w:hAnsi="Cambria Math" w:cs="Times New Roman"/>
          </w:rPr>
          <m:t>m</m:t>
        </m:r>
        <m:r>
          <w:rPr>
            <w:rFonts w:ascii="Cambria Math" w:eastAsia="Calibri" w:hAnsi="Cambria Math" w:cs="Times New Roman"/>
            <w:lang w:val="fi-FI"/>
          </w:rPr>
          <m:t>∙</m:t>
        </m:r>
        <m:r>
          <w:rPr>
            <w:rFonts w:ascii="Cambria Math" w:eastAsia="Calibri" w:hAnsi="Cambria Math" w:cs="Times New Roman"/>
          </w:rPr>
          <m:t>g</m:t>
        </m:r>
        <m:r>
          <w:rPr>
            <w:rFonts w:ascii="Cambria Math" w:eastAsia="Calibri" w:hAnsi="Cambria Math" w:cs="Times New Roman"/>
            <w:lang w:val="fi-FI"/>
          </w:rPr>
          <m:t>∙</m:t>
        </m:r>
        <m:d>
          <m:dPr>
            <m:ctrlPr>
              <w:rPr>
                <w:rFonts w:ascii="Cambria Math" w:eastAsia="Calibri" w:hAnsi="Cambria Math" w:cs="Times New Roman"/>
                <w:i/>
              </w:rPr>
            </m:ctrlPr>
          </m:dPr>
          <m:e>
            <m:r>
              <w:rPr>
                <w:rFonts w:ascii="Cambria Math" w:eastAsia="Calibri" w:hAnsi="Cambria Math" w:cs="Times New Roman"/>
              </w:rPr>
              <m:t>d</m:t>
            </m:r>
            <m:r>
              <w:rPr>
                <w:rFonts w:ascii="Cambria Math" w:eastAsia="Calibri" w:hAnsi="Cambria Math" w:cs="Times New Roman"/>
                <w:lang w:val="fi-FI"/>
              </w:rPr>
              <m:t>-</m:t>
            </m:r>
            <m:f>
              <m:fPr>
                <m:ctrlPr>
                  <w:rPr>
                    <w:rFonts w:ascii="Cambria Math" w:eastAsia="Calibri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="Calibri" w:hAnsi="Cambria Math" w:cs="Times New Roman"/>
                  </w:rPr>
                  <m:t>c</m:t>
                </m:r>
              </m:num>
              <m:den>
                <m:r>
                  <w:rPr>
                    <w:rFonts w:ascii="Cambria Math" w:eastAsia="Calibri" w:hAnsi="Cambria Math" w:cs="Times New Roman"/>
                    <w:lang w:val="fi-FI"/>
                  </w:rPr>
                  <m:t>2</m:t>
                </m:r>
              </m:den>
            </m:f>
          </m:e>
        </m:d>
      </m:oMath>
      <w:r w:rsidR="003F5225" w:rsidRPr="003F5225">
        <w:rPr>
          <w:rFonts w:eastAsiaTheme="minorEastAsia"/>
          <w:lang w:val="fi-FI"/>
        </w:rPr>
        <w:t xml:space="preserve"> muuttuu p</w:t>
      </w:r>
      <w:r w:rsidR="003F5225">
        <w:rPr>
          <w:rFonts w:eastAsiaTheme="minorEastAsia"/>
          <w:lang w:val="fi-FI"/>
        </w:rPr>
        <w:t xml:space="preserve">yörimisenergiaksi </w:t>
      </w:r>
      <w:r w:rsidR="005D10FB">
        <w:rPr>
          <w:rFonts w:eastAsiaTheme="minorEastAsia"/>
          <w:lang w:val="fi-FI"/>
        </w:rPr>
        <w:t xml:space="preserve">kaatumisen </w:t>
      </w:r>
      <w:r w:rsidR="003F5225">
        <w:rPr>
          <w:rFonts w:eastAsiaTheme="minorEastAsia"/>
          <w:lang w:val="fi-FI"/>
        </w:rPr>
        <w:t xml:space="preserve">aikana. </w:t>
      </w:r>
      <w:r w:rsidR="000E1D5A">
        <w:rPr>
          <w:rFonts w:eastAsiaTheme="minorEastAsia"/>
          <w:lang w:val="fi-FI"/>
        </w:rPr>
        <w:t>Tästä</w:t>
      </w:r>
      <w:r w:rsidR="003F5225">
        <w:rPr>
          <w:rFonts w:eastAsiaTheme="minorEastAsia"/>
          <w:lang w:val="fi-FI"/>
        </w:rPr>
        <w:t xml:space="preserve"> seu</w:t>
      </w:r>
      <w:r w:rsidR="00661053">
        <w:rPr>
          <w:rFonts w:eastAsiaTheme="minorEastAsia"/>
          <w:lang w:val="fi-FI"/>
        </w:rPr>
        <w:t xml:space="preserve">raa, että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E</m:t>
            </m:r>
          </m:e>
          <m:sub>
            <m:r>
              <w:rPr>
                <w:rFonts w:ascii="Cambria Math" w:eastAsia="Calibri" w:hAnsi="Cambria Math" w:cs="Times New Roman"/>
              </w:rPr>
              <m:t>rot</m:t>
            </m:r>
          </m:sub>
        </m:sSub>
        <m:r>
          <w:rPr>
            <w:rFonts w:ascii="Cambria Math" w:eastAsia="Calibri" w:hAnsi="Cambria Math" w:cs="Times New Roman"/>
            <w:lang w:val="fi-FI"/>
          </w:rPr>
          <m:t xml:space="preserve">= 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b</m:t>
                </m:r>
              </m:sub>
            </m:sSub>
          </m:num>
          <m:den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den>
        </m:f>
        <m:r>
          <w:rPr>
            <w:rFonts w:ascii="Cambria Math" w:eastAsia="Calibri" w:hAnsi="Cambria Math" w:cs="Times New Roman"/>
            <w:lang w:val="fi-FI"/>
          </w:rPr>
          <m:t>∙</m:t>
        </m:r>
        <m:sSubSup>
          <m:sSubSupPr>
            <m:ctrlPr>
              <w:rPr>
                <w:rFonts w:ascii="Cambria Math" w:eastAsia="Calibri" w:hAnsi="Cambria Math" w:cs="Times New Roman"/>
                <w:i/>
              </w:rPr>
            </m:ctrlPr>
          </m:sSubSup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m:rPr>
                <m:nor/>
              </m:rPr>
              <w:rPr>
                <w:rFonts w:ascii="Cambria Math" w:eastAsia="Calibri" w:hAnsi="Cambria Math" w:cs="Times New Roman"/>
                <w:lang w:val="fi-FI"/>
              </w:rPr>
              <m:t>max</m:t>
            </m:r>
          </m:sub>
          <m:sup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sup>
        </m:sSubSup>
      </m:oMath>
      <w:r w:rsidR="005A1FD1" w:rsidRPr="005A1FD1">
        <w:rPr>
          <w:rFonts w:eastAsiaTheme="minorEastAsia"/>
          <w:lang w:val="fi-FI"/>
        </w:rPr>
        <w:t>,</w:t>
      </w:r>
      <w:r w:rsidR="005A1FD1">
        <w:rPr>
          <w:rFonts w:eastAsiaTheme="minorEastAsia"/>
          <w:lang w:val="fi-FI"/>
        </w:rPr>
        <w:t xml:space="preserve"> </w:t>
      </w:r>
      <w:r w:rsidR="000E1D5A">
        <w:rPr>
          <w:rFonts w:eastAsiaTheme="minorEastAsia"/>
          <w:lang w:val="fi-FI"/>
        </w:rPr>
        <w:t xml:space="preserve">koska kulmanopeus </w:t>
      </w:r>
      <m:oMath>
        <m:r>
          <w:rPr>
            <w:rFonts w:ascii="Cambria Math" w:eastAsia="Calibri" w:hAnsi="Cambria Math" w:cs="Times New Roman"/>
          </w:rPr>
          <m:t>ω</m:t>
        </m:r>
      </m:oMath>
      <w:r w:rsidR="000E1D5A">
        <w:rPr>
          <w:rFonts w:eastAsiaTheme="minorEastAsia"/>
          <w:lang w:val="fi-FI"/>
        </w:rPr>
        <w:t xml:space="preserve"> ja siten myös pyörimisenergia ovat törmäyshetkellä suurimmillaan.</w:t>
      </w:r>
      <w:r w:rsidR="00C45143">
        <w:rPr>
          <w:rFonts w:eastAsiaTheme="minorEastAsia"/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b</m:t>
            </m:r>
          </m:sub>
        </m:sSub>
      </m:oMath>
      <w:r w:rsidR="00C45143" w:rsidRPr="00C45143">
        <w:rPr>
          <w:rFonts w:eastAsiaTheme="minorEastAsia"/>
          <w:lang w:val="fi-FI"/>
        </w:rPr>
        <w:t xml:space="preserve"> </w:t>
      </w:r>
      <w:r w:rsidR="00C45143">
        <w:rPr>
          <w:rFonts w:eastAsiaTheme="minorEastAsia"/>
          <w:lang w:val="fi-FI"/>
        </w:rPr>
        <w:t xml:space="preserve">on puhelimen hitausmomentti </w:t>
      </w:r>
      <w:r w:rsidR="00AF4900">
        <w:rPr>
          <w:rFonts w:eastAsiaTheme="minorEastAsia"/>
          <w:lang w:val="fi-FI"/>
        </w:rPr>
        <w:t xml:space="preserve">reunan </w:t>
      </w:r>
      <m:oMath>
        <m:r>
          <w:rPr>
            <w:rFonts w:ascii="Cambria Math" w:eastAsia="Calibri" w:hAnsi="Cambria Math" w:cs="Times New Roman"/>
          </w:rPr>
          <m:t>b</m:t>
        </m:r>
      </m:oMath>
      <w:r w:rsidR="00AF4900">
        <w:rPr>
          <w:rFonts w:eastAsiaTheme="minorEastAsia"/>
          <w:lang w:val="fi-FI"/>
        </w:rPr>
        <w:t xml:space="preserve"> suuntaisen pyörimisakselin suhteen. Energian säilymisen vuoksi pätee:</w:t>
      </w:r>
    </w:p>
    <w:p w14:paraId="4A796B18" w14:textId="523FFA82" w:rsidR="00E6316C" w:rsidRPr="00E6787A" w:rsidRDefault="00EC0FF0" w:rsidP="004D67A8">
      <w:pPr>
        <w:jc w:val="center"/>
        <w:rPr>
          <w:rFonts w:ascii="Calibri" w:eastAsia="Calibri" w:hAnsi="Calibri" w:cs="Times New Roman"/>
          <w:lang w:val="en-US"/>
        </w:rPr>
      </w:pPr>
      <m:oMath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b</m:t>
                </m:r>
              </m:sub>
            </m:sSub>
          </m:num>
          <m:den>
            <m:r>
              <w:rPr>
                <w:rFonts w:ascii="Cambria Math" w:eastAsia="Calibri" w:hAnsi="Cambria Math" w:cs="Times New Roman"/>
                <w:lang w:val="en-US"/>
              </w:rPr>
              <m:t>2</m:t>
            </m:r>
          </m:den>
        </m:f>
        <m:r>
          <w:rPr>
            <w:rFonts w:ascii="Cambria Math" w:eastAsia="Calibri" w:hAnsi="Cambria Math" w:cs="Times New Roman"/>
            <w:lang w:val="en-US"/>
          </w:rPr>
          <m:t>∙</m:t>
        </m:r>
        <m:sSubSup>
          <m:sSubSupPr>
            <m:ctrlPr>
              <w:rPr>
                <w:rFonts w:ascii="Cambria Math" w:eastAsia="Calibri" w:hAnsi="Cambria Math" w:cs="Times New Roman"/>
                <w:i/>
              </w:rPr>
            </m:ctrlPr>
          </m:sSubSup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m:rPr>
                <m:nor/>
              </m:rPr>
              <w:rPr>
                <w:rFonts w:ascii="Cambria Math" w:eastAsia="Calibri" w:hAnsi="Cambria Math" w:cs="Times New Roman"/>
                <w:lang w:val="en-US"/>
              </w:rPr>
              <m:t>max</m:t>
            </m:r>
          </m:sub>
          <m:sup>
            <m:r>
              <w:rPr>
                <w:rFonts w:ascii="Cambria Math" w:eastAsia="Calibri" w:hAnsi="Cambria Math" w:cs="Times New Roman"/>
                <w:lang w:val="en-US"/>
              </w:rPr>
              <m:t>2</m:t>
            </m:r>
          </m:sup>
        </m:sSubSup>
        <m:r>
          <w:rPr>
            <w:rFonts w:ascii="Cambria Math" w:eastAsia="Calibri" w:hAnsi="Cambria Math" w:cs="Times New Roman"/>
            <w:lang w:val="en-US"/>
          </w:rPr>
          <m:t>=</m:t>
        </m:r>
        <m:r>
          <w:rPr>
            <w:rFonts w:ascii="Cambria Math" w:eastAsia="Calibri" w:hAnsi="Cambria Math" w:cs="Times New Roman"/>
          </w:rPr>
          <m:t>m</m:t>
        </m:r>
        <m:r>
          <w:rPr>
            <w:rFonts w:ascii="Cambria Math" w:eastAsia="Calibri" w:hAnsi="Cambria Math" w:cs="Times New Roman"/>
            <w:lang w:val="en-US"/>
          </w:rPr>
          <m:t>∙</m:t>
        </m:r>
        <m:r>
          <w:rPr>
            <w:rFonts w:ascii="Cambria Math" w:eastAsia="Calibri" w:hAnsi="Cambria Math" w:cs="Times New Roman"/>
          </w:rPr>
          <m:t>g</m:t>
        </m:r>
        <m:r>
          <w:rPr>
            <w:rFonts w:ascii="Cambria Math" w:eastAsia="Calibri" w:hAnsi="Cambria Math" w:cs="Times New Roman"/>
            <w:lang w:val="en-US"/>
          </w:rPr>
          <m:t>∙</m:t>
        </m:r>
        <m:d>
          <m:dPr>
            <m:ctrlPr>
              <w:rPr>
                <w:rFonts w:ascii="Cambria Math" w:eastAsia="Calibri" w:hAnsi="Cambria Math" w:cs="Times New Roman"/>
                <w:i/>
              </w:rPr>
            </m:ctrlPr>
          </m:dPr>
          <m:e>
            <m:r>
              <w:rPr>
                <w:rFonts w:ascii="Cambria Math" w:eastAsia="Calibri" w:hAnsi="Cambria Math" w:cs="Times New Roman"/>
              </w:rPr>
              <m:t>d</m:t>
            </m:r>
            <m:r>
              <w:rPr>
                <w:rFonts w:ascii="Cambria Math" w:eastAsia="Calibri" w:hAnsi="Cambria Math" w:cs="Times New Roman"/>
                <w:lang w:val="en-US"/>
              </w:rPr>
              <m:t>-</m:t>
            </m:r>
            <m:f>
              <m:fPr>
                <m:ctrlPr>
                  <w:rPr>
                    <w:rFonts w:ascii="Cambria Math" w:eastAsia="Calibri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="Calibri" w:hAnsi="Cambria Math" w:cs="Times New Roman"/>
                  </w:rPr>
                  <m:t>c</m:t>
                </m:r>
              </m:num>
              <m:den>
                <m:r>
                  <w:rPr>
                    <w:rFonts w:ascii="Cambria Math" w:eastAsia="Calibri" w:hAnsi="Cambria Math" w:cs="Times New Roman"/>
                    <w:lang w:val="en-US"/>
                  </w:rPr>
                  <m:t>2</m:t>
                </m:r>
              </m:den>
            </m:f>
          </m:e>
        </m:d>
      </m:oMath>
      <w:r w:rsidR="003C12F1">
        <w:rPr>
          <w:rFonts w:ascii="Calibri" w:eastAsia="Calibri" w:hAnsi="Calibri" w:cs="Times New Roman"/>
        </w:rPr>
        <w:t>.</w:t>
      </w:r>
    </w:p>
    <w:p w14:paraId="641BBBD9" w14:textId="5F8E8C43" w:rsidR="000F14EC" w:rsidRPr="00FA0A92" w:rsidRDefault="000F14EC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1028E9">
        <w:rPr>
          <w:lang w:val="fi-FI"/>
        </w:rPr>
        <w:t xml:space="preserve">Koska </w:t>
      </w:r>
      <w:r w:rsidR="001028E9" w:rsidRPr="001028E9">
        <w:rPr>
          <w:lang w:val="fi-FI"/>
        </w:rPr>
        <w:t xml:space="preserve">pyörimisakseli </w:t>
      </w:r>
      <w:r w:rsidR="001028E9">
        <w:rPr>
          <w:lang w:val="fi-FI"/>
        </w:rPr>
        <w:t>ja älypuhelimen</w:t>
      </w:r>
      <w:r w:rsidR="00F51175">
        <w:rPr>
          <w:lang w:val="fi-FI"/>
        </w:rPr>
        <w:t xml:space="preserve"> painopisteen </w:t>
      </w:r>
      <m:oMath>
        <m:r>
          <w:rPr>
            <w:rFonts w:ascii="Cambria Math" w:hAnsi="Cambria Math"/>
          </w:rPr>
          <m:t>C</m:t>
        </m:r>
      </m:oMath>
      <w:r w:rsidR="00F51175">
        <w:rPr>
          <w:lang w:val="fi-FI"/>
        </w:rPr>
        <w:t xml:space="preserve"> kautta kulkeva</w:t>
      </w:r>
      <w:r w:rsidR="001028E9" w:rsidRPr="001028E9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y</m:t>
        </m:r>
      </m:oMath>
      <w:r w:rsidR="001028E9" w:rsidRPr="001028E9">
        <w:rPr>
          <w:lang w:val="fi-FI"/>
        </w:rPr>
        <w:t>-a</w:t>
      </w:r>
      <w:proofErr w:type="spellStart"/>
      <w:r w:rsidR="001028E9">
        <w:rPr>
          <w:lang w:val="fi-FI"/>
        </w:rPr>
        <w:t>kseli</w:t>
      </w:r>
      <w:proofErr w:type="spellEnd"/>
      <w:r w:rsidR="001028E9">
        <w:rPr>
          <w:lang w:val="fi-FI"/>
        </w:rPr>
        <w:t xml:space="preserve"> ovat yhdensuuntaisia,</w:t>
      </w:r>
      <w:r w:rsidR="00F51175">
        <w:rPr>
          <w:lang w:val="fi-FI"/>
        </w:rPr>
        <w:t xml:space="preserve"> </w:t>
      </w:r>
      <w:r w:rsidR="00BB538E">
        <w:rPr>
          <w:lang w:val="fi-FI"/>
        </w:rPr>
        <w:t xml:space="preserve">voidaan lopulta </w:t>
      </w:r>
      <w:r w:rsidR="005B66C3">
        <w:rPr>
          <w:lang w:val="fi-FI"/>
        </w:rPr>
        <w:t xml:space="preserve">määrittää </w:t>
      </w:r>
      <w:r w:rsidR="00BB538E">
        <w:rPr>
          <w:lang w:val="fi-FI"/>
        </w:rPr>
        <w:t>hitausmoment</w:t>
      </w:r>
      <w:r w:rsidR="005B66C3">
        <w:rPr>
          <w:lang w:val="fi-FI"/>
        </w:rPr>
        <w:t>ti</w:t>
      </w:r>
      <w:r w:rsidR="00BB538E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BB538E">
        <w:rPr>
          <w:lang w:val="fi-FI"/>
        </w:rPr>
        <w:t xml:space="preserve"> </w:t>
      </w:r>
      <w:r w:rsidR="005B66C3">
        <w:rPr>
          <w:lang w:val="fi-FI"/>
        </w:rPr>
        <w:t xml:space="preserve">Steinerin </w:t>
      </w:r>
      <w:r w:rsidR="001B0676">
        <w:rPr>
          <w:lang w:val="fi-FI"/>
        </w:rPr>
        <w:t xml:space="preserve">säännön </w:t>
      </w:r>
      <w:r w:rsidR="005B66C3">
        <w:rPr>
          <w:lang w:val="fi-FI"/>
        </w:rPr>
        <w:t>avulla</w:t>
      </w:r>
      <w:r w:rsidR="00FA0A92">
        <w:rPr>
          <w:lang w:val="fi-FI"/>
        </w:rPr>
        <w:t xml:space="preserve"> </w:t>
      </w:r>
      <w:r w:rsidR="005B66C3">
        <w:rPr>
          <w:lang w:val="fi-FI"/>
        </w:rPr>
        <w:t>niin</w:t>
      </w:r>
      <w:r w:rsidR="00FA0A92">
        <w:rPr>
          <w:lang w:val="fi-FI"/>
        </w:rPr>
        <w:t xml:space="preserve">, että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b</m:t>
            </m:r>
          </m:sub>
        </m:sSub>
        <m:r>
          <w:rPr>
            <w:rFonts w:ascii="Cambria Math" w:eastAsia="Calibri" w:hAnsi="Cambria Math" w:cs="Times New Roman"/>
            <w:lang w:val="fi-FI"/>
          </w:rPr>
          <m:t>-</m:t>
        </m:r>
        <m:r>
          <w:rPr>
            <w:rFonts w:ascii="Cambria Math" w:eastAsia="Calibri" w:hAnsi="Cambria Math" w:cs="Times New Roman"/>
          </w:rPr>
          <m:t>m</m:t>
        </m:r>
        <m:r>
          <w:rPr>
            <w:rFonts w:ascii="Cambria Math" w:eastAsia="Calibri" w:hAnsi="Cambria Math" w:cs="Times New Roman"/>
            <w:lang w:val="fi-FI"/>
          </w:rPr>
          <m:t>∙</m:t>
        </m:r>
        <m:sSup>
          <m:sSupPr>
            <m:ctrlPr>
              <w:rPr>
                <w:rFonts w:ascii="Cambria Math" w:eastAsia="Calibri" w:hAnsi="Cambria Math" w:cs="Times New Roman"/>
                <w:i/>
              </w:rPr>
            </m:ctrlPr>
          </m:sSupPr>
          <m:e>
            <m:r>
              <w:rPr>
                <w:rFonts w:ascii="Cambria Math" w:eastAsia="Calibri" w:hAnsi="Cambria Math" w:cs="Times New Roman"/>
              </w:rPr>
              <m:t>d</m:t>
            </m:r>
          </m:e>
          <m:sup>
            <m:r>
              <w:rPr>
                <w:rFonts w:ascii="Cambria Math" w:eastAsia="Calibri" w:hAnsi="Cambria Math" w:cs="Times New Roman"/>
                <w:lang w:val="fi-FI"/>
              </w:rPr>
              <m:t>2</m:t>
            </m:r>
          </m:sup>
        </m:sSup>
      </m:oMath>
      <w:r w:rsidR="00FA0A92">
        <w:rPr>
          <w:rFonts w:eastAsiaTheme="minorEastAsia"/>
          <w:lang w:val="fi-FI"/>
        </w:rPr>
        <w:t>.</w:t>
      </w:r>
    </w:p>
    <w:p w14:paraId="554FD61E" w14:textId="77777777" w:rsidR="0077490A" w:rsidRPr="001028E9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</w:p>
    <w:p w14:paraId="72D62220" w14:textId="7F8AB85B" w:rsidR="0077490A" w:rsidRPr="00B50CEF" w:rsidRDefault="00006B13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B50CEF">
        <w:rPr>
          <w:b/>
          <w:bCs/>
          <w:lang w:val="fi-FI"/>
        </w:rPr>
        <w:t>Ennakkotehtävät puhelimen hitausmomentt</w:t>
      </w:r>
      <w:r w:rsidR="007D611A" w:rsidRPr="00B50CEF">
        <w:rPr>
          <w:b/>
          <w:bCs/>
          <w:lang w:val="fi-FI"/>
        </w:rPr>
        <w:t>eihin liittyen</w:t>
      </w:r>
      <w:r w:rsidRPr="00B50CEF">
        <w:rPr>
          <w:b/>
          <w:bCs/>
          <w:lang w:val="fi-FI"/>
        </w:rPr>
        <w:t>:</w:t>
      </w:r>
    </w:p>
    <w:p w14:paraId="1BE80EAD" w14:textId="6294FCC9" w:rsidR="0077490A" w:rsidRPr="00744BEE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372945">
        <w:rPr>
          <w:lang w:val="fi-FI"/>
        </w:rPr>
        <w:t xml:space="preserve">3a) </w:t>
      </w:r>
      <w:r w:rsidR="00006B13" w:rsidRPr="00744BEE">
        <w:rPr>
          <w:lang w:val="fi-FI"/>
        </w:rPr>
        <w:t xml:space="preserve">Selvitä (esim. </w:t>
      </w:r>
      <w:r w:rsidR="00744BEE" w:rsidRPr="00744BEE">
        <w:rPr>
          <w:lang w:val="fi-FI"/>
        </w:rPr>
        <w:t xml:space="preserve">sopivilla </w:t>
      </w:r>
      <w:proofErr w:type="spellStart"/>
      <w:r w:rsidR="00744BEE" w:rsidRPr="00744BEE">
        <w:rPr>
          <w:i/>
          <w:iCs/>
          <w:lang w:val="fi-FI"/>
        </w:rPr>
        <w:t>phyphox</w:t>
      </w:r>
      <w:proofErr w:type="spellEnd"/>
      <w:r w:rsidR="00744BEE" w:rsidRPr="00744BEE">
        <w:rPr>
          <w:lang w:val="fi-FI"/>
        </w:rPr>
        <w:t>-mittauksilla</w:t>
      </w:r>
      <w:r w:rsidR="00006B13" w:rsidRPr="00744BEE">
        <w:rPr>
          <w:lang w:val="fi-FI"/>
        </w:rPr>
        <w:t>)</w:t>
      </w:r>
      <w:r w:rsidR="00744BEE" w:rsidRPr="00744BEE">
        <w:rPr>
          <w:lang w:val="fi-FI"/>
        </w:rPr>
        <w:t>,</w:t>
      </w:r>
      <w:r w:rsidR="00744BEE">
        <w:rPr>
          <w:lang w:val="fi-FI"/>
        </w:rPr>
        <w:t xml:space="preserve"> miten</w:t>
      </w:r>
      <w:r w:rsidR="00744BEE" w:rsidRPr="00744BEE">
        <w:rPr>
          <w:lang w:val="fi-FI"/>
        </w:rPr>
        <w:t xml:space="preserve"> puhelimesi akselit</w:t>
      </w:r>
      <w:r w:rsidR="000F7403">
        <w:rPr>
          <w:lang w:val="fi-FI"/>
        </w:rPr>
        <w:t xml:space="preserve"> on</w:t>
      </w:r>
      <w:r w:rsidR="00744BEE" w:rsidRPr="00744BEE">
        <w:rPr>
          <w:lang w:val="fi-FI"/>
        </w:rPr>
        <w:t xml:space="preserve"> </w:t>
      </w:r>
      <w:r w:rsidR="000F7403" w:rsidRPr="00744BEE">
        <w:rPr>
          <w:lang w:val="fi-FI"/>
        </w:rPr>
        <w:t>nimet</w:t>
      </w:r>
      <w:r w:rsidR="000F7403">
        <w:rPr>
          <w:lang w:val="fi-FI"/>
        </w:rPr>
        <w:t xml:space="preserve">ty </w:t>
      </w:r>
      <w:r w:rsidR="00744BEE" w:rsidRPr="00744BEE">
        <w:rPr>
          <w:lang w:val="fi-FI"/>
        </w:rPr>
        <w:t>j</w:t>
      </w:r>
      <w:r w:rsidR="00744BEE">
        <w:rPr>
          <w:lang w:val="fi-FI"/>
        </w:rPr>
        <w:t xml:space="preserve">a </w:t>
      </w:r>
      <w:r w:rsidR="000F7403">
        <w:rPr>
          <w:lang w:val="fi-FI"/>
        </w:rPr>
        <w:t xml:space="preserve">mihin suuntaan </w:t>
      </w:r>
      <w:r w:rsidR="00744BEE">
        <w:rPr>
          <w:lang w:val="fi-FI"/>
        </w:rPr>
        <w:t xml:space="preserve">ne </w:t>
      </w:r>
      <w:r w:rsidR="000F7403">
        <w:rPr>
          <w:lang w:val="fi-FI"/>
        </w:rPr>
        <w:t>osoittavat</w:t>
      </w:r>
      <w:r w:rsidR="00372945">
        <w:rPr>
          <w:lang w:val="fi-FI"/>
        </w:rPr>
        <w:t>.</w:t>
      </w:r>
    </w:p>
    <w:p w14:paraId="3087CFCD" w14:textId="7A0DD3F9" w:rsidR="0077490A" w:rsidRPr="00FD45C4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FD45C4">
        <w:rPr>
          <w:lang w:val="fi-FI"/>
        </w:rPr>
        <w:lastRenderedPageBreak/>
        <w:t xml:space="preserve">3b) </w:t>
      </w:r>
      <w:r w:rsidR="00372945" w:rsidRPr="0066415D">
        <w:rPr>
          <w:lang w:val="fi-FI"/>
        </w:rPr>
        <w:t>Laske</w:t>
      </w:r>
      <w:r w:rsidR="0066415D">
        <w:rPr>
          <w:lang w:val="fi-FI"/>
        </w:rPr>
        <w:t xml:space="preserve"> </w:t>
      </w:r>
      <w:r w:rsidR="0066415D" w:rsidRPr="0066415D">
        <w:rPr>
          <w:rFonts w:eastAsiaTheme="minorEastAsia"/>
          <w:lang w:val="fi-FI"/>
        </w:rPr>
        <w:t>älypuhelimellesi</w:t>
      </w:r>
      <w:r w:rsidR="00372945" w:rsidRPr="0066415D">
        <w:rPr>
          <w:lang w:val="fi-FI"/>
        </w:rPr>
        <w:t xml:space="preserve"> hitausmomentit </w:t>
      </w:r>
      <m:oMath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x</m:t>
            </m:r>
          </m:sub>
        </m:sSub>
        <m:r>
          <w:rPr>
            <w:rFonts w:ascii="Cambria Math" w:eastAsia="Calibri" w:hAnsi="Cambria Math" w:cstheme="minorHAnsi"/>
            <w:lang w:val="fi-FI"/>
          </w:rPr>
          <m:t>,</m:t>
        </m:r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y</m:t>
            </m:r>
          </m:sub>
        </m:sSub>
      </m:oMath>
      <w:r w:rsidR="00372945" w:rsidRPr="0066415D">
        <w:rPr>
          <w:lang w:val="fi-FI"/>
        </w:rPr>
        <w:t xml:space="preserve"> ja </w:t>
      </w:r>
      <m:oMath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z</m:t>
            </m:r>
          </m:sub>
        </m:sSub>
      </m:oMath>
      <w:r w:rsidR="00372945" w:rsidRPr="0066415D">
        <w:rPr>
          <w:rFonts w:eastAsiaTheme="minorEastAsia"/>
          <w:lang w:val="fi-FI"/>
        </w:rPr>
        <w:t xml:space="preserve"> </w:t>
      </w:r>
      <w:r w:rsidR="00F45692">
        <w:rPr>
          <w:rFonts w:eastAsiaTheme="minorEastAsia"/>
          <w:lang w:val="fi-FI"/>
        </w:rPr>
        <w:t>laskemalla in</w:t>
      </w:r>
      <w:r w:rsidR="00762824">
        <w:rPr>
          <w:rFonts w:eastAsiaTheme="minorEastAsia"/>
          <w:lang w:val="fi-FI"/>
        </w:rPr>
        <w:t>tegraalit kunkin akselin suhteen tapahtuvalle pyörimiselle.</w:t>
      </w:r>
      <w:r w:rsidR="00FD45C4">
        <w:rPr>
          <w:rFonts w:eastAsiaTheme="minorEastAsia"/>
          <w:lang w:val="fi-FI"/>
        </w:rPr>
        <w:t xml:space="preserve"> </w:t>
      </w:r>
      <w:r w:rsidR="00FD45C4" w:rsidRPr="00FD45C4">
        <w:rPr>
          <w:rFonts w:eastAsiaTheme="minorEastAsia"/>
          <w:lang w:val="fi-FI"/>
        </w:rPr>
        <w:t xml:space="preserve">Selvitä tai mittaa puhelimesi massa </w:t>
      </w:r>
      <m:oMath>
        <m:r>
          <w:rPr>
            <w:rFonts w:ascii="Cambria Math" w:eastAsia="Calibri" w:hAnsi="Cambria Math" w:cs="Times New Roman"/>
          </w:rPr>
          <m:t>m</m:t>
        </m:r>
      </m:oMath>
      <w:r w:rsidR="00FD45C4" w:rsidRPr="00FD45C4">
        <w:rPr>
          <w:rFonts w:eastAsiaTheme="minorEastAsia"/>
          <w:lang w:val="fi-FI"/>
        </w:rPr>
        <w:t xml:space="preserve"> ja sivujen pituudet. </w:t>
      </w:r>
    </w:p>
    <w:p w14:paraId="653BB3DA" w14:textId="3B52C7E0" w:rsidR="0077490A" w:rsidRPr="007529C5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proofErr w:type="gramStart"/>
      <w:r w:rsidRPr="002D4E1C">
        <w:rPr>
          <w:lang w:val="fi-FI"/>
        </w:rPr>
        <w:t>3c</w:t>
      </w:r>
      <w:proofErr w:type="gramEnd"/>
      <w:r w:rsidRPr="002D4E1C">
        <w:rPr>
          <w:lang w:val="fi-FI"/>
        </w:rPr>
        <w:t xml:space="preserve">) </w:t>
      </w:r>
      <w:r w:rsidR="002435F8">
        <w:rPr>
          <w:lang w:val="fi-FI"/>
        </w:rPr>
        <w:t>L</w:t>
      </w:r>
      <w:r w:rsidR="002435F8" w:rsidRPr="00432830">
        <w:rPr>
          <w:lang w:val="fi-FI"/>
        </w:rPr>
        <w:t xml:space="preserve">aadi </w:t>
      </w:r>
      <w:r w:rsidR="002435F8">
        <w:rPr>
          <w:lang w:val="fi-FI"/>
        </w:rPr>
        <w:t>h</w:t>
      </w:r>
      <w:r w:rsidR="00A1126B" w:rsidRPr="00432830">
        <w:rPr>
          <w:lang w:val="fi-FI"/>
        </w:rPr>
        <w:t xml:space="preserve">itausmomentin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A1126B" w:rsidRPr="00432830">
        <w:rPr>
          <w:lang w:val="fi-FI"/>
        </w:rPr>
        <w:t xml:space="preserve"> esimerkkilasku</w:t>
      </w:r>
      <w:r w:rsidR="002435F8">
        <w:rPr>
          <w:lang w:val="fi-FI"/>
        </w:rPr>
        <w:t>n</w:t>
      </w:r>
      <w:r w:rsidR="00A1126B" w:rsidRPr="00432830">
        <w:rPr>
          <w:lang w:val="fi-FI"/>
        </w:rPr>
        <w:t xml:space="preserve"> </w:t>
      </w:r>
      <w:r w:rsidR="002435F8">
        <w:rPr>
          <w:lang w:val="fi-FI"/>
        </w:rPr>
        <w:t>mukaisest</w:t>
      </w:r>
      <w:r w:rsidR="00A1126B" w:rsidRPr="00432830">
        <w:rPr>
          <w:lang w:val="fi-FI"/>
        </w:rPr>
        <w:t xml:space="preserve">i </w:t>
      </w:r>
      <w:r w:rsidR="00432830" w:rsidRPr="00432830">
        <w:rPr>
          <w:lang w:val="fi-FI"/>
        </w:rPr>
        <w:t xml:space="preserve">yhtälö hitausmomenteille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</m:oMath>
      <w:r w:rsidR="00432830" w:rsidRPr="00432830">
        <w:rPr>
          <w:rFonts w:eastAsiaTheme="minorEastAsia"/>
          <w:lang w:val="fi-FI"/>
        </w:rPr>
        <w:t xml:space="preserve"> </w:t>
      </w:r>
      <w:r w:rsidR="00432830">
        <w:rPr>
          <w:rFonts w:eastAsiaTheme="minorEastAsia"/>
          <w:lang w:val="fi-FI"/>
        </w:rPr>
        <w:t>ja</w:t>
      </w:r>
      <w:r w:rsidR="00432830" w:rsidRPr="00432830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432830">
        <w:rPr>
          <w:rFonts w:eastAsiaTheme="minorEastAsia"/>
          <w:lang w:val="fi-FI"/>
        </w:rPr>
        <w:t xml:space="preserve">, jotka riippuvat </w:t>
      </w:r>
      <w:r w:rsidR="001F2EFE">
        <w:rPr>
          <w:lang w:val="fi-FI"/>
        </w:rPr>
        <w:t xml:space="preserve">suurimmasta </w:t>
      </w:r>
      <w:r w:rsidR="005D4ADB">
        <w:rPr>
          <w:rFonts w:eastAsiaTheme="minorEastAsia"/>
          <w:lang w:val="fi-FI"/>
        </w:rPr>
        <w:t xml:space="preserve">kulmanopeudesta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="Calibri" w:hAnsi="Cambria Math" w:cs="Times New Roman"/>
              </w:rPr>
              <m:t>ω</m:t>
            </m:r>
            <m:ctrlPr>
              <w:rPr>
                <w:rFonts w:ascii="Cambria Math" w:eastAsia="Calibri" w:hAnsi="Cambria Math" w:cs="Times New Roman"/>
              </w:rPr>
            </m:ctrlPr>
          </m:e>
          <m:sub>
            <m:r>
              <w:rPr>
                <w:rFonts w:ascii="Cambria Math" w:eastAsia="Calibri" w:hAnsi="Cambria Math" w:cs="Times New Roman"/>
              </w:rPr>
              <m:t>max</m:t>
            </m:r>
          </m:sub>
        </m:sSub>
      </m:oMath>
      <w:r w:rsidR="005D4ADB" w:rsidRPr="005D4ADB">
        <w:rPr>
          <w:rFonts w:eastAsiaTheme="minorEastAsia"/>
          <w:lang w:val="fi-FI"/>
        </w:rPr>
        <w:t xml:space="preserve"> </w:t>
      </w:r>
      <w:r w:rsidR="005D4ADB">
        <w:rPr>
          <w:rFonts w:eastAsiaTheme="minorEastAsia"/>
          <w:lang w:val="fi-FI"/>
        </w:rPr>
        <w:t>ja puhelimen mitoista. Tee kallistus</w:t>
      </w:r>
      <w:r w:rsidR="00BE1D40">
        <w:rPr>
          <w:rFonts w:eastAsiaTheme="minorEastAsia"/>
          <w:lang w:val="fi-FI"/>
        </w:rPr>
        <w:t xml:space="preserve">koe kolmen pääakselin </w:t>
      </w:r>
      <w:r w:rsidR="001F2EFE" w:rsidRPr="001F2EFE">
        <w:rPr>
          <w:lang w:val="fi-FI"/>
        </w:rPr>
        <w:t>(</w:t>
      </w:r>
      <m:oMath>
        <m:r>
          <w:rPr>
            <w:rFonts w:ascii="Cambria Math" w:eastAsia="Calibri" w:hAnsi="Cambria Math" w:cs="Times New Roman"/>
          </w:rPr>
          <m:t>x</m:t>
        </m:r>
      </m:oMath>
      <w:r w:rsidR="001F2EFE" w:rsidRPr="001F2EFE">
        <w:rPr>
          <w:rFonts w:eastAsiaTheme="minorEastAsia"/>
          <w:lang w:val="fi-FI"/>
        </w:rPr>
        <w:t xml:space="preserve">-, </w:t>
      </w:r>
      <m:oMath>
        <m:r>
          <w:rPr>
            <w:rFonts w:ascii="Cambria Math" w:eastAsia="Calibri" w:hAnsi="Cambria Math" w:cs="Times New Roman"/>
          </w:rPr>
          <m:t>y</m:t>
        </m:r>
      </m:oMath>
      <w:r w:rsidR="001F2EFE" w:rsidRPr="001F2EFE">
        <w:rPr>
          <w:rFonts w:eastAsiaTheme="minorEastAsia"/>
          <w:lang w:val="fi-FI"/>
        </w:rPr>
        <w:t xml:space="preserve">- </w:t>
      </w:r>
      <w:r w:rsidR="001F2EFE">
        <w:rPr>
          <w:rFonts w:eastAsiaTheme="minorEastAsia"/>
          <w:lang w:val="fi-FI"/>
        </w:rPr>
        <w:t>ja</w:t>
      </w:r>
      <w:r w:rsidR="001F2EFE" w:rsidRPr="001F2EFE">
        <w:rPr>
          <w:rFonts w:eastAsiaTheme="minorEastAsia"/>
          <w:lang w:val="fi-FI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1F2EFE" w:rsidRPr="001F2EFE">
        <w:rPr>
          <w:rFonts w:eastAsiaTheme="minorEastAsia"/>
          <w:lang w:val="fi-FI"/>
        </w:rPr>
        <w:t>-</w:t>
      </w:r>
      <w:r w:rsidR="001F2EFE" w:rsidRPr="001F2EFE">
        <w:rPr>
          <w:lang w:val="fi-FI"/>
        </w:rPr>
        <w:t>a</w:t>
      </w:r>
      <w:r w:rsidR="001F2EFE">
        <w:rPr>
          <w:lang w:val="fi-FI"/>
        </w:rPr>
        <w:t>kseli</w:t>
      </w:r>
      <w:r w:rsidR="001F2EFE" w:rsidRPr="001F2EFE">
        <w:rPr>
          <w:lang w:val="fi-FI"/>
        </w:rPr>
        <w:t xml:space="preserve">) </w:t>
      </w:r>
      <w:r w:rsidR="00BE1D40">
        <w:rPr>
          <w:rFonts w:eastAsiaTheme="minorEastAsia"/>
          <w:lang w:val="fi-FI"/>
        </w:rPr>
        <w:t>suhteen sekä määritä empiirisesti myös</w:t>
      </w:r>
      <w:r w:rsidR="007529C5">
        <w:rPr>
          <w:rFonts w:eastAsiaTheme="minorEastAsia"/>
          <w:lang w:val="fi-FI"/>
        </w:rPr>
        <w:t xml:space="preserve"> suurimpaan kulmanopeuteen perustuvat puhelimesi kolme hitausmomenttia </w:t>
      </w:r>
      <m:oMath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x</m:t>
            </m:r>
          </m:sub>
        </m:sSub>
        <m:r>
          <w:rPr>
            <w:rFonts w:ascii="Cambria Math" w:eastAsia="Calibri" w:hAnsi="Cambria Math" w:cstheme="minorHAnsi"/>
            <w:lang w:val="fi-FI"/>
          </w:rPr>
          <m:t>,</m:t>
        </m:r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y</m:t>
            </m:r>
          </m:sub>
        </m:sSub>
      </m:oMath>
      <w:r w:rsidR="007529C5" w:rsidRPr="007529C5">
        <w:rPr>
          <w:lang w:val="fi-FI"/>
        </w:rPr>
        <w:t xml:space="preserve"> </w:t>
      </w:r>
      <w:r w:rsidR="007529C5">
        <w:rPr>
          <w:lang w:val="fi-FI"/>
        </w:rPr>
        <w:t>ja</w:t>
      </w:r>
      <w:r w:rsidR="007529C5" w:rsidRPr="007529C5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inorHAnsi"/>
                <w:i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I</m:t>
            </m:r>
          </m:e>
          <m:sub>
            <m:r>
              <w:rPr>
                <w:rFonts w:ascii="Cambria Math" w:eastAsia="Calibri" w:hAnsi="Cambria Math" w:cstheme="minorHAnsi"/>
              </w:rPr>
              <m:t>z</m:t>
            </m:r>
          </m:sub>
        </m:sSub>
      </m:oMath>
      <w:r w:rsidR="007529C5" w:rsidRPr="007529C5">
        <w:rPr>
          <w:rFonts w:eastAsiaTheme="minorEastAsia"/>
          <w:lang w:val="fi-FI"/>
        </w:rPr>
        <w:t>.</w:t>
      </w:r>
      <w:r w:rsidR="002435F8">
        <w:rPr>
          <w:rFonts w:eastAsiaTheme="minorEastAsia"/>
          <w:lang w:val="fi-FI"/>
        </w:rPr>
        <w:t xml:space="preserve"> Vertaile saamiasi empiirisiä ja kohdan 3b) laskennallisia tuloksia.</w:t>
      </w:r>
    </w:p>
    <w:p w14:paraId="3E6F9DDE" w14:textId="77777777" w:rsidR="0077490A" w:rsidRPr="00432830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</w:p>
    <w:p w14:paraId="5B082829" w14:textId="1CB8861E" w:rsidR="0077490A" w:rsidRPr="00F55A0C" w:rsidRDefault="002D4E1C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F55A0C">
        <w:rPr>
          <w:b/>
          <w:bCs/>
          <w:lang w:val="fi-FI"/>
        </w:rPr>
        <w:t>Vapaa pyöriminen</w:t>
      </w:r>
    </w:p>
    <w:p w14:paraId="14C025FD" w14:textId="50F749C9" w:rsidR="00BB5402" w:rsidRPr="00B72866" w:rsidRDefault="00BB5402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B72866">
        <w:rPr>
          <w:lang w:val="fi-FI"/>
        </w:rPr>
        <w:t xml:space="preserve">Seuraavaksi katsotaan </w:t>
      </w:r>
      <w:r w:rsidR="00724EE6" w:rsidRPr="00B72866">
        <w:rPr>
          <w:lang w:val="fi-FI"/>
        </w:rPr>
        <w:t>keskeistä lii</w:t>
      </w:r>
      <w:r w:rsidR="00B72866" w:rsidRPr="00B72866">
        <w:rPr>
          <w:lang w:val="fi-FI"/>
        </w:rPr>
        <w:t>keprosessia, j</w:t>
      </w:r>
      <w:r w:rsidR="00B72866">
        <w:rPr>
          <w:lang w:val="fi-FI"/>
        </w:rPr>
        <w:t xml:space="preserve">ota sinun tulee tässä kokeessa tutkia: </w:t>
      </w:r>
      <w:r w:rsidR="001140F3">
        <w:rPr>
          <w:lang w:val="fi-FI"/>
        </w:rPr>
        <w:t xml:space="preserve">älypuhelin </w:t>
      </w:r>
      <w:r w:rsidR="00920ACC">
        <w:rPr>
          <w:lang w:val="fi-FI"/>
        </w:rPr>
        <w:t>pyöräytetään liikkeelle</w:t>
      </w:r>
      <w:r w:rsidR="00E11D9B">
        <w:rPr>
          <w:lang w:val="fi-FI"/>
        </w:rPr>
        <w:t xml:space="preserve"> jokaisen sen pääkoordinaattiakselin suhteen (koordinaatiston origo puhelimen painopisteessä)</w:t>
      </w:r>
      <w:r w:rsidR="0024091F">
        <w:rPr>
          <w:lang w:val="fi-FI"/>
        </w:rPr>
        <w:t xml:space="preserve"> ja sen jälkeen päästetään se vapaaseen pudotukseen. Jos oletetaan, ettei painopisteeseen kohdistu ulkoista </w:t>
      </w:r>
      <w:r w:rsidR="00F55A0C">
        <w:rPr>
          <w:lang w:val="fi-FI"/>
        </w:rPr>
        <w:t xml:space="preserve">vääntömomenttia, kuten ilmanvastusta, pätevät </w:t>
      </w:r>
      <w:proofErr w:type="spellStart"/>
      <w:r w:rsidR="00F55A0C">
        <w:rPr>
          <w:lang w:val="fi-FI"/>
        </w:rPr>
        <w:t>Eulerin</w:t>
      </w:r>
      <w:proofErr w:type="spellEnd"/>
      <w:r w:rsidR="00F55A0C">
        <w:rPr>
          <w:lang w:val="fi-FI"/>
        </w:rPr>
        <w:t xml:space="preserve"> yhtälöt:</w:t>
      </w:r>
    </w:p>
    <w:p w14:paraId="1C1F9009" w14:textId="5E0B5388" w:rsidR="00C97D91" w:rsidRDefault="00EC0FF0" w:rsidP="00623274">
      <w:pPr>
        <w:spacing w:after="120" w:line="256" w:lineRule="auto"/>
        <w:jc w:val="center"/>
        <w:rPr>
          <w:rFonts w:ascii="Calibri" w:eastAsia="Calibri" w:hAnsi="Calibri" w:cs="Times New Roman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</w:rPr>
          <m:t>=-(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</w:rPr>
          <m:t>-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</w:rPr>
          <m:t>)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7904F8">
        <w:rPr>
          <w:rFonts w:ascii="Calibri" w:eastAsia="Calibri" w:hAnsi="Calibri" w:cs="Times New Roman"/>
        </w:rPr>
        <w:t>,</w:t>
      </w:r>
    </w:p>
    <w:p w14:paraId="01E57ADF" w14:textId="0586ADB2" w:rsidR="00623274" w:rsidRPr="00623274" w:rsidRDefault="00EC0FF0" w:rsidP="004D67A8">
      <w:pPr>
        <w:spacing w:after="120" w:line="256" w:lineRule="auto"/>
        <w:jc w:val="center"/>
        <w:rPr>
          <w:rFonts w:ascii="Calibri" w:eastAsia="Calibri" w:hAnsi="Calibri" w:cs="Times New Roman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</w:rPr>
          <m:t>=-</m:t>
        </m:r>
        <m:d>
          <m:dPr>
            <m:ctrlPr>
              <w:rPr>
                <w:rFonts w:ascii="Cambria Math" w:eastAsia="Calibri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x</m:t>
                </m:r>
              </m:sub>
            </m:sSub>
            <m:r>
              <w:rPr>
                <w:rFonts w:ascii="Cambria Math" w:eastAsia="Calibri" w:hAnsi="Cambria Math" w:cs="Times New Roman"/>
              </w:rPr>
              <m:t>-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z</m:t>
                </m:r>
              </m:sub>
            </m:sSub>
          </m:e>
        </m:d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7904F8">
        <w:rPr>
          <w:rFonts w:ascii="Calibri" w:eastAsia="Calibri" w:hAnsi="Calibri" w:cs="Times New Roman"/>
        </w:rPr>
        <w:t>,</w:t>
      </w:r>
    </w:p>
    <w:p w14:paraId="5BA76911" w14:textId="2BDE7681" w:rsidR="00623274" w:rsidRPr="00623274" w:rsidRDefault="00EC0FF0" w:rsidP="004D67A8">
      <w:pPr>
        <w:spacing w:after="120" w:line="256" w:lineRule="auto"/>
        <w:jc w:val="center"/>
        <w:rPr>
          <w:rFonts w:ascii="Calibri" w:eastAsia="Calibri" w:hAnsi="Calibri" w:cs="Times New Roman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</w:rPr>
          <m:t>=-(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</w:rPr>
          <m:t>-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</w:rPr>
          <m:t>)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7904F8">
        <w:rPr>
          <w:rFonts w:ascii="Calibri" w:eastAsia="Calibri" w:hAnsi="Calibri" w:cs="Times New Roman"/>
        </w:rPr>
        <w:t>.</w:t>
      </w:r>
    </w:p>
    <w:p w14:paraId="34CAAFC0" w14:textId="301AF968" w:rsidR="00864FBC" w:rsidRPr="00864FBC" w:rsidRDefault="00A4009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>
        <w:rPr>
          <w:lang w:val="fi-FI"/>
        </w:rPr>
        <w:t>Ne</w:t>
      </w:r>
      <w:r w:rsidR="00864FBC" w:rsidRPr="00864FBC">
        <w:rPr>
          <w:lang w:val="fi-FI"/>
        </w:rPr>
        <w:t xml:space="preserve"> kuvaavat kulmanopeuksien ja </w:t>
      </w:r>
      <w:r w:rsidR="00C71AAA">
        <w:rPr>
          <w:lang w:val="fi-FI"/>
        </w:rPr>
        <w:t xml:space="preserve">hitausmomenttien </w:t>
      </w:r>
      <w:r w:rsidR="00864FBC">
        <w:rPr>
          <w:lang w:val="fi-FI"/>
        </w:rPr>
        <w:t xml:space="preserve">välistä suhdetta ensimmäisen asteen </w:t>
      </w:r>
      <w:r w:rsidR="00F90B8C">
        <w:rPr>
          <w:lang w:val="fi-FI"/>
        </w:rPr>
        <w:t>differentiaaliyhtälöi</w:t>
      </w:r>
      <w:r>
        <w:rPr>
          <w:lang w:val="fi-FI"/>
        </w:rPr>
        <w:t>nä</w:t>
      </w:r>
      <w:r w:rsidR="00F90B8C">
        <w:rPr>
          <w:lang w:val="fi-FI"/>
        </w:rPr>
        <w:t>. (Näiden yhtälöiden johtami</w:t>
      </w:r>
      <w:r w:rsidR="003B0D1D">
        <w:rPr>
          <w:lang w:val="fi-FI"/>
        </w:rPr>
        <w:t>nen on esitetty kirjallisuudess</w:t>
      </w:r>
      <w:r w:rsidR="00FD6432">
        <w:rPr>
          <w:lang w:val="fi-FI"/>
        </w:rPr>
        <w:t>a tai julkaisussa (</w:t>
      </w:r>
      <w:proofErr w:type="spellStart"/>
      <w:r w:rsidR="00FD6432">
        <w:rPr>
          <w:lang w:val="fi-FI"/>
        </w:rPr>
        <w:t>Wheatland</w:t>
      </w:r>
      <w:proofErr w:type="spellEnd"/>
      <w:r w:rsidR="00FD6432">
        <w:rPr>
          <w:lang w:val="fi-FI"/>
        </w:rPr>
        <w:t xml:space="preserve"> ym.)</w:t>
      </w:r>
      <w:r w:rsidR="00F90B8C">
        <w:rPr>
          <w:lang w:val="fi-FI"/>
        </w:rPr>
        <w:t>)</w:t>
      </w:r>
    </w:p>
    <w:p w14:paraId="0747CBC8" w14:textId="21209BC9" w:rsidR="00A4009A" w:rsidRPr="00117CED" w:rsidRDefault="0003089B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03089B">
        <w:rPr>
          <w:lang w:val="fi-FI"/>
        </w:rPr>
        <w:t xml:space="preserve">Alussa muotoillun ongelman osalta on tietenkin mielenkiintoista nähdä, </w:t>
      </w:r>
      <w:r w:rsidR="008A57F0">
        <w:rPr>
          <w:lang w:val="fi-FI"/>
        </w:rPr>
        <w:t>mitkä vakaat tilat ovat teoreettisesti mahdollisia pyörimisliik</w:t>
      </w:r>
      <w:r w:rsidR="00E350DB">
        <w:rPr>
          <w:lang w:val="fi-FI"/>
        </w:rPr>
        <w:t>keiden osalta. Tällainen vakaa tila on olemassa, kulmanopeudet</w:t>
      </w:r>
      <w:r w:rsidR="00A839A8" w:rsidRPr="00A839A8">
        <w:rPr>
          <w:lang w:val="fi-FI"/>
        </w:rPr>
        <w:t xml:space="preserve"> </w:t>
      </w:r>
      <w:r w:rsidR="00A839A8">
        <w:rPr>
          <w:lang w:val="fi-FI"/>
        </w:rPr>
        <w:t xml:space="preserve">kun </w:t>
      </w:r>
      <w:r w:rsidR="00BE5FB4">
        <w:rPr>
          <w:lang w:val="fi-FI"/>
        </w:rPr>
        <w:t xml:space="preserve">kolmen pääkoordinaattiakselin </w:t>
      </w:r>
      <w:r w:rsidR="005906A9">
        <w:rPr>
          <w:lang w:val="fi-FI"/>
        </w:rPr>
        <w:t xml:space="preserve">suhteen </w:t>
      </w:r>
      <w:r w:rsidR="00117CED">
        <w:rPr>
          <w:lang w:val="fi-FI"/>
        </w:rPr>
        <w:t xml:space="preserve">ovat ajan suhteen vakioita, toisin sanoen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Calibri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</m:acc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0</m:t>
        </m:r>
      </m:oMath>
      <w:r w:rsidR="00117CED" w:rsidRPr="00117CED">
        <w:rPr>
          <w:rFonts w:eastAsiaTheme="minorEastAsia"/>
          <w:lang w:val="fi-FI"/>
        </w:rPr>
        <w:t>.</w:t>
      </w:r>
      <w:r w:rsidR="00ED02D0">
        <w:rPr>
          <w:rFonts w:eastAsiaTheme="minorEastAsia"/>
          <w:lang w:val="fi-FI"/>
        </w:rPr>
        <w:t xml:space="preserve"> Koska hitausmomentit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</m:oMath>
      <w:r w:rsidR="00EA0814" w:rsidRPr="00EA0814">
        <w:rPr>
          <w:lang w:val="fi-FI"/>
        </w:rPr>
        <w:t xml:space="preserve"> ,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EA0814" w:rsidRPr="00EA0814">
        <w:rPr>
          <w:lang w:val="fi-FI"/>
        </w:rPr>
        <w:t xml:space="preserve"> </w:t>
      </w:r>
      <w:r w:rsidR="00EA0814">
        <w:rPr>
          <w:lang w:val="fi-FI"/>
        </w:rPr>
        <w:t>ja</w:t>
      </w:r>
      <w:r w:rsidR="00EA0814" w:rsidRPr="00EA0814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EA0814" w:rsidRPr="00EA0814">
        <w:rPr>
          <w:lang w:val="fi-FI"/>
        </w:rPr>
        <w:t xml:space="preserve"> </w:t>
      </w:r>
      <w:r w:rsidR="00ED02D0">
        <w:rPr>
          <w:rFonts w:eastAsiaTheme="minorEastAsia"/>
          <w:lang w:val="fi-FI"/>
        </w:rPr>
        <w:t xml:space="preserve">ovat yleensä </w:t>
      </w:r>
      <w:r w:rsidR="00EC2267">
        <w:rPr>
          <w:rFonts w:eastAsiaTheme="minorEastAsia"/>
          <w:lang w:val="fi-FI"/>
        </w:rPr>
        <w:t>erisuuria</w:t>
      </w:r>
      <w:r w:rsidR="00ED02D0">
        <w:rPr>
          <w:rFonts w:eastAsiaTheme="minorEastAsia"/>
          <w:lang w:val="fi-FI"/>
        </w:rPr>
        <w:t xml:space="preserve">, </w:t>
      </w:r>
      <w:r w:rsidR="00A11033">
        <w:rPr>
          <w:rFonts w:eastAsiaTheme="minorEastAsia"/>
          <w:lang w:val="fi-FI"/>
        </w:rPr>
        <w:t>täytyy päteä</w:t>
      </w:r>
    </w:p>
    <w:p w14:paraId="404A8A44" w14:textId="77777777" w:rsidR="0077490A" w:rsidRPr="0003089B" w:rsidRDefault="00EC0FF0" w:rsidP="0077490A">
      <w:pPr>
        <w:spacing w:after="120" w:line="256" w:lineRule="auto"/>
        <w:jc w:val="center"/>
        <w:rPr>
          <w:rFonts w:ascii="Calibri" w:eastAsia="Calibri" w:hAnsi="Calibri" w:cs="Times New Roman"/>
          <w:lang w:val="fi-FI"/>
        </w:rPr>
      </w:pPr>
      <m:oMathPara>
        <m:oMath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y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z</m:t>
              </m:r>
            </m:sub>
          </m:sSub>
          <m:r>
            <w:rPr>
              <w:rFonts w:ascii="Cambria Math" w:eastAsia="Calibri" w:hAnsi="Cambria Math" w:cs="Times New Roman"/>
            </w:rPr>
            <m:t>=</m:t>
          </m:r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x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z</m:t>
              </m:r>
            </m:sub>
          </m:sSub>
          <m:r>
            <w:rPr>
              <w:rFonts w:ascii="Cambria Math" w:eastAsia="Calibri" w:hAnsi="Cambria Math" w:cs="Times New Roman"/>
            </w:rPr>
            <m:t>=</m:t>
          </m:r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x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</w:rPr>
              </m:ctrlPr>
            </m:sSubPr>
            <m:e>
              <m:r>
                <w:rPr>
                  <w:rFonts w:ascii="Cambria Math" w:eastAsia="Calibri" w:hAnsi="Cambria Math" w:cs="Times New Roman"/>
                </w:rPr>
                <m:t>ω</m:t>
              </m:r>
            </m:e>
            <m:sub>
              <m:r>
                <w:rPr>
                  <w:rFonts w:ascii="Cambria Math" w:eastAsia="Calibri" w:hAnsi="Cambria Math" w:cs="Times New Roman"/>
                </w:rPr>
                <m:t>y</m:t>
              </m:r>
            </m:sub>
          </m:sSub>
          <m:r>
            <w:rPr>
              <w:rFonts w:ascii="Cambria Math" w:eastAsia="Calibri" w:hAnsi="Cambria Math" w:cs="Times New Roman"/>
            </w:rPr>
            <m:t>=0</m:t>
          </m:r>
        </m:oMath>
      </m:oMathPara>
    </w:p>
    <w:p w14:paraId="17B098C8" w14:textId="712710EF" w:rsidR="00477B57" w:rsidRPr="00893481" w:rsidRDefault="006976DC" w:rsidP="0077490A">
      <w:pPr>
        <w:spacing w:after="120" w:line="256" w:lineRule="auto"/>
        <w:jc w:val="both"/>
        <w:rPr>
          <w:lang w:val="fi-FI"/>
        </w:rPr>
      </w:pPr>
      <w:r w:rsidRPr="009E4199">
        <w:rPr>
          <w:lang w:val="fi-FI"/>
        </w:rPr>
        <w:t>Triviaalin ratkaisun</w:t>
      </w:r>
      <w:r w:rsidR="00B03AE7" w:rsidRPr="009E4199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ω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x</m:t>
                </m:r>
              </m:sub>
            </m:sSub>
            <m:r>
              <w:rPr>
                <w:rFonts w:ascii="Cambria Math" w:eastAsia="Calibri" w:hAnsi="Cambria Math" w:cs="Times New Roman"/>
                <w:lang w:val="fi-FI"/>
              </w:rPr>
              <m:t>=</m:t>
            </m:r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  <w:lang w:val="fi-FI"/>
          </w:rPr>
          <m:t>=0</m:t>
        </m:r>
      </m:oMath>
      <w:r w:rsidRPr="009E4199">
        <w:rPr>
          <w:lang w:val="fi-FI"/>
        </w:rPr>
        <w:t xml:space="preserve"> lisäksi</w:t>
      </w:r>
      <w:r w:rsidR="00B03AE7" w:rsidRPr="009E4199">
        <w:rPr>
          <w:lang w:val="fi-FI"/>
        </w:rPr>
        <w:t xml:space="preserve"> </w:t>
      </w:r>
      <w:r w:rsidR="00493800">
        <w:rPr>
          <w:lang w:val="fi-FI"/>
        </w:rPr>
        <w:t xml:space="preserve">tämä </w:t>
      </w:r>
      <w:r w:rsidR="009E4199">
        <w:rPr>
          <w:lang w:val="fi-FI"/>
        </w:rPr>
        <w:t>on</w:t>
      </w:r>
      <w:r w:rsidR="00AE5A7B">
        <w:rPr>
          <w:lang w:val="fi-FI"/>
        </w:rPr>
        <w:t xml:space="preserve"> mahdollista ainoastaan silloin, </w:t>
      </w:r>
      <w:r w:rsidR="00C37921">
        <w:rPr>
          <w:lang w:val="fi-FI"/>
        </w:rPr>
        <w:t>kun</w:t>
      </w:r>
      <w:r w:rsidR="00AE5A7B">
        <w:rPr>
          <w:lang w:val="fi-FI"/>
        </w:rPr>
        <w:t xml:space="preserve"> täsmälleen yksi kolmesta tapauksesta pätee: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  <w:lang w:val="fi-FI"/>
          </w:rPr>
          <m:t>≠0</m:t>
        </m:r>
      </m:oMath>
      <w:r w:rsidR="00924208">
        <w:rPr>
          <w:lang w:val="fi-FI"/>
        </w:rPr>
        <w:t>,</w:t>
      </w:r>
      <w:r w:rsidR="00924208" w:rsidRPr="00924208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≠0</m:t>
        </m:r>
      </m:oMath>
      <w:r w:rsidR="00924208">
        <w:rPr>
          <w:lang w:val="fi-FI"/>
        </w:rPr>
        <w:t xml:space="preserve"> tai</w:t>
      </w:r>
      <w:r w:rsidR="00924208" w:rsidRPr="00924208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  <m:r>
          <w:rPr>
            <w:rFonts w:ascii="Cambria Math" w:eastAsia="Calibri" w:hAnsi="Cambria Math" w:cs="Times New Roman"/>
            <w:lang w:val="fi-FI"/>
          </w:rPr>
          <m:t>≠0</m:t>
        </m:r>
      </m:oMath>
      <w:r w:rsidR="00924208">
        <w:rPr>
          <w:rFonts w:eastAsiaTheme="minorEastAsia"/>
          <w:lang w:val="fi-FI"/>
        </w:rPr>
        <w:t>, jolloin jokaisessa tapauksessa kaksi muuta kulmanopeutta ovat nollia.</w:t>
      </w:r>
      <w:r w:rsidR="00F96383">
        <w:rPr>
          <w:rFonts w:eastAsiaTheme="minorEastAsia"/>
          <w:lang w:val="fi-FI"/>
        </w:rPr>
        <w:t xml:space="preserve"> Tämä tarkoittaa, että vakaa pyörimi</w:t>
      </w:r>
      <w:r w:rsidR="00893481">
        <w:rPr>
          <w:rFonts w:eastAsiaTheme="minorEastAsia"/>
          <w:lang w:val="fi-FI"/>
        </w:rPr>
        <w:t>nen</w:t>
      </w:r>
      <w:r w:rsidR="00F96383">
        <w:rPr>
          <w:rFonts w:eastAsiaTheme="minorEastAsia"/>
          <w:lang w:val="fi-FI"/>
        </w:rPr>
        <w:t xml:space="preserve"> o</w:t>
      </w:r>
      <w:r w:rsidR="00893481">
        <w:rPr>
          <w:rFonts w:eastAsiaTheme="minorEastAsia"/>
          <w:lang w:val="fi-FI"/>
        </w:rPr>
        <w:t>n</w:t>
      </w:r>
      <w:r w:rsidR="00F96383">
        <w:rPr>
          <w:rFonts w:eastAsiaTheme="minorEastAsia"/>
          <w:lang w:val="fi-FI"/>
        </w:rPr>
        <w:t xml:space="preserve"> mahdolli</w:t>
      </w:r>
      <w:r w:rsidR="00893481">
        <w:rPr>
          <w:rFonts w:eastAsiaTheme="minorEastAsia"/>
          <w:lang w:val="fi-FI"/>
        </w:rPr>
        <w:t>sta vain, jos kappale (älypuhelin) pyörii täsmäll</w:t>
      </w:r>
      <w:r w:rsidR="001978BE">
        <w:rPr>
          <w:rFonts w:eastAsiaTheme="minorEastAsia"/>
          <w:lang w:val="fi-FI"/>
        </w:rPr>
        <w:t>een</w:t>
      </w:r>
      <w:r w:rsidR="00893481">
        <w:rPr>
          <w:rFonts w:eastAsiaTheme="minorEastAsia"/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x</m:t>
        </m:r>
      </m:oMath>
      <w:r w:rsidR="00893481" w:rsidRPr="00893481">
        <w:rPr>
          <w:lang w:val="fi-FI"/>
        </w:rPr>
        <w:t>-</w:t>
      </w:r>
      <w:r w:rsidR="00C10754">
        <w:rPr>
          <w:lang w:val="fi-FI"/>
        </w:rPr>
        <w:t>,</w:t>
      </w:r>
      <w:r w:rsidR="00893481" w:rsidRPr="00893481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y</m:t>
        </m:r>
      </m:oMath>
      <w:r w:rsidR="00893481" w:rsidRPr="00893481">
        <w:rPr>
          <w:rFonts w:eastAsiaTheme="minorEastAsia"/>
          <w:lang w:val="fi-FI"/>
        </w:rPr>
        <w:t xml:space="preserve"> </w:t>
      </w:r>
      <w:r w:rsidR="00893481">
        <w:rPr>
          <w:lang w:val="fi-FI"/>
        </w:rPr>
        <w:t>tai</w:t>
      </w:r>
      <w:r w:rsidR="00893481" w:rsidRPr="00893481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893481" w:rsidRPr="00893481">
        <w:rPr>
          <w:rFonts w:eastAsiaTheme="minorEastAsia"/>
          <w:lang w:val="fi-FI"/>
        </w:rPr>
        <w:t>-a</w:t>
      </w:r>
      <w:proofErr w:type="spellStart"/>
      <w:r w:rsidR="00893481">
        <w:rPr>
          <w:rFonts w:eastAsiaTheme="minorEastAsia"/>
          <w:lang w:val="fi-FI"/>
        </w:rPr>
        <w:t>kselin</w:t>
      </w:r>
      <w:proofErr w:type="spellEnd"/>
      <w:r w:rsidR="00893481">
        <w:rPr>
          <w:rFonts w:eastAsiaTheme="minorEastAsia"/>
          <w:lang w:val="fi-FI"/>
        </w:rPr>
        <w:t xml:space="preserve"> ympärillä</w:t>
      </w:r>
      <w:r w:rsidR="001978BE">
        <w:rPr>
          <w:rFonts w:eastAsiaTheme="minorEastAsia"/>
          <w:lang w:val="fi-FI"/>
        </w:rPr>
        <w:t xml:space="preserve">, </w:t>
      </w:r>
      <w:r w:rsidR="00DC7889" w:rsidRPr="00DC7889">
        <w:rPr>
          <w:rFonts w:eastAsiaTheme="minorEastAsia"/>
          <w:lang w:val="fi-FI"/>
        </w:rPr>
        <w:t>koska</w:t>
      </w:r>
      <w:r w:rsidR="00C156F4">
        <w:rPr>
          <w:rFonts w:eastAsiaTheme="minorEastAsia"/>
          <w:lang w:val="fi-FI"/>
        </w:rPr>
        <w:t xml:space="preserve"> useamman kuin yhden pääpyör</w:t>
      </w:r>
      <w:r w:rsidR="003E13D4">
        <w:rPr>
          <w:rFonts w:eastAsiaTheme="minorEastAsia"/>
          <w:lang w:val="fi-FI"/>
        </w:rPr>
        <w:t>ähdy</w:t>
      </w:r>
      <w:r w:rsidR="009B65C7">
        <w:rPr>
          <w:rFonts w:eastAsiaTheme="minorEastAsia"/>
          <w:lang w:val="fi-FI"/>
        </w:rPr>
        <w:t>sakselin</w:t>
      </w:r>
      <w:r w:rsidR="00C156F4">
        <w:rPr>
          <w:rFonts w:eastAsiaTheme="minorEastAsia"/>
          <w:lang w:val="fi-FI"/>
        </w:rPr>
        <w:t xml:space="preserve"> </w:t>
      </w:r>
      <w:r w:rsidR="00BF3414">
        <w:rPr>
          <w:rFonts w:eastAsiaTheme="minorEastAsia"/>
          <w:lang w:val="fi-FI"/>
        </w:rPr>
        <w:t>suhte</w:t>
      </w:r>
      <w:r w:rsidR="00242CA0">
        <w:rPr>
          <w:rFonts w:eastAsiaTheme="minorEastAsia"/>
          <w:lang w:val="fi-FI"/>
        </w:rPr>
        <w:t>en tapahtuva</w:t>
      </w:r>
      <w:r w:rsidR="00DC7889" w:rsidRPr="00DC7889">
        <w:rPr>
          <w:rFonts w:eastAsiaTheme="minorEastAsia"/>
          <w:lang w:val="fi-FI"/>
        </w:rPr>
        <w:t xml:space="preserve"> </w:t>
      </w:r>
      <w:r w:rsidR="00C156F4">
        <w:rPr>
          <w:rFonts w:eastAsiaTheme="minorEastAsia"/>
          <w:lang w:val="fi-FI"/>
        </w:rPr>
        <w:t>pyöriminen</w:t>
      </w:r>
      <w:r w:rsidR="00BF3414">
        <w:rPr>
          <w:rFonts w:eastAsiaTheme="minorEastAsia"/>
          <w:lang w:val="fi-FI"/>
        </w:rPr>
        <w:t xml:space="preserve"> johtaisi </w:t>
      </w:r>
      <w:r w:rsidR="00051B73">
        <w:rPr>
          <w:rFonts w:eastAsiaTheme="minorEastAsia"/>
          <w:lang w:val="fi-FI"/>
        </w:rPr>
        <w:t xml:space="preserve">ajan kuluessa </w:t>
      </w:r>
      <w:r w:rsidR="00BF3414">
        <w:rPr>
          <w:rFonts w:eastAsiaTheme="minorEastAsia"/>
          <w:lang w:val="fi-FI"/>
        </w:rPr>
        <w:t>kulmanopeuden muuttumiseen, joka puolestaan johtaisi koko pyörimisen epävakauteen.</w:t>
      </w:r>
    </w:p>
    <w:p w14:paraId="24582E71" w14:textId="161436F1" w:rsidR="00C96211" w:rsidRPr="003C42C9" w:rsidRDefault="00C96211" w:rsidP="0077490A">
      <w:pPr>
        <w:spacing w:after="120" w:line="256" w:lineRule="auto"/>
        <w:jc w:val="both"/>
        <w:rPr>
          <w:lang w:val="fi-FI"/>
        </w:rPr>
      </w:pPr>
      <w:r w:rsidRPr="00C96211">
        <w:rPr>
          <w:lang w:val="fi-FI"/>
        </w:rPr>
        <w:t>Itse asiassa voidaan jopa n</w:t>
      </w:r>
      <w:r>
        <w:rPr>
          <w:lang w:val="fi-FI"/>
        </w:rPr>
        <w:t>äyttää, ettei</w:t>
      </w:r>
      <w:r w:rsidR="00E431D2">
        <w:rPr>
          <w:lang w:val="fi-FI"/>
        </w:rPr>
        <w:t xml:space="preserve">vät edes </w:t>
      </w:r>
      <w:r w:rsidR="007D611A">
        <w:rPr>
          <w:lang w:val="fi-FI"/>
        </w:rPr>
        <w:t xml:space="preserve">kaikki </w:t>
      </w:r>
      <w:r w:rsidR="00E431D2">
        <w:rPr>
          <w:lang w:val="fi-FI"/>
        </w:rPr>
        <w:t xml:space="preserve">kolme </w:t>
      </w:r>
      <w:r w:rsidR="005B7E2D">
        <w:rPr>
          <w:lang w:val="fi-FI"/>
        </w:rPr>
        <w:t xml:space="preserve">löydettyä ehdokasta (pyöriminen </w:t>
      </w:r>
      <m:oMath>
        <m:r>
          <w:rPr>
            <w:rFonts w:ascii="Cambria Math" w:eastAsia="Calibri" w:hAnsi="Cambria Math" w:cs="Times New Roman"/>
          </w:rPr>
          <m:t>x</m:t>
        </m:r>
      </m:oMath>
      <w:r w:rsidR="005B7E2D" w:rsidRPr="005B7E2D">
        <w:rPr>
          <w:lang w:val="fi-FI"/>
        </w:rPr>
        <w:t xml:space="preserve">-, </w:t>
      </w:r>
      <m:oMath>
        <m:r>
          <w:rPr>
            <w:rFonts w:ascii="Cambria Math" w:eastAsia="Calibri" w:hAnsi="Cambria Math" w:cs="Times New Roman"/>
          </w:rPr>
          <m:t>y</m:t>
        </m:r>
      </m:oMath>
      <w:r w:rsidR="005B7E2D" w:rsidRPr="005B7E2D">
        <w:rPr>
          <w:lang w:val="fi-FI"/>
        </w:rPr>
        <w:t xml:space="preserve">- </w:t>
      </w:r>
      <w:r w:rsidR="005B7E2D">
        <w:rPr>
          <w:lang w:val="fi-FI"/>
        </w:rPr>
        <w:t>tai</w:t>
      </w:r>
      <w:r w:rsidR="005B7E2D" w:rsidRPr="005B7E2D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5B7E2D" w:rsidRPr="005B7E2D">
        <w:rPr>
          <w:lang w:val="fi-FI"/>
        </w:rPr>
        <w:t>-</w:t>
      </w:r>
      <w:r w:rsidR="005B7E2D">
        <w:rPr>
          <w:lang w:val="fi-FI"/>
        </w:rPr>
        <w:t>akselin ympäri)</w:t>
      </w:r>
      <w:r w:rsidR="007D611A">
        <w:rPr>
          <w:lang w:val="fi-FI"/>
        </w:rPr>
        <w:t xml:space="preserve"> mahdollista vakaata </w:t>
      </w:r>
      <w:r w:rsidR="007D611A" w:rsidRPr="007D611A">
        <w:rPr>
          <w:lang w:val="fi-FI"/>
        </w:rPr>
        <w:t>pyörimistä. Näytät seuraavaksi tämän itse.</w:t>
      </w:r>
    </w:p>
    <w:p w14:paraId="115F8B72" w14:textId="77777777" w:rsidR="0077490A" w:rsidRPr="003C42C9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</w:p>
    <w:p w14:paraId="1975578D" w14:textId="07CF66A9" w:rsidR="0077490A" w:rsidRPr="007D611A" w:rsidRDefault="007D611A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  <w:r w:rsidRPr="007D611A">
        <w:rPr>
          <w:b/>
          <w:bCs/>
          <w:lang w:val="fi-FI"/>
        </w:rPr>
        <w:t>Ennakkotehtävät vapaaseen pyöri</w:t>
      </w:r>
      <w:r>
        <w:rPr>
          <w:b/>
          <w:bCs/>
          <w:lang w:val="fi-FI"/>
        </w:rPr>
        <w:t>miseen liittyen:</w:t>
      </w:r>
    </w:p>
    <w:p w14:paraId="45AC8C79" w14:textId="312471BE" w:rsidR="0077490A" w:rsidRPr="00F90515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A02891">
        <w:rPr>
          <w:lang w:val="fi-FI"/>
        </w:rPr>
        <w:t>3d)</w:t>
      </w:r>
      <w:r w:rsidR="00B46D2A">
        <w:rPr>
          <w:lang w:val="fi-FI"/>
        </w:rPr>
        <w:t xml:space="preserve"> </w:t>
      </w:r>
      <w:r w:rsidR="007D611A" w:rsidRPr="00F90515">
        <w:rPr>
          <w:rFonts w:eastAsiaTheme="minorEastAsia"/>
          <w:lang w:val="fi-FI"/>
        </w:rPr>
        <w:t xml:space="preserve">Todista, että </w:t>
      </w:r>
      <w:proofErr w:type="spellStart"/>
      <w:r w:rsidR="00F90515" w:rsidRPr="00F90515">
        <w:rPr>
          <w:rFonts w:eastAsiaTheme="minorEastAsia"/>
          <w:lang w:val="fi-FI"/>
        </w:rPr>
        <w:t>Eulerin</w:t>
      </w:r>
      <w:proofErr w:type="spellEnd"/>
      <w:r w:rsidR="00F90515" w:rsidRPr="00F90515">
        <w:rPr>
          <w:rFonts w:eastAsiaTheme="minorEastAsia"/>
          <w:lang w:val="fi-FI"/>
        </w:rPr>
        <w:t xml:space="preserve"> yhtälö</w:t>
      </w:r>
      <w:r w:rsidR="00993892">
        <w:rPr>
          <w:rFonts w:eastAsiaTheme="minorEastAsia"/>
          <w:lang w:val="fi-FI"/>
        </w:rPr>
        <w:t>ille, jotka koskevat</w:t>
      </w:r>
      <w:r w:rsidR="00A57095">
        <w:rPr>
          <w:rFonts w:eastAsiaTheme="minorEastAsia"/>
          <w:lang w:val="fi-FI"/>
        </w:rPr>
        <w:t xml:space="preserve"> jäykkää kappaletta</w:t>
      </w:r>
      <w:r w:rsidR="00F90515" w:rsidRPr="00F90515">
        <w:rPr>
          <w:rFonts w:eastAsiaTheme="minorEastAsia"/>
          <w:lang w:val="fi-FI"/>
        </w:rPr>
        <w:t xml:space="preserve"> </w:t>
      </w:r>
      <w:r w:rsidR="00A02891">
        <w:rPr>
          <w:rFonts w:eastAsiaTheme="minorEastAsia"/>
          <w:lang w:val="fi-FI"/>
        </w:rPr>
        <w:t>(</w:t>
      </w:r>
      <w:r w:rsidR="00760E12">
        <w:rPr>
          <w:rFonts w:eastAsiaTheme="minorEastAsia"/>
          <w:lang w:val="fi-FI"/>
        </w:rPr>
        <w:t xml:space="preserve">hitausmomentit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  <w:lang w:val="fi-FI"/>
          </w:rPr>
          <m:t xml:space="preserve">, 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A02891" w:rsidRPr="00A02891">
        <w:rPr>
          <w:lang w:val="fi-FI"/>
        </w:rPr>
        <w:t xml:space="preserve"> </w:t>
      </w:r>
      <w:r w:rsidR="00A02891">
        <w:rPr>
          <w:lang w:val="fi-FI"/>
        </w:rPr>
        <w:t>ja</w:t>
      </w:r>
      <w:r w:rsidR="00A02891" w:rsidRPr="00A02891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A02891" w:rsidRPr="00A02891">
        <w:rPr>
          <w:rFonts w:eastAsiaTheme="minorEastAsia"/>
          <w:lang w:val="fi-FI"/>
        </w:rPr>
        <w:t xml:space="preserve"> </w:t>
      </w:r>
      <w:r w:rsidR="00A02891">
        <w:rPr>
          <w:rFonts w:eastAsiaTheme="minorEastAsia"/>
          <w:lang w:val="fi-FI"/>
        </w:rPr>
        <w:t>pareittain erilaiset</w:t>
      </w:r>
      <w:r w:rsidR="00A02891">
        <w:rPr>
          <w:lang w:val="fi-FI"/>
        </w:rPr>
        <w:t xml:space="preserve">, </w:t>
      </w:r>
      <w:r w:rsidR="00253517">
        <w:rPr>
          <w:rFonts w:eastAsiaTheme="minorEastAsia"/>
          <w:lang w:val="fi-FI"/>
        </w:rPr>
        <w:t>ilman vääntömomenttia)</w:t>
      </w:r>
      <w:r w:rsidR="0022402F">
        <w:rPr>
          <w:rFonts w:eastAsiaTheme="minorEastAsia"/>
          <w:lang w:val="fi-FI"/>
        </w:rPr>
        <w:t>, on olemassa vain kaksi vakaata pyörimisliikettä.</w:t>
      </w:r>
      <w:r w:rsidR="00F943C0">
        <w:rPr>
          <w:rFonts w:eastAsiaTheme="minorEastAsia"/>
          <w:lang w:val="fi-FI"/>
        </w:rPr>
        <w:t xml:space="preserve"> Oleta</w:t>
      </w:r>
      <w:r w:rsidR="00E13311">
        <w:rPr>
          <w:rFonts w:eastAsiaTheme="minorEastAsia"/>
          <w:lang w:val="fi-FI"/>
        </w:rPr>
        <w:t xml:space="preserve">, että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  <m:r>
          <w:rPr>
            <w:rFonts w:ascii="Cambria Math" w:eastAsia="Calibri" w:hAnsi="Cambria Math" w:cs="Times New Roman"/>
            <w:lang w:val="fi-FI"/>
          </w:rPr>
          <m:t>&lt;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  <m:r>
          <w:rPr>
            <w:rFonts w:ascii="Cambria Math" w:eastAsia="Calibri" w:hAnsi="Cambria Math" w:cs="Times New Roman"/>
            <w:lang w:val="fi-FI"/>
          </w:rPr>
          <m:t>&lt;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I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B46D2A" w:rsidRPr="00B46D2A">
        <w:rPr>
          <w:rFonts w:eastAsiaTheme="minorEastAsia"/>
          <w:lang w:val="fi-FI"/>
        </w:rPr>
        <w:t xml:space="preserve"> (oletus on valittu tähän mielivaltaisesti)</w:t>
      </w:r>
      <w:r w:rsidR="00E13311" w:rsidRPr="00A02891">
        <w:rPr>
          <w:rFonts w:eastAsiaTheme="minorEastAsia"/>
          <w:lang w:val="fi-FI"/>
        </w:rPr>
        <w:t>.</w:t>
      </w:r>
    </w:p>
    <w:p w14:paraId="0795C60B" w14:textId="64DD7129" w:rsidR="0077490A" w:rsidRPr="004C4DB2" w:rsidRDefault="00131584" w:rsidP="0077490A">
      <w:pPr>
        <w:pStyle w:val="ListParagraph"/>
        <w:numPr>
          <w:ilvl w:val="0"/>
          <w:numId w:val="22"/>
        </w:num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4C4DB2">
        <w:rPr>
          <w:rFonts w:eastAsiaTheme="minorEastAsia"/>
          <w:lang w:val="fi-FI"/>
        </w:rPr>
        <w:t xml:space="preserve">Käsittele erikseen kolme tapausta, jossa pyöriminen </w:t>
      </w:r>
      <w:r w:rsidR="004C4DB2" w:rsidRPr="004C4DB2">
        <w:rPr>
          <w:rFonts w:eastAsiaTheme="minorEastAsia"/>
          <w:lang w:val="fi-FI"/>
        </w:rPr>
        <w:t xml:space="preserve">alkaa </w:t>
      </w:r>
      <m:oMath>
        <m:r>
          <w:rPr>
            <w:rFonts w:ascii="Cambria Math" w:eastAsia="Calibri" w:hAnsi="Cambria Math" w:cs="Times New Roman"/>
          </w:rPr>
          <m:t>x</m:t>
        </m:r>
      </m:oMath>
      <w:r w:rsidR="004C4DB2" w:rsidRPr="004C4DB2">
        <w:rPr>
          <w:lang w:val="fi-FI"/>
        </w:rPr>
        <w:t xml:space="preserve">-, </w:t>
      </w:r>
      <m:oMath>
        <m:r>
          <w:rPr>
            <w:rFonts w:ascii="Cambria Math" w:eastAsia="Calibri" w:hAnsi="Cambria Math" w:cs="Times New Roman"/>
          </w:rPr>
          <m:t>y</m:t>
        </m:r>
      </m:oMath>
      <w:r w:rsidR="004C4DB2" w:rsidRPr="004C4DB2">
        <w:rPr>
          <w:lang w:val="fi-FI"/>
        </w:rPr>
        <w:t xml:space="preserve">- </w:t>
      </w:r>
      <w:r w:rsidR="004C4DB2">
        <w:rPr>
          <w:lang w:val="fi-FI"/>
        </w:rPr>
        <w:t>tai</w:t>
      </w:r>
      <w:r w:rsidR="004C4DB2" w:rsidRPr="004C4DB2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4C4DB2" w:rsidRPr="004C4DB2">
        <w:rPr>
          <w:lang w:val="fi-FI"/>
        </w:rPr>
        <w:t>-a</w:t>
      </w:r>
      <w:r w:rsidR="004C4DB2">
        <w:rPr>
          <w:lang w:val="fi-FI"/>
        </w:rPr>
        <w:t xml:space="preserve">kselin ympäri </w:t>
      </w:r>
      <w:r w:rsidR="004C4DB2" w:rsidRPr="004C4DB2">
        <w:rPr>
          <w:rFonts w:eastAsiaTheme="minorEastAsia"/>
          <w:lang w:val="fi-FI"/>
        </w:rPr>
        <w:t>ajanhetkellä 0</w:t>
      </w:r>
      <w:r w:rsidR="00A62BD0">
        <w:rPr>
          <w:rFonts w:eastAsiaTheme="minorEastAsia"/>
          <w:lang w:val="fi-FI"/>
        </w:rPr>
        <w:t xml:space="preserve">, ja </w:t>
      </w:r>
      <w:r w:rsidR="00CA09EF">
        <w:rPr>
          <w:rFonts w:eastAsiaTheme="minorEastAsia"/>
          <w:lang w:val="fi-FI"/>
        </w:rPr>
        <w:t xml:space="preserve">lisäksi esiintyy </w:t>
      </w:r>
      <w:r w:rsidR="00A62BD0">
        <w:rPr>
          <w:rFonts w:eastAsiaTheme="minorEastAsia"/>
          <w:lang w:val="fi-FI"/>
        </w:rPr>
        <w:t xml:space="preserve">pieniä aikariippuvaisia häiriöitä </w:t>
      </w:r>
      <m:oMath>
        <m:d>
          <m:dPr>
            <m:ctrlPr>
              <w:rPr>
                <w:rFonts w:ascii="Cambria Math" w:eastAsia="Calibri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ε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x</m:t>
                </m:r>
              </m:sub>
            </m:sSub>
            <m:r>
              <w:rPr>
                <w:rFonts w:ascii="Cambria Math" w:eastAsia="Calibri" w:hAnsi="Cambria Math" w:cs="Times New Roman"/>
                <w:lang w:val="fi-FI"/>
              </w:rPr>
              <m:t>,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ε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y</m:t>
                </m:r>
              </m:sub>
            </m:sSub>
            <m:r>
              <w:rPr>
                <w:rFonts w:ascii="Cambria Math" w:eastAsia="Calibri" w:hAnsi="Cambria Math" w:cs="Times New Roman"/>
                <w:lang w:val="fi-FI"/>
              </w:rPr>
              <m:t>,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ε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z</m:t>
                </m:r>
              </m:sub>
            </m:sSub>
          </m:e>
        </m:d>
      </m:oMath>
      <w:r w:rsidR="000C6CC4" w:rsidRPr="000C6CC4">
        <w:rPr>
          <w:rFonts w:eastAsiaTheme="minorEastAsia"/>
          <w:lang w:val="fi-FI"/>
        </w:rPr>
        <w:t>,</w:t>
      </w:r>
      <w:r w:rsidR="000C6CC4">
        <w:rPr>
          <w:rFonts w:eastAsiaTheme="minorEastAsia"/>
          <w:lang w:val="fi-FI"/>
        </w:rPr>
        <w:t xml:space="preserve"> joille </w:t>
      </w:r>
      <m:oMath>
        <m:r>
          <w:rPr>
            <w:rFonts w:ascii="Cambria Math" w:eastAsia="Calibri" w:hAnsi="Cambria Math" w:cs="Times New Roman"/>
            <w:lang w:val="fi-FI"/>
          </w:rPr>
          <m:t>|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i</m:t>
            </m:r>
          </m:sub>
        </m:sSub>
        <m:r>
          <w:rPr>
            <w:rFonts w:ascii="Cambria Math" w:eastAsia="Calibri" w:hAnsi="Cambria Math" w:cs="Times New Roman"/>
            <w:lang w:val="fi-FI"/>
          </w:rPr>
          <m:t xml:space="preserve">|≪ </m:t>
        </m:r>
        <m:f>
          <m:fPr>
            <m:ctrlPr>
              <w:rPr>
                <w:rFonts w:ascii="Cambria Math" w:eastAsia="Calibri" w:hAnsi="Cambria Math" w:cs="Times New Roman"/>
                <w:i/>
              </w:rPr>
            </m:ctrlPr>
          </m:fPr>
          <m:num>
            <m:r>
              <w:rPr>
                <w:rFonts w:ascii="Cambria Math" w:eastAsia="Calibri" w:hAnsi="Cambria Math" w:cs="Times New Roman"/>
              </w:rPr>
              <m:t>L</m:t>
            </m:r>
          </m:num>
          <m:den>
            <m:sSub>
              <m:sSubPr>
                <m:ctrlPr>
                  <w:rPr>
                    <w:rFonts w:ascii="Cambria Math" w:eastAsia="Calibri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</w:rPr>
                  <m:t>I</m:t>
                </m:r>
              </m:e>
              <m:sub>
                <m:r>
                  <w:rPr>
                    <w:rFonts w:ascii="Cambria Math" w:eastAsia="Calibri" w:hAnsi="Cambria Math" w:cs="Times New Roman"/>
                  </w:rPr>
                  <m:t>i</m:t>
                </m:r>
              </m:sub>
            </m:sSub>
          </m:den>
        </m:f>
      </m:oMath>
      <w:r w:rsidR="000C6CC4" w:rsidRPr="000C6CC4">
        <w:rPr>
          <w:lang w:val="fi-FI"/>
        </w:rPr>
        <w:t xml:space="preserve"> </w:t>
      </w:r>
      <w:r w:rsidR="000C6CC4">
        <w:rPr>
          <w:lang w:val="fi-FI"/>
        </w:rPr>
        <w:t>, jossa</w:t>
      </w:r>
      <w:r w:rsidR="000C6CC4" w:rsidRPr="000C6CC4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i</m:t>
        </m:r>
        <m:r>
          <w:rPr>
            <w:rFonts w:ascii="Cambria Math" w:eastAsia="Calibri" w:hAnsi="Cambria Math" w:cs="Times New Roman"/>
            <w:lang w:val="fi-FI"/>
          </w:rPr>
          <m:t>=</m:t>
        </m:r>
        <m:r>
          <w:rPr>
            <w:rFonts w:ascii="Cambria Math" w:eastAsia="Calibri" w:hAnsi="Cambria Math" w:cs="Times New Roman"/>
          </w:rPr>
          <m:t>x</m:t>
        </m:r>
        <m:r>
          <w:rPr>
            <w:rFonts w:ascii="Cambria Math" w:eastAsia="Calibri" w:hAnsi="Cambria Math" w:cs="Times New Roman"/>
            <w:lang w:val="fi-FI"/>
          </w:rPr>
          <m:t>,</m:t>
        </m:r>
        <m:r>
          <w:rPr>
            <w:rFonts w:ascii="Cambria Math" w:eastAsia="Calibri" w:hAnsi="Cambria Math" w:cs="Times New Roman"/>
          </w:rPr>
          <m:t>y</m:t>
        </m:r>
        <m:r>
          <w:rPr>
            <w:rFonts w:ascii="Cambria Math" w:eastAsia="Calibri" w:hAnsi="Cambria Math" w:cs="Times New Roman"/>
            <w:lang w:val="fi-FI"/>
          </w:rPr>
          <m:t>,</m:t>
        </m:r>
        <m:r>
          <w:rPr>
            <w:rFonts w:ascii="Cambria Math" w:eastAsia="Calibri" w:hAnsi="Cambria Math" w:cs="Times New Roman"/>
          </w:rPr>
          <m:t>z</m:t>
        </m:r>
      </m:oMath>
      <w:r w:rsidR="000C6CC4" w:rsidRPr="000C6CC4">
        <w:rPr>
          <w:rFonts w:eastAsiaTheme="minorEastAsia"/>
          <w:lang w:val="fi-FI"/>
        </w:rPr>
        <w:t>.</w:t>
      </w:r>
      <w:r w:rsidR="000C6CC4">
        <w:rPr>
          <w:rFonts w:eastAsiaTheme="minorEastAsia"/>
          <w:lang w:val="fi-FI"/>
        </w:rPr>
        <w:t xml:space="preserve"> </w:t>
      </w:r>
      <w:r w:rsidR="00962F34">
        <w:rPr>
          <w:rFonts w:eastAsiaTheme="minorEastAsia"/>
          <w:lang w:val="fi-FI"/>
        </w:rPr>
        <w:t xml:space="preserve">Korvaa </w:t>
      </w:r>
      <w:proofErr w:type="spellStart"/>
      <w:r w:rsidR="00962F34">
        <w:rPr>
          <w:rFonts w:eastAsiaTheme="minorEastAsia"/>
          <w:lang w:val="fi-FI"/>
        </w:rPr>
        <w:t>Eulerin</w:t>
      </w:r>
      <w:proofErr w:type="spellEnd"/>
      <w:r w:rsidR="00962F34">
        <w:rPr>
          <w:rFonts w:eastAsiaTheme="minorEastAsia"/>
          <w:lang w:val="fi-FI"/>
        </w:rPr>
        <w:t xml:space="preserve"> yhtälöissä termi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i</m:t>
            </m:r>
          </m:sub>
        </m:sSub>
      </m:oMath>
      <w:r w:rsidR="00962F34" w:rsidRPr="00962F34">
        <w:rPr>
          <w:lang w:val="fi-FI"/>
        </w:rPr>
        <w:t xml:space="preserve"> </w:t>
      </w:r>
      <w:r w:rsidR="00962F34">
        <w:rPr>
          <w:rFonts w:eastAsiaTheme="minorEastAsia"/>
          <w:lang w:val="fi-FI"/>
        </w:rPr>
        <w:t xml:space="preserve">termillä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ω</m:t>
            </m:r>
          </m:e>
          <m:sub>
            <m:r>
              <w:rPr>
                <w:rFonts w:ascii="Cambria Math" w:eastAsia="Calibri" w:hAnsi="Cambria Math" w:cs="Times New Roman"/>
              </w:rPr>
              <m:t>i</m:t>
            </m:r>
          </m:sub>
        </m:sSub>
        <m:r>
          <w:rPr>
            <w:rFonts w:ascii="Cambria Math" w:eastAsia="Calibri" w:hAnsi="Cambria Math" w:cs="Times New Roman"/>
            <w:lang w:val="fi-FI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i</m:t>
            </m:r>
          </m:sub>
        </m:sSub>
      </m:oMath>
      <w:r w:rsidR="00962F34" w:rsidRPr="00962F34">
        <w:rPr>
          <w:rFonts w:eastAsiaTheme="minorEastAsia"/>
          <w:lang w:val="fi-FI"/>
        </w:rPr>
        <w:t>.</w:t>
      </w:r>
    </w:p>
    <w:p w14:paraId="1DE2F15C" w14:textId="1F34A62B" w:rsidR="00415CB0" w:rsidRPr="008654A5" w:rsidRDefault="00415CB0" w:rsidP="0077490A">
      <w:pPr>
        <w:pStyle w:val="ListParagraph"/>
        <w:numPr>
          <w:ilvl w:val="0"/>
          <w:numId w:val="22"/>
        </w:num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8654A5">
        <w:rPr>
          <w:lang w:val="fi-FI"/>
        </w:rPr>
        <w:lastRenderedPageBreak/>
        <w:t xml:space="preserve">Luo sen jälkeen </w:t>
      </w:r>
      <w:r w:rsidR="008654A5" w:rsidRPr="008654A5">
        <w:rPr>
          <w:lang w:val="fi-FI"/>
        </w:rPr>
        <w:t>sopivalla y</w:t>
      </w:r>
      <w:r w:rsidR="008654A5">
        <w:rPr>
          <w:lang w:val="fi-FI"/>
        </w:rPr>
        <w:t xml:space="preserve">htälöiden ja </w:t>
      </w:r>
      <w:r w:rsidR="00F32BFA">
        <w:rPr>
          <w:lang w:val="fi-FI"/>
        </w:rPr>
        <w:t>sijoitusten</w:t>
      </w:r>
      <w:r w:rsidR="002B2292">
        <w:rPr>
          <w:lang w:val="fi-FI"/>
        </w:rPr>
        <w:t xml:space="preserve"> yhdistelmällä uusi differentiaaliyhtälö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i</m:t>
            </m:r>
          </m:sub>
        </m:sSub>
      </m:oMath>
      <w:r w:rsidR="002B2292" w:rsidRPr="002B2292">
        <w:rPr>
          <w:rFonts w:eastAsiaTheme="minorEastAsia"/>
          <w:lang w:val="fi-FI"/>
        </w:rPr>
        <w:t>:</w:t>
      </w:r>
      <w:proofErr w:type="spellStart"/>
      <w:r w:rsidR="002B2292">
        <w:rPr>
          <w:rFonts w:eastAsiaTheme="minorEastAsia"/>
          <w:lang w:val="fi-FI"/>
        </w:rPr>
        <w:t>lle</w:t>
      </w:r>
      <w:proofErr w:type="spellEnd"/>
      <w:r w:rsidR="002B2292">
        <w:rPr>
          <w:rFonts w:eastAsiaTheme="minorEastAsia"/>
          <w:lang w:val="fi-FI"/>
        </w:rPr>
        <w:t xml:space="preserve"> ja etsi sille </w:t>
      </w:r>
      <w:r w:rsidR="006D7B63">
        <w:rPr>
          <w:rFonts w:eastAsiaTheme="minorEastAsia"/>
          <w:lang w:val="fi-FI"/>
        </w:rPr>
        <w:t>ratkaisut</w:t>
      </w:r>
      <w:r w:rsidR="0082710A">
        <w:rPr>
          <w:rFonts w:eastAsiaTheme="minorEastAsia"/>
          <w:lang w:val="fi-FI"/>
        </w:rPr>
        <w:t>.</w:t>
      </w:r>
    </w:p>
    <w:p w14:paraId="50D08FF5" w14:textId="260A90B2" w:rsidR="0077490A" w:rsidRPr="004C3A8F" w:rsidRDefault="00FE64E5" w:rsidP="0077490A">
      <w:pPr>
        <w:pStyle w:val="ListParagraph"/>
        <w:numPr>
          <w:ilvl w:val="0"/>
          <w:numId w:val="22"/>
        </w:num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4C3A8F">
        <w:rPr>
          <w:lang w:val="fi-FI"/>
        </w:rPr>
        <w:t>Tulkitse kyseis</w:t>
      </w:r>
      <w:r w:rsidR="004C3A8F" w:rsidRPr="004C3A8F">
        <w:rPr>
          <w:lang w:val="fi-FI"/>
        </w:rPr>
        <w:t>iä</w:t>
      </w:r>
      <w:r w:rsidRPr="004C3A8F">
        <w:rPr>
          <w:lang w:val="fi-FI"/>
        </w:rPr>
        <w:t xml:space="preserve"> ratkaisu</w:t>
      </w:r>
      <w:r w:rsidR="004C3A8F" w:rsidRPr="004C3A8F">
        <w:rPr>
          <w:lang w:val="fi-FI"/>
        </w:rPr>
        <w:t>ja fysiikan konteks</w:t>
      </w:r>
      <w:r w:rsidR="004C3A8F">
        <w:rPr>
          <w:lang w:val="fi-FI"/>
        </w:rPr>
        <w:t>tissa.</w:t>
      </w:r>
    </w:p>
    <w:p w14:paraId="7048AC8D" w14:textId="19820148" w:rsidR="004C3A8F" w:rsidRPr="00B9526A" w:rsidRDefault="00917B48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917B48">
        <w:rPr>
          <w:rFonts w:ascii="Calibri" w:eastAsia="Calibri" w:hAnsi="Calibri" w:cs="Times New Roman"/>
          <w:lang w:val="fi-FI"/>
        </w:rPr>
        <w:t>Sinun pitäisi pystyä näyttämään, e</w:t>
      </w:r>
      <w:r>
        <w:rPr>
          <w:rFonts w:ascii="Calibri" w:eastAsia="Calibri" w:hAnsi="Calibri" w:cs="Times New Roman"/>
          <w:lang w:val="fi-FI"/>
        </w:rPr>
        <w:t xml:space="preserve">ttä </w:t>
      </w:r>
      <w:r w:rsidR="00AE5793">
        <w:rPr>
          <w:rFonts w:ascii="Calibri" w:eastAsia="Calibri" w:hAnsi="Calibri" w:cs="Times New Roman"/>
          <w:lang w:val="fi-FI"/>
        </w:rPr>
        <w:t xml:space="preserve">tehtyjen oletusten nojalla </w:t>
      </w:r>
      <m:oMath>
        <m:r>
          <w:rPr>
            <w:rFonts w:ascii="Cambria Math" w:eastAsia="Calibri" w:hAnsi="Cambria Math" w:cs="Times New Roman"/>
          </w:rPr>
          <m:t>y</m:t>
        </m:r>
      </m:oMath>
      <w:r w:rsidR="00AE5793" w:rsidRPr="00AE5793">
        <w:rPr>
          <w:rFonts w:eastAsiaTheme="minorEastAsia"/>
          <w:lang w:val="fi-FI"/>
        </w:rPr>
        <w:t>-</w:t>
      </w:r>
      <w:r w:rsidR="00AE5793" w:rsidRPr="00AE5793">
        <w:rPr>
          <w:lang w:val="fi-FI"/>
        </w:rPr>
        <w:t xml:space="preserve"> </w:t>
      </w:r>
      <w:r w:rsidR="00AE5793">
        <w:rPr>
          <w:lang w:val="fi-FI"/>
        </w:rPr>
        <w:t>ja</w:t>
      </w:r>
      <w:r w:rsidR="00AE5793" w:rsidRPr="00AE5793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AE5793" w:rsidRPr="00AE5793">
        <w:rPr>
          <w:lang w:val="fi-FI"/>
        </w:rPr>
        <w:t>-a</w:t>
      </w:r>
      <w:r w:rsidR="00AE5793">
        <w:rPr>
          <w:lang w:val="fi-FI"/>
        </w:rPr>
        <w:t>kselin ympäri tapahtuva pyöriminen on vakaata</w:t>
      </w:r>
      <w:r w:rsidR="000918C4">
        <w:rPr>
          <w:lang w:val="fi-FI"/>
        </w:rPr>
        <w:t xml:space="preserve"> ja</w:t>
      </w:r>
      <w:r w:rsidR="00D11E5F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x</m:t>
        </m:r>
      </m:oMath>
      <w:r w:rsidR="00D11E5F" w:rsidRPr="00D11E5F">
        <w:rPr>
          <w:rFonts w:eastAsiaTheme="minorEastAsia"/>
          <w:lang w:val="fi-FI"/>
        </w:rPr>
        <w:t>-</w:t>
      </w:r>
      <w:r w:rsidR="00D11E5F">
        <w:rPr>
          <w:rFonts w:eastAsiaTheme="minorEastAsia"/>
          <w:lang w:val="fi-FI"/>
        </w:rPr>
        <w:t xml:space="preserve">akselin ympärillä </w:t>
      </w:r>
      <w:r w:rsidR="000918C4">
        <w:rPr>
          <w:rFonts w:eastAsiaTheme="minorEastAsia"/>
          <w:lang w:val="fi-FI"/>
        </w:rPr>
        <w:t>ei</w:t>
      </w:r>
      <w:r w:rsidR="00D11E5F">
        <w:rPr>
          <w:rFonts w:eastAsiaTheme="minorEastAsia"/>
          <w:lang w:val="fi-FI"/>
        </w:rPr>
        <w:t>.</w:t>
      </w:r>
      <w:r w:rsidR="000918C4">
        <w:rPr>
          <w:rFonts w:eastAsiaTheme="minorEastAsia"/>
          <w:lang w:val="fi-FI"/>
        </w:rPr>
        <w:t xml:space="preserve"> </w:t>
      </w:r>
      <w:r w:rsidR="000918C4" w:rsidRPr="00757469">
        <w:rPr>
          <w:rFonts w:eastAsiaTheme="minorEastAsia"/>
          <w:lang w:val="fi-FI"/>
        </w:rPr>
        <w:t xml:space="preserve">Epävakaus </w:t>
      </w:r>
      <m:oMath>
        <m:r>
          <w:rPr>
            <w:rFonts w:ascii="Cambria Math" w:eastAsia="Calibri" w:hAnsi="Cambria Math" w:cs="Times New Roman"/>
          </w:rPr>
          <m:t>x</m:t>
        </m:r>
      </m:oMath>
      <w:r w:rsidR="000918C4" w:rsidRPr="00757469">
        <w:rPr>
          <w:rFonts w:eastAsiaTheme="minorEastAsia"/>
          <w:lang w:val="fi-FI"/>
        </w:rPr>
        <w:t>-akselin ympäri tapahtu</w:t>
      </w:r>
      <w:r w:rsidR="00757469" w:rsidRPr="00757469">
        <w:rPr>
          <w:rFonts w:eastAsiaTheme="minorEastAsia"/>
          <w:lang w:val="fi-FI"/>
        </w:rPr>
        <w:t>van pyörimisen</w:t>
      </w:r>
      <w:r w:rsidR="00CE5436">
        <w:rPr>
          <w:rFonts w:eastAsiaTheme="minorEastAsia"/>
          <w:lang w:val="fi-FI"/>
        </w:rPr>
        <w:t xml:space="preserve"> suhteen</w:t>
      </w:r>
      <w:r w:rsidR="00757469" w:rsidRPr="00757469">
        <w:rPr>
          <w:rFonts w:eastAsiaTheme="minorEastAsia"/>
          <w:lang w:val="fi-FI"/>
        </w:rPr>
        <w:t xml:space="preserve"> tarkoittaa, että j</w:t>
      </w:r>
      <w:r w:rsidR="00757469">
        <w:rPr>
          <w:rFonts w:eastAsiaTheme="minorEastAsia"/>
          <w:lang w:val="fi-FI"/>
        </w:rPr>
        <w:t>opa pienet häiriötekijät</w:t>
      </w:r>
      <w:r w:rsidR="00C771C0">
        <w:rPr>
          <w:rFonts w:eastAsiaTheme="minorEastAsia"/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6C576D" w:rsidRPr="006C576D">
        <w:rPr>
          <w:lang w:val="fi-FI"/>
        </w:rPr>
        <w:t xml:space="preserve"> </w:t>
      </w:r>
      <w:r w:rsidR="006C576D">
        <w:rPr>
          <w:lang w:val="fi-FI"/>
        </w:rPr>
        <w:t>ja</w:t>
      </w:r>
      <w:r w:rsidR="006C576D" w:rsidRPr="006C576D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z</m:t>
            </m:r>
          </m:sub>
        </m:sSub>
      </m:oMath>
      <w:r w:rsidR="006C576D" w:rsidRPr="006C576D">
        <w:rPr>
          <w:rFonts w:eastAsiaTheme="minorEastAsia"/>
          <w:lang w:val="fi-FI"/>
        </w:rPr>
        <w:t xml:space="preserve"> </w:t>
      </w:r>
      <w:r w:rsidR="00197B67">
        <w:rPr>
          <w:rFonts w:eastAsiaTheme="minorEastAsia"/>
          <w:lang w:val="fi-FI"/>
        </w:rPr>
        <w:t>kasvavat</w:t>
      </w:r>
      <w:r w:rsidR="006C576D">
        <w:rPr>
          <w:rFonts w:eastAsiaTheme="minorEastAsia"/>
          <w:lang w:val="fi-FI"/>
        </w:rPr>
        <w:t xml:space="preserve"> eksponentiaalise</w:t>
      </w:r>
      <w:r w:rsidR="00197B67">
        <w:rPr>
          <w:rFonts w:eastAsiaTheme="minorEastAsia"/>
          <w:lang w:val="fi-FI"/>
        </w:rPr>
        <w:t>sti</w:t>
      </w:r>
      <w:r w:rsidR="006C576D">
        <w:rPr>
          <w:rFonts w:eastAsiaTheme="minorEastAsia"/>
          <w:lang w:val="fi-FI"/>
        </w:rPr>
        <w:t>.</w:t>
      </w:r>
      <w:r w:rsidR="00197B67">
        <w:rPr>
          <w:rFonts w:eastAsiaTheme="minorEastAsia"/>
          <w:lang w:val="fi-FI"/>
        </w:rPr>
        <w:t xml:space="preserve"> </w:t>
      </w:r>
      <w:r w:rsidR="00B9526A">
        <w:rPr>
          <w:rFonts w:eastAsiaTheme="minorEastAsia"/>
          <w:lang w:val="fi-FI"/>
        </w:rPr>
        <w:t>Vakaus</w:t>
      </w:r>
      <w:r w:rsidR="008713DC">
        <w:rPr>
          <w:rFonts w:eastAsiaTheme="minorEastAsia"/>
          <w:lang w:val="fi-FI"/>
        </w:rPr>
        <w:t xml:space="preserve"> tarkoittaa </w:t>
      </w:r>
      <w:r w:rsidR="00E5056E">
        <w:rPr>
          <w:rFonts w:eastAsiaTheme="minorEastAsia"/>
          <w:lang w:val="fi-FI"/>
        </w:rPr>
        <w:t xml:space="preserve">(esim. </w:t>
      </w:r>
      <m:oMath>
        <m:r>
          <w:rPr>
            <w:rFonts w:ascii="Cambria Math" w:eastAsia="Calibri" w:hAnsi="Cambria Math" w:cs="Times New Roman"/>
          </w:rPr>
          <m:t>z</m:t>
        </m:r>
      </m:oMath>
      <w:r w:rsidR="00E5056E">
        <w:rPr>
          <w:rFonts w:eastAsiaTheme="minorEastAsia"/>
          <w:lang w:val="fi-FI"/>
        </w:rPr>
        <w:t>-akselin suhteen)</w:t>
      </w:r>
      <w:r w:rsidR="008713DC">
        <w:rPr>
          <w:rFonts w:eastAsiaTheme="minorEastAsia"/>
          <w:lang w:val="fi-FI"/>
        </w:rPr>
        <w:t xml:space="preserve">, että pienet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x</m:t>
            </m:r>
          </m:sub>
        </m:sSub>
      </m:oMath>
      <w:r w:rsidR="00B9526A" w:rsidRPr="00B9526A">
        <w:rPr>
          <w:lang w:val="fi-FI"/>
        </w:rPr>
        <w:t xml:space="preserve"> </w:t>
      </w:r>
      <w:r w:rsidR="00B9526A">
        <w:rPr>
          <w:lang w:val="fi-FI"/>
        </w:rPr>
        <w:t>ja</w:t>
      </w:r>
      <w:r w:rsidR="00B9526A" w:rsidRPr="00B9526A">
        <w:rPr>
          <w:lang w:val="fi-FI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</w:rPr>
            </m:ctrlPr>
          </m:sSubPr>
          <m:e>
            <m:r>
              <w:rPr>
                <w:rFonts w:ascii="Cambria Math" w:eastAsia="Calibri" w:hAnsi="Cambria Math" w:cs="Times New Roman"/>
              </w:rPr>
              <m:t>ε</m:t>
            </m:r>
          </m:e>
          <m:sub>
            <m:r>
              <w:rPr>
                <w:rFonts w:ascii="Cambria Math" w:eastAsia="Calibri" w:hAnsi="Cambria Math" w:cs="Times New Roman"/>
              </w:rPr>
              <m:t>y</m:t>
            </m:r>
          </m:sub>
        </m:sSub>
      </m:oMath>
      <w:r w:rsidR="00B9526A" w:rsidRPr="00B9526A">
        <w:rPr>
          <w:rFonts w:eastAsiaTheme="minorEastAsia"/>
          <w:lang w:val="fi-FI"/>
        </w:rPr>
        <w:t xml:space="preserve"> </w:t>
      </w:r>
      <w:r w:rsidR="00B9526A">
        <w:rPr>
          <w:rFonts w:eastAsiaTheme="minorEastAsia"/>
          <w:lang w:val="fi-FI"/>
        </w:rPr>
        <w:t xml:space="preserve">eivät kasva eksponentiaalisesti, vaan pikemminkin </w:t>
      </w:r>
      <w:r w:rsidR="003034D0">
        <w:rPr>
          <w:rFonts w:eastAsiaTheme="minorEastAsia"/>
          <w:lang w:val="fi-FI"/>
        </w:rPr>
        <w:t xml:space="preserve">saavat aikaan pieniä </w:t>
      </w:r>
      <w:r w:rsidR="00EC4293">
        <w:rPr>
          <w:rFonts w:eastAsiaTheme="minorEastAsia"/>
          <w:lang w:val="fi-FI"/>
        </w:rPr>
        <w:t>heilahteluja</w:t>
      </w:r>
      <w:r w:rsidR="003034D0">
        <w:rPr>
          <w:rFonts w:eastAsiaTheme="minorEastAsia"/>
          <w:lang w:val="fi-FI"/>
        </w:rPr>
        <w:t>.</w:t>
      </w:r>
    </w:p>
    <w:p w14:paraId="78152DCA" w14:textId="6F910107" w:rsidR="0077490A" w:rsidRPr="0071297F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1531FA">
        <w:rPr>
          <w:lang w:val="fi-FI"/>
        </w:rPr>
        <w:t xml:space="preserve">3e) </w:t>
      </w:r>
      <w:r w:rsidR="00746EFF" w:rsidRPr="00746EFF">
        <w:rPr>
          <w:lang w:val="fi-FI"/>
        </w:rPr>
        <w:t xml:space="preserve">Tee tehtävän 3d) tulosten perusteella ennuste siitä, </w:t>
      </w:r>
      <w:r w:rsidR="00746EFF">
        <w:rPr>
          <w:lang w:val="fi-FI"/>
        </w:rPr>
        <w:t xml:space="preserve">miten puhelimesi kolmen pääakselin kulmanopeudet </w:t>
      </w:r>
      <w:r w:rsidR="00F8032A">
        <w:rPr>
          <w:lang w:val="fi-FI"/>
        </w:rPr>
        <w:t>tulevat käyttäytymään</w:t>
      </w:r>
      <w:r w:rsidR="00746EFF">
        <w:rPr>
          <w:lang w:val="fi-FI"/>
        </w:rPr>
        <w:t xml:space="preserve">, kun </w:t>
      </w:r>
      <w:r w:rsidR="00204F5A">
        <w:rPr>
          <w:lang w:val="fi-FI"/>
        </w:rPr>
        <w:t>laitat puhelimen pyörimään</w:t>
      </w:r>
      <w:r w:rsidR="00F8032A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x</m:t>
        </m:r>
      </m:oMath>
      <w:r w:rsidR="00F8032A" w:rsidRPr="00F8032A">
        <w:rPr>
          <w:rFonts w:eastAsiaTheme="minorEastAsia"/>
          <w:lang w:val="fi-FI"/>
        </w:rPr>
        <w:t xml:space="preserve">-, </w:t>
      </w:r>
      <m:oMath>
        <m:r>
          <w:rPr>
            <w:rFonts w:ascii="Cambria Math" w:eastAsia="Calibri" w:hAnsi="Cambria Math" w:cs="Times New Roman"/>
          </w:rPr>
          <m:t>y</m:t>
        </m:r>
      </m:oMath>
      <w:r w:rsidR="00F8032A" w:rsidRPr="00F8032A">
        <w:rPr>
          <w:rFonts w:eastAsiaTheme="minorEastAsia"/>
          <w:lang w:val="fi-FI"/>
        </w:rPr>
        <w:t xml:space="preserve">- </w:t>
      </w:r>
      <w:r w:rsidR="00F8032A">
        <w:rPr>
          <w:rFonts w:eastAsiaTheme="minorEastAsia"/>
          <w:lang w:val="fi-FI"/>
        </w:rPr>
        <w:t>tai</w:t>
      </w:r>
      <w:r w:rsidR="00F8032A" w:rsidRPr="00F8032A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F8032A" w:rsidRPr="00F8032A">
        <w:rPr>
          <w:lang w:val="fi-FI"/>
        </w:rPr>
        <w:t>-a</w:t>
      </w:r>
      <w:r w:rsidR="00F8032A">
        <w:rPr>
          <w:lang w:val="fi-FI"/>
        </w:rPr>
        <w:t xml:space="preserve">kselin ympäri. Hahmottele </w:t>
      </w:r>
      <w:r w:rsidR="0071297F">
        <w:rPr>
          <w:lang w:val="fi-FI"/>
        </w:rPr>
        <w:t xml:space="preserve">laadullisesti odotetut kulmanopeus-aika-kuvaajat kaikille kolmelle koordinaattiakselille kutakin pyörimisliikettä kohden </w:t>
      </w:r>
      <w:r w:rsidR="0071297F" w:rsidRPr="0071297F">
        <w:rPr>
          <w:lang w:val="fi-FI"/>
        </w:rPr>
        <w:t>(</w:t>
      </w:r>
      <w:r w:rsidR="0071297F">
        <w:rPr>
          <w:lang w:val="fi-FI"/>
        </w:rPr>
        <w:t>pyöriminen</w:t>
      </w:r>
      <w:r w:rsidR="0071297F" w:rsidRPr="0071297F">
        <w:rPr>
          <w:lang w:val="fi-FI"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="0071297F" w:rsidRPr="0071297F">
        <w:rPr>
          <w:lang w:val="fi-FI"/>
        </w:rPr>
        <w:t xml:space="preserve">-, </w:t>
      </w:r>
      <m:oMath>
        <m:r>
          <w:rPr>
            <w:rFonts w:ascii="Cambria Math" w:hAnsi="Cambria Math"/>
          </w:rPr>
          <m:t>y</m:t>
        </m:r>
      </m:oMath>
      <w:r w:rsidR="0071297F" w:rsidRPr="0071297F">
        <w:rPr>
          <w:lang w:val="fi-FI"/>
        </w:rPr>
        <w:t xml:space="preserve">- </w:t>
      </w:r>
      <w:r w:rsidR="0071297F">
        <w:rPr>
          <w:lang w:val="fi-FI"/>
        </w:rPr>
        <w:t>tai</w:t>
      </w:r>
      <w:r w:rsidR="0071297F" w:rsidRPr="0071297F">
        <w:rPr>
          <w:lang w:val="fi-FI"/>
        </w:rPr>
        <w:t xml:space="preserve"> </w:t>
      </w:r>
      <m:oMath>
        <m:r>
          <w:rPr>
            <w:rFonts w:ascii="Cambria Math" w:eastAsia="Calibri" w:hAnsi="Cambria Math" w:cs="Times New Roman"/>
          </w:rPr>
          <m:t>z</m:t>
        </m:r>
      </m:oMath>
      <w:r w:rsidR="0071297F" w:rsidRPr="0071297F">
        <w:rPr>
          <w:lang w:val="fi-FI"/>
        </w:rPr>
        <w:t>-a</w:t>
      </w:r>
      <w:r w:rsidR="0071297F">
        <w:rPr>
          <w:lang w:val="fi-FI"/>
        </w:rPr>
        <w:t>kselin ympäri</w:t>
      </w:r>
      <w:r w:rsidR="0071297F" w:rsidRPr="0071297F">
        <w:rPr>
          <w:lang w:val="fi-FI"/>
        </w:rPr>
        <w:t>).</w:t>
      </w:r>
    </w:p>
    <w:p w14:paraId="5F8A9C30" w14:textId="77777777" w:rsidR="0077490A" w:rsidRPr="00746EFF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b/>
          <w:bCs/>
          <w:lang w:val="fi-FI"/>
        </w:rPr>
      </w:pPr>
    </w:p>
    <w:p w14:paraId="6396B660" w14:textId="0732B1C3" w:rsidR="0077490A" w:rsidRPr="00746EFF" w:rsidRDefault="001531FA" w:rsidP="0077490A">
      <w:pPr>
        <w:pStyle w:val="Heading2"/>
        <w:rPr>
          <w:rFonts w:eastAsia="Calibri"/>
          <w:b w:val="0"/>
          <w:lang w:val="fi-FI"/>
        </w:rPr>
      </w:pPr>
      <w:r>
        <w:rPr>
          <w:lang w:val="fi-FI"/>
        </w:rPr>
        <w:t>Sisällöllinen valmistautuminen II</w:t>
      </w:r>
    </w:p>
    <w:p w14:paraId="27DF7205" w14:textId="3BCEBFB1" w:rsidR="0077490A" w:rsidRPr="00EB6A5A" w:rsidRDefault="001531FA" w:rsidP="0077490A">
      <w:pPr>
        <w:pStyle w:val="ListParagraph"/>
        <w:numPr>
          <w:ilvl w:val="0"/>
          <w:numId w:val="1"/>
        </w:numPr>
        <w:spacing w:after="120" w:line="256" w:lineRule="auto"/>
        <w:jc w:val="both"/>
        <w:rPr>
          <w:rFonts w:ascii="Calibri" w:eastAsia="Calibri" w:hAnsi="Calibri" w:cs="Times New Roman"/>
          <w:i/>
          <w:iCs/>
          <w:lang w:val="fi-FI"/>
        </w:rPr>
      </w:pPr>
      <w:r w:rsidRPr="00B17537">
        <w:rPr>
          <w:b/>
          <w:bCs/>
          <w:lang w:val="fi-FI"/>
        </w:rPr>
        <w:t xml:space="preserve">Lue </w:t>
      </w:r>
      <w:proofErr w:type="spellStart"/>
      <w:r w:rsidR="001C114A" w:rsidRPr="00B17537">
        <w:rPr>
          <w:b/>
          <w:bCs/>
          <w:i/>
          <w:iCs/>
          <w:lang w:val="fi-FI"/>
        </w:rPr>
        <w:t>phyphox</w:t>
      </w:r>
      <w:proofErr w:type="spellEnd"/>
      <w:r w:rsidR="001C114A" w:rsidRPr="00B17537">
        <w:rPr>
          <w:b/>
          <w:bCs/>
          <w:lang w:val="fi-FI"/>
        </w:rPr>
        <w:t xml:space="preserve">-sovelluksen käyttöohjeet (Tuki (I)). </w:t>
      </w:r>
      <w:r w:rsidR="00535ED9" w:rsidRPr="00B17537">
        <w:rPr>
          <w:b/>
          <w:bCs/>
          <w:lang w:val="fi-FI"/>
        </w:rPr>
        <w:t xml:space="preserve">Kokeile </w:t>
      </w:r>
      <w:r w:rsidR="00E42321">
        <w:rPr>
          <w:b/>
          <w:bCs/>
          <w:lang w:val="fi-FI"/>
        </w:rPr>
        <w:t>datan keräämistä</w:t>
      </w:r>
      <w:r w:rsidR="00EB6A5A" w:rsidRPr="00EB6A5A">
        <w:rPr>
          <w:lang w:val="fi-FI"/>
        </w:rPr>
        <w:t xml:space="preserve"> m</w:t>
      </w:r>
      <w:r w:rsidR="00EB6A5A">
        <w:rPr>
          <w:lang w:val="fi-FI"/>
        </w:rPr>
        <w:t>i</w:t>
      </w:r>
      <w:r w:rsidR="005513D4">
        <w:rPr>
          <w:lang w:val="fi-FI"/>
        </w:rPr>
        <w:t>ll</w:t>
      </w:r>
      <w:r w:rsidR="00EB6A5A">
        <w:rPr>
          <w:lang w:val="fi-FI"/>
        </w:rPr>
        <w:t>ä tahansa sensori</w:t>
      </w:r>
      <w:r w:rsidR="005513D4">
        <w:rPr>
          <w:lang w:val="fi-FI"/>
        </w:rPr>
        <w:t xml:space="preserve">lla </w:t>
      </w:r>
      <w:r w:rsidR="00EB6A5A">
        <w:rPr>
          <w:lang w:val="fi-FI"/>
        </w:rPr>
        <w:t>(esim.</w:t>
      </w:r>
      <w:r w:rsidR="00EB6A5A" w:rsidRPr="00EB6A5A">
        <w:rPr>
          <w:lang w:val="fi-FI"/>
        </w:rPr>
        <w:t xml:space="preserve"> </w:t>
      </w:r>
      <w:proofErr w:type="spellStart"/>
      <w:r w:rsidR="00EB6A5A" w:rsidRPr="00EB6A5A">
        <w:rPr>
          <w:lang w:val="fi-FI"/>
        </w:rPr>
        <w:t>acceleration</w:t>
      </w:r>
      <w:proofErr w:type="spellEnd"/>
      <w:r w:rsidR="00EB6A5A" w:rsidRPr="00EB6A5A">
        <w:rPr>
          <w:lang w:val="fi-FI"/>
        </w:rPr>
        <w:t xml:space="preserve"> </w:t>
      </w:r>
      <w:proofErr w:type="spellStart"/>
      <w:r w:rsidR="00EB6A5A" w:rsidRPr="00EB6A5A">
        <w:rPr>
          <w:lang w:val="fi-FI"/>
        </w:rPr>
        <w:t>with</w:t>
      </w:r>
      <w:proofErr w:type="spellEnd"/>
      <w:r w:rsidR="00EB6A5A" w:rsidRPr="00EB6A5A">
        <w:rPr>
          <w:lang w:val="fi-FI"/>
        </w:rPr>
        <w:t>/</w:t>
      </w:r>
      <w:proofErr w:type="spellStart"/>
      <w:r w:rsidR="00EB6A5A" w:rsidRPr="00EB6A5A">
        <w:rPr>
          <w:lang w:val="fi-FI"/>
        </w:rPr>
        <w:t>without</w:t>
      </w:r>
      <w:proofErr w:type="spellEnd"/>
      <w:r w:rsidR="00EB6A5A" w:rsidRPr="00EB6A5A">
        <w:rPr>
          <w:lang w:val="fi-FI"/>
        </w:rPr>
        <w:t xml:space="preserve"> </w:t>
      </w:r>
      <m:oMath>
        <m:r>
          <w:rPr>
            <w:rFonts w:ascii="Cambria Math" w:hAnsi="Cambria Math"/>
          </w:rPr>
          <m:t>g</m:t>
        </m:r>
      </m:oMath>
      <w:r w:rsidR="00EB6A5A" w:rsidRPr="00EB6A5A">
        <w:rPr>
          <w:lang w:val="fi-FI"/>
        </w:rPr>
        <w:t>).</w:t>
      </w:r>
      <w:r w:rsidR="00EB6A5A">
        <w:rPr>
          <w:lang w:val="fi-FI"/>
        </w:rPr>
        <w:t xml:space="preserve"> </w:t>
      </w:r>
      <w:r w:rsidR="00E1332E">
        <w:rPr>
          <w:lang w:val="fi-FI"/>
        </w:rPr>
        <w:t>Kokeile, miten voit lukea tämän datan käyttämälläsi datananalysointiohjelmalla.</w:t>
      </w:r>
      <w:r w:rsidR="005513D4">
        <w:rPr>
          <w:lang w:val="fi-FI"/>
        </w:rPr>
        <w:t xml:space="preserve"> </w:t>
      </w:r>
    </w:p>
    <w:p w14:paraId="4225E7EF" w14:textId="5BAC5E6E" w:rsidR="0077490A" w:rsidRPr="00B17537" w:rsidRDefault="00B17537" w:rsidP="0077490A">
      <w:pPr>
        <w:pStyle w:val="ListParagraph"/>
        <w:numPr>
          <w:ilvl w:val="0"/>
          <w:numId w:val="1"/>
        </w:numPr>
        <w:spacing w:after="120" w:line="256" w:lineRule="auto"/>
        <w:jc w:val="both"/>
        <w:rPr>
          <w:lang w:val="fi-FI"/>
        </w:rPr>
        <w:sectPr w:rsidR="0077490A" w:rsidRPr="00B17537" w:rsidSect="00CC7646">
          <w:headerReference w:type="default" r:id="rId24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B17537">
        <w:rPr>
          <w:b/>
          <w:bCs/>
          <w:lang w:val="fi-FI"/>
        </w:rPr>
        <w:t xml:space="preserve">Lue </w:t>
      </w:r>
      <w:proofErr w:type="spellStart"/>
      <w:r w:rsidRPr="00B17537">
        <w:rPr>
          <w:b/>
          <w:bCs/>
          <w:lang w:val="fi-FI"/>
        </w:rPr>
        <w:t>Jupyterin</w:t>
      </w:r>
      <w:proofErr w:type="spellEnd"/>
      <w:r w:rsidRPr="00B17537">
        <w:rPr>
          <w:b/>
          <w:bCs/>
          <w:lang w:val="fi-FI"/>
        </w:rPr>
        <w:t xml:space="preserve"> käyttöohjeet (Tuki (II)). </w:t>
      </w:r>
      <w:proofErr w:type="spellStart"/>
      <w:r w:rsidRPr="00B17537">
        <w:rPr>
          <w:b/>
          <w:bCs/>
          <w:lang w:val="fi-FI"/>
        </w:rPr>
        <w:t>Notebookista</w:t>
      </w:r>
      <w:proofErr w:type="spellEnd"/>
      <w:r w:rsidRPr="00B17537">
        <w:rPr>
          <w:b/>
          <w:bCs/>
          <w:lang w:val="fi-FI"/>
        </w:rPr>
        <w:t xml:space="preserve"> löydät datan prosessoinnin j</w:t>
      </w:r>
      <w:r>
        <w:rPr>
          <w:b/>
          <w:bCs/>
          <w:lang w:val="fi-FI"/>
        </w:rPr>
        <w:t xml:space="preserve">a esittämisen perusteet. </w:t>
      </w:r>
      <w:r>
        <w:rPr>
          <w:lang w:val="fi-FI"/>
        </w:rPr>
        <w:t xml:space="preserve">Näillä perustiedoilla </w:t>
      </w:r>
      <w:r w:rsidR="00B83730">
        <w:rPr>
          <w:lang w:val="fi-FI"/>
        </w:rPr>
        <w:t>kokeesi datan analysoinnin pitäisi onnistua hyvin. Kiinnitä huomiota siihen, mitkä parametrit ovat tärkeitä analysoinnin kannalta ja mitä v</w:t>
      </w:r>
      <w:r w:rsidR="006A4673">
        <w:rPr>
          <w:lang w:val="fi-FI"/>
        </w:rPr>
        <w:t xml:space="preserve">irhelähteitä voi esiintyä. </w:t>
      </w:r>
      <w:r w:rsidR="006A4673" w:rsidRPr="006A4673">
        <w:rPr>
          <w:b/>
          <w:bCs/>
          <w:lang w:val="fi-FI"/>
        </w:rPr>
        <w:t xml:space="preserve">Jos käytät </w:t>
      </w:r>
      <w:proofErr w:type="spellStart"/>
      <w:r w:rsidR="006A4673" w:rsidRPr="006A4673">
        <w:rPr>
          <w:b/>
          <w:bCs/>
          <w:lang w:val="fi-FI"/>
        </w:rPr>
        <w:t>SciDAVisia</w:t>
      </w:r>
      <w:proofErr w:type="spellEnd"/>
      <w:r w:rsidR="006A4673" w:rsidRPr="006A4673">
        <w:rPr>
          <w:b/>
          <w:bCs/>
          <w:lang w:val="fi-FI"/>
        </w:rPr>
        <w:t xml:space="preserve"> tai </w:t>
      </w:r>
      <w:proofErr w:type="spellStart"/>
      <w:r w:rsidR="006A4673" w:rsidRPr="006A4673">
        <w:rPr>
          <w:b/>
          <w:bCs/>
          <w:lang w:val="fi-FI"/>
        </w:rPr>
        <w:t>OriginLabia</w:t>
      </w:r>
      <w:proofErr w:type="spellEnd"/>
      <w:r w:rsidR="006A4673" w:rsidRPr="006A4673">
        <w:rPr>
          <w:b/>
          <w:bCs/>
          <w:lang w:val="fi-FI"/>
        </w:rPr>
        <w:t xml:space="preserve"> datan arviointiin, katso Tuki (III)</w:t>
      </w:r>
      <w:r w:rsidR="006A4673">
        <w:rPr>
          <w:b/>
          <w:bCs/>
          <w:lang w:val="fi-FI"/>
        </w:rPr>
        <w:t>.</w:t>
      </w:r>
    </w:p>
    <w:p w14:paraId="433F858E" w14:textId="7DD3CB92" w:rsidR="0077490A" w:rsidRPr="001B52FB" w:rsidRDefault="006A4673" w:rsidP="0077490A">
      <w:pPr>
        <w:pStyle w:val="Heading3"/>
        <w:rPr>
          <w:rFonts w:ascii="Calibri Light" w:eastAsia="Times New Roman" w:hAnsi="Calibri Light" w:cs="Times New Roman"/>
          <w:lang w:val="fi-FI"/>
        </w:rPr>
      </w:pPr>
      <w:r w:rsidRPr="001B52FB">
        <w:rPr>
          <w:lang w:val="fi-FI"/>
        </w:rPr>
        <w:lastRenderedPageBreak/>
        <w:t>Kokeellinen työ</w:t>
      </w:r>
    </w:p>
    <w:p w14:paraId="6F2542ED" w14:textId="0459FC75" w:rsidR="00C52562" w:rsidRDefault="006A4673" w:rsidP="00C52562">
      <w:pPr>
        <w:spacing w:after="120" w:line="256" w:lineRule="auto"/>
        <w:jc w:val="both"/>
        <w:rPr>
          <w:lang w:val="fi-FI"/>
        </w:rPr>
      </w:pPr>
      <w:r w:rsidRPr="00B476A3">
        <w:rPr>
          <w:lang w:val="fi-FI"/>
        </w:rPr>
        <w:t xml:space="preserve">Valmistautumisen jälkeen voit suunnitella ja toteuttaa kokeesi. Kuten yläpuolella kuvailtiin, </w:t>
      </w:r>
      <w:r w:rsidR="002A2478" w:rsidRPr="00B476A3">
        <w:rPr>
          <w:lang w:val="fi-FI"/>
        </w:rPr>
        <w:t>tehtävänäsi on tutkia ja kuvailla</w:t>
      </w:r>
      <w:r w:rsidR="002A2478">
        <w:rPr>
          <w:b/>
          <w:bCs/>
          <w:lang w:val="fi-FI"/>
        </w:rPr>
        <w:t xml:space="preserve"> vapaassa pudotuksessa olevan älypuhelimesi </w:t>
      </w:r>
      <w:r w:rsidR="00B476A3">
        <w:rPr>
          <w:b/>
          <w:bCs/>
          <w:lang w:val="fi-FI"/>
        </w:rPr>
        <w:t>yksittäisten pyörimisakseleiden pyörimisominaisuuksia ja vakautta.</w:t>
      </w:r>
      <w:r w:rsidR="00642FC0">
        <w:rPr>
          <w:b/>
          <w:bCs/>
          <w:lang w:val="fi-FI"/>
        </w:rPr>
        <w:t xml:space="preserve"> </w:t>
      </w:r>
      <w:r w:rsidR="00642FC0" w:rsidRPr="00C52562">
        <w:rPr>
          <w:b/>
          <w:bCs/>
          <w:lang w:val="fi-FI"/>
        </w:rPr>
        <w:t xml:space="preserve">Tarkoitus on myös muotoilla ja testata </w:t>
      </w:r>
      <w:r w:rsidR="001B52FB" w:rsidRPr="00C52562">
        <w:rPr>
          <w:b/>
          <w:bCs/>
          <w:lang w:val="fi-FI"/>
        </w:rPr>
        <w:t>hypoteeseja</w:t>
      </w:r>
      <w:r w:rsidR="00642FC0" w:rsidRPr="00C52562">
        <w:rPr>
          <w:b/>
          <w:bCs/>
          <w:lang w:val="fi-FI"/>
        </w:rPr>
        <w:t xml:space="preserve"> siitä, miten </w:t>
      </w:r>
      <w:r w:rsidR="00C52562" w:rsidRPr="00C52562">
        <w:rPr>
          <w:b/>
          <w:bCs/>
          <w:lang w:val="fi-FI"/>
        </w:rPr>
        <w:t>lisäkappaleiden kiinnittäminen puhelimeen (</w:t>
      </w:r>
      <w:r w:rsidR="00C52562">
        <w:rPr>
          <w:b/>
          <w:bCs/>
          <w:lang w:val="fi-FI"/>
        </w:rPr>
        <w:t>ts.</w:t>
      </w:r>
      <w:r w:rsidR="00C52562" w:rsidRPr="00C52562">
        <w:rPr>
          <w:b/>
          <w:bCs/>
          <w:lang w:val="fi-FI"/>
        </w:rPr>
        <w:t xml:space="preserve"> pyörivän kappaleen muodon ja massajakauman muokkaaminen) vaikuttaa pyörimiseen.</w:t>
      </w:r>
    </w:p>
    <w:p w14:paraId="40FDE019" w14:textId="03857C35" w:rsidR="006A4673" w:rsidRPr="00C52562" w:rsidRDefault="006A4673" w:rsidP="0077490A">
      <w:pPr>
        <w:spacing w:after="120" w:line="256" w:lineRule="auto"/>
        <w:jc w:val="both"/>
        <w:rPr>
          <w:rFonts w:eastAsia="Times New Roman" w:cstheme="minorHAnsi"/>
          <w:b/>
          <w:bCs/>
          <w:lang w:val="fi-FI"/>
        </w:rPr>
      </w:pPr>
    </w:p>
    <w:p w14:paraId="72F2A2DB" w14:textId="02701DA9" w:rsidR="0077490A" w:rsidRPr="001B52FB" w:rsidRDefault="001B52FB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1B52FB">
        <w:rPr>
          <w:lang w:val="fi-FI"/>
        </w:rPr>
        <w:t>Tämä johtaa erityisesti seuraaviin osatehtäviin:</w:t>
      </w:r>
    </w:p>
    <w:p w14:paraId="71579868" w14:textId="321AC33D" w:rsidR="001B52FB" w:rsidRPr="004D1409" w:rsidRDefault="004D1409" w:rsidP="0077490A">
      <w:pPr>
        <w:pStyle w:val="ListParagraph"/>
        <w:numPr>
          <w:ilvl w:val="0"/>
          <w:numId w:val="14"/>
        </w:numPr>
        <w:spacing w:after="120" w:line="256" w:lineRule="auto"/>
        <w:ind w:left="360"/>
        <w:jc w:val="both"/>
        <w:rPr>
          <w:rFonts w:ascii="Calibri" w:eastAsia="Calibri" w:hAnsi="Calibri" w:cs="Times New Roman"/>
          <w:lang w:val="fi-FI"/>
        </w:rPr>
      </w:pPr>
      <w:r w:rsidRPr="004D1409">
        <w:rPr>
          <w:lang w:val="fi-FI"/>
        </w:rPr>
        <w:t>Käyttämällä</w:t>
      </w:r>
      <w:r w:rsidR="00C90313">
        <w:rPr>
          <w:lang w:val="fi-FI"/>
        </w:rPr>
        <w:t xml:space="preserve"> </w:t>
      </w:r>
      <w:r w:rsidR="00626EB5">
        <w:rPr>
          <w:lang w:val="fi-FI"/>
        </w:rPr>
        <w:t>k</w:t>
      </w:r>
      <w:r w:rsidR="00626EB5" w:rsidRPr="004D1409">
        <w:rPr>
          <w:lang w:val="fi-FI"/>
        </w:rPr>
        <w:t>a</w:t>
      </w:r>
      <w:r w:rsidR="00626EB5">
        <w:rPr>
          <w:lang w:val="fi-FI"/>
        </w:rPr>
        <w:t>a</w:t>
      </w:r>
      <w:r w:rsidR="00626EB5" w:rsidRPr="004D1409">
        <w:rPr>
          <w:lang w:val="fi-FI"/>
        </w:rPr>
        <w:t xml:space="preserve">tumisliikettä </w:t>
      </w:r>
      <w:r w:rsidRPr="004D1409">
        <w:rPr>
          <w:lang w:val="fi-FI"/>
        </w:rPr>
        <w:t>määritä ensin k</w:t>
      </w:r>
      <w:r>
        <w:rPr>
          <w:lang w:val="fi-FI"/>
        </w:rPr>
        <w:t xml:space="preserve">okeellisesti puhelimesi hitausmomentti suhteessa </w:t>
      </w:r>
      <w:r w:rsidR="00C90313">
        <w:rPr>
          <w:lang w:val="fi-FI"/>
        </w:rPr>
        <w:t xml:space="preserve">kolmen pääakselin ympäri tapahtuvaan pyörimiseen (katso ennakkotehtävä </w:t>
      </w:r>
      <w:proofErr w:type="gramStart"/>
      <w:r w:rsidR="00C90313">
        <w:rPr>
          <w:lang w:val="fi-FI"/>
        </w:rPr>
        <w:t>3c</w:t>
      </w:r>
      <w:proofErr w:type="gramEnd"/>
      <w:r w:rsidR="00C90313">
        <w:rPr>
          <w:lang w:val="fi-FI"/>
        </w:rPr>
        <w:t>).</w:t>
      </w:r>
    </w:p>
    <w:p w14:paraId="52462248" w14:textId="229A6574" w:rsidR="00C90313" w:rsidRPr="00C90313" w:rsidRDefault="00726FEE" w:rsidP="0077490A">
      <w:pPr>
        <w:pStyle w:val="ListParagraph"/>
        <w:numPr>
          <w:ilvl w:val="0"/>
          <w:numId w:val="14"/>
        </w:numPr>
        <w:spacing w:after="120" w:line="256" w:lineRule="auto"/>
        <w:ind w:left="360"/>
        <w:jc w:val="both"/>
        <w:rPr>
          <w:rFonts w:ascii="Calibri" w:eastAsia="Calibri" w:hAnsi="Calibri" w:cs="Times New Roman"/>
          <w:lang w:val="fi-FI"/>
        </w:rPr>
      </w:pPr>
      <w:r>
        <w:rPr>
          <w:lang w:val="fi-FI"/>
        </w:rPr>
        <w:t>Pyöräytä</w:t>
      </w:r>
      <w:r w:rsidRPr="00C90313">
        <w:rPr>
          <w:lang w:val="fi-FI"/>
        </w:rPr>
        <w:t xml:space="preserve"> </w:t>
      </w:r>
      <w:r w:rsidR="00C90313" w:rsidRPr="00C90313">
        <w:rPr>
          <w:lang w:val="fi-FI"/>
        </w:rPr>
        <w:t xml:space="preserve">puhelimesi </w:t>
      </w:r>
      <w:r>
        <w:rPr>
          <w:lang w:val="fi-FI"/>
        </w:rPr>
        <w:t>liikkeelle</w:t>
      </w:r>
      <w:r w:rsidR="00C90313" w:rsidRPr="00C90313">
        <w:rPr>
          <w:lang w:val="fi-FI"/>
        </w:rPr>
        <w:t xml:space="preserve"> (k</w:t>
      </w:r>
      <w:r w:rsidR="00C90313">
        <w:rPr>
          <w:lang w:val="fi-FI"/>
        </w:rPr>
        <w:t xml:space="preserve">olmen pääpyörimisakselin ympäri) ja </w:t>
      </w:r>
      <w:r w:rsidR="00B80978">
        <w:rPr>
          <w:lang w:val="fi-FI"/>
        </w:rPr>
        <w:t>anna sen sitten pudota vapaasti</w:t>
      </w:r>
      <w:r w:rsidR="005C6DC0">
        <w:rPr>
          <w:lang w:val="fi-FI"/>
        </w:rPr>
        <w:t>. Käytä puhelimesi sensoreja tämän liikkeen taltioimiseen. Esitä sen jälkeen</w:t>
      </w:r>
      <w:r w:rsidR="00DB414E">
        <w:rPr>
          <w:lang w:val="fi-FI"/>
        </w:rPr>
        <w:t xml:space="preserve"> graafisesti</w:t>
      </w:r>
      <w:r w:rsidR="005C6DC0">
        <w:rPr>
          <w:lang w:val="fi-FI"/>
        </w:rPr>
        <w:t xml:space="preserve"> </w:t>
      </w:r>
      <w:r w:rsidR="00DB414E">
        <w:rPr>
          <w:lang w:val="fi-FI"/>
        </w:rPr>
        <w:t>kunkin pyörimisen</w:t>
      </w:r>
      <w:r w:rsidR="005C6DC0">
        <w:rPr>
          <w:lang w:val="fi-FI"/>
        </w:rPr>
        <w:t xml:space="preserve"> kulmanopeu</w:t>
      </w:r>
      <w:r w:rsidR="00DB414E">
        <w:rPr>
          <w:lang w:val="fi-FI"/>
        </w:rPr>
        <w:t>s</w:t>
      </w:r>
      <w:r w:rsidR="005C6DC0">
        <w:rPr>
          <w:lang w:val="fi-FI"/>
        </w:rPr>
        <w:t xml:space="preserve">, pyörimisenergia ja </w:t>
      </w:r>
      <w:r w:rsidR="00C270C7">
        <w:rPr>
          <w:lang w:val="fi-FI"/>
        </w:rPr>
        <w:t xml:space="preserve">pyörimismäärä </w:t>
      </w:r>
      <w:r w:rsidR="00B45ACB">
        <w:rPr>
          <w:lang w:val="fi-FI"/>
        </w:rPr>
        <w:t>ajan funktiona.</w:t>
      </w:r>
    </w:p>
    <w:p w14:paraId="4F310FC3" w14:textId="45086D8A" w:rsidR="00A768EF" w:rsidRPr="00A768EF" w:rsidRDefault="00A768EF" w:rsidP="0077490A">
      <w:pPr>
        <w:pStyle w:val="ListParagraph"/>
        <w:numPr>
          <w:ilvl w:val="0"/>
          <w:numId w:val="14"/>
        </w:numPr>
        <w:spacing w:after="120" w:line="256" w:lineRule="auto"/>
        <w:ind w:left="360"/>
        <w:jc w:val="both"/>
        <w:rPr>
          <w:rFonts w:ascii="Calibri" w:eastAsia="Calibri" w:hAnsi="Calibri" w:cs="Times New Roman"/>
          <w:lang w:val="fi-FI"/>
        </w:rPr>
      </w:pPr>
      <w:r w:rsidRPr="00A768EF">
        <w:rPr>
          <w:lang w:val="fi-FI"/>
        </w:rPr>
        <w:t>Tunnista vakaat ja epävakaat p</w:t>
      </w:r>
      <w:r>
        <w:rPr>
          <w:lang w:val="fi-FI"/>
        </w:rPr>
        <w:t xml:space="preserve">yörimisakselit </w:t>
      </w:r>
      <w:r w:rsidR="00103341">
        <w:rPr>
          <w:lang w:val="fi-FI"/>
        </w:rPr>
        <w:t>data-analyysisi</w:t>
      </w:r>
      <w:r>
        <w:rPr>
          <w:lang w:val="fi-FI"/>
        </w:rPr>
        <w:t xml:space="preserve"> perusteella ja vertaile tuloksiasi </w:t>
      </w:r>
      <w:r w:rsidR="00F80181">
        <w:rPr>
          <w:lang w:val="fi-FI"/>
        </w:rPr>
        <w:t xml:space="preserve">ennakkotehtävässä 3e) tehtyihin oletuksiin. Tarkista myös, missä määrin energia ja </w:t>
      </w:r>
      <w:r w:rsidR="000C21D2">
        <w:rPr>
          <w:lang w:val="fi-FI"/>
        </w:rPr>
        <w:t xml:space="preserve">pyörimismäärä </w:t>
      </w:r>
      <w:r w:rsidR="00C04CA5">
        <w:rPr>
          <w:lang w:val="fi-FI"/>
        </w:rPr>
        <w:t>säilyvät liikkeen aikana.</w:t>
      </w:r>
    </w:p>
    <w:p w14:paraId="02841A3A" w14:textId="45B77ADE" w:rsidR="00542F98" w:rsidRPr="00A4619C" w:rsidRDefault="00542F98" w:rsidP="0077490A">
      <w:pPr>
        <w:pStyle w:val="ListParagraph"/>
        <w:numPr>
          <w:ilvl w:val="0"/>
          <w:numId w:val="14"/>
        </w:numPr>
        <w:spacing w:after="120" w:line="256" w:lineRule="auto"/>
        <w:ind w:left="360"/>
        <w:jc w:val="both"/>
        <w:rPr>
          <w:lang w:val="fi-FI"/>
        </w:rPr>
      </w:pPr>
      <w:r w:rsidRPr="00A4619C">
        <w:rPr>
          <w:lang w:val="fi-FI"/>
        </w:rPr>
        <w:t xml:space="preserve">Tee </w:t>
      </w:r>
      <w:r w:rsidR="00F14FCA" w:rsidRPr="00A4619C">
        <w:rPr>
          <w:lang w:val="fi-FI"/>
        </w:rPr>
        <w:t>hypotees</w:t>
      </w:r>
      <w:r w:rsidR="00F14FCA">
        <w:rPr>
          <w:lang w:val="fi-FI"/>
        </w:rPr>
        <w:t>eja</w:t>
      </w:r>
      <w:r w:rsidR="00F14FCA" w:rsidRPr="00A4619C">
        <w:rPr>
          <w:lang w:val="fi-FI"/>
        </w:rPr>
        <w:t xml:space="preserve"> </w:t>
      </w:r>
      <w:r w:rsidRPr="00A4619C">
        <w:rPr>
          <w:lang w:val="fi-FI"/>
        </w:rPr>
        <w:t>siitä</w:t>
      </w:r>
      <w:r w:rsidR="00A4619C" w:rsidRPr="00A4619C">
        <w:rPr>
          <w:lang w:val="fi-FI"/>
        </w:rPr>
        <w:t>, m</w:t>
      </w:r>
      <w:r w:rsidR="00A4619C">
        <w:rPr>
          <w:lang w:val="fi-FI"/>
        </w:rPr>
        <w:t xml:space="preserve">iten voit muokata puhelimen pyörimisominaisuuksia kiinnittämällä siihen lisäkappaleita. Laske uudet </w:t>
      </w:r>
      <w:r w:rsidR="0038628C">
        <w:rPr>
          <w:lang w:val="fi-FI"/>
        </w:rPr>
        <w:t xml:space="preserve">hitausmomentit </w:t>
      </w:r>
      <w:r w:rsidR="007C1F58">
        <w:rPr>
          <w:lang w:val="fi-FI"/>
        </w:rPr>
        <w:t xml:space="preserve">tälle yhdistetylle kappaleelle. </w:t>
      </w:r>
      <w:r w:rsidR="00147A46">
        <w:rPr>
          <w:lang w:val="fi-FI"/>
        </w:rPr>
        <w:t>Tee sitten mittaukset ja datan analysointi uudelleen</w:t>
      </w:r>
      <w:r w:rsidR="00F36FDD">
        <w:rPr>
          <w:lang w:val="fi-FI"/>
        </w:rPr>
        <w:t xml:space="preserve"> hypoteesien testaamiseksi. Voit esimerkiksi yrittää muuttaa epävakaan pyörimisakselin vakaaksi</w:t>
      </w:r>
      <w:r w:rsidR="00700B00">
        <w:rPr>
          <w:lang w:val="fi-FI"/>
        </w:rPr>
        <w:t xml:space="preserve"> tai päinvastoin.</w:t>
      </w:r>
    </w:p>
    <w:p w14:paraId="12BAAED4" w14:textId="77777777" w:rsidR="0077490A" w:rsidRPr="00A4619C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</w:p>
    <w:p w14:paraId="1ED1B2FD" w14:textId="2B676831" w:rsidR="0077490A" w:rsidRPr="00F43E77" w:rsidRDefault="00F43E77" w:rsidP="0077490A">
      <w:pPr>
        <w:spacing w:after="120" w:line="256" w:lineRule="auto"/>
        <w:jc w:val="both"/>
        <w:rPr>
          <w:rFonts w:ascii="Calibri" w:eastAsia="Calibri" w:hAnsi="Calibri" w:cs="Times New Roman"/>
          <w:lang w:val="en-US"/>
        </w:rPr>
      </w:pPr>
      <w:proofErr w:type="spellStart"/>
      <w:r w:rsidRPr="00F43E77">
        <w:rPr>
          <w:b/>
          <w:bCs/>
          <w:lang w:val="en-US"/>
        </w:rPr>
        <w:t>Huomio</w:t>
      </w:r>
      <w:proofErr w:type="spellEnd"/>
      <w:r w:rsidR="00F46287">
        <w:rPr>
          <w:b/>
          <w:bCs/>
          <w:lang w:val="en-US"/>
        </w:rPr>
        <w:t xml:space="preserve"> </w:t>
      </w:r>
      <w:proofErr w:type="spellStart"/>
      <w:r w:rsidR="00F46287">
        <w:rPr>
          <w:b/>
          <w:bCs/>
          <w:lang w:val="en-US"/>
        </w:rPr>
        <w:t>turvallisuudesta</w:t>
      </w:r>
      <w:proofErr w:type="spellEnd"/>
      <w:r w:rsidR="00F46287">
        <w:rPr>
          <w:b/>
          <w:bCs/>
          <w:lang w:val="en-US"/>
        </w:rPr>
        <w:t>!</w:t>
      </w:r>
    </w:p>
    <w:p w14:paraId="694485E7" w14:textId="75773D41" w:rsidR="000243BF" w:rsidRPr="000243BF" w:rsidRDefault="000243BF" w:rsidP="0077490A">
      <w:pPr>
        <w:pStyle w:val="ListParagraph"/>
        <w:numPr>
          <w:ilvl w:val="0"/>
          <w:numId w:val="21"/>
        </w:num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0243BF">
        <w:rPr>
          <w:lang w:val="fi-FI"/>
        </w:rPr>
        <w:t xml:space="preserve">Tässä kokeessa päästät </w:t>
      </w:r>
      <w:r w:rsidR="00E15903">
        <w:rPr>
          <w:lang w:val="fi-FI"/>
        </w:rPr>
        <w:t>äly</w:t>
      </w:r>
      <w:r w:rsidRPr="000243BF">
        <w:rPr>
          <w:lang w:val="fi-FI"/>
        </w:rPr>
        <w:t>puhelimesi p</w:t>
      </w:r>
      <w:r>
        <w:rPr>
          <w:lang w:val="fi-FI"/>
        </w:rPr>
        <w:t>yörivään liikkeeseen vapaa</w:t>
      </w:r>
      <w:r w:rsidR="00E15903">
        <w:rPr>
          <w:lang w:val="fi-FI"/>
        </w:rPr>
        <w:t>ssa pudotuksessa. Varmista siis, että käytät pehmeää alustaa ja ole varovainen koetta tehdessäsi, ettet vahingoita puhelintasi.</w:t>
      </w:r>
    </w:p>
    <w:p w14:paraId="47813F39" w14:textId="2BF09BED" w:rsidR="00E15903" w:rsidRPr="00E15903" w:rsidRDefault="00E15903" w:rsidP="0077490A">
      <w:pPr>
        <w:pStyle w:val="ListParagraph"/>
        <w:numPr>
          <w:ilvl w:val="0"/>
          <w:numId w:val="21"/>
        </w:num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r w:rsidRPr="00E15903">
        <w:rPr>
          <w:lang w:val="fi-FI"/>
        </w:rPr>
        <w:t>Kun kiinnität puhelimeesi erilaisia e</w:t>
      </w:r>
      <w:r>
        <w:rPr>
          <w:lang w:val="fi-FI"/>
        </w:rPr>
        <w:t xml:space="preserve">sineitä, kannattaa kääriä puhelin </w:t>
      </w:r>
      <w:r w:rsidR="00E67930">
        <w:rPr>
          <w:lang w:val="fi-FI"/>
        </w:rPr>
        <w:t xml:space="preserve">muovipussiin ja kiinnittää </w:t>
      </w:r>
      <w:r w:rsidR="00103687">
        <w:rPr>
          <w:lang w:val="fi-FI"/>
        </w:rPr>
        <w:t>esineet siihen</w:t>
      </w:r>
      <w:r w:rsidR="00E67930">
        <w:rPr>
          <w:lang w:val="fi-FI"/>
        </w:rPr>
        <w:t xml:space="preserve"> välttääksesi esim. puhelimen naarmuuntumisen.</w:t>
      </w:r>
    </w:p>
    <w:p w14:paraId="4054E04D" w14:textId="77777777" w:rsidR="0077490A" w:rsidRPr="00E15903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</w:p>
    <w:p w14:paraId="132DCF94" w14:textId="5D2A9A32" w:rsidR="0077490A" w:rsidRPr="00D01078" w:rsidRDefault="0023368D" w:rsidP="0077490A">
      <w:pPr>
        <w:pStyle w:val="Heading2"/>
        <w:rPr>
          <w:rFonts w:ascii="Calibri Light" w:eastAsia="Times New Roman" w:hAnsi="Calibri Light" w:cs="Times New Roman"/>
          <w:lang w:val="fi-FI"/>
        </w:rPr>
      </w:pPr>
      <w:r w:rsidRPr="00D01078">
        <w:rPr>
          <w:lang w:val="fi-FI"/>
        </w:rPr>
        <w:t>Ohjaavia kysymyksiä k</w:t>
      </w:r>
      <w:r w:rsidR="00103687" w:rsidRPr="00D01078">
        <w:rPr>
          <w:lang w:val="fi-FI"/>
        </w:rPr>
        <w:t>okeellise</w:t>
      </w:r>
      <w:r w:rsidRPr="00D01078">
        <w:rPr>
          <w:lang w:val="fi-FI"/>
        </w:rPr>
        <w:t>en työskentelyyn</w:t>
      </w:r>
    </w:p>
    <w:p w14:paraId="5F811FEE" w14:textId="6E48EC88" w:rsidR="0077490A" w:rsidRPr="00D01078" w:rsidRDefault="00D01078" w:rsidP="0077490A">
      <w:pPr>
        <w:spacing w:after="120"/>
        <w:jc w:val="both"/>
        <w:rPr>
          <w:lang w:val="fi-FI"/>
        </w:rPr>
      </w:pPr>
      <w:r w:rsidRPr="00D01078">
        <w:rPr>
          <w:lang w:val="fi-FI"/>
        </w:rPr>
        <w:t>Voit jäsentää kokeiluprosessiasi seuraavien kysymysten avulla</w:t>
      </w:r>
      <w:r w:rsidR="0077490A" w:rsidRPr="00D01078">
        <w:rPr>
          <w:lang w:val="fi-FI"/>
        </w:rPr>
        <w:t>:</w:t>
      </w:r>
    </w:p>
    <w:p w14:paraId="6839A8AE" w14:textId="429A5725" w:rsidR="00D01078" w:rsidRPr="00D01078" w:rsidRDefault="00D01078" w:rsidP="0077490A">
      <w:pPr>
        <w:pStyle w:val="ListParagraph"/>
        <w:numPr>
          <w:ilvl w:val="0"/>
          <w:numId w:val="11"/>
        </w:numPr>
        <w:spacing w:after="120"/>
        <w:jc w:val="both"/>
        <w:rPr>
          <w:lang w:val="fi-FI"/>
        </w:rPr>
      </w:pPr>
      <w:r w:rsidRPr="00D01078">
        <w:rPr>
          <w:lang w:val="fi-FI"/>
        </w:rPr>
        <w:t>Mitä epävarmuuksia esiintyy puhelimesi h</w:t>
      </w:r>
      <w:r>
        <w:rPr>
          <w:lang w:val="fi-FI"/>
        </w:rPr>
        <w:t>itausmomentin määrittämisen aikana (</w:t>
      </w:r>
      <w:r w:rsidR="00050DAF">
        <w:rPr>
          <w:lang w:val="fi-FI"/>
        </w:rPr>
        <w:t>sekä laskennallise</w:t>
      </w:r>
      <w:r w:rsidR="008C47D0">
        <w:rPr>
          <w:lang w:val="fi-FI"/>
        </w:rPr>
        <w:t>n</w:t>
      </w:r>
      <w:r w:rsidR="00050DAF">
        <w:rPr>
          <w:lang w:val="fi-FI"/>
        </w:rPr>
        <w:t xml:space="preserve"> että kokeellisen menetelm</w:t>
      </w:r>
      <w:r w:rsidR="008C47D0">
        <w:rPr>
          <w:lang w:val="fi-FI"/>
        </w:rPr>
        <w:t>än epävarmuudet</w:t>
      </w:r>
      <w:r>
        <w:rPr>
          <w:lang w:val="fi-FI"/>
        </w:rPr>
        <w:t>)</w:t>
      </w:r>
      <w:r w:rsidR="008C47D0">
        <w:rPr>
          <w:lang w:val="fi-FI"/>
        </w:rPr>
        <w:t xml:space="preserve"> ja mikä vaikutus niillä on datan arvioinnissa?</w:t>
      </w:r>
    </w:p>
    <w:p w14:paraId="06A4AF2F" w14:textId="3D1EBDED" w:rsidR="008C47D0" w:rsidRPr="00E75B1A" w:rsidRDefault="008C47D0" w:rsidP="0077490A">
      <w:pPr>
        <w:pStyle w:val="ListParagraph"/>
        <w:numPr>
          <w:ilvl w:val="0"/>
          <w:numId w:val="11"/>
        </w:numPr>
        <w:spacing w:after="120"/>
        <w:jc w:val="both"/>
        <w:rPr>
          <w:lang w:val="fi-FI"/>
        </w:rPr>
      </w:pPr>
      <w:r w:rsidRPr="00E75B1A">
        <w:rPr>
          <w:lang w:val="fi-FI"/>
        </w:rPr>
        <w:t xml:space="preserve">Mitkä ovat </w:t>
      </w:r>
      <w:r w:rsidR="00E75B1A" w:rsidRPr="00E75B1A">
        <w:rPr>
          <w:lang w:val="fi-FI"/>
        </w:rPr>
        <w:t>käyttämiesi sensorien r</w:t>
      </w:r>
      <w:r w:rsidR="00E75B1A">
        <w:rPr>
          <w:lang w:val="fi-FI"/>
        </w:rPr>
        <w:t xml:space="preserve">ajoitukset (esim. mittausepävarmuudet, mittausalue)? Miten ne vaikuttavat </w:t>
      </w:r>
      <w:r w:rsidR="002B5940">
        <w:rPr>
          <w:lang w:val="fi-FI"/>
        </w:rPr>
        <w:t>lähestymistapaasi?</w:t>
      </w:r>
    </w:p>
    <w:p w14:paraId="09592BE2" w14:textId="2A47FC0D" w:rsidR="00FF2E79" w:rsidRPr="00FF2E79" w:rsidRDefault="00FF2E79" w:rsidP="0077490A">
      <w:pPr>
        <w:pStyle w:val="ListParagraph"/>
        <w:numPr>
          <w:ilvl w:val="0"/>
          <w:numId w:val="11"/>
        </w:numPr>
        <w:spacing w:after="120"/>
        <w:jc w:val="both"/>
        <w:rPr>
          <w:lang w:val="fi-FI"/>
        </w:rPr>
      </w:pPr>
      <w:r w:rsidRPr="00FF2E79">
        <w:rPr>
          <w:lang w:val="fi-FI"/>
        </w:rPr>
        <w:t>Miten älypuhelimes</w:t>
      </w:r>
      <w:r>
        <w:rPr>
          <w:lang w:val="fi-FI"/>
        </w:rPr>
        <w:t>i</w:t>
      </w:r>
      <w:r w:rsidRPr="00FF2E79">
        <w:rPr>
          <w:lang w:val="fi-FI"/>
        </w:rPr>
        <w:t xml:space="preserve"> alkuasento ennen pyörittämistä ja tapa, jolla älypuhelinta pyöritetään, vaikuttavat varsinaiseen pyörimisliikkeeseen?</w:t>
      </w:r>
    </w:p>
    <w:p w14:paraId="7873367F" w14:textId="6865570B" w:rsidR="00FF2E79" w:rsidRPr="00F24489" w:rsidRDefault="00FF2E79" w:rsidP="0077490A">
      <w:pPr>
        <w:pStyle w:val="ListParagraph"/>
        <w:numPr>
          <w:ilvl w:val="0"/>
          <w:numId w:val="11"/>
        </w:numPr>
        <w:spacing w:after="120"/>
        <w:jc w:val="both"/>
        <w:rPr>
          <w:lang w:val="fi-FI"/>
        </w:rPr>
      </w:pPr>
      <w:r w:rsidRPr="00F24489">
        <w:rPr>
          <w:lang w:val="fi-FI"/>
        </w:rPr>
        <w:t xml:space="preserve">Missä määrin voit </w:t>
      </w:r>
      <w:r w:rsidR="00F24489" w:rsidRPr="00F24489">
        <w:rPr>
          <w:lang w:val="fi-FI"/>
        </w:rPr>
        <w:t xml:space="preserve">toistaa </w:t>
      </w:r>
      <w:r w:rsidR="00FB2512" w:rsidRPr="00F24489">
        <w:rPr>
          <w:lang w:val="fi-FI"/>
        </w:rPr>
        <w:t>m</w:t>
      </w:r>
      <w:r w:rsidR="00FB2512">
        <w:rPr>
          <w:lang w:val="fi-FI"/>
        </w:rPr>
        <w:t xml:space="preserve">ittauksia </w:t>
      </w:r>
      <w:r w:rsidR="00F24489">
        <w:rPr>
          <w:lang w:val="fi-FI"/>
        </w:rPr>
        <w:t xml:space="preserve">ja </w:t>
      </w:r>
      <w:r w:rsidR="00352D80">
        <w:rPr>
          <w:lang w:val="fi-FI"/>
        </w:rPr>
        <w:t xml:space="preserve">ottaa </w:t>
      </w:r>
      <w:r w:rsidR="00F24489">
        <w:rPr>
          <w:lang w:val="fi-FI"/>
        </w:rPr>
        <w:t xml:space="preserve">myöhemmin </w:t>
      </w:r>
      <w:r w:rsidR="00983A87">
        <w:rPr>
          <w:lang w:val="fi-FI"/>
        </w:rPr>
        <w:t>toisto</w:t>
      </w:r>
      <w:r w:rsidR="00F24489">
        <w:rPr>
          <w:lang w:val="fi-FI"/>
        </w:rPr>
        <w:t>mittauks</w:t>
      </w:r>
      <w:r w:rsidR="00352D80">
        <w:rPr>
          <w:lang w:val="fi-FI"/>
        </w:rPr>
        <w:t>et huomioon datan arvioinnissa?</w:t>
      </w:r>
    </w:p>
    <w:p w14:paraId="1F7469B3" w14:textId="3E2E071A" w:rsidR="0077490A" w:rsidRPr="00983A87" w:rsidRDefault="00983A87" w:rsidP="0077490A">
      <w:pPr>
        <w:pStyle w:val="ListParagraph"/>
        <w:numPr>
          <w:ilvl w:val="0"/>
          <w:numId w:val="11"/>
        </w:numPr>
        <w:spacing w:after="120"/>
        <w:jc w:val="both"/>
        <w:rPr>
          <w:lang w:val="fi-FI"/>
        </w:rPr>
      </w:pPr>
      <w:r w:rsidRPr="00983A87">
        <w:rPr>
          <w:lang w:val="fi-FI"/>
        </w:rPr>
        <w:t>Mitä muita mittausepävarmuuksia k</w:t>
      </w:r>
      <w:r>
        <w:rPr>
          <w:lang w:val="fi-FI"/>
        </w:rPr>
        <w:t>okeen aikana</w:t>
      </w:r>
      <w:r w:rsidR="009669F3" w:rsidRPr="009669F3">
        <w:rPr>
          <w:lang w:val="fi-FI"/>
        </w:rPr>
        <w:t xml:space="preserve"> </w:t>
      </w:r>
      <w:r w:rsidR="009669F3" w:rsidRPr="00983A87">
        <w:rPr>
          <w:lang w:val="fi-FI"/>
        </w:rPr>
        <w:t>esiintyy</w:t>
      </w:r>
      <w:r>
        <w:rPr>
          <w:lang w:val="fi-FI"/>
        </w:rPr>
        <w:t xml:space="preserve">? </w:t>
      </w:r>
      <w:r w:rsidR="009669F3">
        <w:rPr>
          <w:lang w:val="fi-FI"/>
        </w:rPr>
        <w:t xml:space="preserve">Miten ne voidaan </w:t>
      </w:r>
      <w:r w:rsidR="002E72DB">
        <w:rPr>
          <w:lang w:val="fi-FI"/>
        </w:rPr>
        <w:t>määrittää</w:t>
      </w:r>
      <w:r w:rsidR="009669F3">
        <w:rPr>
          <w:lang w:val="fi-FI"/>
        </w:rPr>
        <w:t>?</w:t>
      </w:r>
    </w:p>
    <w:p w14:paraId="5007CA99" w14:textId="77777777" w:rsidR="0077490A" w:rsidRPr="00983A87" w:rsidRDefault="0077490A" w:rsidP="0077490A">
      <w:pPr>
        <w:spacing w:after="120"/>
        <w:jc w:val="both"/>
        <w:rPr>
          <w:lang w:val="fi-FI"/>
        </w:rPr>
      </w:pPr>
    </w:p>
    <w:p w14:paraId="55F42FDD" w14:textId="2034DB0C" w:rsidR="0077490A" w:rsidRPr="006959F6" w:rsidRDefault="009669F3" w:rsidP="0077490A">
      <w:pPr>
        <w:pStyle w:val="Heading2"/>
        <w:rPr>
          <w:rFonts w:ascii="Calibri Light" w:eastAsia="Times New Roman" w:hAnsi="Calibri Light" w:cs="Times New Roman"/>
          <w:lang w:val="fi-FI"/>
        </w:rPr>
      </w:pPr>
      <w:r w:rsidRPr="006959F6">
        <w:rPr>
          <w:lang w:val="fi-FI"/>
        </w:rPr>
        <w:t xml:space="preserve">Ohjaavia kysymyksiä </w:t>
      </w:r>
      <w:r w:rsidR="006959F6" w:rsidRPr="006959F6">
        <w:rPr>
          <w:lang w:val="fi-FI"/>
        </w:rPr>
        <w:t xml:space="preserve">datan analysointia </w:t>
      </w:r>
      <w:r w:rsidR="004C6C51">
        <w:rPr>
          <w:lang w:val="fi-FI"/>
        </w:rPr>
        <w:t xml:space="preserve">varten </w:t>
      </w:r>
      <w:r w:rsidR="006959F6" w:rsidRPr="006959F6">
        <w:rPr>
          <w:lang w:val="fi-FI"/>
        </w:rPr>
        <w:t>ja sen jälk</w:t>
      </w:r>
      <w:r w:rsidR="006959F6">
        <w:rPr>
          <w:lang w:val="fi-FI"/>
        </w:rPr>
        <w:t>een</w:t>
      </w:r>
    </w:p>
    <w:p w14:paraId="13DD1ACA" w14:textId="1BBA60B9" w:rsidR="0077490A" w:rsidRPr="00E054A4" w:rsidRDefault="00E054A4" w:rsidP="0077490A">
      <w:pPr>
        <w:spacing w:after="120"/>
        <w:jc w:val="both"/>
        <w:rPr>
          <w:lang w:val="fi-FI"/>
        </w:rPr>
      </w:pPr>
      <w:r w:rsidRPr="00E054A4">
        <w:rPr>
          <w:lang w:val="fi-FI"/>
        </w:rPr>
        <w:t>Datan analysoinnin aikana v</w:t>
      </w:r>
      <w:r w:rsidR="00FC564C" w:rsidRPr="00E054A4">
        <w:rPr>
          <w:lang w:val="fi-FI"/>
        </w:rPr>
        <w:t>oit käyttää</w:t>
      </w:r>
      <w:r w:rsidRPr="00E054A4">
        <w:rPr>
          <w:lang w:val="fi-FI"/>
        </w:rPr>
        <w:t xml:space="preserve"> apun</w:t>
      </w:r>
      <w:r>
        <w:rPr>
          <w:lang w:val="fi-FI"/>
        </w:rPr>
        <w:t>a</w:t>
      </w:r>
      <w:r w:rsidR="00FC564C" w:rsidRPr="00E054A4">
        <w:rPr>
          <w:lang w:val="fi-FI"/>
        </w:rPr>
        <w:t xml:space="preserve"> myös seuraavia kysymyksiä</w:t>
      </w:r>
      <w:r>
        <w:rPr>
          <w:lang w:val="fi-FI"/>
        </w:rPr>
        <w:t>:</w:t>
      </w:r>
    </w:p>
    <w:p w14:paraId="7655EFC7" w14:textId="59A4B111" w:rsidR="00E054A4" w:rsidRPr="00572C12" w:rsidRDefault="00E054A4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572C12">
        <w:rPr>
          <w:lang w:val="fi-FI"/>
        </w:rPr>
        <w:t xml:space="preserve">Mikä osa </w:t>
      </w:r>
      <w:r w:rsidR="00572C12" w:rsidRPr="00572C12">
        <w:rPr>
          <w:lang w:val="fi-FI"/>
        </w:rPr>
        <w:t>datajoukosta on (</w:t>
      </w:r>
      <w:proofErr w:type="spellStart"/>
      <w:r w:rsidR="00572C12" w:rsidRPr="00572C12">
        <w:rPr>
          <w:lang w:val="fi-FI"/>
        </w:rPr>
        <w:t>epä</w:t>
      </w:r>
      <w:proofErr w:type="spellEnd"/>
      <w:r w:rsidR="00572C12" w:rsidRPr="00572C12">
        <w:rPr>
          <w:lang w:val="fi-FI"/>
        </w:rPr>
        <w:t>)olennaista datan myöhemmän arvioinnin kannalta?</w:t>
      </w:r>
    </w:p>
    <w:p w14:paraId="713683AF" w14:textId="4BFF64F3" w:rsidR="004861D8" w:rsidRPr="004861D8" w:rsidRDefault="004861D8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4861D8">
        <w:rPr>
          <w:lang w:val="fi-FI"/>
        </w:rPr>
        <w:lastRenderedPageBreak/>
        <w:t xml:space="preserve">Miten arvioit </w:t>
      </w:r>
      <w:r>
        <w:rPr>
          <w:lang w:val="fi-FI"/>
        </w:rPr>
        <w:t>puhelimesi</w:t>
      </w:r>
      <w:r w:rsidRPr="004861D8">
        <w:rPr>
          <w:lang w:val="fi-FI"/>
        </w:rPr>
        <w:t xml:space="preserve"> kokeellisesti ja m</w:t>
      </w:r>
      <w:r>
        <w:rPr>
          <w:lang w:val="fi-FI"/>
        </w:rPr>
        <w:t>atemaattisesti määritettyjen hitausmomenttien tarkkuutta?</w:t>
      </w:r>
      <w:r w:rsidR="00151C30">
        <w:rPr>
          <w:lang w:val="fi-FI"/>
        </w:rPr>
        <w:t xml:space="preserve"> Miten tämä vaikuttaa tuloksiisi?</w:t>
      </w:r>
    </w:p>
    <w:p w14:paraId="54611DBC" w14:textId="56DA5C61" w:rsidR="00151C30" w:rsidRPr="00151C30" w:rsidRDefault="00151C30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151C30">
        <w:rPr>
          <w:lang w:val="fi-FI"/>
        </w:rPr>
        <w:t>Miten voit esittää m</w:t>
      </w:r>
      <w:r>
        <w:rPr>
          <w:lang w:val="fi-FI"/>
        </w:rPr>
        <w:t>ääritetyt kulmanopeudet</w:t>
      </w:r>
      <w:r w:rsidR="002A6A9D">
        <w:rPr>
          <w:lang w:val="fi-FI"/>
        </w:rPr>
        <w:t xml:space="preserve"> </w:t>
      </w:r>
      <w:r w:rsidR="002A6A9D" w:rsidRPr="00151C30">
        <w:rPr>
          <w:lang w:val="fi-FI"/>
        </w:rPr>
        <w:t>graafisesti</w:t>
      </w:r>
      <w:r>
        <w:rPr>
          <w:lang w:val="fi-FI"/>
        </w:rPr>
        <w:t>?</w:t>
      </w:r>
    </w:p>
    <w:p w14:paraId="032D1487" w14:textId="754B5EE3" w:rsidR="00151C30" w:rsidRPr="00BD37A9" w:rsidRDefault="005E4BC4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>
        <w:rPr>
          <w:lang w:val="fi-FI"/>
        </w:rPr>
        <w:t>Ovatko</w:t>
      </w:r>
      <w:r w:rsidR="00BD37A9" w:rsidRPr="00BD37A9">
        <w:rPr>
          <w:lang w:val="fi-FI"/>
        </w:rPr>
        <w:t xml:space="preserve"> kulmanopeudet</w:t>
      </w:r>
      <w:r w:rsidR="002C55D7">
        <w:rPr>
          <w:lang w:val="fi-FI"/>
        </w:rPr>
        <w:t xml:space="preserve"> </w:t>
      </w:r>
      <w:r w:rsidR="00BD37A9" w:rsidRPr="00BD37A9">
        <w:rPr>
          <w:lang w:val="fi-FI"/>
        </w:rPr>
        <w:t>j</w:t>
      </w:r>
      <w:r w:rsidR="00BD37A9">
        <w:rPr>
          <w:lang w:val="fi-FI"/>
        </w:rPr>
        <w:t>ärkevässä suuruusluokassa?</w:t>
      </w:r>
    </w:p>
    <w:p w14:paraId="2B9ABBCE" w14:textId="67842A97" w:rsidR="00BD37A9" w:rsidRPr="008A79D2" w:rsidRDefault="00BD37A9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8A79D2">
        <w:rPr>
          <w:lang w:val="fi-FI"/>
        </w:rPr>
        <w:t xml:space="preserve">Miten voit tunnistaa </w:t>
      </w:r>
      <w:r w:rsidR="008A79D2" w:rsidRPr="008A79D2">
        <w:rPr>
          <w:lang w:val="fi-FI"/>
        </w:rPr>
        <w:t>mitatuista k</w:t>
      </w:r>
      <w:r w:rsidR="008A79D2">
        <w:rPr>
          <w:lang w:val="fi-FI"/>
        </w:rPr>
        <w:t xml:space="preserve">ulmanopeuksista sen, onko </w:t>
      </w:r>
      <w:r w:rsidR="00484438">
        <w:rPr>
          <w:lang w:val="fi-FI"/>
        </w:rPr>
        <w:t>yhden kolmesta puhelimen pääpyörimisaksel</w:t>
      </w:r>
      <w:r w:rsidR="003E6B40">
        <w:rPr>
          <w:lang w:val="fi-FI"/>
        </w:rPr>
        <w:t>eista</w:t>
      </w:r>
      <w:r w:rsidR="00484438">
        <w:rPr>
          <w:lang w:val="fi-FI"/>
        </w:rPr>
        <w:t xml:space="preserve"> ympäri tapahtuva </w:t>
      </w:r>
      <w:r w:rsidR="008A79D2">
        <w:rPr>
          <w:lang w:val="fi-FI"/>
        </w:rPr>
        <w:t>pyöriminen vakaata</w:t>
      </w:r>
      <w:r w:rsidR="003E6B40">
        <w:rPr>
          <w:lang w:val="fi-FI"/>
        </w:rPr>
        <w:t xml:space="preserve"> vai epävakaata?</w:t>
      </w:r>
    </w:p>
    <w:p w14:paraId="4CE545EC" w14:textId="2849EC7B" w:rsidR="00444677" w:rsidRPr="001F4EEB" w:rsidRDefault="00444677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1F4EEB">
        <w:rPr>
          <w:lang w:val="fi-FI"/>
        </w:rPr>
        <w:t xml:space="preserve">Miten </w:t>
      </w:r>
      <w:r w:rsidR="00EF24E6">
        <w:rPr>
          <w:lang w:val="fi-FI"/>
        </w:rPr>
        <w:t xml:space="preserve">voit </w:t>
      </w:r>
      <w:r w:rsidRPr="001F4EEB">
        <w:rPr>
          <w:lang w:val="fi-FI"/>
        </w:rPr>
        <w:t>ve</w:t>
      </w:r>
      <w:r w:rsidR="00EF24E6">
        <w:rPr>
          <w:lang w:val="fi-FI"/>
        </w:rPr>
        <w:t>tää</w:t>
      </w:r>
      <w:r w:rsidRPr="001F4EEB">
        <w:rPr>
          <w:lang w:val="fi-FI"/>
        </w:rPr>
        <w:t xml:space="preserve"> </w:t>
      </w:r>
      <w:r w:rsidR="001F4EEB">
        <w:rPr>
          <w:lang w:val="fi-FI"/>
        </w:rPr>
        <w:t xml:space="preserve">mittausdatasta </w:t>
      </w:r>
      <w:r w:rsidRPr="001F4EEB">
        <w:rPr>
          <w:lang w:val="fi-FI"/>
        </w:rPr>
        <w:t>johtopää</w:t>
      </w:r>
      <w:r w:rsidR="001F4EEB" w:rsidRPr="001F4EEB">
        <w:rPr>
          <w:lang w:val="fi-FI"/>
        </w:rPr>
        <w:t>töksiä pyörimisenergioi</w:t>
      </w:r>
      <w:r w:rsidR="001F4EEB">
        <w:rPr>
          <w:lang w:val="fi-FI"/>
        </w:rPr>
        <w:t>lle</w:t>
      </w:r>
      <w:r w:rsidR="001F4EEB" w:rsidRPr="001F4EEB">
        <w:rPr>
          <w:lang w:val="fi-FI"/>
        </w:rPr>
        <w:t xml:space="preserve"> j</w:t>
      </w:r>
      <w:r w:rsidR="001F4EEB">
        <w:rPr>
          <w:lang w:val="fi-FI"/>
        </w:rPr>
        <w:t xml:space="preserve">a </w:t>
      </w:r>
      <w:r w:rsidR="00DC0538">
        <w:rPr>
          <w:lang w:val="fi-FI"/>
        </w:rPr>
        <w:t>pyörimismäärälle</w:t>
      </w:r>
      <w:r w:rsidR="001F4EEB">
        <w:rPr>
          <w:lang w:val="fi-FI"/>
        </w:rPr>
        <w:t>, esit</w:t>
      </w:r>
      <w:r w:rsidR="00EF24E6">
        <w:rPr>
          <w:lang w:val="fi-FI"/>
        </w:rPr>
        <w:t>tää</w:t>
      </w:r>
      <w:r w:rsidR="001F4EEB">
        <w:rPr>
          <w:lang w:val="fi-FI"/>
        </w:rPr>
        <w:t xml:space="preserve"> ne graafisesti </w:t>
      </w:r>
      <w:r w:rsidR="0070597A">
        <w:rPr>
          <w:lang w:val="fi-FI"/>
        </w:rPr>
        <w:t>tarkoituksenmukaisella tavalla ja tarkista</w:t>
      </w:r>
      <w:r w:rsidR="00EF24E6">
        <w:rPr>
          <w:lang w:val="fi-FI"/>
        </w:rPr>
        <w:t>a</w:t>
      </w:r>
      <w:r w:rsidR="0070597A">
        <w:rPr>
          <w:lang w:val="fi-FI"/>
        </w:rPr>
        <w:t xml:space="preserve"> säilymislakien pätevyyden eri </w:t>
      </w:r>
      <w:r w:rsidR="00A31182">
        <w:rPr>
          <w:lang w:val="fi-FI"/>
        </w:rPr>
        <w:t>pyöriville kappaleille</w:t>
      </w:r>
      <w:r w:rsidR="00980123">
        <w:rPr>
          <w:lang w:val="fi-FI"/>
        </w:rPr>
        <w:t>? Mieti myös, missä määrin pyörimisakselien vakau</w:t>
      </w:r>
      <w:r w:rsidR="00EF24E6">
        <w:rPr>
          <w:lang w:val="fi-FI"/>
        </w:rPr>
        <w:t>den</w:t>
      </w:r>
      <w:r w:rsidR="00980123">
        <w:rPr>
          <w:lang w:val="fi-FI"/>
        </w:rPr>
        <w:t xml:space="preserve"> tai epävakauden tulisi näkyä </w:t>
      </w:r>
      <w:r w:rsidR="00EF24E6">
        <w:rPr>
          <w:lang w:val="fi-FI"/>
        </w:rPr>
        <w:t xml:space="preserve">pyörimisenergian ja </w:t>
      </w:r>
      <w:r w:rsidR="006100D2">
        <w:rPr>
          <w:lang w:val="fi-FI"/>
        </w:rPr>
        <w:t xml:space="preserve">pyörimismäärän </w:t>
      </w:r>
      <w:r w:rsidR="00EF24E6">
        <w:rPr>
          <w:lang w:val="fi-FI"/>
        </w:rPr>
        <w:t>arvoissa.</w:t>
      </w:r>
    </w:p>
    <w:p w14:paraId="17EAB7EE" w14:textId="067038A0" w:rsidR="00235631" w:rsidRPr="00235631" w:rsidRDefault="00235631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235631">
        <w:rPr>
          <w:lang w:val="fi-FI"/>
        </w:rPr>
        <w:t>Miten voit ottaa huomioon t</w:t>
      </w:r>
      <w:r>
        <w:rPr>
          <w:lang w:val="fi-FI"/>
        </w:rPr>
        <w:t xml:space="preserve">unnistetut ja määritetyt mittausepävarmuudet </w:t>
      </w:r>
      <w:r w:rsidR="00CA1897">
        <w:rPr>
          <w:lang w:val="fi-FI"/>
        </w:rPr>
        <w:t xml:space="preserve">analyysin </w:t>
      </w:r>
      <w:r w:rsidR="0054091E">
        <w:rPr>
          <w:lang w:val="fi-FI"/>
        </w:rPr>
        <w:t>yksittäisissä vaiheissa (”virhelaskut”)?</w:t>
      </w:r>
    </w:p>
    <w:p w14:paraId="587C9288" w14:textId="369B3A72" w:rsidR="0077490A" w:rsidRPr="008E0779" w:rsidRDefault="008E0779" w:rsidP="0077490A">
      <w:pPr>
        <w:pStyle w:val="ListParagraph"/>
        <w:numPr>
          <w:ilvl w:val="0"/>
          <w:numId w:val="12"/>
        </w:numPr>
        <w:spacing w:after="120"/>
        <w:jc w:val="both"/>
        <w:rPr>
          <w:lang w:val="fi-FI"/>
        </w:rPr>
      </w:pPr>
      <w:r w:rsidRPr="008E0779">
        <w:rPr>
          <w:lang w:val="fi-FI"/>
        </w:rPr>
        <w:t>Mi</w:t>
      </w:r>
      <w:r w:rsidR="00C14819">
        <w:rPr>
          <w:lang w:val="fi-FI"/>
        </w:rPr>
        <w:t>t</w:t>
      </w:r>
      <w:r w:rsidR="00557F1A">
        <w:rPr>
          <w:lang w:val="fi-FI"/>
        </w:rPr>
        <w:t>ä</w:t>
      </w:r>
      <w:r w:rsidRPr="008E0779">
        <w:rPr>
          <w:lang w:val="fi-FI"/>
        </w:rPr>
        <w:t xml:space="preserve"> hypotees</w:t>
      </w:r>
      <w:r w:rsidR="00557F1A">
        <w:rPr>
          <w:lang w:val="fi-FI"/>
        </w:rPr>
        <w:t>eja</w:t>
      </w:r>
      <w:r w:rsidRPr="008E0779">
        <w:rPr>
          <w:lang w:val="fi-FI"/>
        </w:rPr>
        <w:t xml:space="preserve"> voit </w:t>
      </w:r>
      <w:r w:rsidR="00557F1A">
        <w:rPr>
          <w:lang w:val="fi-FI"/>
        </w:rPr>
        <w:t xml:space="preserve">tehdä </w:t>
      </w:r>
      <w:r w:rsidR="00581213">
        <w:rPr>
          <w:lang w:val="fi-FI"/>
        </w:rPr>
        <w:t>datan</w:t>
      </w:r>
      <w:r w:rsidR="00581213" w:rsidRPr="008E0779">
        <w:rPr>
          <w:lang w:val="fi-FI"/>
        </w:rPr>
        <w:t xml:space="preserve"> arvioinnin perusteella </w:t>
      </w:r>
      <w:r w:rsidRPr="008E0779">
        <w:rPr>
          <w:lang w:val="fi-FI"/>
        </w:rPr>
        <w:t>pyörivän kappaleesi ominaisuuksien vaikutuks</w:t>
      </w:r>
      <w:r w:rsidR="0017239E">
        <w:rPr>
          <w:lang w:val="fi-FI"/>
        </w:rPr>
        <w:t>i</w:t>
      </w:r>
      <w:r w:rsidRPr="008E0779">
        <w:rPr>
          <w:lang w:val="fi-FI"/>
        </w:rPr>
        <w:t>sta sen pyörimisliikkeeseen?</w:t>
      </w:r>
      <w:r w:rsidR="00C14819">
        <w:rPr>
          <w:lang w:val="fi-FI"/>
        </w:rPr>
        <w:t xml:space="preserve"> Mitkä kokeeseen tehtävät muutokset sopivat näiden hypoteesien testaamiseen?</w:t>
      </w:r>
    </w:p>
    <w:p w14:paraId="3E0E4F23" w14:textId="26A05772" w:rsidR="0077490A" w:rsidRPr="008E0779" w:rsidRDefault="00557F1A" w:rsidP="0077490A">
      <w:pPr>
        <w:pStyle w:val="Heading2"/>
        <w:rPr>
          <w:rFonts w:ascii="Calibri Light" w:eastAsia="Times New Roman" w:hAnsi="Calibri Light" w:cs="Times New Roman"/>
          <w:lang w:val="fi-FI"/>
        </w:rPr>
      </w:pPr>
      <w:r>
        <w:rPr>
          <w:lang w:val="fi-FI"/>
        </w:rPr>
        <w:t>Arviointi</w:t>
      </w:r>
    </w:p>
    <w:p w14:paraId="45FEC27D" w14:textId="377D1302" w:rsidR="0077490A" w:rsidRPr="00432370" w:rsidRDefault="00557F1A" w:rsidP="0077490A">
      <w:pPr>
        <w:spacing w:after="120"/>
        <w:jc w:val="both"/>
        <w:rPr>
          <w:lang w:val="fi-FI"/>
        </w:rPr>
      </w:pPr>
      <w:r w:rsidRPr="00432370">
        <w:rPr>
          <w:lang w:val="fi-FI"/>
        </w:rPr>
        <w:t>Tee tieteellinen posteri, jo</w:t>
      </w:r>
      <w:r w:rsidR="002360B5" w:rsidRPr="00432370">
        <w:rPr>
          <w:lang w:val="fi-FI"/>
        </w:rPr>
        <w:t xml:space="preserve">hon teet yhteenvedon havainnoistasi. </w:t>
      </w:r>
      <w:r w:rsidR="00432370" w:rsidRPr="00432370">
        <w:rPr>
          <w:lang w:val="fi-FI"/>
        </w:rPr>
        <w:t>Sen tulee sisältää seuraavat asiat (mutta ei rajoittua niihin):</w:t>
      </w:r>
    </w:p>
    <w:p w14:paraId="7932750D" w14:textId="3562056A" w:rsidR="00432370" w:rsidRPr="00D3324A" w:rsidRDefault="00D3324A" w:rsidP="0077490A">
      <w:pPr>
        <w:pStyle w:val="ListParagraph"/>
        <w:numPr>
          <w:ilvl w:val="0"/>
          <w:numId w:val="20"/>
        </w:numPr>
        <w:spacing w:after="120"/>
        <w:jc w:val="both"/>
        <w:rPr>
          <w:lang w:val="fi-FI"/>
        </w:rPr>
      </w:pPr>
      <w:r w:rsidRPr="00D3324A">
        <w:rPr>
          <w:lang w:val="fi-FI"/>
        </w:rPr>
        <w:t>Tiedot kokeen suunnittelusta, toteutuksesta j</w:t>
      </w:r>
      <w:r>
        <w:rPr>
          <w:lang w:val="fi-FI"/>
        </w:rPr>
        <w:t>a datan arvioinnista</w:t>
      </w:r>
      <w:r w:rsidR="002A79B7">
        <w:rPr>
          <w:lang w:val="fi-FI"/>
        </w:rPr>
        <w:t>.</w:t>
      </w:r>
    </w:p>
    <w:p w14:paraId="0A770E9D" w14:textId="03B6D189" w:rsidR="00D3324A" w:rsidRPr="00D3324A" w:rsidRDefault="00D3324A" w:rsidP="0077490A">
      <w:pPr>
        <w:pStyle w:val="ListParagraph"/>
        <w:numPr>
          <w:ilvl w:val="0"/>
          <w:numId w:val="20"/>
        </w:numPr>
        <w:spacing w:after="120"/>
        <w:jc w:val="both"/>
        <w:rPr>
          <w:lang w:val="fi-FI"/>
        </w:rPr>
      </w:pPr>
      <w:r>
        <w:rPr>
          <w:lang w:val="fi-FI"/>
        </w:rPr>
        <w:t>Kunkin pyörimisakselin k</w:t>
      </w:r>
      <w:r w:rsidRPr="00D3324A">
        <w:rPr>
          <w:lang w:val="fi-FI"/>
        </w:rPr>
        <w:t xml:space="preserve">ulmanopeuksien, </w:t>
      </w:r>
      <w:r w:rsidR="00847171">
        <w:rPr>
          <w:lang w:val="fi-FI"/>
        </w:rPr>
        <w:t>pyörimismäär</w:t>
      </w:r>
      <w:r w:rsidR="009A38C0">
        <w:rPr>
          <w:lang w:val="fi-FI"/>
        </w:rPr>
        <w:t>ien</w:t>
      </w:r>
      <w:r w:rsidR="00847171" w:rsidRPr="00D3324A">
        <w:rPr>
          <w:lang w:val="fi-FI"/>
        </w:rPr>
        <w:t xml:space="preserve"> </w:t>
      </w:r>
      <w:r w:rsidRPr="00D3324A">
        <w:rPr>
          <w:lang w:val="fi-FI"/>
        </w:rPr>
        <w:t>ja pyörimisenergioi</w:t>
      </w:r>
      <w:r>
        <w:rPr>
          <w:lang w:val="fi-FI"/>
        </w:rPr>
        <w:t>den</w:t>
      </w:r>
      <w:r w:rsidRPr="00D3324A">
        <w:rPr>
          <w:lang w:val="fi-FI"/>
        </w:rPr>
        <w:t xml:space="preserve"> visualisointi.</w:t>
      </w:r>
    </w:p>
    <w:p w14:paraId="22263CD7" w14:textId="639160BA" w:rsidR="00D3324A" w:rsidRPr="00D05CF7" w:rsidRDefault="00D05CF7" w:rsidP="0077490A">
      <w:pPr>
        <w:pStyle w:val="ListParagraph"/>
        <w:numPr>
          <w:ilvl w:val="0"/>
          <w:numId w:val="20"/>
        </w:numPr>
        <w:spacing w:after="120"/>
        <w:jc w:val="both"/>
        <w:rPr>
          <w:lang w:val="fi-FI"/>
        </w:rPr>
        <w:sectPr w:rsidR="00D3324A" w:rsidRPr="00D05CF7" w:rsidSect="00CC7646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D05CF7">
        <w:rPr>
          <w:lang w:val="fi-FI"/>
        </w:rPr>
        <w:t>Perustelut siitä, mitkä puhelimesi a</w:t>
      </w:r>
      <w:r>
        <w:rPr>
          <w:lang w:val="fi-FI"/>
        </w:rPr>
        <w:t>kseleista ovat (</w:t>
      </w:r>
      <w:proofErr w:type="spellStart"/>
      <w:r>
        <w:rPr>
          <w:lang w:val="fi-FI"/>
        </w:rPr>
        <w:t>epä</w:t>
      </w:r>
      <w:proofErr w:type="spellEnd"/>
      <w:r>
        <w:rPr>
          <w:lang w:val="fi-FI"/>
        </w:rPr>
        <w:t>)vakaita ja mi</w:t>
      </w:r>
      <w:r w:rsidR="003653F6">
        <w:rPr>
          <w:lang w:val="fi-FI"/>
        </w:rPr>
        <w:t>kä vaikutus pyörivään kappaleeseen tekemilläsi muokkauksilla on.</w:t>
      </w:r>
    </w:p>
    <w:p w14:paraId="2FF8D40E" w14:textId="46268F75" w:rsidR="0077490A" w:rsidRPr="00F11B1C" w:rsidRDefault="0077490A" w:rsidP="0077490A">
      <w:pPr>
        <w:pStyle w:val="Heading2"/>
        <w:rPr>
          <w:lang w:val="fi-FI"/>
        </w:rPr>
      </w:pPr>
      <w:r w:rsidRPr="00F11B1C">
        <w:rPr>
          <w:lang w:val="fi-FI"/>
        </w:rPr>
        <w:lastRenderedPageBreak/>
        <w:t xml:space="preserve">(I) </w:t>
      </w:r>
      <w:proofErr w:type="spellStart"/>
      <w:r w:rsidR="00C735F0">
        <w:rPr>
          <w:lang w:val="fi-FI"/>
        </w:rPr>
        <w:t>P</w:t>
      </w:r>
      <w:r w:rsidR="0083546E">
        <w:rPr>
          <w:lang w:val="fi-FI"/>
        </w:rPr>
        <w:t>hyphoxin</w:t>
      </w:r>
      <w:proofErr w:type="spellEnd"/>
      <w:r w:rsidR="0083546E">
        <w:rPr>
          <w:lang w:val="fi-FI"/>
        </w:rPr>
        <w:t xml:space="preserve"> käyttöohjeet</w:t>
      </w:r>
    </w:p>
    <w:p w14:paraId="7924FD2A" w14:textId="77777777" w:rsidR="00F11B1C" w:rsidRPr="00875233" w:rsidRDefault="00F11B1C" w:rsidP="00F11B1C">
      <w:pPr>
        <w:spacing w:after="120"/>
        <w:jc w:val="both"/>
        <w:rPr>
          <w:lang w:val="fi-FI"/>
        </w:rPr>
      </w:pPr>
      <w:r w:rsidRPr="007241AC">
        <w:rPr>
          <w:noProof/>
          <w:color w:val="FF0000"/>
          <w:lang w:val="fi-FI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7CC8DF9F" wp14:editId="4137D098">
                <wp:simplePos x="0" y="0"/>
                <wp:positionH relativeFrom="column">
                  <wp:posOffset>5266558</wp:posOffset>
                </wp:positionH>
                <wp:positionV relativeFrom="paragraph">
                  <wp:posOffset>573357</wp:posOffset>
                </wp:positionV>
                <wp:extent cx="333375" cy="231140"/>
                <wp:effectExtent l="0" t="0" r="28575" b="1651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4894B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8DF9F" id="Textfeld 2" o:spid="_x0000_s1031" type="#_x0000_t202" style="position:absolute;left:0;text-align:left;margin-left:414.7pt;margin-top:45.15pt;width:26.25pt;height:18.2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">
                <v:textbox>
                  <w:txbxContent>
                    <w:p w14:paraId="6594894B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Pr="007241AC">
        <w:rPr>
          <w:i/>
          <w:iCs/>
          <w:lang w:val="fi-FI"/>
        </w:rPr>
        <w:t>phyphox</w:t>
      </w:r>
      <w:proofErr w:type="spellEnd"/>
      <w:r w:rsidRPr="007241AC">
        <w:rPr>
          <w:lang w:val="fi-FI"/>
        </w:rPr>
        <w:t xml:space="preserve"> on ilmainen sovellus, jonka kautta älypuhelimen sensoreista saatava data saadaan luettavaan muotoon. Alapuolelta löydät askel askeleelta -ohjeet sovelluksen mittaustietojen taltioimiseksi. </w:t>
      </w:r>
    </w:p>
    <w:p w14:paraId="1B11324A" w14:textId="77777777" w:rsidR="00F11B1C" w:rsidRPr="007241AC" w:rsidRDefault="00F11B1C" w:rsidP="00F11B1C">
      <w:pPr>
        <w:spacing w:after="120"/>
        <w:jc w:val="both"/>
        <w:rPr>
          <w:lang w:val="fi-FI"/>
        </w:rPr>
      </w:pPr>
      <w:r w:rsidRPr="007241AC"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154A3E8C" wp14:editId="5C4E46D7">
                <wp:simplePos x="0" y="0"/>
                <wp:positionH relativeFrom="margin">
                  <wp:posOffset>5945529</wp:posOffset>
                </wp:positionH>
                <wp:positionV relativeFrom="paragraph">
                  <wp:posOffset>279052</wp:posOffset>
                </wp:positionV>
                <wp:extent cx="340995" cy="231140"/>
                <wp:effectExtent l="0" t="0" r="20955" b="16510"/>
                <wp:wrapNone/>
                <wp:docPr id="20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63E1DC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C</w:t>
                            </w: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4A3E8C" id="_x0000_s1032" type="#_x0000_t202" style="position:absolute;left:0;text-align:left;margin-left:468.15pt;margin-top:21.95pt;width:26.85pt;height:18.2pt;z-index:2516582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">
                <v:textbox>
                  <w:txbxContent>
                    <w:p w14:paraId="0E63E1DC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</w:t>
                      </w: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C</w:t>
                      </w: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241AC">
        <w:rPr>
          <w:noProof/>
          <w:lang w:val="fi-FI"/>
        </w:rPr>
        <w:drawing>
          <wp:anchor distT="0" distB="0" distL="114300" distR="114300" simplePos="0" relativeHeight="251658273" behindDoc="0" locked="0" layoutInCell="1" allowOverlap="1" wp14:anchorId="420098F9" wp14:editId="2BF94D65">
            <wp:simplePos x="0" y="0"/>
            <wp:positionH relativeFrom="column">
              <wp:posOffset>4171351</wp:posOffset>
            </wp:positionH>
            <wp:positionV relativeFrom="paragraph">
              <wp:posOffset>146913</wp:posOffset>
            </wp:positionV>
            <wp:extent cx="1819910" cy="2930525"/>
            <wp:effectExtent l="0" t="0" r="8890" b="3175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4" t="3486" b="15406"/>
                    <a:stretch/>
                  </pic:blipFill>
                  <pic:spPr bwMode="auto">
                    <a:xfrm>
                      <a:off x="0" y="0"/>
                      <a:ext cx="1819910" cy="293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41AC">
        <w:rPr>
          <w:lang w:val="fi-FI"/>
        </w:rPr>
        <w:t>Lataaminen: löytyy kaikista yleisistä sovelluskaupoista</w:t>
      </w:r>
    </w:p>
    <w:p w14:paraId="7DC30870" w14:textId="77777777" w:rsidR="00F11B1C" w:rsidRPr="007241AC" w:rsidRDefault="00F11B1C" w:rsidP="00F11B1C">
      <w:pPr>
        <w:numPr>
          <w:ilvl w:val="0"/>
          <w:numId w:val="4"/>
        </w:numPr>
        <w:pBdr>
          <w:top w:val="single" w:sz="4" w:space="1" w:color="auto"/>
        </w:pBdr>
        <w:spacing w:after="120"/>
        <w:contextualSpacing/>
        <w:jc w:val="both"/>
        <w:rPr>
          <w:b/>
          <w:bCs/>
          <w:sz w:val="24"/>
          <w:szCs w:val="24"/>
          <w:lang w:val="fi-FI"/>
        </w:rPr>
      </w:pPr>
      <w:r w:rsidRPr="007241AC"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161AD35E" wp14:editId="1E2B6F0E">
                <wp:simplePos x="0" y="0"/>
                <wp:positionH relativeFrom="column">
                  <wp:posOffset>3867042</wp:posOffset>
                </wp:positionH>
                <wp:positionV relativeFrom="paragraph">
                  <wp:posOffset>109735</wp:posOffset>
                </wp:positionV>
                <wp:extent cx="333375" cy="231140"/>
                <wp:effectExtent l="0" t="0" r="28575" b="16510"/>
                <wp:wrapNone/>
                <wp:docPr id="20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C5FB5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B</w:t>
                            </w: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1AD35E" id="_x0000_s1033" type="#_x0000_t202" style="position:absolute;left:0;text-align:left;margin-left:304.5pt;margin-top:8.65pt;width:26.25pt;height:18.2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">
                <v:textbox>
                  <w:txbxContent>
                    <w:p w14:paraId="28DC5FB5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</w:t>
                      </w: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B</w:t>
                      </w: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241AC">
        <w:rPr>
          <w:b/>
          <w:bCs/>
          <w:sz w:val="24"/>
          <w:szCs w:val="24"/>
          <w:lang w:val="fi-FI"/>
        </w:rPr>
        <w:t>Vaihe: Aloita koe</w:t>
      </w:r>
    </w:p>
    <w:p w14:paraId="3E279C6F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>Avaa sovellus älypuhelimella.</w:t>
      </w:r>
    </w:p>
    <w:p w14:paraId="10A92FF6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>Aloitussivulla näkyy kaikki sensorit, joista voi saada dataa luettavaksi. Valitse haluttu sensori.</w:t>
      </w:r>
    </w:p>
    <w:p w14:paraId="45A1977B" w14:textId="77777777" w:rsidR="00F11B1C" w:rsidRPr="007241AC" w:rsidRDefault="00F11B1C" w:rsidP="00F11B1C">
      <w:pPr>
        <w:numPr>
          <w:ilvl w:val="0"/>
          <w:numId w:val="4"/>
        </w:numPr>
        <w:pBdr>
          <w:top w:val="single" w:sz="4" w:space="1" w:color="auto"/>
        </w:pBdr>
        <w:spacing w:after="120"/>
        <w:contextualSpacing/>
        <w:jc w:val="both"/>
        <w:rPr>
          <w:b/>
          <w:bCs/>
          <w:sz w:val="24"/>
          <w:szCs w:val="24"/>
          <w:lang w:val="fi-FI"/>
        </w:rPr>
      </w:pPr>
      <w:r w:rsidRPr="007241AC">
        <w:rPr>
          <w:b/>
          <w:bCs/>
          <w:sz w:val="24"/>
          <w:szCs w:val="24"/>
          <w:lang w:val="fi-FI"/>
        </w:rPr>
        <w:t>Vaihe: Taltioi dataa</w:t>
      </w:r>
    </w:p>
    <w:p w14:paraId="633D1C7A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>Klikkaa aloitusnappia (</w:t>
      </w:r>
      <w:r w:rsidRPr="007241AC">
        <w:rPr>
          <w:noProof/>
          <w:lang w:val="fi-FI"/>
        </w:rPr>
        <w:drawing>
          <wp:inline distT="0" distB="0" distL="0" distR="0" wp14:anchorId="03501E84" wp14:editId="33AF6ACC">
            <wp:extent cx="130010" cy="130010"/>
            <wp:effectExtent l="0" t="0" r="3810" b="3810"/>
            <wp:docPr id="205" name="Grafik 4" descr="Wiedergabe mit einfarbiger Füll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 descr="Wiedergabe mit einfarbiger Füllu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14" cy="15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241AC">
        <w:rPr>
          <w:lang w:val="fi-FI"/>
        </w:rPr>
        <w:t xml:space="preserve">) aineiston keräämisen aloittamiseksi </w:t>
      </w:r>
      <w:r w:rsidRPr="007241AC">
        <w:rPr>
          <w:color w:val="FF0000"/>
          <w:lang w:val="fi-FI"/>
        </w:rPr>
        <w:t>(A).</w:t>
      </w:r>
    </w:p>
    <w:p w14:paraId="3A7A6982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 xml:space="preserve">Välilehdillä datasta näkyy reaaliaikaiset kuvaajat ja numeeriset arvot </w:t>
      </w:r>
      <w:r w:rsidRPr="007241AC">
        <w:rPr>
          <w:color w:val="FF0000"/>
          <w:lang w:val="fi-FI"/>
        </w:rPr>
        <w:t>(B)</w:t>
      </w:r>
      <w:r w:rsidRPr="007241AC">
        <w:rPr>
          <w:lang w:val="fi-FI"/>
        </w:rPr>
        <w:t>.</w:t>
      </w:r>
    </w:p>
    <w:p w14:paraId="052E7D5E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>Klikkaa taukonappia (</w:t>
      </w:r>
      <w:r>
        <w:rPr>
          <w:noProof/>
        </w:rPr>
        <w:drawing>
          <wp:inline distT="0" distB="0" distL="0" distR="0" wp14:anchorId="6BA0DA78" wp14:editId="14EA0D94">
            <wp:extent cx="101269" cy="101269"/>
            <wp:effectExtent l="0" t="0" r="0" b="0"/>
            <wp:docPr id="206" name="Grafik 1" descr="Pause mit einfarbiger Füll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01269" cy="10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241AC">
        <w:rPr>
          <w:lang w:val="fi-FI"/>
        </w:rPr>
        <w:t>), jos haluat laittaa mittaamisen tauolle tai lopettaa sen.</w:t>
      </w:r>
    </w:p>
    <w:p w14:paraId="638C2A28" w14:textId="77777777" w:rsidR="00F11B1C" w:rsidRPr="007241AC" w:rsidRDefault="00F11B1C" w:rsidP="00F11B1C">
      <w:pPr>
        <w:numPr>
          <w:ilvl w:val="0"/>
          <w:numId w:val="4"/>
        </w:numPr>
        <w:pBdr>
          <w:top w:val="single" w:sz="4" w:space="1" w:color="auto"/>
        </w:pBdr>
        <w:spacing w:after="120"/>
        <w:contextualSpacing/>
        <w:jc w:val="both"/>
        <w:rPr>
          <w:b/>
          <w:bCs/>
          <w:sz w:val="24"/>
          <w:szCs w:val="24"/>
          <w:lang w:val="fi-FI"/>
        </w:rPr>
      </w:pPr>
      <w:r w:rsidRPr="007241AC">
        <w:rPr>
          <w:b/>
          <w:bCs/>
          <w:sz w:val="24"/>
          <w:szCs w:val="24"/>
          <w:lang w:val="fi-FI"/>
        </w:rPr>
        <w:t>Vaihe: Tallenna data</w:t>
      </w:r>
    </w:p>
    <w:p w14:paraId="133A246A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705401F5">
        <w:rPr>
          <w:lang w:val="fi-FI"/>
        </w:rPr>
        <w:t>Klikkaa kolmea pistettä (</w:t>
      </w:r>
      <w:r>
        <w:rPr>
          <w:noProof/>
        </w:rPr>
        <w:drawing>
          <wp:inline distT="0" distB="0" distL="0" distR="0" wp14:anchorId="7217B477" wp14:editId="127320EF">
            <wp:extent cx="123987" cy="123987"/>
            <wp:effectExtent l="0" t="0" r="9525" b="9525"/>
            <wp:docPr id="207" name="Grafik 5" descr="Verschiedene mit einfarbiger Füll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 flipV="1">
                      <a:off x="0" y="0"/>
                      <a:ext cx="123987" cy="1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05401F5">
        <w:rPr>
          <w:lang w:val="fi-FI"/>
        </w:rPr>
        <w:t xml:space="preserve">), jotta saat valikon auki </w:t>
      </w:r>
      <w:r w:rsidRPr="705401F5">
        <w:rPr>
          <w:color w:val="FF0000"/>
          <w:lang w:val="fi-FI"/>
        </w:rPr>
        <w:t>(C).</w:t>
      </w:r>
      <w:r w:rsidRPr="705401F5">
        <w:rPr>
          <w:lang w:val="fi-FI"/>
        </w:rPr>
        <w:t xml:space="preserve"> Valitse </w:t>
      </w:r>
      <w:proofErr w:type="spellStart"/>
      <w:r w:rsidRPr="705401F5">
        <w:rPr>
          <w:rFonts w:ascii="Courier New" w:hAnsi="Courier New" w:cs="Courier New"/>
          <w:b/>
          <w:bCs/>
          <w:lang w:val="fi-FI"/>
        </w:rPr>
        <w:t>Export</w:t>
      </w:r>
      <w:proofErr w:type="spellEnd"/>
      <w:r w:rsidRPr="705401F5">
        <w:rPr>
          <w:rFonts w:ascii="Courier New" w:hAnsi="Courier New" w:cs="Courier New"/>
          <w:b/>
          <w:bCs/>
          <w:lang w:val="fi-FI"/>
        </w:rPr>
        <w:t xml:space="preserve"> data</w:t>
      </w:r>
      <w:r w:rsidRPr="705401F5">
        <w:rPr>
          <w:lang w:val="fi-FI"/>
        </w:rPr>
        <w:t xml:space="preserve"> </w:t>
      </w:r>
      <w:r w:rsidRPr="705401F5">
        <w:rPr>
          <w:color w:val="FF0000"/>
          <w:lang w:val="fi-FI"/>
        </w:rPr>
        <w:t>(D).</w:t>
      </w:r>
    </w:p>
    <w:p w14:paraId="3893AEDB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 xml:space="preserve">Valitse oikea tiedostoformaatti (yleensä </w:t>
      </w:r>
      <w:r w:rsidRPr="007241AC">
        <w:rPr>
          <w:i/>
          <w:iCs/>
          <w:lang w:val="fi-FI"/>
        </w:rPr>
        <w:t>Excel</w:t>
      </w:r>
      <w:r w:rsidRPr="007241AC">
        <w:rPr>
          <w:lang w:val="fi-FI"/>
        </w:rPr>
        <w:t xml:space="preserve">) </w:t>
      </w:r>
      <w:r w:rsidRPr="007241AC">
        <w:rPr>
          <w:color w:val="FF0000"/>
          <w:lang w:val="fi-FI"/>
        </w:rPr>
        <w:t>(E).</w:t>
      </w:r>
      <w:r w:rsidRPr="007241AC">
        <w:rPr>
          <w:lang w:val="fi-FI"/>
        </w:rPr>
        <w:t xml:space="preserve"> Paina </w:t>
      </w:r>
      <w:r w:rsidRPr="007241AC">
        <w:rPr>
          <w:rFonts w:ascii="Courier New" w:hAnsi="Courier New" w:cs="Courier New"/>
          <w:b/>
          <w:bCs/>
          <w:lang w:val="fi-FI"/>
        </w:rPr>
        <w:t>OK</w:t>
      </w:r>
      <w:r w:rsidRPr="007241AC">
        <w:rPr>
          <w:color w:val="FF0000"/>
          <w:lang w:val="fi-FI"/>
        </w:rPr>
        <w:t xml:space="preserve"> (F)</w:t>
      </w:r>
      <w:r w:rsidRPr="007241AC">
        <w:rPr>
          <w:lang w:val="fi-FI"/>
        </w:rPr>
        <w:t>.</w:t>
      </w:r>
    </w:p>
    <w:p w14:paraId="14A7D1D1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lang w:val="fi-FI"/>
        </w:rPr>
        <w:t>Tallenna tiedosto oikeaan paikkaan (paikalliseen muistiin tai tiedoston vastaanottavaan tiedostonhallintasovellukseen, kuten Total Commander).</w:t>
      </w:r>
    </w:p>
    <w:p w14:paraId="0528F2A1" w14:textId="77777777" w:rsidR="00F11B1C" w:rsidRPr="007241AC" w:rsidRDefault="00F11B1C" w:rsidP="00F11B1C">
      <w:pPr>
        <w:numPr>
          <w:ilvl w:val="1"/>
          <w:numId w:val="4"/>
        </w:numPr>
        <w:spacing w:after="120"/>
        <w:contextualSpacing/>
        <w:jc w:val="both"/>
        <w:rPr>
          <w:lang w:val="fi-FI"/>
        </w:rPr>
      </w:pPr>
      <w:r w:rsidRPr="007241AC"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65C33349" wp14:editId="0C9355C8">
                <wp:simplePos x="0" y="0"/>
                <wp:positionH relativeFrom="column">
                  <wp:posOffset>4164965</wp:posOffset>
                </wp:positionH>
                <wp:positionV relativeFrom="paragraph">
                  <wp:posOffset>1523365</wp:posOffset>
                </wp:positionV>
                <wp:extent cx="342900" cy="231140"/>
                <wp:effectExtent l="0" t="0" r="19050" b="16510"/>
                <wp:wrapNone/>
                <wp:docPr id="20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071BB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F</w:t>
                            </w: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C33349" id="_x0000_s1034" type="#_x0000_t202" style="position:absolute;left:0;text-align:left;margin-left:327.95pt;margin-top:119.95pt;width:27pt;height:18.2pt;z-index:25165827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">
                <v:textbox>
                  <w:txbxContent>
                    <w:p w14:paraId="295071BB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</w:t>
                      </w: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F</w:t>
                      </w: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241AC"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0B4EA078" wp14:editId="626EC1A8">
                <wp:simplePos x="0" y="0"/>
                <wp:positionH relativeFrom="column">
                  <wp:posOffset>3601720</wp:posOffset>
                </wp:positionH>
                <wp:positionV relativeFrom="paragraph">
                  <wp:posOffset>417830</wp:posOffset>
                </wp:positionV>
                <wp:extent cx="342900" cy="231140"/>
                <wp:effectExtent l="0" t="0" r="19050" b="16510"/>
                <wp:wrapNone/>
                <wp:docPr id="20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7D7A5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E</w:t>
                            </w: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4EA078" id="_x0000_s1035" type="#_x0000_t202" style="position:absolute;left:0;text-align:left;margin-left:283.6pt;margin-top:32.9pt;width:27pt;height:18.2pt;z-index:25165827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">
                <v:textbox>
                  <w:txbxContent>
                    <w:p w14:paraId="0E27D7A5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</w:t>
                      </w: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E</w:t>
                      </w: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241AC"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4E082E5C" wp14:editId="2AE76194">
                <wp:simplePos x="0" y="0"/>
                <wp:positionH relativeFrom="column">
                  <wp:posOffset>2200910</wp:posOffset>
                </wp:positionH>
                <wp:positionV relativeFrom="paragraph">
                  <wp:posOffset>521970</wp:posOffset>
                </wp:positionV>
                <wp:extent cx="342900" cy="231140"/>
                <wp:effectExtent l="0" t="0" r="19050" b="16510"/>
                <wp:wrapNone/>
                <wp:docPr id="20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3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89E13" w14:textId="77777777" w:rsidR="00F11B1C" w:rsidRPr="005351B6" w:rsidRDefault="00F11B1C" w:rsidP="00F11B1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D</w:t>
                            </w:r>
                            <w:r w:rsidRPr="005351B6"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082E5C" id="_x0000_s1036" type="#_x0000_t202" style="position:absolute;left:0;text-align:left;margin-left:173.3pt;margin-top:41.1pt;width:27pt;height:18.2pt;z-index:2516582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">
                <v:textbox>
                  <w:txbxContent>
                    <w:p w14:paraId="29889E13" w14:textId="77777777" w:rsidR="00F11B1C" w:rsidRPr="005351B6" w:rsidRDefault="00F11B1C" w:rsidP="00F11B1C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</w:t>
                      </w: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D</w:t>
                      </w:r>
                      <w:r w:rsidRPr="005351B6"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241AC">
        <w:rPr>
          <w:noProof/>
          <w:lang w:val="fi-FI"/>
        </w:rPr>
        <w:t>Siirrä tiedosto tietokoneelle esimerkiksi lähettämällä se itsellesi sähköpostiin (tai siirrä tiedosto tiedonsiirtokaapelilla, Bluetoothilla tai Airdropilla).</w:t>
      </w:r>
    </w:p>
    <w:p w14:paraId="0EF0CAB5" w14:textId="77777777" w:rsidR="00F11B1C" w:rsidRPr="007241AC" w:rsidRDefault="00F11B1C" w:rsidP="00F11B1C">
      <w:pPr>
        <w:spacing w:after="120"/>
        <w:jc w:val="both"/>
        <w:rPr>
          <w:lang w:val="fi-FI"/>
        </w:rPr>
      </w:pPr>
      <w:r w:rsidRPr="007241AC">
        <w:rPr>
          <w:noProof/>
          <w:lang w:val="fi-FI"/>
        </w:rPr>
        <w:drawing>
          <wp:anchor distT="0" distB="0" distL="114300" distR="114300" simplePos="0" relativeHeight="251658271" behindDoc="0" locked="0" layoutInCell="1" allowOverlap="1" wp14:anchorId="099742A9" wp14:editId="0AE50359">
            <wp:simplePos x="0" y="0"/>
            <wp:positionH relativeFrom="column">
              <wp:posOffset>703520</wp:posOffset>
            </wp:positionH>
            <wp:positionV relativeFrom="paragraph">
              <wp:posOffset>25136</wp:posOffset>
            </wp:positionV>
            <wp:extent cx="2036445" cy="1703705"/>
            <wp:effectExtent l="0" t="0" r="1905" b="0"/>
            <wp:wrapNone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>
                      <a:picLocks noChangeAspect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6" t="3661" b="54323"/>
                    <a:stretch/>
                  </pic:blipFill>
                  <pic:spPr bwMode="auto">
                    <a:xfrm>
                      <a:off x="0" y="0"/>
                      <a:ext cx="2036445" cy="170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7241AC">
        <w:rPr>
          <w:noProof/>
          <w:lang w:val="fi-FI"/>
        </w:rPr>
        <w:drawing>
          <wp:anchor distT="0" distB="0" distL="114300" distR="114300" simplePos="0" relativeHeight="251658272" behindDoc="0" locked="0" layoutInCell="1" allowOverlap="1" wp14:anchorId="0EBE186B" wp14:editId="2DBB855B">
            <wp:simplePos x="0" y="0"/>
            <wp:positionH relativeFrom="column">
              <wp:posOffset>2903986</wp:posOffset>
            </wp:positionH>
            <wp:positionV relativeFrom="paragraph">
              <wp:posOffset>17780</wp:posOffset>
            </wp:positionV>
            <wp:extent cx="1607185" cy="1721485"/>
            <wp:effectExtent l="0" t="0" r="0" b="0"/>
            <wp:wrapNone/>
            <wp:docPr id="16" name="Grafik 16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 descr="Ein Bild, das Text enthält.&#10;&#10;Automatisch generierte Beschreibung"/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93" b="25355"/>
                    <a:stretch/>
                  </pic:blipFill>
                  <pic:spPr bwMode="auto">
                    <a:xfrm>
                      <a:off x="0" y="0"/>
                      <a:ext cx="1607185" cy="172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9D286B" w14:textId="77777777" w:rsidR="00F11B1C" w:rsidRPr="007241AC" w:rsidRDefault="00F11B1C" w:rsidP="00F11B1C">
      <w:pPr>
        <w:spacing w:after="120"/>
        <w:jc w:val="both"/>
        <w:rPr>
          <w:lang w:val="fi-FI"/>
        </w:rPr>
      </w:pPr>
    </w:p>
    <w:p w14:paraId="16246039" w14:textId="77777777" w:rsidR="00F11B1C" w:rsidRPr="007241AC" w:rsidRDefault="00F11B1C" w:rsidP="00F11B1C">
      <w:pPr>
        <w:spacing w:after="120"/>
        <w:jc w:val="both"/>
        <w:rPr>
          <w:lang w:val="fi-FI"/>
        </w:rPr>
      </w:pPr>
    </w:p>
    <w:p w14:paraId="0C8C2BE6" w14:textId="77777777" w:rsidR="00F11B1C" w:rsidRPr="007241AC" w:rsidRDefault="00F11B1C" w:rsidP="00F11B1C">
      <w:pPr>
        <w:spacing w:after="120"/>
        <w:jc w:val="both"/>
        <w:rPr>
          <w:lang w:val="fi-FI"/>
        </w:rPr>
      </w:pPr>
    </w:p>
    <w:p w14:paraId="787CCB14" w14:textId="77777777" w:rsidR="00F11B1C" w:rsidRPr="007241AC" w:rsidRDefault="00F11B1C" w:rsidP="00F11B1C">
      <w:pPr>
        <w:spacing w:after="120"/>
        <w:jc w:val="both"/>
        <w:rPr>
          <w:lang w:val="fi-FI"/>
        </w:rPr>
      </w:pPr>
    </w:p>
    <w:p w14:paraId="6687A4C4" w14:textId="3A846778" w:rsidR="00F11B1C" w:rsidRPr="00F11B1C" w:rsidRDefault="00F11B1C" w:rsidP="00F11B1C">
      <w:pPr>
        <w:spacing w:after="120"/>
        <w:jc w:val="both"/>
        <w:rPr>
          <w:lang w:val="fi-FI"/>
        </w:rPr>
      </w:pPr>
    </w:p>
    <w:p w14:paraId="2DD216E7" w14:textId="53BF1BA6" w:rsidR="0077490A" w:rsidRPr="00F11B1C" w:rsidRDefault="0077490A" w:rsidP="0077490A">
      <w:pPr>
        <w:keepNext/>
        <w:keepLines/>
        <w:tabs>
          <w:tab w:val="left" w:pos="7590"/>
        </w:tabs>
        <w:spacing w:after="120"/>
        <w:outlineLvl w:val="1"/>
        <w:rPr>
          <w:lang w:val="fi-FI"/>
        </w:rPr>
        <w:sectPr w:rsidR="0077490A" w:rsidRPr="00F11B1C" w:rsidSect="00CC7646">
          <w:headerReference w:type="default" r:id="rId40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FF6E94B" w14:textId="77777777" w:rsidR="0073433F" w:rsidRPr="001C1566" w:rsidRDefault="0077490A" w:rsidP="0073433F">
      <w:pPr>
        <w:pStyle w:val="Heading2"/>
        <w:rPr>
          <w:rFonts w:ascii="Calibri Light" w:eastAsia="Times New Roman" w:hAnsi="Calibri Light" w:cs="Times New Roman"/>
          <w:lang w:val="fi-FI"/>
        </w:rPr>
      </w:pPr>
      <w:r w:rsidRPr="0073433F">
        <w:rPr>
          <w:bCs/>
          <w:lang w:val="fi-FI"/>
        </w:rPr>
        <w:lastRenderedPageBreak/>
        <w:t xml:space="preserve">(II) </w:t>
      </w:r>
      <w:r w:rsidR="0073433F" w:rsidRPr="001C1566">
        <w:rPr>
          <w:lang w:val="fi-FI"/>
        </w:rPr>
        <w:t>Python</w:t>
      </w:r>
      <w:r w:rsidR="0073433F">
        <w:rPr>
          <w:lang w:val="fi-FI"/>
        </w:rPr>
        <w:t>in käyttöohje</w:t>
      </w:r>
    </w:p>
    <w:p w14:paraId="2E60A635" w14:textId="77777777" w:rsidR="0073433F" w:rsidRPr="00BD2F66" w:rsidRDefault="0073433F" w:rsidP="0073433F">
      <w:pPr>
        <w:spacing w:after="120" w:line="254" w:lineRule="auto"/>
        <w:jc w:val="both"/>
        <w:rPr>
          <w:rFonts w:ascii="Calibri" w:eastAsia="Calibri" w:hAnsi="Calibri" w:cs="Times New Roman"/>
          <w:lang w:val="fi-FI"/>
        </w:rPr>
      </w:pPr>
      <w:r w:rsidRPr="00BD2F66">
        <w:rPr>
          <w:lang w:val="fi-FI"/>
        </w:rPr>
        <w:t xml:space="preserve">Pythonia käyttämällä käytät </w:t>
      </w:r>
      <w:r>
        <w:rPr>
          <w:lang w:val="fi-FI"/>
        </w:rPr>
        <w:t xml:space="preserve">tieteessä </w:t>
      </w:r>
      <w:r w:rsidRPr="00BD2F66">
        <w:rPr>
          <w:lang w:val="fi-FI"/>
        </w:rPr>
        <w:t>suosittua o</w:t>
      </w:r>
      <w:r>
        <w:rPr>
          <w:lang w:val="fi-FI"/>
        </w:rPr>
        <w:t xml:space="preserve">hjelmointikieltä, jota voidaan käyttää kokeellisen datan analysoimisessa. Seuraavat ohjeet koskevat </w:t>
      </w:r>
      <w:proofErr w:type="spellStart"/>
      <w:r>
        <w:rPr>
          <w:lang w:val="fi-FI"/>
        </w:rPr>
        <w:t>jupyter-notebookia</w:t>
      </w:r>
      <w:proofErr w:type="spellEnd"/>
      <w:r>
        <w:rPr>
          <w:lang w:val="fi-FI"/>
        </w:rPr>
        <w:t xml:space="preserve">. Käytitpä mitä tahansa alustaa, lataa </w:t>
      </w:r>
      <w:proofErr w:type="spellStart"/>
      <w:r>
        <w:rPr>
          <w:lang w:val="fi-FI"/>
        </w:rPr>
        <w:t>notebook</w:t>
      </w:r>
      <w:proofErr w:type="spellEnd"/>
      <w:r>
        <w:rPr>
          <w:lang w:val="fi-FI"/>
        </w:rPr>
        <w:t xml:space="preserve"> ja seuraa sen ohjeita ja käytä Pythonia myöhemmin datasi analysoinnissa.</w:t>
      </w:r>
    </w:p>
    <w:p w14:paraId="4CD50F6D" w14:textId="77777777" w:rsidR="0073433F" w:rsidRPr="00EA31B9" w:rsidRDefault="0073433F" w:rsidP="0073433F">
      <w:pPr>
        <w:pStyle w:val="ListParagraph"/>
        <w:numPr>
          <w:ilvl w:val="0"/>
          <w:numId w:val="5"/>
        </w:numPr>
        <w:pBdr>
          <w:top w:val="single" w:sz="4" w:space="1" w:color="auto"/>
        </w:pBdr>
        <w:spacing w:after="120" w:line="254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val="fi-FI"/>
        </w:rPr>
      </w:pPr>
      <w:proofErr w:type="spellStart"/>
      <w:r w:rsidRPr="00EA31B9">
        <w:rPr>
          <w:b/>
          <w:bCs/>
          <w:sz w:val="24"/>
          <w:szCs w:val="24"/>
          <w:lang w:val="fi-FI"/>
        </w:rPr>
        <w:t>Jupyter</w:t>
      </w:r>
      <w:proofErr w:type="spellEnd"/>
      <w:r w:rsidRPr="00EA31B9">
        <w:rPr>
          <w:b/>
          <w:bCs/>
          <w:sz w:val="24"/>
          <w:szCs w:val="24"/>
          <w:lang w:val="fi-FI"/>
        </w:rPr>
        <w:t xml:space="preserve"> ja Python</w:t>
      </w:r>
    </w:p>
    <w:p w14:paraId="24BDB013" w14:textId="77777777" w:rsidR="0073433F" w:rsidRPr="00832D7A" w:rsidRDefault="0073433F" w:rsidP="0073433F">
      <w:pPr>
        <w:numPr>
          <w:ilvl w:val="1"/>
          <w:numId w:val="5"/>
        </w:numPr>
        <w:spacing w:after="12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832D7A">
        <w:rPr>
          <w:lang w:val="fi-FI"/>
        </w:rPr>
        <w:t xml:space="preserve">Kun olet avannut </w:t>
      </w:r>
      <w:proofErr w:type="spellStart"/>
      <w:r w:rsidRPr="000A12E0">
        <w:rPr>
          <w:i/>
          <w:iCs/>
          <w:lang w:val="fi-FI"/>
        </w:rPr>
        <w:t>Jupyterin</w:t>
      </w:r>
      <w:proofErr w:type="spellEnd"/>
      <w:r w:rsidRPr="00832D7A">
        <w:rPr>
          <w:lang w:val="fi-FI"/>
        </w:rPr>
        <w:t>, näet kotinäkymän. Oikealta puolelta voit v</w:t>
      </w:r>
      <w:r>
        <w:rPr>
          <w:lang w:val="fi-FI"/>
        </w:rPr>
        <w:t>alita eri ohjelmien väliltä. Me tulemme käyttämään Python-</w:t>
      </w:r>
      <w:proofErr w:type="spellStart"/>
      <w:r>
        <w:rPr>
          <w:lang w:val="fi-FI"/>
        </w:rPr>
        <w:t>notebookeja</w:t>
      </w:r>
      <w:proofErr w:type="spellEnd"/>
      <w:r>
        <w:rPr>
          <w:lang w:val="fi-FI"/>
        </w:rPr>
        <w:t>.</w:t>
      </w:r>
    </w:p>
    <w:p w14:paraId="1C189CD3" w14:textId="77777777" w:rsidR="0073433F" w:rsidRPr="000A12E0" w:rsidRDefault="0073433F" w:rsidP="0073433F">
      <w:pPr>
        <w:numPr>
          <w:ilvl w:val="1"/>
          <w:numId w:val="5"/>
        </w:numPr>
        <w:spacing w:after="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0A12E0">
        <w:rPr>
          <w:lang w:val="fi-FI"/>
        </w:rPr>
        <w:t>Löydät vasemmasta sivupalkista listan, jossa on kaikki tiedostosi. Täällä v</w:t>
      </w:r>
      <w:r>
        <w:rPr>
          <w:lang w:val="fi-FI"/>
        </w:rPr>
        <w:t>oit luoda kansion projektillesi ja tehdä lisätoimia klikkaamalla hiiren kakkospainikkeella. Ohjelman koodi pääsee käsiksi niihin tiedostoihin (esim. raakadataan), jotka on ladattu tähän kirjastoon, ja säilyttää siellä myös analysointitiedostoja.</w:t>
      </w:r>
    </w:p>
    <w:p w14:paraId="77450EE9" w14:textId="1379CFF3" w:rsidR="0073433F" w:rsidRPr="006826FB" w:rsidRDefault="0073433F" w:rsidP="0073433F">
      <w:pPr>
        <w:numPr>
          <w:ilvl w:val="1"/>
          <w:numId w:val="5"/>
        </w:numPr>
        <w:spacing w:after="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6826FB">
        <w:rPr>
          <w:lang w:val="fi-FI"/>
        </w:rPr>
        <w:t xml:space="preserve">Lataa ja avaa tiedosto </w:t>
      </w:r>
      <w:proofErr w:type="spellStart"/>
      <w:r w:rsidR="00F13FB9">
        <w:rPr>
          <w:rFonts w:eastAsia="Calibri" w:cstheme="minorHAnsi"/>
          <w:b/>
          <w:bCs/>
        </w:rPr>
        <w:t>rotation_and_rolling_notebook</w:t>
      </w:r>
      <w:proofErr w:type="spellEnd"/>
      <w:r w:rsidR="00F13FB9">
        <w:rPr>
          <w:rFonts w:eastAsia="Calibri" w:cstheme="minorHAnsi"/>
          <w:b/>
          <w:bCs/>
        </w:rPr>
        <w:t>_</w:t>
      </w:r>
      <w:proofErr w:type="spellStart"/>
      <w:proofErr w:type="gramStart"/>
      <w:r>
        <w:rPr>
          <w:rFonts w:eastAsia="Calibri" w:cstheme="minorHAnsi"/>
          <w:b/>
          <w:bCs/>
          <w:lang w:val="fi-FI"/>
        </w:rPr>
        <w:t>finnish</w:t>
      </w:r>
      <w:r w:rsidRPr="006826FB">
        <w:rPr>
          <w:b/>
          <w:bCs/>
          <w:lang w:val="fi-FI"/>
        </w:rPr>
        <w:t>.ipynb</w:t>
      </w:r>
      <w:proofErr w:type="spellEnd"/>
      <w:proofErr w:type="gramEnd"/>
      <w:r>
        <w:rPr>
          <w:b/>
          <w:bCs/>
          <w:lang w:val="fi-FI"/>
        </w:rPr>
        <w:t>.</w:t>
      </w:r>
    </w:p>
    <w:p w14:paraId="2F59ECB1" w14:textId="77777777" w:rsidR="0073433F" w:rsidRPr="0027666B" w:rsidRDefault="0073433F" w:rsidP="0073433F">
      <w:pPr>
        <w:numPr>
          <w:ilvl w:val="1"/>
          <w:numId w:val="5"/>
        </w:numPr>
        <w:spacing w:after="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27666B">
        <w:rPr>
          <w:lang w:val="fi-FI"/>
        </w:rPr>
        <w:t xml:space="preserve">Tiedosto koostuu eri soluista, joita voi lisätä kohdasta </w:t>
      </w:r>
      <w:r w:rsidRPr="0027666B">
        <w:rPr>
          <w:color w:val="FF0000"/>
          <w:lang w:val="fi-FI"/>
        </w:rPr>
        <w:t>(A)</w:t>
      </w:r>
      <w:r w:rsidRPr="0027666B">
        <w:rPr>
          <w:lang w:val="fi-FI"/>
        </w:rPr>
        <w:t>. K</w:t>
      </w:r>
      <w:r>
        <w:rPr>
          <w:lang w:val="fi-FI"/>
        </w:rPr>
        <w:t xml:space="preserve">ohdassa </w:t>
      </w:r>
      <w:r w:rsidRPr="000C2567">
        <w:rPr>
          <w:color w:val="FF0000"/>
          <w:lang w:val="fi-FI"/>
        </w:rPr>
        <w:t>(B)</w:t>
      </w:r>
      <w:r w:rsidRPr="000C2567">
        <w:rPr>
          <w:lang w:val="fi-FI"/>
        </w:rPr>
        <w:t xml:space="preserve"> voit muuttaa solujen tyyppiä. Ohjelmoinnissa täytyy käyttää t</w:t>
      </w:r>
      <w:r>
        <w:rPr>
          <w:lang w:val="fi-FI"/>
        </w:rPr>
        <w:t>yyppiä ”</w:t>
      </w:r>
      <w:r w:rsidRPr="000C2567">
        <w:rPr>
          <w:b/>
          <w:bCs/>
          <w:lang w:val="fi-FI"/>
        </w:rPr>
        <w:t>koodi</w:t>
      </w:r>
      <w:r>
        <w:rPr>
          <w:lang w:val="fi-FI"/>
        </w:rPr>
        <w:t>”.</w:t>
      </w:r>
    </w:p>
    <w:p w14:paraId="27DA1972" w14:textId="77777777" w:rsidR="0073433F" w:rsidRPr="000C2567" w:rsidRDefault="0073433F" w:rsidP="0073433F">
      <w:pPr>
        <w:numPr>
          <w:ilvl w:val="1"/>
          <w:numId w:val="5"/>
        </w:numPr>
        <w:spacing w:after="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0C2567">
        <w:rPr>
          <w:lang w:val="fi-FI"/>
        </w:rPr>
        <w:t>Nyt voit kirjoittaa omaa koodiasi koodisoluihin ja ajaa sen p</w:t>
      </w:r>
      <w:r>
        <w:rPr>
          <w:lang w:val="fi-FI"/>
        </w:rPr>
        <w:t xml:space="preserve">lay-napista </w:t>
      </w:r>
      <w:r w:rsidRPr="000C2567">
        <w:rPr>
          <w:color w:val="FF0000"/>
          <w:lang w:val="fi-FI"/>
        </w:rPr>
        <w:t>(C)</w:t>
      </w:r>
      <w:r w:rsidRPr="000C2567">
        <w:rPr>
          <w:lang w:val="fi-FI"/>
        </w:rPr>
        <w:t>.</w:t>
      </w:r>
      <w:r>
        <w:rPr>
          <w:lang w:val="fi-FI"/>
        </w:rPr>
        <w:t xml:space="preserve"> Kun koodi on ajettu, muuttujat on asetettu koskemaan koko </w:t>
      </w:r>
      <w:proofErr w:type="spellStart"/>
      <w:r>
        <w:rPr>
          <w:lang w:val="fi-FI"/>
        </w:rPr>
        <w:t>notebookia</w:t>
      </w:r>
      <w:proofErr w:type="spellEnd"/>
      <w:r>
        <w:rPr>
          <w:lang w:val="fi-FI"/>
        </w:rPr>
        <w:t xml:space="preserve">, kunnes korvaat ne tai päätät </w:t>
      </w:r>
      <w:proofErr w:type="spellStart"/>
      <w:r>
        <w:rPr>
          <w:lang w:val="fi-FI"/>
        </w:rPr>
        <w:t>notebookin</w:t>
      </w:r>
      <w:proofErr w:type="spellEnd"/>
      <w:r>
        <w:rPr>
          <w:lang w:val="fi-FI"/>
        </w:rPr>
        <w:t xml:space="preserve"> (sammutus).</w:t>
      </w:r>
    </w:p>
    <w:p w14:paraId="750EE767" w14:textId="77777777" w:rsidR="0073433F" w:rsidRDefault="0073433F" w:rsidP="0073433F">
      <w:pPr>
        <w:spacing w:after="120" w:line="254" w:lineRule="auto"/>
        <w:jc w:val="both"/>
        <w:rPr>
          <w:rFonts w:ascii="Calibri" w:eastAsia="Calibri" w:hAnsi="Calibri" w:cs="Times New Roman"/>
          <w:sz w:val="8"/>
          <w:szCs w:val="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74181302" wp14:editId="5A9E2B63">
                <wp:simplePos x="0" y="0"/>
                <wp:positionH relativeFrom="column">
                  <wp:posOffset>959485</wp:posOffset>
                </wp:positionH>
                <wp:positionV relativeFrom="paragraph">
                  <wp:posOffset>481965</wp:posOffset>
                </wp:positionV>
                <wp:extent cx="373380" cy="243840"/>
                <wp:effectExtent l="0" t="0" r="26670" b="22860"/>
                <wp:wrapNone/>
                <wp:docPr id="36" name="Textfeld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10B08" w14:textId="77777777" w:rsidR="0073433F" w:rsidRDefault="0073433F" w:rsidP="0073433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D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81302" id="Textfeld 36" o:spid="_x0000_s1037" type="#_x0000_t202" style="position:absolute;left:0;text-align:left;margin-left:75.55pt;margin-top:37.95pt;width:29.4pt;height:19.2pt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">
                <v:textbox>
                  <w:txbxContent>
                    <w:p w14:paraId="6F710B08" w14:textId="77777777" w:rsidR="0073433F" w:rsidRDefault="0073433F" w:rsidP="0073433F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18"/>
                          <w:szCs w:val="18"/>
                          <w:lang w:val="en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00F351F4" wp14:editId="119BC114">
                <wp:simplePos x="0" y="0"/>
                <wp:positionH relativeFrom="column">
                  <wp:posOffset>517525</wp:posOffset>
                </wp:positionH>
                <wp:positionV relativeFrom="paragraph">
                  <wp:posOffset>154305</wp:posOffset>
                </wp:positionV>
                <wp:extent cx="457200" cy="327660"/>
                <wp:effectExtent l="38100" t="38100" r="19050" b="34290"/>
                <wp:wrapNone/>
                <wp:docPr id="35" name="Gerade Verbindung mit Pfei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200" cy="327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5DE4A57C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5" o:spid="_x0000_s1026" type="#_x0000_t32" style="position:absolute;margin-left:40.75pt;margin-top:12.15pt;width:36pt;height:25.8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83" behindDoc="0" locked="0" layoutInCell="1" allowOverlap="1" wp14:anchorId="1F4AE207" wp14:editId="16CDE9A5">
                <wp:simplePos x="0" y="0"/>
                <wp:positionH relativeFrom="margin">
                  <wp:posOffset>2281555</wp:posOffset>
                </wp:positionH>
                <wp:positionV relativeFrom="paragraph">
                  <wp:posOffset>442595</wp:posOffset>
                </wp:positionV>
                <wp:extent cx="1844040" cy="301625"/>
                <wp:effectExtent l="0" t="0" r="22860" b="22225"/>
                <wp:wrapNone/>
                <wp:docPr id="213" name="Gruppieren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4040" cy="301625"/>
                          <a:chOff x="0" y="0"/>
                          <a:chExt cx="1844130" cy="301781"/>
                        </a:xfrm>
                      </wpg:grpSpPr>
                      <wps:wsp>
                        <wps:cNvPr id="214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0006"/>
                            <a:ext cx="334010" cy="2317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C11DE0" w14:textId="77777777" w:rsidR="0073433F" w:rsidRDefault="0073433F" w:rsidP="0073433F">
                              <w:pPr>
                                <w:jc w:val="center"/>
                                <w:rPr>
                                  <w:b/>
                                  <w:bCs/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18"/>
                                  <w:szCs w:val="18"/>
                                  <w:lang w:val="e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15" name="Gruppieren 21"/>
                        <wpg:cNvGrpSpPr/>
                        <wpg:grpSpPr>
                          <a:xfrm>
                            <a:off x="743690" y="0"/>
                            <a:ext cx="1100440" cy="243353"/>
                            <a:chOff x="743690" y="0"/>
                            <a:chExt cx="1100440" cy="243353"/>
                          </a:xfrm>
                        </wpg:grpSpPr>
                        <wps:wsp>
                          <wps:cNvPr id="216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09759" y="11341"/>
                              <a:ext cx="334371" cy="2320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A410D6" w14:textId="77777777" w:rsidR="0073433F" w:rsidRDefault="0073433F" w:rsidP="0073433F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  <w:lang w:val="en"/>
                                  </w:rPr>
                                  <w:t>(B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18" name="Textfeld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3690" y="0"/>
                              <a:ext cx="334371" cy="2320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26C23F" w14:textId="77777777" w:rsidR="0073433F" w:rsidRDefault="0073433F" w:rsidP="0073433F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  <w:lang w:val="en"/>
                                  </w:rPr>
                                  <w:t>(C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4AE207" id="Gruppieren 19" o:spid="_x0000_s1038" style="position:absolute;left:0;text-align:left;margin-left:179.65pt;margin-top:34.85pt;width:145.2pt;height:23.75pt;z-index:251658283;mso-position-horizontal-relative:margin;mso-width-relative:margin;mso-height-relative:margin" coordsize="18441,3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">
                <v:shape id="_x0000_s1039" type="#_x0000_t202" style="position:absolute;top:700;width:3340;height:2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">
                  <v:textbox>
                    <w:txbxContent>
                      <w:p w14:paraId="5EC11DE0" w14:textId="77777777" w:rsidR="0073433F" w:rsidRDefault="0073433F" w:rsidP="0073433F">
                        <w:pPr>
                          <w:jc w:val="center"/>
                          <w:rPr>
                            <w:b/>
                            <w:bCs/>
                            <w:color w:val="FF0000"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18"/>
                            <w:szCs w:val="18"/>
                            <w:lang w:val="en"/>
                          </w:rPr>
                          <w:t>(A)</w:t>
                        </w:r>
                      </w:p>
                    </w:txbxContent>
                  </v:textbox>
                </v:shape>
                <v:group id="Gruppieren 21" o:spid="_x0000_s1040" style="position:absolute;left:7436;width:11005;height:2433" coordorigin="7436" coordsize="11004,2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_x0000_s1041" type="#_x0000_t202" style="position:absolute;left:15097;top:113;width:3344;height:2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">
                    <v:textbox>
                      <w:txbxContent>
                        <w:p w14:paraId="31A410D6" w14:textId="77777777" w:rsidR="0073433F" w:rsidRDefault="0073433F" w:rsidP="0073433F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  <w:lang w:val="en"/>
                            </w:rPr>
                            <w:t>(B)</w:t>
                          </w:r>
                        </w:p>
                      </w:txbxContent>
                    </v:textbox>
                  </v:shape>
                  <v:shape id="Textfeld 3" o:spid="_x0000_s1042" type="#_x0000_t202" style="position:absolute;left:7436;width:3344;height:2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">
                    <v:textbox>
                      <w:txbxContent>
                        <w:p w14:paraId="7E26C23F" w14:textId="77777777" w:rsidR="0073433F" w:rsidRDefault="0073433F" w:rsidP="0073433F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  <w:lang w:val="en"/>
                            </w:rPr>
                            <w:t>(C)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>
        <w:rPr>
          <w:noProof/>
          <w:sz w:val="8"/>
          <w:szCs w:val="8"/>
          <w:lang w:val="en-GB"/>
        </w:rPr>
        <w:drawing>
          <wp:inline distT="0" distB="0" distL="0" distR="0" wp14:anchorId="74891885" wp14:editId="4A7EAA01">
            <wp:extent cx="5760720" cy="3141980"/>
            <wp:effectExtent l="0" t="0" r="0" b="1270"/>
            <wp:docPr id="18" name="Grafik 18" descr="An image that contains text.&#10;&#10;Automatically generated descri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8" descr="An image that contains text.&#10;&#10;Automatically generated description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4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05513" w14:textId="77777777" w:rsidR="0073433F" w:rsidRPr="00EA31B9" w:rsidRDefault="0073433F" w:rsidP="0073433F">
      <w:pPr>
        <w:pStyle w:val="ListParagraph"/>
        <w:numPr>
          <w:ilvl w:val="0"/>
          <w:numId w:val="5"/>
        </w:numPr>
        <w:pBdr>
          <w:top w:val="single" w:sz="4" w:space="1" w:color="auto"/>
        </w:pBdr>
        <w:spacing w:after="120" w:line="254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val="fi-FI"/>
        </w:rPr>
      </w:pPr>
      <w:r>
        <w:rPr>
          <w:b/>
          <w:bCs/>
          <w:sz w:val="24"/>
          <w:szCs w:val="24"/>
          <w:lang w:val="fi-FI"/>
        </w:rPr>
        <w:t>Itseään selittävän</w:t>
      </w:r>
      <w:r w:rsidRPr="00EA31B9">
        <w:rPr>
          <w:b/>
          <w:bCs/>
          <w:sz w:val="24"/>
          <w:szCs w:val="24"/>
          <w:lang w:val="fi-FI"/>
        </w:rPr>
        <w:t xml:space="preserve"> </w:t>
      </w:r>
      <w:proofErr w:type="spellStart"/>
      <w:r w:rsidRPr="00EA31B9">
        <w:rPr>
          <w:b/>
          <w:bCs/>
          <w:sz w:val="24"/>
          <w:szCs w:val="24"/>
          <w:lang w:val="fi-FI"/>
        </w:rPr>
        <w:t>notebookin</w:t>
      </w:r>
      <w:proofErr w:type="spellEnd"/>
      <w:r w:rsidRPr="00EA31B9">
        <w:rPr>
          <w:b/>
          <w:bCs/>
          <w:sz w:val="24"/>
          <w:szCs w:val="24"/>
          <w:lang w:val="fi-FI"/>
        </w:rPr>
        <w:t xml:space="preserve"> käyttäminen</w:t>
      </w:r>
    </w:p>
    <w:p w14:paraId="6E5CA113" w14:textId="77777777" w:rsidR="0073433F" w:rsidRPr="00F27CC5" w:rsidRDefault="0073433F" w:rsidP="0073433F">
      <w:pPr>
        <w:numPr>
          <w:ilvl w:val="1"/>
          <w:numId w:val="5"/>
        </w:numPr>
        <w:spacing w:after="120" w:line="254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F27CC5">
        <w:rPr>
          <w:lang w:val="fi-FI"/>
        </w:rPr>
        <w:t xml:space="preserve">Käy </w:t>
      </w:r>
      <w:proofErr w:type="spellStart"/>
      <w:r w:rsidRPr="00F27CC5">
        <w:rPr>
          <w:lang w:val="fi-FI"/>
        </w:rPr>
        <w:t>notebook</w:t>
      </w:r>
      <w:proofErr w:type="spellEnd"/>
      <w:r w:rsidRPr="00F27CC5">
        <w:rPr>
          <w:lang w:val="fi-FI"/>
        </w:rPr>
        <w:t xml:space="preserve"> läpi, jotta opit perusteet datan prosessoinnista </w:t>
      </w:r>
      <w:r w:rsidRPr="00F27CC5">
        <w:rPr>
          <w:i/>
          <w:iCs/>
          <w:lang w:val="fi-FI"/>
        </w:rPr>
        <w:t>Pythonilla</w:t>
      </w:r>
      <w:r w:rsidRPr="00F27CC5">
        <w:rPr>
          <w:lang w:val="fi-FI"/>
        </w:rPr>
        <w:t>.</w:t>
      </w:r>
    </w:p>
    <w:p w14:paraId="729C5AAC" w14:textId="77777777" w:rsidR="0073433F" w:rsidRPr="00EA31B9" w:rsidRDefault="0073433F" w:rsidP="0073433F">
      <w:pPr>
        <w:pStyle w:val="ListParagraph"/>
        <w:numPr>
          <w:ilvl w:val="0"/>
          <w:numId w:val="5"/>
        </w:numPr>
        <w:pBdr>
          <w:top w:val="single" w:sz="4" w:space="1" w:color="auto"/>
        </w:pBdr>
        <w:spacing w:after="120" w:line="254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val="fi-FI"/>
        </w:rPr>
      </w:pPr>
      <w:r w:rsidRPr="00EA31B9">
        <w:rPr>
          <w:b/>
          <w:bCs/>
          <w:sz w:val="24"/>
          <w:szCs w:val="24"/>
          <w:lang w:val="fi-FI"/>
        </w:rPr>
        <w:t>Työskentely datan kanssa koodissa</w:t>
      </w:r>
    </w:p>
    <w:p w14:paraId="734F7397" w14:textId="77777777" w:rsidR="0073433F" w:rsidRPr="00193987" w:rsidRDefault="0073433F" w:rsidP="0073433F">
      <w:pPr>
        <w:numPr>
          <w:ilvl w:val="1"/>
          <w:numId w:val="5"/>
        </w:numPr>
        <w:spacing w:after="120" w:line="256" w:lineRule="auto"/>
        <w:contextualSpacing/>
        <w:jc w:val="both"/>
        <w:rPr>
          <w:lang w:val="fi-FI"/>
        </w:rPr>
      </w:pPr>
      <w:r w:rsidRPr="00193987">
        <w:rPr>
          <w:lang w:val="fi-FI"/>
        </w:rPr>
        <w:t>Luo tekstitiedosto projektisi kansiossa. Sen nimeämisessä voit käyttää tiedoston p</w:t>
      </w:r>
      <w:r>
        <w:rPr>
          <w:lang w:val="fi-FI"/>
        </w:rPr>
        <w:t xml:space="preserve">äätettä </w:t>
      </w:r>
      <w:r w:rsidRPr="00193987">
        <w:rPr>
          <w:lang w:val="fi-FI"/>
        </w:rPr>
        <w:t>“</w:t>
      </w:r>
      <w:r w:rsidRPr="00193987">
        <w:rPr>
          <w:i/>
          <w:iCs/>
          <w:lang w:val="fi-FI"/>
        </w:rPr>
        <w:t>.dat”</w:t>
      </w:r>
      <w:r w:rsidRPr="00193987">
        <w:rPr>
          <w:lang w:val="fi-FI"/>
        </w:rPr>
        <w:t>.</w:t>
      </w:r>
    </w:p>
    <w:p w14:paraId="3FBD3EFF" w14:textId="77777777" w:rsidR="00F13FB9" w:rsidRDefault="0073433F" w:rsidP="00F13FB9">
      <w:pPr>
        <w:numPr>
          <w:ilvl w:val="1"/>
          <w:numId w:val="5"/>
        </w:numPr>
        <w:spacing w:after="0" w:line="256" w:lineRule="auto"/>
        <w:contextualSpacing/>
        <w:jc w:val="both"/>
        <w:rPr>
          <w:lang w:val="fi-FI"/>
        </w:rPr>
      </w:pPr>
      <w:r>
        <w:rPr>
          <w:lang w:val="fi-FI"/>
        </w:rPr>
        <w:t xml:space="preserve">Avaa </w:t>
      </w:r>
      <w:r w:rsidRPr="00FE7414">
        <w:rPr>
          <w:lang w:val="fi-FI"/>
        </w:rPr>
        <w:t xml:space="preserve">Excel-tiedosto, </w:t>
      </w:r>
      <w:r>
        <w:rPr>
          <w:lang w:val="fi-FI"/>
        </w:rPr>
        <w:t>johon</w:t>
      </w:r>
      <w:r w:rsidRPr="00FE7414">
        <w:rPr>
          <w:lang w:val="fi-FI"/>
        </w:rPr>
        <w:t xml:space="preserve"> datasi</w:t>
      </w:r>
      <w:r>
        <w:rPr>
          <w:lang w:val="fi-FI"/>
        </w:rPr>
        <w:t xml:space="preserve"> on säilötty</w:t>
      </w:r>
      <w:r w:rsidRPr="00FE7414">
        <w:rPr>
          <w:lang w:val="fi-FI"/>
        </w:rPr>
        <w:t>. Kopioi olennai</w:t>
      </w:r>
      <w:r>
        <w:rPr>
          <w:lang w:val="fi-FI"/>
        </w:rPr>
        <w:t>set</w:t>
      </w:r>
      <w:r w:rsidRPr="00FE7414">
        <w:rPr>
          <w:lang w:val="fi-FI"/>
        </w:rPr>
        <w:t xml:space="preserve"> datasarakkeet t</w:t>
      </w:r>
      <w:r>
        <w:rPr>
          <w:lang w:val="fi-FI"/>
        </w:rPr>
        <w:t>ekstitiedostoon.</w:t>
      </w:r>
    </w:p>
    <w:p w14:paraId="19BDDCD3" w14:textId="2139C167" w:rsidR="0077490A" w:rsidRPr="00F13FB9" w:rsidRDefault="0073433F" w:rsidP="00F13FB9">
      <w:pPr>
        <w:numPr>
          <w:ilvl w:val="1"/>
          <w:numId w:val="5"/>
        </w:numPr>
        <w:spacing w:after="0" w:line="256" w:lineRule="auto"/>
        <w:contextualSpacing/>
        <w:jc w:val="both"/>
        <w:rPr>
          <w:lang w:val="fi-FI"/>
        </w:rPr>
        <w:sectPr w:rsidR="0077490A" w:rsidRPr="00F13FB9" w:rsidSect="00CC7646">
          <w:headerReference w:type="default" r:id="rId42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F13FB9">
        <w:rPr>
          <w:lang w:val="fi-FI"/>
        </w:rPr>
        <w:t xml:space="preserve">Poista tyhjät ja tekstiä sisältävät rivit ja korvaa desimaalipilkut pisteillä (ctrl + f tai muokkaa </w:t>
      </w:r>
      <w:r w:rsidRPr="00F13FB9">
        <w:rPr>
          <w:color w:val="FF0000"/>
          <w:lang w:val="fi-FI"/>
        </w:rPr>
        <w:t>(D)</w:t>
      </w:r>
      <w:r w:rsidRPr="00F13FB9">
        <w:rPr>
          <w:lang w:val="fi-FI"/>
        </w:rPr>
        <w:t>&gt;&gt; etsi…)</w:t>
      </w:r>
    </w:p>
    <w:p w14:paraId="23CD4540" w14:textId="00573461" w:rsidR="0077490A" w:rsidRPr="002B7D7F" w:rsidRDefault="0077490A" w:rsidP="0077490A">
      <w:pPr>
        <w:pStyle w:val="Heading3"/>
        <w:rPr>
          <w:rFonts w:ascii="Calibri Light" w:eastAsia="Times New Roman" w:hAnsi="Calibri Light" w:cs="Times New Roman"/>
          <w:b w:val="0"/>
          <w:bCs/>
          <w:sz w:val="26"/>
          <w:szCs w:val="26"/>
          <w:lang w:val="fi-FI"/>
        </w:rPr>
      </w:pPr>
      <w:r w:rsidRPr="002B7D7F">
        <w:rPr>
          <w:bCs/>
          <w:sz w:val="26"/>
          <w:szCs w:val="26"/>
          <w:lang w:val="fi-FI"/>
        </w:rPr>
        <w:lastRenderedPageBreak/>
        <w:t xml:space="preserve">(III) </w:t>
      </w:r>
      <w:proofErr w:type="spellStart"/>
      <w:r w:rsidRPr="002B7D7F">
        <w:rPr>
          <w:bCs/>
          <w:sz w:val="26"/>
          <w:szCs w:val="26"/>
          <w:lang w:val="fi-FI"/>
        </w:rPr>
        <w:t>SciDAVis</w:t>
      </w:r>
      <w:r w:rsidR="005E3364" w:rsidRPr="002B7D7F">
        <w:rPr>
          <w:bCs/>
          <w:sz w:val="26"/>
          <w:szCs w:val="26"/>
          <w:lang w:val="fi-FI"/>
        </w:rPr>
        <w:t>in</w:t>
      </w:r>
      <w:proofErr w:type="spellEnd"/>
      <w:r w:rsidR="005E3364" w:rsidRPr="002B7D7F">
        <w:rPr>
          <w:bCs/>
          <w:sz w:val="26"/>
          <w:szCs w:val="26"/>
          <w:lang w:val="fi-FI"/>
        </w:rPr>
        <w:t xml:space="preserve"> käyttöohjeet</w:t>
      </w:r>
    </w:p>
    <w:p w14:paraId="700D66F2" w14:textId="0FBFF6FD" w:rsidR="005E3364" w:rsidRPr="00AD5A99" w:rsidRDefault="005E3364" w:rsidP="0077490A">
      <w:pPr>
        <w:spacing w:after="120" w:line="256" w:lineRule="auto"/>
        <w:jc w:val="both"/>
        <w:rPr>
          <w:rFonts w:ascii="Calibri" w:eastAsia="Calibri" w:hAnsi="Calibri" w:cs="Times New Roman"/>
          <w:lang w:val="fi-FI"/>
        </w:rPr>
      </w:pPr>
      <w:proofErr w:type="spellStart"/>
      <w:r w:rsidRPr="00AD5A99">
        <w:rPr>
          <w:lang w:val="fi-FI"/>
        </w:rPr>
        <w:t>SciDAVis</w:t>
      </w:r>
      <w:proofErr w:type="spellEnd"/>
      <w:r w:rsidRPr="00AD5A99">
        <w:rPr>
          <w:lang w:val="fi-FI"/>
        </w:rPr>
        <w:t xml:space="preserve"> on ilmainen työkalu datan analysointiin</w:t>
      </w:r>
      <w:r w:rsidR="00AD5A99">
        <w:rPr>
          <w:lang w:val="fi-FI"/>
        </w:rPr>
        <w:t xml:space="preserve">, samanlainen kuin lisenssin alaiset työkalut </w:t>
      </w:r>
      <w:proofErr w:type="spellStart"/>
      <w:r w:rsidR="00AD5A99" w:rsidRPr="00AD5A99">
        <w:rPr>
          <w:i/>
          <w:iCs/>
          <w:lang w:val="fi-FI"/>
        </w:rPr>
        <w:t>Origin</w:t>
      </w:r>
      <w:proofErr w:type="spellEnd"/>
      <w:r w:rsidR="00AD5A99" w:rsidRPr="00AD5A99">
        <w:rPr>
          <w:i/>
          <w:iCs/>
          <w:lang w:val="fi-FI"/>
        </w:rPr>
        <w:t xml:space="preserve"> Pro</w:t>
      </w:r>
      <w:r w:rsidR="00AD5A99" w:rsidRPr="00AD5A99">
        <w:rPr>
          <w:lang w:val="fi-FI"/>
        </w:rPr>
        <w:t xml:space="preserve"> </w:t>
      </w:r>
      <w:r w:rsidR="00AD5A99">
        <w:rPr>
          <w:lang w:val="fi-FI"/>
        </w:rPr>
        <w:t>tai</w:t>
      </w:r>
      <w:r w:rsidR="00AD5A99" w:rsidRPr="00AD5A99">
        <w:rPr>
          <w:lang w:val="fi-FI"/>
        </w:rPr>
        <w:t xml:space="preserve"> </w:t>
      </w:r>
      <w:proofErr w:type="spellStart"/>
      <w:r w:rsidR="00AD5A99" w:rsidRPr="00AD5A99">
        <w:rPr>
          <w:i/>
          <w:iCs/>
          <w:lang w:val="fi-FI"/>
        </w:rPr>
        <w:t>qtiplot</w:t>
      </w:r>
      <w:proofErr w:type="spellEnd"/>
      <w:r w:rsidR="00AD5A99" w:rsidRPr="00AD5A99">
        <w:rPr>
          <w:lang w:val="fi-FI"/>
        </w:rPr>
        <w:t>.</w:t>
      </w:r>
      <w:r w:rsidR="00AD5A99">
        <w:rPr>
          <w:lang w:val="fi-FI"/>
        </w:rPr>
        <w:t xml:space="preserve"> Alta löydät askel-askeleelta-o</w:t>
      </w:r>
      <w:r w:rsidR="00F771F4">
        <w:rPr>
          <w:lang w:val="fi-FI"/>
        </w:rPr>
        <w:t>pastuksen tämän työkalun käyttämisestä erilaisten yhtälöiden sovittamiseen</w:t>
      </w:r>
      <w:r w:rsidR="00F771F4" w:rsidRPr="00F771F4">
        <w:rPr>
          <w:lang w:val="fi-FI"/>
        </w:rPr>
        <w:t xml:space="preserve"> </w:t>
      </w:r>
      <w:r w:rsidR="00F771F4">
        <w:rPr>
          <w:lang w:val="fi-FI"/>
        </w:rPr>
        <w:t>datajoukkoon.</w:t>
      </w:r>
    </w:p>
    <w:p w14:paraId="6498FD65" w14:textId="3818F245" w:rsidR="0077490A" w:rsidRPr="002B7D7F" w:rsidRDefault="002B7D7F" w:rsidP="0077490A">
      <w:pPr>
        <w:spacing w:after="0" w:line="254" w:lineRule="auto"/>
        <w:jc w:val="both"/>
        <w:rPr>
          <w:rFonts w:ascii="Calibri" w:eastAsia="Calibri" w:hAnsi="Calibri" w:cs="Times New Roman"/>
          <w:lang w:val="fi-FI"/>
        </w:rPr>
      </w:pPr>
      <w:r w:rsidRPr="002B7D7F">
        <w:rPr>
          <w:rFonts w:ascii="Calibri" w:eastAsia="Calibri" w:hAnsi="Calibri" w:cs="Times New Roman"/>
          <w:lang w:val="fi-FI"/>
        </w:rPr>
        <w:t>Lataa</w:t>
      </w:r>
      <w:r w:rsidR="0077490A" w:rsidRPr="002B7D7F">
        <w:rPr>
          <w:rFonts w:ascii="Calibri" w:eastAsia="Calibri" w:hAnsi="Calibri" w:cs="Times New Roman"/>
          <w:lang w:val="fi-FI"/>
        </w:rPr>
        <w:t xml:space="preserve"> Windows</w:t>
      </w:r>
      <w:r w:rsidRPr="002B7D7F">
        <w:rPr>
          <w:rFonts w:ascii="Calibri" w:eastAsia="Calibri" w:hAnsi="Calibri" w:cs="Times New Roman"/>
          <w:lang w:val="fi-FI"/>
        </w:rPr>
        <w:t>ille</w:t>
      </w:r>
      <w:r w:rsidR="0077490A" w:rsidRPr="002B7D7F">
        <w:rPr>
          <w:rFonts w:ascii="Calibri" w:eastAsia="Calibri" w:hAnsi="Calibri" w:cs="Times New Roman"/>
          <w:lang w:val="fi-FI"/>
        </w:rPr>
        <w:t xml:space="preserve">: </w:t>
      </w:r>
      <w:hyperlink r:id="rId43" w:history="1">
        <w:r w:rsidR="0077490A" w:rsidRPr="002B7D7F">
          <w:rPr>
            <w:rStyle w:val="Hyperlink"/>
            <w:rFonts w:ascii="Calibri" w:eastAsia="Calibri" w:hAnsi="Calibri" w:cs="Times New Roman"/>
            <w:lang w:val="fi-FI"/>
          </w:rPr>
          <w:t>https://sourceforge.net/projects/scidavis/</w:t>
        </w:r>
      </w:hyperlink>
    </w:p>
    <w:p w14:paraId="5C3DFD82" w14:textId="2A7186D8" w:rsidR="0077490A" w:rsidRPr="002B7D7F" w:rsidRDefault="002B7D7F" w:rsidP="0077490A">
      <w:pPr>
        <w:spacing w:after="0" w:line="254" w:lineRule="auto"/>
        <w:jc w:val="both"/>
        <w:rPr>
          <w:rFonts w:ascii="Calibri" w:eastAsia="Calibri" w:hAnsi="Calibri" w:cs="Times New Roman"/>
          <w:lang w:val="fi-FI"/>
        </w:rPr>
      </w:pPr>
      <w:r w:rsidRPr="002B7D7F">
        <w:rPr>
          <w:rFonts w:ascii="Calibri" w:eastAsia="Calibri" w:hAnsi="Calibri" w:cs="Times New Roman"/>
          <w:lang w:val="fi-FI"/>
        </w:rPr>
        <w:t>Lataa</w:t>
      </w:r>
      <w:r>
        <w:rPr>
          <w:rFonts w:ascii="Calibri" w:eastAsia="Calibri" w:hAnsi="Calibri" w:cs="Times New Roman"/>
          <w:lang w:val="fi-FI"/>
        </w:rPr>
        <w:t xml:space="preserve"> </w:t>
      </w:r>
      <w:r w:rsidR="0077490A" w:rsidRPr="002B7D7F">
        <w:rPr>
          <w:rFonts w:ascii="Calibri" w:eastAsia="Calibri" w:hAnsi="Calibri" w:cs="Times New Roman"/>
          <w:lang w:val="fi-FI"/>
        </w:rPr>
        <w:t>Mac</w:t>
      </w:r>
      <w:r>
        <w:rPr>
          <w:rFonts w:ascii="Calibri" w:eastAsia="Calibri" w:hAnsi="Calibri" w:cs="Times New Roman"/>
          <w:lang w:val="fi-FI"/>
        </w:rPr>
        <w:t>ille</w:t>
      </w:r>
      <w:r w:rsidR="0077490A" w:rsidRPr="002B7D7F">
        <w:rPr>
          <w:rFonts w:ascii="Calibri" w:eastAsia="Calibri" w:hAnsi="Calibri" w:cs="Times New Roman"/>
          <w:lang w:val="fi-FI"/>
        </w:rPr>
        <w:t xml:space="preserve">: </w:t>
      </w:r>
      <w:hyperlink r:id="rId44" w:history="1">
        <w:r w:rsidR="0077490A" w:rsidRPr="002B7D7F">
          <w:rPr>
            <w:rStyle w:val="Hyperlink"/>
            <w:rFonts w:ascii="Calibri" w:eastAsia="Calibri" w:hAnsi="Calibri" w:cs="Times New Roman"/>
            <w:lang w:val="fi-FI"/>
          </w:rPr>
          <w:t>https://sourceforge.net/projects/scidavis/files/SciDAVis-beta/</w:t>
        </w:r>
      </w:hyperlink>
    </w:p>
    <w:p w14:paraId="51333AB1" w14:textId="77777777" w:rsidR="0077490A" w:rsidRPr="002B7D7F" w:rsidRDefault="0077490A" w:rsidP="0077490A">
      <w:pPr>
        <w:spacing w:after="0" w:line="254" w:lineRule="auto"/>
        <w:jc w:val="both"/>
        <w:rPr>
          <w:rFonts w:ascii="Calibri" w:eastAsia="Calibri" w:hAnsi="Calibri" w:cs="Times New Roman"/>
          <w:lang w:val="fi-FI"/>
        </w:rPr>
      </w:pPr>
    </w:p>
    <w:p w14:paraId="355F89AB" w14:textId="3A7254A0" w:rsidR="0077490A" w:rsidRPr="002B7D7F" w:rsidRDefault="002B7D7F" w:rsidP="0077490A">
      <w:pPr>
        <w:numPr>
          <w:ilvl w:val="0"/>
          <w:numId w:val="5"/>
        </w:numPr>
        <w:pBdr>
          <w:top w:val="single" w:sz="4" w:space="1" w:color="auto"/>
        </w:pBdr>
        <w:spacing w:after="120" w:line="256" w:lineRule="auto"/>
        <w:contextualSpacing/>
        <w:jc w:val="both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proofErr w:type="spellStart"/>
      <w:r>
        <w:rPr>
          <w:b/>
          <w:bCs/>
          <w:sz w:val="24"/>
          <w:szCs w:val="24"/>
          <w:lang w:val="en"/>
        </w:rPr>
        <w:t>Vaihe</w:t>
      </w:r>
      <w:proofErr w:type="spellEnd"/>
      <w:r w:rsidR="00EC10E3">
        <w:rPr>
          <w:b/>
          <w:bCs/>
          <w:sz w:val="24"/>
          <w:szCs w:val="24"/>
          <w:lang w:val="en"/>
        </w:rPr>
        <w:t xml:space="preserve">: </w:t>
      </w:r>
      <w:proofErr w:type="spellStart"/>
      <w:r w:rsidR="00EC10E3">
        <w:rPr>
          <w:b/>
          <w:bCs/>
          <w:sz w:val="24"/>
          <w:szCs w:val="24"/>
          <w:lang w:val="en"/>
        </w:rPr>
        <w:t>Tuo</w:t>
      </w:r>
      <w:proofErr w:type="spellEnd"/>
      <w:r w:rsidR="00EC10E3">
        <w:rPr>
          <w:b/>
          <w:bCs/>
          <w:sz w:val="24"/>
          <w:szCs w:val="24"/>
          <w:lang w:val="en"/>
        </w:rPr>
        <w:t xml:space="preserve"> data</w:t>
      </w:r>
    </w:p>
    <w:p w14:paraId="2D313825" w14:textId="311F7BD1" w:rsidR="0077490A" w:rsidRPr="008C1DC7" w:rsidRDefault="00EC10E3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8C1DC7">
        <w:rPr>
          <w:lang w:val="fi-FI"/>
        </w:rPr>
        <w:t>Vie data</w:t>
      </w:r>
      <w:r w:rsidR="008C1DC7" w:rsidRPr="008C1DC7">
        <w:rPr>
          <w:lang w:val="fi-FI"/>
        </w:rPr>
        <w:t xml:space="preserve"> datankeruulaitteeltasi. Kopioi data </w:t>
      </w:r>
      <w:r w:rsidR="008C1DC7" w:rsidRPr="008C1DC7">
        <w:rPr>
          <w:i/>
          <w:iCs/>
          <w:lang w:val="fi-FI"/>
        </w:rPr>
        <w:t>Exceliin</w:t>
      </w:r>
      <w:r w:rsidR="008C1DC7" w:rsidRPr="008C1DC7">
        <w:rPr>
          <w:lang w:val="fi-FI"/>
        </w:rPr>
        <w:t>.</w:t>
      </w:r>
    </w:p>
    <w:p w14:paraId="5443A0CF" w14:textId="62F50661" w:rsidR="0077490A" w:rsidRPr="009F24A3" w:rsidRDefault="0077490A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9B2C29">
        <w:rPr>
          <w:lang w:val="en"/>
        </w:rPr>
        <w:t xml:space="preserve">Select the data you want to analyze. Copy them to the table in </w:t>
      </w:r>
      <w:proofErr w:type="spellStart"/>
      <w:r w:rsidRPr="009B2C29">
        <w:rPr>
          <w:i/>
          <w:iCs/>
          <w:lang w:val="en"/>
        </w:rPr>
        <w:t>SciDAVis</w:t>
      </w:r>
      <w:proofErr w:type="spellEnd"/>
      <w:r w:rsidRPr="009B2C29">
        <w:rPr>
          <w:color w:val="FF0000"/>
          <w:lang w:val="en"/>
        </w:rPr>
        <w:t xml:space="preserve"> (A)</w:t>
      </w:r>
      <w:r w:rsidRPr="00AE36B1">
        <w:rPr>
          <w:lang w:val="en"/>
        </w:rPr>
        <w:t>.</w:t>
      </w:r>
      <w:r w:rsidRPr="009B2C29">
        <w:rPr>
          <w:lang w:val="en"/>
        </w:rPr>
        <w:t xml:space="preserve"> (Attention:</w:t>
      </w:r>
      <w:r>
        <w:rPr>
          <w:lang w:val="en"/>
        </w:rPr>
        <w:t xml:space="preserve"> </w:t>
      </w:r>
      <w:proofErr w:type="spellStart"/>
      <w:r w:rsidRPr="009B2C29">
        <w:rPr>
          <w:i/>
          <w:iCs/>
          <w:lang w:val="en"/>
        </w:rPr>
        <w:t>SciDAVis</w:t>
      </w:r>
      <w:proofErr w:type="spellEnd"/>
      <w:r w:rsidRPr="009B2C29">
        <w:rPr>
          <w:lang w:val="en"/>
        </w:rPr>
        <w:t xml:space="preserve"> can only distinguish columns and not rows or </w:t>
      </w:r>
      <w:r>
        <w:rPr>
          <w:lang w:val="en"/>
        </w:rPr>
        <w:t>single</w:t>
      </w:r>
      <w:r w:rsidRPr="009B2C29">
        <w:rPr>
          <w:lang w:val="en"/>
        </w:rPr>
        <w:t xml:space="preserve"> cells like </w:t>
      </w:r>
      <w:r w:rsidRPr="00AE36B1">
        <w:rPr>
          <w:i/>
          <w:iCs/>
          <w:lang w:val="en"/>
        </w:rPr>
        <w:t>Excel</w:t>
      </w:r>
      <w:r w:rsidRPr="009B2C29">
        <w:rPr>
          <w:lang w:val="en"/>
        </w:rPr>
        <w:t>.)</w:t>
      </w:r>
      <w:r w:rsidR="008C1DC7">
        <w:rPr>
          <w:lang w:val="en"/>
        </w:rPr>
        <w:t xml:space="preserve"> </w:t>
      </w:r>
      <w:r w:rsidR="008C1DC7" w:rsidRPr="009F24A3">
        <w:rPr>
          <w:lang w:val="fi-FI"/>
        </w:rPr>
        <w:t xml:space="preserve">Valitse analysoitava data. Kopioi </w:t>
      </w:r>
      <w:r w:rsidR="009F2FE6" w:rsidRPr="009F24A3">
        <w:rPr>
          <w:lang w:val="fi-FI"/>
        </w:rPr>
        <w:t xml:space="preserve">ne </w:t>
      </w:r>
      <w:proofErr w:type="spellStart"/>
      <w:r w:rsidR="009F2FE6" w:rsidRPr="009F24A3">
        <w:rPr>
          <w:i/>
          <w:iCs/>
          <w:lang w:val="fi-FI"/>
        </w:rPr>
        <w:t>SciDAVisiin</w:t>
      </w:r>
      <w:proofErr w:type="spellEnd"/>
      <w:r w:rsidR="009F2FE6" w:rsidRPr="009F24A3">
        <w:rPr>
          <w:lang w:val="fi-FI"/>
        </w:rPr>
        <w:t xml:space="preserve"> taulukkoon </w:t>
      </w:r>
      <w:r w:rsidR="009F2FE6" w:rsidRPr="009F24A3">
        <w:rPr>
          <w:color w:val="FF0000"/>
          <w:lang w:val="fi-FI"/>
        </w:rPr>
        <w:t>(A)</w:t>
      </w:r>
      <w:r w:rsidR="009F2FE6" w:rsidRPr="009F24A3">
        <w:rPr>
          <w:lang w:val="fi-FI"/>
        </w:rPr>
        <w:t xml:space="preserve">. </w:t>
      </w:r>
      <w:r w:rsidR="009F24A3">
        <w:rPr>
          <w:lang w:val="fi-FI"/>
        </w:rPr>
        <w:t xml:space="preserve">(Varoitus: </w:t>
      </w:r>
      <w:proofErr w:type="spellStart"/>
      <w:r w:rsidR="009F24A3">
        <w:rPr>
          <w:lang w:val="fi-FI"/>
        </w:rPr>
        <w:t>SciDAVis</w:t>
      </w:r>
      <w:proofErr w:type="spellEnd"/>
      <w:r w:rsidR="009F24A3">
        <w:rPr>
          <w:lang w:val="fi-FI"/>
        </w:rPr>
        <w:t xml:space="preserve"> osaa erotella vain sarakkeita, ei rivejä tai yksittäisiä soluja kuten </w:t>
      </w:r>
      <w:r w:rsidR="009F24A3" w:rsidRPr="00B74D4F">
        <w:rPr>
          <w:i/>
          <w:iCs/>
          <w:lang w:val="fi-FI"/>
        </w:rPr>
        <w:t>Excel</w:t>
      </w:r>
      <w:r w:rsidR="009F24A3">
        <w:rPr>
          <w:i/>
          <w:iCs/>
          <w:lang w:val="fi-FI"/>
        </w:rPr>
        <w:t>.</w:t>
      </w:r>
      <w:r w:rsidR="009F24A3">
        <w:rPr>
          <w:lang w:val="fi-FI"/>
        </w:rPr>
        <w:t>)</w:t>
      </w:r>
    </w:p>
    <w:p w14:paraId="1A929A24" w14:textId="77777777" w:rsidR="00FA10EF" w:rsidRPr="007241AC" w:rsidRDefault="00FA10EF" w:rsidP="00FA10EF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B74D4F">
        <w:rPr>
          <w:lang w:val="fi-FI"/>
        </w:rPr>
        <w:t xml:space="preserve">Oikealta voit säätää jokaisen sarakkeen asetuksia. Varmista, että </w:t>
      </w:r>
      <w:proofErr w:type="spellStart"/>
      <w:r w:rsidRPr="00B74D4F">
        <w:rPr>
          <w:rFonts w:ascii="Courier New" w:hAnsi="Courier New" w:cs="Courier New"/>
          <w:b/>
          <w:bCs/>
          <w:lang w:val="fi-FI"/>
        </w:rPr>
        <w:t>numeric</w:t>
      </w:r>
      <w:proofErr w:type="spellEnd"/>
      <w:r w:rsidRPr="00B74D4F">
        <w:rPr>
          <w:lang w:val="fi-FI"/>
        </w:rPr>
        <w:t xml:space="preserve"> on aina asetuksella</w:t>
      </w:r>
      <w:r w:rsidRPr="00B74D4F">
        <w:rPr>
          <w:b/>
          <w:bCs/>
          <w:lang w:val="fi-FI"/>
        </w:rPr>
        <w:t xml:space="preserve"> </w:t>
      </w:r>
      <w:proofErr w:type="spellStart"/>
      <w:r w:rsidRPr="00B74D4F">
        <w:rPr>
          <w:rFonts w:ascii="Courier New" w:hAnsi="Courier New" w:cs="Courier New"/>
          <w:b/>
          <w:bCs/>
          <w:lang w:val="fi-FI"/>
        </w:rPr>
        <w:t>type</w:t>
      </w:r>
      <w:proofErr w:type="spellEnd"/>
      <w:r w:rsidRPr="00B74D4F">
        <w:rPr>
          <w:lang w:val="fi-FI"/>
        </w:rPr>
        <w:t xml:space="preserve">. </w:t>
      </w:r>
      <w:r>
        <w:rPr>
          <w:lang w:val="fi-FI"/>
        </w:rPr>
        <w:t>Klikkaa</w:t>
      </w:r>
      <w:r w:rsidRPr="007241AC">
        <w:rPr>
          <w:lang w:val="fi-FI"/>
        </w:rPr>
        <w:t xml:space="preserve"> </w:t>
      </w:r>
      <w:proofErr w:type="spellStart"/>
      <w:r w:rsidRPr="007241AC">
        <w:rPr>
          <w:rFonts w:ascii="Courier New" w:hAnsi="Courier New" w:cs="Courier New"/>
          <w:b/>
          <w:bCs/>
          <w:lang w:val="fi-FI"/>
        </w:rPr>
        <w:t>Apply</w:t>
      </w:r>
      <w:proofErr w:type="spellEnd"/>
      <w:r w:rsidRPr="007241AC">
        <w:rPr>
          <w:lang w:val="fi-FI"/>
        </w:rPr>
        <w:t xml:space="preserve"> </w:t>
      </w:r>
      <w:r>
        <w:rPr>
          <w:lang w:val="fi-FI"/>
        </w:rPr>
        <w:t>muutosten tallentamiseksi</w:t>
      </w:r>
      <w:r w:rsidRPr="007241AC">
        <w:rPr>
          <w:lang w:val="fi-FI"/>
        </w:rPr>
        <w:t xml:space="preserve"> </w:t>
      </w:r>
      <w:r w:rsidRPr="007241AC">
        <w:rPr>
          <w:color w:val="FF0000"/>
          <w:lang w:val="fi-FI"/>
        </w:rPr>
        <w:t>(B)</w:t>
      </w:r>
      <w:r w:rsidRPr="00B74D4F">
        <w:rPr>
          <w:lang w:val="fi-FI"/>
        </w:rPr>
        <w:t>.</w:t>
      </w:r>
      <w:r>
        <w:rPr>
          <w:color w:val="FF0000"/>
          <w:lang w:val="fi-FI"/>
        </w:rPr>
        <w:t xml:space="preserve"> </w:t>
      </w:r>
    </w:p>
    <w:p w14:paraId="71F523F3" w14:textId="53C3822A" w:rsidR="0077490A" w:rsidRPr="008066F3" w:rsidRDefault="0077490A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9B2C29"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58284" behindDoc="0" locked="0" layoutInCell="1" allowOverlap="1" wp14:anchorId="6A85E994" wp14:editId="2E5EC6C2">
                <wp:simplePos x="0" y="0"/>
                <wp:positionH relativeFrom="margin">
                  <wp:posOffset>483870</wp:posOffset>
                </wp:positionH>
                <wp:positionV relativeFrom="paragraph">
                  <wp:posOffset>424815</wp:posOffset>
                </wp:positionV>
                <wp:extent cx="5206365" cy="614045"/>
                <wp:effectExtent l="0" t="0" r="13335" b="14605"/>
                <wp:wrapNone/>
                <wp:docPr id="13" name="Gruppieren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6365" cy="614045"/>
                          <a:chOff x="0" y="0"/>
                          <a:chExt cx="5206621" cy="614150"/>
                        </a:xfrm>
                      </wpg:grpSpPr>
                      <wps:wsp>
                        <wps:cNvPr id="14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34010" cy="2317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AA8D5E" w14:textId="77777777" w:rsidR="0077490A" w:rsidRDefault="0077490A" w:rsidP="0077490A">
                              <w:pPr>
                                <w:jc w:val="center"/>
                                <w:rPr>
                                  <w:b/>
                                  <w:bCs/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18"/>
                                  <w:szCs w:val="18"/>
                                  <w:lang w:val="e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5" name="Gruppieren 14"/>
                        <wpg:cNvGrpSpPr/>
                        <wpg:grpSpPr>
                          <a:xfrm>
                            <a:off x="3029803" y="218365"/>
                            <a:ext cx="2176818" cy="395785"/>
                            <a:chOff x="3029803" y="218365"/>
                            <a:chExt cx="2176818" cy="395785"/>
                          </a:xfrm>
                        </wpg:grpSpPr>
                        <wps:wsp>
                          <wps:cNvPr id="196" name="Textfeld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72250" y="382138"/>
                              <a:ext cx="334371" cy="2320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7E75E89" w14:textId="77777777" w:rsidR="0077490A" w:rsidRDefault="0077490A" w:rsidP="0077490A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color w:val="FF0000"/>
                                    <w:sz w:val="18"/>
                                    <w:szCs w:val="18"/>
                                    <w:lang w:val="en"/>
                                  </w:rPr>
                                  <w:t>(B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7" name="Textfeld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029803" y="218365"/>
                              <a:ext cx="334371" cy="2320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0E872" w14:textId="77777777" w:rsidR="0077490A" w:rsidRDefault="0077490A" w:rsidP="0077490A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000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color w:val="FF0000"/>
                                    <w:sz w:val="18"/>
                                    <w:szCs w:val="18"/>
                                    <w:lang w:val="en"/>
                                  </w:rPr>
                                  <w:t>(C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85E994" id="Gruppieren 9" o:spid="_x0000_s1043" style="position:absolute;left:0;text-align:left;margin-left:38.1pt;margin-top:33.45pt;width:409.95pt;height:48.35pt;z-index:251658284;mso-position-horizontal-relative:margin;mso-width-relative:margin;mso-height-relative:margin" coordsize="52066,6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">
                <v:shape id="_x0000_s1044" type="#_x0000_t202" style="position:absolute;width:3340;height:2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<v:textbox>
                    <w:txbxContent>
                      <w:p w14:paraId="49AA8D5E" w14:textId="77777777" w:rsidR="0077490A" w:rsidRDefault="0077490A" w:rsidP="0077490A">
                        <w:pPr>
                          <w:jc w:val="center"/>
                          <w:rPr>
                            <w:b/>
                            <w:bCs/>
                            <w:color w:val="FF0000"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color w:val="FF0000"/>
                            <w:sz w:val="18"/>
                            <w:szCs w:val="18"/>
                            <w:lang w:val="en"/>
                          </w:rPr>
                          <w:t>(A)</w:t>
                        </w:r>
                      </w:p>
                    </w:txbxContent>
                  </v:textbox>
                </v:shape>
                <v:group id="Gruppieren 14" o:spid="_x0000_s1045" style="position:absolute;left:30298;top:2183;width:21768;height:3958" coordorigin="30298,2183" coordsize="21768,3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_x0000_s1046" type="#_x0000_t202" style="position:absolute;left:48722;top:3821;width:3344;height:2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">
                    <v:textbox>
                      <w:txbxContent>
                        <w:p w14:paraId="67E75E89" w14:textId="77777777" w:rsidR="0077490A" w:rsidRDefault="0077490A" w:rsidP="0077490A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FF0000"/>
                              <w:sz w:val="18"/>
                              <w:szCs w:val="18"/>
                              <w:lang w:val="en"/>
                            </w:rPr>
                            <w:t>(B)</w:t>
                          </w:r>
                        </w:p>
                      </w:txbxContent>
                    </v:textbox>
                  </v:shape>
                  <v:shape id="Textfeld 3" o:spid="_x0000_s1047" type="#_x0000_t202" style="position:absolute;left:30298;top:2183;width:3343;height:2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">
                    <v:textbox>
                      <w:txbxContent>
                        <w:p w14:paraId="7650E872" w14:textId="77777777" w:rsidR="0077490A" w:rsidRDefault="0077490A" w:rsidP="0077490A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FF0000"/>
                              <w:sz w:val="18"/>
                              <w:szCs w:val="18"/>
                              <w:lang w:val="en"/>
                            </w:rPr>
                            <w:t>(C)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 w:rsidRPr="009B2C29">
        <w:rPr>
          <w:noProof/>
          <w:lang w:val="en"/>
        </w:rPr>
        <w:drawing>
          <wp:anchor distT="0" distB="0" distL="114300" distR="114300" simplePos="0" relativeHeight="251658247" behindDoc="0" locked="0" layoutInCell="1" allowOverlap="1" wp14:anchorId="04FBBADA" wp14:editId="483BDD6A">
            <wp:simplePos x="0" y="0"/>
            <wp:positionH relativeFrom="margin">
              <wp:align>right</wp:align>
            </wp:positionH>
            <wp:positionV relativeFrom="paragraph">
              <wp:posOffset>424180</wp:posOffset>
            </wp:positionV>
            <wp:extent cx="5760720" cy="2244090"/>
            <wp:effectExtent l="0" t="0" r="0" b="3810"/>
            <wp:wrapSquare wrapText="bothSides"/>
            <wp:docPr id="9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" t="12218" r="36034" b="43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44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66F3" w:rsidRPr="008066F3">
        <w:rPr>
          <w:lang w:val="fi-FI"/>
        </w:rPr>
        <w:t xml:space="preserve"> </w:t>
      </w:r>
      <w:r w:rsidR="008066F3" w:rsidRPr="00B74D4F">
        <w:rPr>
          <w:lang w:val="fi-FI"/>
        </w:rPr>
        <w:t xml:space="preserve">Klikkaa hiiren oikeanpuoleisella napilla otsikkoa ja valitse </w:t>
      </w:r>
      <w:r w:rsidR="008066F3" w:rsidRPr="00B74D4F">
        <w:rPr>
          <w:b/>
          <w:bCs/>
          <w:lang w:val="fi-FI"/>
        </w:rPr>
        <w:t xml:space="preserve">Set </w:t>
      </w:r>
      <w:proofErr w:type="spellStart"/>
      <w:r w:rsidR="008066F3" w:rsidRPr="00B74D4F">
        <w:rPr>
          <w:b/>
          <w:bCs/>
          <w:lang w:val="fi-FI"/>
        </w:rPr>
        <w:t>Column</w:t>
      </w:r>
      <w:proofErr w:type="spellEnd"/>
      <w:r w:rsidR="008066F3" w:rsidRPr="00B74D4F">
        <w:rPr>
          <w:b/>
          <w:bCs/>
          <w:lang w:val="fi-FI"/>
        </w:rPr>
        <w:t>(s) As</w:t>
      </w:r>
      <w:r w:rsidR="008066F3" w:rsidRPr="00B74D4F">
        <w:rPr>
          <w:lang w:val="fi-FI"/>
        </w:rPr>
        <w:t>. Sieltä voit määritellä, mi</w:t>
      </w:r>
      <w:r w:rsidR="008066F3">
        <w:rPr>
          <w:lang w:val="fi-FI"/>
        </w:rPr>
        <w:t>n</w:t>
      </w:r>
      <w:r w:rsidR="008066F3" w:rsidRPr="00B74D4F">
        <w:rPr>
          <w:lang w:val="fi-FI"/>
        </w:rPr>
        <w:t>kä sarakke</w:t>
      </w:r>
      <w:r w:rsidR="008066F3">
        <w:rPr>
          <w:lang w:val="fi-FI"/>
        </w:rPr>
        <w:t>iden pitää</w:t>
      </w:r>
      <w:r w:rsidR="008066F3" w:rsidRPr="00B74D4F">
        <w:rPr>
          <w:lang w:val="fi-FI"/>
        </w:rPr>
        <w:t xml:space="preserve"> sisältä</w:t>
      </w:r>
      <w:r w:rsidR="008066F3">
        <w:rPr>
          <w:lang w:val="fi-FI"/>
        </w:rPr>
        <w:t>ä</w:t>
      </w:r>
      <w:r w:rsidR="008066F3" w:rsidRPr="00B74D4F">
        <w:rPr>
          <w:lang w:val="fi-FI"/>
        </w:rPr>
        <w:t xml:space="preserve"> </w:t>
      </w:r>
      <m:oMath>
        <m:r>
          <w:rPr>
            <w:rFonts w:ascii="Cambria Math" w:hAnsi="Cambria Math"/>
            <w:lang w:val="fi-FI"/>
          </w:rPr>
          <m:t>x</m:t>
        </m:r>
      </m:oMath>
      <w:r w:rsidR="008066F3" w:rsidRPr="00B74D4F">
        <w:rPr>
          <w:lang w:val="fi-FI"/>
        </w:rPr>
        <w:t>-</w:t>
      </w:r>
      <w:r w:rsidR="008066F3">
        <w:rPr>
          <w:lang w:val="fi-FI"/>
        </w:rPr>
        <w:t xml:space="preserve"> ja</w:t>
      </w:r>
      <w:r w:rsidR="008066F3" w:rsidRPr="00B74D4F">
        <w:rPr>
          <w:lang w:val="fi-FI"/>
        </w:rPr>
        <w:t xml:space="preserve"> </w:t>
      </w:r>
      <m:oMath>
        <m:r>
          <w:rPr>
            <w:rFonts w:ascii="Cambria Math" w:hAnsi="Cambria Math"/>
            <w:lang w:val="fi-FI"/>
          </w:rPr>
          <m:t>y</m:t>
        </m:r>
      </m:oMath>
      <w:r w:rsidR="008066F3" w:rsidRPr="00B74D4F">
        <w:rPr>
          <w:lang w:val="fi-FI"/>
        </w:rPr>
        <w:t xml:space="preserve">- </w:t>
      </w:r>
      <w:r w:rsidR="008066F3">
        <w:rPr>
          <w:lang w:val="fi-FI"/>
        </w:rPr>
        <w:t xml:space="preserve">datat sekä </w:t>
      </w:r>
      <m:oMath>
        <m:r>
          <w:rPr>
            <w:rFonts w:ascii="Cambria Math" w:hAnsi="Cambria Math"/>
            <w:lang w:val="fi-FI"/>
          </w:rPr>
          <m:t>x</m:t>
        </m:r>
      </m:oMath>
      <w:r w:rsidR="008066F3" w:rsidRPr="00B74D4F">
        <w:rPr>
          <w:lang w:val="fi-FI"/>
        </w:rPr>
        <w:t>-</w:t>
      </w:r>
      <w:r w:rsidR="008066F3">
        <w:rPr>
          <w:lang w:val="fi-FI"/>
        </w:rPr>
        <w:t xml:space="preserve"> ja</w:t>
      </w:r>
      <w:r w:rsidR="008066F3" w:rsidRPr="00B74D4F">
        <w:rPr>
          <w:lang w:val="fi-FI"/>
        </w:rPr>
        <w:t xml:space="preserve"> </w:t>
      </w:r>
      <m:oMath>
        <m:r>
          <w:rPr>
            <w:rFonts w:ascii="Cambria Math" w:hAnsi="Cambria Math"/>
            <w:lang w:val="fi-FI"/>
          </w:rPr>
          <m:t>y</m:t>
        </m:r>
      </m:oMath>
      <w:r w:rsidR="008066F3" w:rsidRPr="00B74D4F">
        <w:rPr>
          <w:lang w:val="fi-FI"/>
        </w:rPr>
        <w:t>-</w:t>
      </w:r>
      <w:r w:rsidR="008066F3">
        <w:rPr>
          <w:lang w:val="fi-FI"/>
        </w:rPr>
        <w:t xml:space="preserve">akseleiden virhedatat </w:t>
      </w:r>
      <w:r w:rsidR="008066F3" w:rsidRPr="00B74D4F">
        <w:rPr>
          <w:color w:val="FF0000"/>
          <w:lang w:val="fi-FI"/>
        </w:rPr>
        <w:t>(C)</w:t>
      </w:r>
      <w:r w:rsidR="008066F3" w:rsidRPr="00B74D4F">
        <w:rPr>
          <w:lang w:val="fi-FI"/>
        </w:rPr>
        <w:t>.</w:t>
      </w:r>
    </w:p>
    <w:p w14:paraId="647120F4" w14:textId="77777777" w:rsidR="0077490A" w:rsidRPr="008066F3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sz w:val="8"/>
          <w:szCs w:val="8"/>
          <w:lang w:val="fi-FI"/>
        </w:rPr>
      </w:pPr>
    </w:p>
    <w:p w14:paraId="2372AA4A" w14:textId="77777777" w:rsidR="00C70014" w:rsidRPr="007241AC" w:rsidRDefault="00C70014" w:rsidP="00C70014">
      <w:pPr>
        <w:numPr>
          <w:ilvl w:val="0"/>
          <w:numId w:val="5"/>
        </w:numPr>
        <w:pBdr>
          <w:top w:val="single" w:sz="4" w:space="1" w:color="auto"/>
        </w:pBdr>
        <w:spacing w:after="120" w:line="256" w:lineRule="auto"/>
        <w:contextualSpacing/>
        <w:jc w:val="both"/>
        <w:rPr>
          <w:rFonts w:ascii="Calibri" w:eastAsia="Calibri" w:hAnsi="Calibri" w:cs="Times New Roman"/>
          <w:b/>
          <w:bCs/>
          <w:sz w:val="24"/>
          <w:szCs w:val="24"/>
          <w:lang w:val="fi-FI"/>
        </w:rPr>
      </w:pPr>
      <w:r>
        <w:rPr>
          <w:b/>
          <w:bCs/>
          <w:sz w:val="24"/>
          <w:szCs w:val="24"/>
          <w:lang w:val="fi-FI"/>
        </w:rPr>
        <w:t>Vaihe</w:t>
      </w:r>
      <w:r w:rsidRPr="007241AC">
        <w:rPr>
          <w:b/>
          <w:bCs/>
          <w:sz w:val="24"/>
          <w:szCs w:val="24"/>
          <w:lang w:val="fi-FI"/>
        </w:rPr>
        <w:t xml:space="preserve">: </w:t>
      </w:r>
      <w:proofErr w:type="spellStart"/>
      <w:r w:rsidRPr="007241AC">
        <w:rPr>
          <w:b/>
          <w:bCs/>
          <w:sz w:val="24"/>
          <w:szCs w:val="24"/>
          <w:lang w:val="fi-FI"/>
        </w:rPr>
        <w:t>Plot</w:t>
      </w:r>
      <w:r>
        <w:rPr>
          <w:b/>
          <w:bCs/>
          <w:sz w:val="24"/>
          <w:szCs w:val="24"/>
          <w:lang w:val="fi-FI"/>
        </w:rPr>
        <w:t>taa</w:t>
      </w:r>
      <w:proofErr w:type="spellEnd"/>
      <w:r>
        <w:rPr>
          <w:b/>
          <w:bCs/>
          <w:sz w:val="24"/>
          <w:szCs w:val="24"/>
          <w:lang w:val="fi-FI"/>
        </w:rPr>
        <w:t xml:space="preserve"> data</w:t>
      </w:r>
    </w:p>
    <w:p w14:paraId="3DE4A1DF" w14:textId="77777777" w:rsidR="000D2DD9" w:rsidRPr="004B431C" w:rsidRDefault="000D2DD9" w:rsidP="000D2DD9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B74D4F">
        <w:rPr>
          <w:lang w:val="fi-FI"/>
        </w:rPr>
        <w:t xml:space="preserve">Valitse </w:t>
      </w:r>
      <w:proofErr w:type="spellStart"/>
      <w:r w:rsidRPr="00B74D4F">
        <w:rPr>
          <w:lang w:val="fi-FI"/>
        </w:rPr>
        <w:t>plotattavat</w:t>
      </w:r>
      <w:proofErr w:type="spellEnd"/>
      <w:r w:rsidRPr="00B74D4F">
        <w:rPr>
          <w:lang w:val="fi-FI"/>
        </w:rPr>
        <w:t xml:space="preserve"> sarakkeet. </w:t>
      </w:r>
      <w:r>
        <w:rPr>
          <w:lang w:val="fi-FI"/>
        </w:rPr>
        <w:t>Klikkaa valikosta</w:t>
      </w:r>
      <w:r w:rsidRPr="00B74D4F">
        <w:rPr>
          <w:lang w:val="fi-FI"/>
        </w:rPr>
        <w:t xml:space="preserve"> </w:t>
      </w:r>
      <w:proofErr w:type="spellStart"/>
      <w:r w:rsidRPr="004B431C">
        <w:rPr>
          <w:rFonts w:ascii="Courier New" w:eastAsia="Calibri" w:hAnsi="Courier New" w:cs="Courier New"/>
          <w:b/>
          <w:bCs/>
          <w:lang w:val="fi-FI"/>
        </w:rPr>
        <w:t>Plot</w:t>
      </w:r>
      <w:proofErr w:type="spellEnd"/>
      <w:r w:rsidRPr="004B431C">
        <w:rPr>
          <w:rFonts w:ascii="Calibri" w:eastAsia="Calibri" w:hAnsi="Calibri" w:cs="Times New Roman"/>
          <w:lang w:val="fi-FI"/>
        </w:rPr>
        <w:t xml:space="preserve"> </w:t>
      </w:r>
      <w:r w:rsidRPr="007241AC">
        <w:rPr>
          <w:rFonts w:ascii="Wingdings" w:eastAsia="Wingdings" w:hAnsi="Wingdings" w:cs="Wingdings"/>
          <w:lang w:val="fi-FI"/>
        </w:rPr>
        <w:t>à</w:t>
      </w:r>
      <w:r w:rsidRPr="004B431C">
        <w:rPr>
          <w:rFonts w:ascii="Calibri" w:eastAsia="Calibri" w:hAnsi="Calibri" w:cs="Times New Roman"/>
          <w:lang w:val="fi-FI"/>
        </w:rPr>
        <w:t xml:space="preserve"> </w:t>
      </w:r>
      <w:proofErr w:type="spellStart"/>
      <w:r w:rsidRPr="004B431C">
        <w:rPr>
          <w:rFonts w:ascii="Courier New" w:eastAsia="Calibri" w:hAnsi="Courier New" w:cs="Courier New"/>
          <w:b/>
          <w:bCs/>
          <w:lang w:val="fi-FI"/>
        </w:rPr>
        <w:t>Scatter</w:t>
      </w:r>
      <w:proofErr w:type="spellEnd"/>
      <w:r w:rsidRPr="004B431C">
        <w:rPr>
          <w:color w:val="FF0000"/>
          <w:lang w:val="fi-FI"/>
        </w:rPr>
        <w:t xml:space="preserve"> (D).</w:t>
      </w:r>
    </w:p>
    <w:p w14:paraId="73D5C995" w14:textId="6CF36151" w:rsidR="0077490A" w:rsidRPr="00EC18E2" w:rsidRDefault="0077490A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9B2C29">
        <w:rPr>
          <w:noProof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3BAA0965" wp14:editId="05373206">
                <wp:simplePos x="0" y="0"/>
                <wp:positionH relativeFrom="column">
                  <wp:posOffset>3905250</wp:posOffset>
                </wp:positionH>
                <wp:positionV relativeFrom="paragraph">
                  <wp:posOffset>1826260</wp:posOffset>
                </wp:positionV>
                <wp:extent cx="340995" cy="231775"/>
                <wp:effectExtent l="0" t="0" r="20955" b="15875"/>
                <wp:wrapNone/>
                <wp:docPr id="2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BE4BB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E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A0965" id="_x0000_s1048" type="#_x0000_t202" style="position:absolute;left:0;text-align:left;margin-left:307.5pt;margin-top:143.8pt;width:26.85pt;height:18.2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">
                <v:textbox>
                  <w:txbxContent>
                    <w:p w14:paraId="254BE4BB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3186CADA" wp14:editId="1B20C94A">
                <wp:simplePos x="0" y="0"/>
                <wp:positionH relativeFrom="column">
                  <wp:posOffset>1743075</wp:posOffset>
                </wp:positionH>
                <wp:positionV relativeFrom="paragraph">
                  <wp:posOffset>578485</wp:posOffset>
                </wp:positionV>
                <wp:extent cx="340995" cy="231775"/>
                <wp:effectExtent l="0" t="0" r="20955" b="15875"/>
                <wp:wrapNone/>
                <wp:docPr id="3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FC8F0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D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6CADA" id="_x0000_s1049" type="#_x0000_t202" style="position:absolute;left:0;text-align:left;margin-left:137.25pt;margin-top:45.55pt;width:26.85pt;height:18.25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">
                <v:textbox>
                  <w:txbxContent>
                    <w:p w14:paraId="72DFC8F0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w:drawing>
          <wp:anchor distT="0" distB="0" distL="114300" distR="114300" simplePos="0" relativeHeight="251658249" behindDoc="0" locked="0" layoutInCell="1" allowOverlap="1" wp14:anchorId="53D6E948" wp14:editId="76C06158">
            <wp:simplePos x="0" y="0"/>
            <wp:positionH relativeFrom="margin">
              <wp:posOffset>2712720</wp:posOffset>
            </wp:positionH>
            <wp:positionV relativeFrom="paragraph">
              <wp:posOffset>452120</wp:posOffset>
            </wp:positionV>
            <wp:extent cx="3044825" cy="2449195"/>
            <wp:effectExtent l="0" t="0" r="3175" b="8255"/>
            <wp:wrapSquare wrapText="bothSides"/>
            <wp:docPr id="95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8" t="12151" r="43102" b="43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25" cy="244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C29">
        <w:rPr>
          <w:noProof/>
          <w:lang w:val="en"/>
        </w:rPr>
        <w:drawing>
          <wp:anchor distT="0" distB="0" distL="114300" distR="114300" simplePos="0" relativeHeight="251658248" behindDoc="0" locked="0" layoutInCell="1" allowOverlap="1" wp14:anchorId="4D636647" wp14:editId="79578EA0">
            <wp:simplePos x="0" y="0"/>
            <wp:positionH relativeFrom="margin">
              <wp:posOffset>-4445</wp:posOffset>
            </wp:positionH>
            <wp:positionV relativeFrom="paragraph">
              <wp:posOffset>438785</wp:posOffset>
            </wp:positionV>
            <wp:extent cx="2708910" cy="2456815"/>
            <wp:effectExtent l="0" t="0" r="0" b="635"/>
            <wp:wrapSquare wrapText="bothSides"/>
            <wp:docPr id="96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9" t="2106" r="73347" b="54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10" cy="2456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18E2" w:rsidRPr="00EC18E2">
        <w:rPr>
          <w:lang w:val="fi-FI"/>
        </w:rPr>
        <w:t xml:space="preserve"> </w:t>
      </w:r>
      <w:r w:rsidR="00EC18E2" w:rsidRPr="004B431C">
        <w:rPr>
          <w:lang w:val="fi-FI"/>
        </w:rPr>
        <w:t>Klikkaamalla hiiren oikeanpuoleisella napilla akseleita tai taustaa ja</w:t>
      </w:r>
      <w:r w:rsidR="00EC18E2">
        <w:rPr>
          <w:lang w:val="fi-FI"/>
        </w:rPr>
        <w:t xml:space="preserve"> valitsemalla</w:t>
      </w:r>
      <w:r w:rsidR="00EC18E2" w:rsidRPr="004B431C">
        <w:rPr>
          <w:lang w:val="fi-FI"/>
        </w:rPr>
        <w:t xml:space="preserve"> </w:t>
      </w:r>
      <w:proofErr w:type="spellStart"/>
      <w:r w:rsidR="00EC18E2" w:rsidRPr="004B431C">
        <w:rPr>
          <w:rFonts w:ascii="Courier New" w:hAnsi="Courier New" w:cs="Courier New"/>
          <w:b/>
          <w:bCs/>
          <w:lang w:val="fi-FI"/>
        </w:rPr>
        <w:t>Scale</w:t>
      </w:r>
      <w:proofErr w:type="spellEnd"/>
      <w:r w:rsidR="00EC18E2" w:rsidRPr="004B431C">
        <w:rPr>
          <w:rFonts w:ascii="Courier New" w:hAnsi="Courier New" w:cs="Courier New"/>
          <w:b/>
          <w:bCs/>
          <w:lang w:val="fi-FI"/>
        </w:rPr>
        <w:t>…</w:t>
      </w:r>
      <w:r w:rsidR="00EC18E2" w:rsidRPr="004B431C">
        <w:rPr>
          <w:lang w:val="fi-FI"/>
        </w:rPr>
        <w:t xml:space="preserve"> </w:t>
      </w:r>
      <w:r w:rsidR="00EC18E2">
        <w:rPr>
          <w:lang w:val="fi-FI"/>
        </w:rPr>
        <w:t>tai</w:t>
      </w:r>
      <w:r w:rsidR="00EC18E2" w:rsidRPr="004B431C">
        <w:rPr>
          <w:lang w:val="fi-FI"/>
        </w:rPr>
        <w:t xml:space="preserve"> </w:t>
      </w:r>
      <w:proofErr w:type="spellStart"/>
      <w:r w:rsidR="00EC18E2" w:rsidRPr="004B431C">
        <w:rPr>
          <w:rFonts w:ascii="Courier New" w:hAnsi="Courier New" w:cs="Courier New"/>
          <w:b/>
          <w:bCs/>
          <w:lang w:val="fi-FI"/>
        </w:rPr>
        <w:t>Properities</w:t>
      </w:r>
      <w:proofErr w:type="spellEnd"/>
      <w:r w:rsidR="00EC18E2" w:rsidRPr="004B431C">
        <w:rPr>
          <w:rFonts w:ascii="Courier New" w:hAnsi="Courier New" w:cs="Courier New"/>
          <w:b/>
          <w:bCs/>
          <w:lang w:val="fi-FI"/>
        </w:rPr>
        <w:t>…</w:t>
      </w:r>
      <w:r w:rsidR="00EC18E2">
        <w:rPr>
          <w:lang w:val="fi-FI"/>
        </w:rPr>
        <w:t xml:space="preserve"> voit muokata kuvaajan ulkonäköä tai poistaa turhat sovitukset</w:t>
      </w:r>
      <w:r w:rsidR="00EC18E2" w:rsidRPr="004B431C">
        <w:rPr>
          <w:lang w:val="fi-FI"/>
        </w:rPr>
        <w:t xml:space="preserve"> </w:t>
      </w:r>
      <w:r w:rsidR="00EC18E2" w:rsidRPr="004B431C">
        <w:rPr>
          <w:color w:val="FF0000"/>
          <w:lang w:val="fi-FI"/>
        </w:rPr>
        <w:t>(E)</w:t>
      </w:r>
      <w:r w:rsidRPr="00EC18E2">
        <w:rPr>
          <w:lang w:val="fi-FI"/>
        </w:rPr>
        <w:t>.</w:t>
      </w:r>
    </w:p>
    <w:p w14:paraId="6BA33D88" w14:textId="2C0CC6A6" w:rsidR="0077490A" w:rsidRPr="009B2C29" w:rsidRDefault="0077490A" w:rsidP="0077490A">
      <w:pPr>
        <w:numPr>
          <w:ilvl w:val="0"/>
          <w:numId w:val="5"/>
        </w:numPr>
        <w:pBdr>
          <w:top w:val="single" w:sz="4" w:space="1" w:color="auto"/>
        </w:pBdr>
        <w:spacing w:after="120" w:line="256" w:lineRule="auto"/>
        <w:contextualSpacing/>
        <w:jc w:val="both"/>
        <w:rPr>
          <w:rFonts w:ascii="Calibri" w:eastAsia="Calibri" w:hAnsi="Calibri" w:cs="Times New Roman"/>
          <w:b/>
          <w:bCs/>
          <w:sz w:val="24"/>
          <w:szCs w:val="24"/>
        </w:rPr>
      </w:pPr>
      <w:r w:rsidRPr="00EC18E2">
        <w:rPr>
          <w:sz w:val="24"/>
          <w:szCs w:val="24"/>
          <w:lang w:val="fi-FI"/>
        </w:rPr>
        <w:br w:type="column"/>
      </w:r>
      <w:r w:rsidRPr="009B2C29">
        <w:rPr>
          <w:noProof/>
          <w:lang w:val="en"/>
        </w:rPr>
        <w:lastRenderedPageBreak/>
        <w:drawing>
          <wp:anchor distT="0" distB="0" distL="114300" distR="114300" simplePos="0" relativeHeight="251658252" behindDoc="0" locked="0" layoutInCell="1" allowOverlap="1" wp14:anchorId="2F07925A" wp14:editId="508654D8">
            <wp:simplePos x="0" y="0"/>
            <wp:positionH relativeFrom="margin">
              <wp:posOffset>4219575</wp:posOffset>
            </wp:positionH>
            <wp:positionV relativeFrom="paragraph">
              <wp:posOffset>0</wp:posOffset>
            </wp:positionV>
            <wp:extent cx="1541145" cy="1671320"/>
            <wp:effectExtent l="0" t="0" r="1905" b="5080"/>
            <wp:wrapSquare wrapText="bothSides"/>
            <wp:docPr id="97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46" t="2527" r="71925" b="68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45" cy="1671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0822" w:rsidRPr="00D50822">
        <w:rPr>
          <w:b/>
          <w:bCs/>
          <w:sz w:val="24"/>
          <w:szCs w:val="24"/>
          <w:lang w:val="fi-FI"/>
        </w:rPr>
        <w:t xml:space="preserve"> </w:t>
      </w:r>
      <w:r w:rsidR="00D50822">
        <w:rPr>
          <w:b/>
          <w:bCs/>
          <w:sz w:val="24"/>
          <w:szCs w:val="24"/>
          <w:lang w:val="fi-FI"/>
        </w:rPr>
        <w:t>Vaihe</w:t>
      </w:r>
      <w:r w:rsidR="00D50822" w:rsidRPr="007241AC">
        <w:rPr>
          <w:b/>
          <w:bCs/>
          <w:sz w:val="24"/>
          <w:szCs w:val="24"/>
          <w:lang w:val="fi-FI"/>
        </w:rPr>
        <w:t xml:space="preserve">: </w:t>
      </w:r>
      <w:r w:rsidR="00D50822">
        <w:rPr>
          <w:b/>
          <w:bCs/>
          <w:sz w:val="24"/>
          <w:szCs w:val="24"/>
          <w:lang w:val="fi-FI"/>
        </w:rPr>
        <w:t>Sovittaminen dataan</w:t>
      </w:r>
    </w:p>
    <w:p w14:paraId="40802A82" w14:textId="77777777" w:rsidR="000E666A" w:rsidRPr="007241AC" w:rsidRDefault="000E666A" w:rsidP="000E666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5C6EAB">
        <w:rPr>
          <w:lang w:val="fi-FI"/>
        </w:rPr>
        <w:t>Klikkaa kuvaajaa. Valitse</w:t>
      </w:r>
      <w:r w:rsidRPr="004B431C">
        <w:rPr>
          <w:lang w:val="fi-FI"/>
        </w:rPr>
        <w:t xml:space="preserve"> valikosta </w:t>
      </w:r>
      <w:r w:rsidRPr="004B431C">
        <w:rPr>
          <w:rFonts w:ascii="Courier New" w:eastAsia="Calibri" w:hAnsi="Courier New" w:cs="Courier New"/>
          <w:b/>
          <w:bCs/>
          <w:lang w:val="fi-FI"/>
        </w:rPr>
        <w:t>Analysis</w:t>
      </w:r>
      <w:r w:rsidRPr="004B431C">
        <w:rPr>
          <w:rFonts w:ascii="Calibri" w:eastAsia="Calibri" w:hAnsi="Calibri" w:cs="Times New Roman"/>
          <w:lang w:val="fi-FI"/>
        </w:rPr>
        <w:t xml:space="preserve"> </w:t>
      </w:r>
      <w:r w:rsidRPr="007241AC">
        <w:rPr>
          <w:rFonts w:ascii="Wingdings" w:eastAsia="Wingdings" w:hAnsi="Wingdings" w:cs="Wingdings"/>
          <w:lang w:val="fi-FI"/>
        </w:rPr>
        <w:t>à</w:t>
      </w:r>
      <w:r w:rsidRPr="004B431C">
        <w:rPr>
          <w:rFonts w:ascii="Calibri" w:eastAsia="Calibri" w:hAnsi="Calibri" w:cs="Times New Roman"/>
          <w:lang w:val="fi-FI"/>
        </w:rPr>
        <w:t xml:space="preserve"> </w:t>
      </w:r>
      <w:proofErr w:type="spellStart"/>
      <w:r w:rsidRPr="004B431C">
        <w:rPr>
          <w:rFonts w:ascii="Courier New" w:eastAsia="Calibri" w:hAnsi="Courier New" w:cs="Courier New"/>
          <w:b/>
          <w:bCs/>
          <w:lang w:val="fi-FI"/>
        </w:rPr>
        <w:t>Fit</w:t>
      </w:r>
      <w:proofErr w:type="spellEnd"/>
      <w:r w:rsidRPr="004B431C">
        <w:rPr>
          <w:rFonts w:ascii="Courier New" w:eastAsia="Calibri" w:hAnsi="Courier New" w:cs="Courier New"/>
          <w:b/>
          <w:bCs/>
          <w:lang w:val="fi-FI"/>
        </w:rPr>
        <w:t xml:space="preserve"> </w:t>
      </w:r>
      <w:proofErr w:type="spellStart"/>
      <w:r w:rsidRPr="004B431C">
        <w:rPr>
          <w:rFonts w:ascii="Courier New" w:eastAsia="Calibri" w:hAnsi="Courier New" w:cs="Courier New"/>
          <w:b/>
          <w:bCs/>
          <w:lang w:val="fi-FI"/>
        </w:rPr>
        <w:t>Wizard</w:t>
      </w:r>
      <w:proofErr w:type="spellEnd"/>
      <w:r w:rsidRPr="004B431C">
        <w:rPr>
          <w:rFonts w:ascii="Courier New" w:eastAsia="Calibri" w:hAnsi="Courier New" w:cs="Courier New"/>
          <w:b/>
          <w:bCs/>
          <w:lang w:val="fi-FI"/>
        </w:rPr>
        <w:t>...</w:t>
      </w:r>
      <w:r w:rsidRPr="004B431C">
        <w:rPr>
          <w:rFonts w:ascii="Calibri" w:eastAsia="Calibri" w:hAnsi="Calibri" w:cs="Courier New"/>
          <w:color w:val="FF0000"/>
          <w:lang w:val="fi-FI"/>
        </w:rPr>
        <w:t xml:space="preserve"> </w:t>
      </w:r>
      <w:r w:rsidRPr="007241AC">
        <w:rPr>
          <w:color w:val="FF0000"/>
          <w:lang w:val="fi-FI"/>
        </w:rPr>
        <w:t>(F)</w:t>
      </w:r>
      <w:r w:rsidRPr="007241AC">
        <w:rPr>
          <w:b/>
          <w:bCs/>
          <w:lang w:val="fi-FI"/>
        </w:rPr>
        <w:t>.</w:t>
      </w:r>
    </w:p>
    <w:p w14:paraId="163445DB" w14:textId="77777777" w:rsidR="00F86007" w:rsidRPr="004B431C" w:rsidRDefault="00F86007" w:rsidP="00F86007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4B431C">
        <w:rPr>
          <w:lang w:val="fi-FI"/>
        </w:rPr>
        <w:t xml:space="preserve">Valitse </w:t>
      </w:r>
      <w:r w:rsidRPr="004B431C">
        <w:rPr>
          <w:rFonts w:ascii="Courier New" w:eastAsia="Calibri" w:hAnsi="Courier New" w:cs="Courier New"/>
          <w:b/>
          <w:bCs/>
          <w:lang w:val="fi-FI"/>
        </w:rPr>
        <w:t>Use</w:t>
      </w:r>
      <w:r>
        <w:rPr>
          <w:rFonts w:ascii="Courier New" w:eastAsia="Calibri" w:hAnsi="Courier New" w:cs="Courier New"/>
          <w:b/>
          <w:bCs/>
          <w:lang w:val="fi-FI"/>
        </w:rPr>
        <w:t>r</w:t>
      </w:r>
      <w:r w:rsidRPr="004B431C">
        <w:rPr>
          <w:rFonts w:ascii="Courier New" w:eastAsia="Calibri" w:hAnsi="Courier New" w:cs="Courier New"/>
          <w:b/>
          <w:bCs/>
          <w:lang w:val="fi-FI"/>
        </w:rPr>
        <w:t xml:space="preserve"> </w:t>
      </w:r>
      <w:proofErr w:type="spellStart"/>
      <w:r w:rsidRPr="004B431C">
        <w:rPr>
          <w:rFonts w:ascii="Courier New" w:eastAsia="Calibri" w:hAnsi="Courier New" w:cs="Courier New"/>
          <w:b/>
          <w:bCs/>
          <w:lang w:val="fi-FI"/>
        </w:rPr>
        <w:t>defined</w:t>
      </w:r>
      <w:proofErr w:type="spellEnd"/>
      <w:r w:rsidRPr="004B431C">
        <w:rPr>
          <w:rFonts w:ascii="Calibri" w:eastAsia="Calibri" w:hAnsi="Calibri" w:cs="Times New Roman"/>
          <w:lang w:val="fi-FI"/>
        </w:rPr>
        <w:t xml:space="preserve"> avautuvan</w:t>
      </w:r>
      <w:r>
        <w:rPr>
          <w:rFonts w:ascii="Calibri" w:eastAsia="Calibri" w:hAnsi="Calibri" w:cs="Times New Roman"/>
          <w:lang w:val="fi-FI"/>
        </w:rPr>
        <w:t xml:space="preserve"> uuden</w:t>
      </w:r>
      <w:r w:rsidRPr="004B431C">
        <w:rPr>
          <w:rFonts w:ascii="Calibri" w:eastAsia="Calibri" w:hAnsi="Calibri" w:cs="Times New Roman"/>
          <w:lang w:val="fi-FI"/>
        </w:rPr>
        <w:t xml:space="preserve"> ikkunan vasemmasta sarakkeesta</w:t>
      </w:r>
      <w:r>
        <w:rPr>
          <w:lang w:val="fi-FI"/>
        </w:rPr>
        <w:t xml:space="preserve"> </w:t>
      </w:r>
      <w:r w:rsidRPr="004B431C">
        <w:rPr>
          <w:color w:val="FF0000"/>
          <w:lang w:val="fi-FI"/>
        </w:rPr>
        <w:t>(G).</w:t>
      </w:r>
    </w:p>
    <w:p w14:paraId="6E68A76A" w14:textId="77777777" w:rsidR="00F86007" w:rsidRPr="004B431C" w:rsidRDefault="00F86007" w:rsidP="00F86007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7241AC">
        <w:rPr>
          <w:noProof/>
          <w:lang w:val="fi-FI"/>
        </w:rPr>
        <mc:AlternateContent>
          <mc:Choice Requires="wps">
            <w:drawing>
              <wp:anchor distT="45720" distB="45720" distL="114300" distR="114300" simplePos="0" relativeHeight="251658282" behindDoc="0" locked="0" layoutInCell="1" allowOverlap="1" wp14:anchorId="3FEB8AF0" wp14:editId="4A3DF5B9">
                <wp:simplePos x="0" y="0"/>
                <wp:positionH relativeFrom="column">
                  <wp:posOffset>5330190</wp:posOffset>
                </wp:positionH>
                <wp:positionV relativeFrom="paragraph">
                  <wp:posOffset>190500</wp:posOffset>
                </wp:positionV>
                <wp:extent cx="340995" cy="231775"/>
                <wp:effectExtent l="0" t="0" r="20955" b="15875"/>
                <wp:wrapNone/>
                <wp:docPr id="21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9E433" w14:textId="77777777" w:rsidR="00F86007" w:rsidRDefault="00F86007" w:rsidP="00F86007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F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B8AF0" id="_x0000_s1050" type="#_x0000_t202" style="position:absolute;left:0;text-align:left;margin-left:419.7pt;margin-top:15pt;width:26.85pt;height:18.25pt;z-index:25165828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">
                <v:textbox>
                  <w:txbxContent>
                    <w:p w14:paraId="2379E433" w14:textId="77777777" w:rsidR="00F86007" w:rsidRDefault="00F86007" w:rsidP="00F86007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Pr="004B431C">
        <w:rPr>
          <w:lang w:val="fi-FI"/>
        </w:rPr>
        <w:t xml:space="preserve">Valitse sovituksen yhtälölle nimi, listaa halutut parametrit pilkuilla erotettuina ja lisää sovitusyhtälö alaosan isoon kenttään </w:t>
      </w:r>
      <w:r w:rsidRPr="004B431C">
        <w:rPr>
          <w:color w:val="FF0000"/>
          <w:lang w:val="fi-FI"/>
        </w:rPr>
        <w:t>(M)</w:t>
      </w:r>
      <w:r w:rsidRPr="004B431C">
        <w:rPr>
          <w:lang w:val="fi-FI"/>
        </w:rPr>
        <w:t>.</w:t>
      </w:r>
    </w:p>
    <w:p w14:paraId="609EC2FB" w14:textId="77777777" w:rsidR="00864025" w:rsidRPr="004B431C" w:rsidRDefault="00864025" w:rsidP="00864025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4B431C">
        <w:rPr>
          <w:lang w:val="fi-FI"/>
        </w:rPr>
        <w:t xml:space="preserve">Klikkaa </w:t>
      </w:r>
      <w:proofErr w:type="spellStart"/>
      <w:r w:rsidRPr="004B431C">
        <w:rPr>
          <w:rFonts w:ascii="Courier New" w:hAnsi="Courier New" w:cs="Courier New"/>
          <w:b/>
          <w:bCs/>
          <w:lang w:val="fi-FI"/>
        </w:rPr>
        <w:t>Save</w:t>
      </w:r>
      <w:proofErr w:type="spellEnd"/>
      <w:r w:rsidRPr="004B431C">
        <w:rPr>
          <w:color w:val="FF0000"/>
          <w:lang w:val="fi-FI"/>
        </w:rPr>
        <w:t xml:space="preserve"> (I) </w:t>
      </w:r>
      <w:r w:rsidRPr="004B431C">
        <w:rPr>
          <w:lang w:val="fi-FI"/>
        </w:rPr>
        <w:t>fun</w:t>
      </w:r>
      <w:r>
        <w:rPr>
          <w:lang w:val="fi-FI"/>
        </w:rPr>
        <w:t>k</w:t>
      </w:r>
      <w:r w:rsidRPr="004B431C">
        <w:rPr>
          <w:lang w:val="fi-FI"/>
        </w:rPr>
        <w:t xml:space="preserve">tion myöhempää käyttöä varten. Klikkaa </w:t>
      </w:r>
      <w:proofErr w:type="spellStart"/>
      <w:r w:rsidRPr="004B431C">
        <w:rPr>
          <w:rFonts w:ascii="Courier New" w:hAnsi="Courier New" w:cs="Courier New"/>
          <w:b/>
          <w:bCs/>
          <w:lang w:val="fi-FI"/>
        </w:rPr>
        <w:t>Fit</w:t>
      </w:r>
      <w:proofErr w:type="spellEnd"/>
      <w:r w:rsidRPr="004B431C">
        <w:rPr>
          <w:rFonts w:ascii="Courier New" w:hAnsi="Courier New" w:cs="Courier New"/>
          <w:b/>
          <w:bCs/>
          <w:lang w:val="fi-FI"/>
        </w:rPr>
        <w:t xml:space="preserve"> &gt;&gt;</w:t>
      </w:r>
      <w:r w:rsidRPr="004B431C">
        <w:rPr>
          <w:color w:val="FF0000"/>
          <w:lang w:val="fi-FI"/>
        </w:rPr>
        <w:t xml:space="preserve"> (J)</w:t>
      </w:r>
      <w:r w:rsidRPr="004B431C">
        <w:rPr>
          <w:lang w:val="fi-FI"/>
        </w:rPr>
        <w:t>, jotta saat fun</w:t>
      </w:r>
      <w:r>
        <w:rPr>
          <w:lang w:val="fi-FI"/>
        </w:rPr>
        <w:t>kt</w:t>
      </w:r>
      <w:r w:rsidRPr="004B431C">
        <w:rPr>
          <w:lang w:val="fi-FI"/>
        </w:rPr>
        <w:t>ion</w:t>
      </w:r>
      <w:r>
        <w:rPr>
          <w:lang w:val="fi-FI"/>
        </w:rPr>
        <w:t xml:space="preserve"> näkymään kuvaajassa</w:t>
      </w:r>
      <w:r w:rsidRPr="004B431C">
        <w:rPr>
          <w:lang w:val="fi-FI"/>
        </w:rPr>
        <w:t>.</w:t>
      </w:r>
    </w:p>
    <w:p w14:paraId="45AB0268" w14:textId="77777777" w:rsidR="00864025" w:rsidRPr="004B431C" w:rsidRDefault="00864025" w:rsidP="00864025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4B431C">
        <w:rPr>
          <w:lang w:val="fi-FI"/>
        </w:rPr>
        <w:t>Tarvittaessa voit säätää sovituksen asetuksia (esim</w:t>
      </w:r>
      <w:r>
        <w:rPr>
          <w:lang w:val="fi-FI"/>
        </w:rPr>
        <w:t>. miltä väliltä datapisteet otetaan huomioon</w:t>
      </w:r>
      <w:r w:rsidRPr="004B431C">
        <w:rPr>
          <w:lang w:val="fi-FI"/>
        </w:rPr>
        <w:t xml:space="preserve">, algoritmin toleranssi ja sen tekemät iteraatiot tai </w:t>
      </w:r>
      <m:oMath>
        <m:r>
          <w:rPr>
            <w:rFonts w:ascii="Cambria Math" w:hAnsi="Cambria Math"/>
            <w:lang w:val="fi-FI"/>
          </w:rPr>
          <m:t>y</m:t>
        </m:r>
      </m:oMath>
      <w:r w:rsidRPr="004B431C">
        <w:rPr>
          <w:lang w:val="fi-FI"/>
        </w:rPr>
        <w:t>-</w:t>
      </w:r>
      <w:r>
        <w:rPr>
          <w:lang w:val="fi-FI"/>
        </w:rPr>
        <w:t>akselin virhelähde</w:t>
      </w:r>
      <w:r w:rsidRPr="004B431C">
        <w:rPr>
          <w:lang w:val="fi-FI"/>
        </w:rPr>
        <w:t xml:space="preserve">) </w:t>
      </w:r>
      <w:r w:rsidRPr="004B431C">
        <w:rPr>
          <w:color w:val="FF0000"/>
          <w:lang w:val="fi-FI"/>
        </w:rPr>
        <w:t>(K)</w:t>
      </w:r>
      <w:r w:rsidRPr="004B431C">
        <w:rPr>
          <w:lang w:val="fi-FI"/>
        </w:rPr>
        <w:t>.</w:t>
      </w:r>
    </w:p>
    <w:p w14:paraId="4C8826D9" w14:textId="77777777" w:rsidR="00864025" w:rsidRPr="005C6EAB" w:rsidRDefault="00864025" w:rsidP="00864025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5C6EAB">
        <w:rPr>
          <w:lang w:val="fi-FI"/>
        </w:rPr>
        <w:t xml:space="preserve">Käytä komentoa </w:t>
      </w:r>
      <w:proofErr w:type="spellStart"/>
      <w:r w:rsidRPr="005C6EAB">
        <w:rPr>
          <w:rFonts w:ascii="Courier New" w:hAnsi="Courier New" w:cs="Courier New"/>
          <w:b/>
          <w:bCs/>
          <w:lang w:val="fi-FI"/>
        </w:rPr>
        <w:t>initial</w:t>
      </w:r>
      <w:proofErr w:type="spellEnd"/>
      <w:r w:rsidRPr="005C6EAB">
        <w:rPr>
          <w:rFonts w:ascii="Courier New" w:hAnsi="Courier New" w:cs="Courier New"/>
          <w:b/>
          <w:bCs/>
          <w:lang w:val="fi-FI"/>
        </w:rPr>
        <w:t xml:space="preserve"> </w:t>
      </w:r>
      <w:proofErr w:type="spellStart"/>
      <w:r w:rsidRPr="005C6EAB">
        <w:rPr>
          <w:rFonts w:ascii="Courier New" w:hAnsi="Courier New" w:cs="Courier New"/>
          <w:b/>
          <w:bCs/>
          <w:lang w:val="fi-FI"/>
        </w:rPr>
        <w:t>guesses</w:t>
      </w:r>
      <w:proofErr w:type="spellEnd"/>
      <w:r w:rsidRPr="005C6EAB">
        <w:rPr>
          <w:color w:val="FF0000"/>
          <w:lang w:val="fi-FI"/>
        </w:rPr>
        <w:t xml:space="preserve"> (L)</w:t>
      </w:r>
      <w:r w:rsidRPr="005C6EAB">
        <w:rPr>
          <w:lang w:val="fi-FI"/>
        </w:rPr>
        <w:t>, kun kerrot algoritmille jokaisen parametrin odotetut teoreettiset arvot. Sovitukset ovat erilaisia riippuen siitä mitä syötät algoritmille.</w:t>
      </w:r>
    </w:p>
    <w:p w14:paraId="69038C62" w14:textId="4E71507D" w:rsidR="0077490A" w:rsidRPr="003C42C9" w:rsidRDefault="002D3C8F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3C42C9">
        <w:rPr>
          <w:lang w:val="fi-FI"/>
        </w:rPr>
        <w:t xml:space="preserve">Klikkaa alhaalta </w:t>
      </w:r>
      <w:proofErr w:type="spellStart"/>
      <w:r w:rsidRPr="003C42C9">
        <w:rPr>
          <w:rFonts w:ascii="Courier New" w:hAnsi="Courier New" w:cs="Courier New"/>
          <w:b/>
          <w:bCs/>
          <w:lang w:val="fi-FI"/>
        </w:rPr>
        <w:t>Fit</w:t>
      </w:r>
      <w:proofErr w:type="spellEnd"/>
      <w:r w:rsidRPr="003C42C9">
        <w:rPr>
          <w:color w:val="FF0000"/>
          <w:lang w:val="fi-FI"/>
        </w:rPr>
        <w:t xml:space="preserve"> (M)</w:t>
      </w:r>
      <w:r w:rsidRPr="003C42C9">
        <w:rPr>
          <w:lang w:val="fi-FI"/>
        </w:rPr>
        <w:t xml:space="preserve">. </w:t>
      </w:r>
      <w:r w:rsidR="0077490A" w:rsidRPr="009B2C29">
        <w:rPr>
          <w:noProof/>
          <w:lang w:val="en"/>
        </w:rPr>
        <w:drawing>
          <wp:anchor distT="0" distB="0" distL="114300" distR="114300" simplePos="0" relativeHeight="251658263" behindDoc="0" locked="0" layoutInCell="1" allowOverlap="1" wp14:anchorId="5EA246A5" wp14:editId="127CFFFC">
            <wp:simplePos x="0" y="0"/>
            <wp:positionH relativeFrom="column">
              <wp:posOffset>3418840</wp:posOffset>
            </wp:positionH>
            <wp:positionV relativeFrom="paragraph">
              <wp:posOffset>628015</wp:posOffset>
            </wp:positionV>
            <wp:extent cx="422910" cy="159385"/>
            <wp:effectExtent l="0" t="0" r="0" b="0"/>
            <wp:wrapNone/>
            <wp:docPr id="54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" cy="159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90A" w:rsidRPr="009B2C29">
        <w:rPr>
          <w:noProof/>
          <w:lang w:val="en"/>
        </w:rPr>
        <w:drawing>
          <wp:anchor distT="0" distB="0" distL="114300" distR="114300" simplePos="0" relativeHeight="251658262" behindDoc="0" locked="0" layoutInCell="1" allowOverlap="1" wp14:anchorId="60752A6E" wp14:editId="09E9AD88">
            <wp:simplePos x="0" y="0"/>
            <wp:positionH relativeFrom="column">
              <wp:posOffset>62230</wp:posOffset>
            </wp:positionH>
            <wp:positionV relativeFrom="paragraph">
              <wp:posOffset>1836420</wp:posOffset>
            </wp:positionV>
            <wp:extent cx="354965" cy="177165"/>
            <wp:effectExtent l="0" t="0" r="6985" b="0"/>
            <wp:wrapNone/>
            <wp:docPr id="53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" cy="177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64B2FFA3" wp14:editId="42060A20">
                <wp:simplePos x="0" y="0"/>
                <wp:positionH relativeFrom="column">
                  <wp:posOffset>2974340</wp:posOffset>
                </wp:positionH>
                <wp:positionV relativeFrom="paragraph">
                  <wp:posOffset>889635</wp:posOffset>
                </wp:positionV>
                <wp:extent cx="340995" cy="231775"/>
                <wp:effectExtent l="0" t="0" r="20955" b="15875"/>
                <wp:wrapNone/>
                <wp:docPr id="4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914B2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S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2FFA3" id="_x0000_s1051" type="#_x0000_t202" style="position:absolute;left:0;text-align:left;margin-left:234.2pt;margin-top:70.05pt;width:26.85pt;height:18.25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">
                <v:textbox>
                  <w:txbxContent>
                    <w:p w14:paraId="201914B2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S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7CBF3567" wp14:editId="4E70B112">
                <wp:simplePos x="0" y="0"/>
                <wp:positionH relativeFrom="column">
                  <wp:posOffset>4106545</wp:posOffset>
                </wp:positionH>
                <wp:positionV relativeFrom="paragraph">
                  <wp:posOffset>1718945</wp:posOffset>
                </wp:positionV>
                <wp:extent cx="340995" cy="231775"/>
                <wp:effectExtent l="0" t="0" r="20955" b="15875"/>
                <wp:wrapNone/>
                <wp:docPr id="3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55187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K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F3567" id="_x0000_s1052" type="#_x0000_t202" style="position:absolute;left:0;text-align:left;margin-left:323.35pt;margin-top:135.35pt;width:26.85pt;height:18.2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">
                <v:textbox>
                  <w:txbxContent>
                    <w:p w14:paraId="76455187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K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5445D4BB" wp14:editId="15FEF7EE">
                <wp:simplePos x="0" y="0"/>
                <wp:positionH relativeFrom="column">
                  <wp:posOffset>4114165</wp:posOffset>
                </wp:positionH>
                <wp:positionV relativeFrom="paragraph">
                  <wp:posOffset>2381885</wp:posOffset>
                </wp:positionV>
                <wp:extent cx="375285" cy="231775"/>
                <wp:effectExtent l="0" t="0" r="24765" b="15875"/>
                <wp:wrapNone/>
                <wp:docPr id="3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387C9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M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5D4BB" id="_x0000_s1053" type="#_x0000_t202" style="position:absolute;left:0;text-align:left;margin-left:323.95pt;margin-top:187.55pt;width:29.55pt;height:18.25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">
                <v:textbox>
                  <w:txbxContent>
                    <w:p w14:paraId="5D6387C9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M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w:drawing>
          <wp:anchor distT="0" distB="0" distL="114300" distR="114300" simplePos="0" relativeHeight="251658253" behindDoc="0" locked="0" layoutInCell="1" allowOverlap="1" wp14:anchorId="717A31CF" wp14:editId="77D5D5EC">
            <wp:simplePos x="0" y="0"/>
            <wp:positionH relativeFrom="margin">
              <wp:align>right</wp:align>
            </wp:positionH>
            <wp:positionV relativeFrom="paragraph">
              <wp:posOffset>246380</wp:posOffset>
            </wp:positionV>
            <wp:extent cx="2938780" cy="2526030"/>
            <wp:effectExtent l="0" t="0" r="0" b="7620"/>
            <wp:wrapSquare wrapText="bothSides"/>
            <wp:docPr id="9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6" b="1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80" cy="2526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90A" w:rsidRPr="009B2C29">
        <w:rPr>
          <w:noProof/>
          <w:lang w:val="en"/>
        </w:rPr>
        <w:drawing>
          <wp:anchor distT="0" distB="0" distL="114300" distR="114300" simplePos="0" relativeHeight="251658254" behindDoc="0" locked="0" layoutInCell="1" allowOverlap="1" wp14:anchorId="617CA529" wp14:editId="05D8FB6D">
            <wp:simplePos x="0" y="0"/>
            <wp:positionH relativeFrom="margin">
              <wp:align>left</wp:align>
            </wp:positionH>
            <wp:positionV relativeFrom="paragraph">
              <wp:posOffset>255905</wp:posOffset>
            </wp:positionV>
            <wp:extent cx="2872740" cy="2515235"/>
            <wp:effectExtent l="0" t="0" r="3810" b="0"/>
            <wp:wrapSquare wrapText="bothSides"/>
            <wp:docPr id="99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515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70323CCB" wp14:editId="52531A6D">
                <wp:simplePos x="0" y="0"/>
                <wp:positionH relativeFrom="column">
                  <wp:posOffset>2033270</wp:posOffset>
                </wp:positionH>
                <wp:positionV relativeFrom="paragraph">
                  <wp:posOffset>2531110</wp:posOffset>
                </wp:positionV>
                <wp:extent cx="340995" cy="231775"/>
                <wp:effectExtent l="0" t="0" r="20955" b="15875"/>
                <wp:wrapNone/>
                <wp:docPr id="3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D0B2E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J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23CCB" id="_x0000_s1054" type="#_x0000_t202" style="position:absolute;left:0;text-align:left;margin-left:160.1pt;margin-top:199.3pt;width:26.85pt;height:18.25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">
                <v:textbox>
                  <w:txbxContent>
                    <w:p w14:paraId="660D0B2E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J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5929A9FA" wp14:editId="2E6AC89E">
                <wp:simplePos x="0" y="0"/>
                <wp:positionH relativeFrom="column">
                  <wp:posOffset>2054225</wp:posOffset>
                </wp:positionH>
                <wp:positionV relativeFrom="paragraph">
                  <wp:posOffset>1390015</wp:posOffset>
                </wp:positionV>
                <wp:extent cx="340995" cy="231775"/>
                <wp:effectExtent l="0" t="0" r="20955" b="15875"/>
                <wp:wrapNone/>
                <wp:docPr id="5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392A3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I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9A9FA" id="_x0000_s1055" type="#_x0000_t202" style="position:absolute;left:0;text-align:left;margin-left:161.75pt;margin-top:109.45pt;width:26.85pt;height:18.2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">
                <v:textbox>
                  <w:txbxContent>
                    <w:p w14:paraId="597392A3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I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519F2559" wp14:editId="616899E7">
                <wp:simplePos x="0" y="0"/>
                <wp:positionH relativeFrom="column">
                  <wp:posOffset>449580</wp:posOffset>
                </wp:positionH>
                <wp:positionV relativeFrom="paragraph">
                  <wp:posOffset>1791970</wp:posOffset>
                </wp:positionV>
                <wp:extent cx="340995" cy="231775"/>
                <wp:effectExtent l="0" t="0" r="20955" b="15875"/>
                <wp:wrapNone/>
                <wp:docPr id="6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0080A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H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F2559" id="_x0000_s1056" type="#_x0000_t202" style="position:absolute;left:0;text-align:left;margin-left:35.4pt;margin-top:141.1pt;width:26.85pt;height:18.25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">
                <v:textbox>
                  <w:txbxContent>
                    <w:p w14:paraId="00D0080A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H)</w:t>
                      </w:r>
                    </w:p>
                  </w:txbxContent>
                </v:textbox>
              </v:shape>
            </w:pict>
          </mc:Fallback>
        </mc:AlternateContent>
      </w:r>
      <w:r w:rsidR="0077490A" w:rsidRPr="009B2C29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04E51334" wp14:editId="631E7506">
                <wp:simplePos x="0" y="0"/>
                <wp:positionH relativeFrom="column">
                  <wp:posOffset>532130</wp:posOffset>
                </wp:positionH>
                <wp:positionV relativeFrom="paragraph">
                  <wp:posOffset>298450</wp:posOffset>
                </wp:positionV>
                <wp:extent cx="340995" cy="231775"/>
                <wp:effectExtent l="0" t="0" r="20955" b="15875"/>
                <wp:wrapNone/>
                <wp:docPr id="6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0C5BB2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G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51334" id="_x0000_s1057" type="#_x0000_t202" style="position:absolute;left:0;text-align:left;margin-left:41.9pt;margin-top:23.5pt;width:26.85pt;height:18.2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">
                <v:textbox>
                  <w:txbxContent>
                    <w:p w14:paraId="3E0C5BB2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G)</w:t>
                      </w:r>
                    </w:p>
                  </w:txbxContent>
                </v:textbox>
              </v:shape>
            </w:pict>
          </mc:Fallback>
        </mc:AlternateContent>
      </w:r>
      <w:r w:rsidR="00721A5C" w:rsidRPr="003C42C9">
        <w:rPr>
          <w:lang w:val="fi-FI"/>
        </w:rPr>
        <w:t>Sulje ikkuna.</w:t>
      </w:r>
    </w:p>
    <w:p w14:paraId="482D7E51" w14:textId="77777777" w:rsidR="0077490A" w:rsidRPr="003C42C9" w:rsidRDefault="0077490A" w:rsidP="0077490A">
      <w:pPr>
        <w:spacing w:after="120" w:line="256" w:lineRule="auto"/>
        <w:jc w:val="both"/>
        <w:rPr>
          <w:rFonts w:ascii="Calibri" w:eastAsia="Calibri" w:hAnsi="Calibri" w:cs="Times New Roman"/>
          <w:sz w:val="10"/>
          <w:szCs w:val="10"/>
          <w:lang w:val="fi-FI"/>
        </w:rPr>
      </w:pPr>
    </w:p>
    <w:p w14:paraId="04CBE560" w14:textId="77777777" w:rsidR="001470C8" w:rsidRPr="007241AC" w:rsidRDefault="001470C8" w:rsidP="001470C8">
      <w:pPr>
        <w:numPr>
          <w:ilvl w:val="0"/>
          <w:numId w:val="5"/>
        </w:numPr>
        <w:pBdr>
          <w:top w:val="single" w:sz="4" w:space="1" w:color="auto"/>
        </w:pBdr>
        <w:spacing w:after="120" w:line="256" w:lineRule="auto"/>
        <w:contextualSpacing/>
        <w:jc w:val="both"/>
        <w:rPr>
          <w:rFonts w:ascii="Calibri" w:eastAsia="Calibri" w:hAnsi="Calibri" w:cs="Times New Roman"/>
          <w:b/>
          <w:bCs/>
          <w:sz w:val="24"/>
          <w:szCs w:val="24"/>
          <w:lang w:val="fi-FI"/>
        </w:rPr>
      </w:pPr>
      <w:r>
        <w:rPr>
          <w:b/>
          <w:bCs/>
          <w:sz w:val="24"/>
          <w:szCs w:val="24"/>
          <w:lang w:val="fi-FI"/>
        </w:rPr>
        <w:t>Vaihe</w:t>
      </w:r>
      <w:r w:rsidRPr="007241AC">
        <w:rPr>
          <w:b/>
          <w:bCs/>
          <w:sz w:val="24"/>
          <w:szCs w:val="24"/>
          <w:lang w:val="fi-FI"/>
        </w:rPr>
        <w:t xml:space="preserve">: </w:t>
      </w:r>
      <w:r>
        <w:rPr>
          <w:b/>
          <w:bCs/>
          <w:sz w:val="24"/>
          <w:szCs w:val="24"/>
          <w:lang w:val="fi-FI"/>
        </w:rPr>
        <w:t>Arvioi sovitusta</w:t>
      </w:r>
    </w:p>
    <w:p w14:paraId="1AF00C2E" w14:textId="77777777" w:rsidR="007A2220" w:rsidRPr="005C6EAB" w:rsidRDefault="007A2220" w:rsidP="007A2220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bookmarkStart w:id="3" w:name="_Hlk89859425"/>
      <w:proofErr w:type="spellStart"/>
      <w:r w:rsidRPr="005C6EAB">
        <w:rPr>
          <w:rFonts w:ascii="Courier New" w:hAnsi="Courier New" w:cs="Courier New"/>
          <w:b/>
          <w:bCs/>
          <w:lang w:val="fi-FI"/>
        </w:rPr>
        <w:t>Results</w:t>
      </w:r>
      <w:proofErr w:type="spellEnd"/>
      <w:r w:rsidRPr="005C6EAB">
        <w:rPr>
          <w:rFonts w:ascii="Courier New" w:hAnsi="Courier New" w:cs="Courier New"/>
          <w:b/>
          <w:bCs/>
          <w:lang w:val="fi-FI"/>
        </w:rPr>
        <w:t xml:space="preserve"> </w:t>
      </w:r>
      <w:proofErr w:type="spellStart"/>
      <w:r w:rsidRPr="005C6EAB">
        <w:rPr>
          <w:rFonts w:ascii="Courier New" w:hAnsi="Courier New" w:cs="Courier New"/>
          <w:b/>
          <w:bCs/>
          <w:lang w:val="fi-FI"/>
        </w:rPr>
        <w:t>Log</w:t>
      </w:r>
      <w:proofErr w:type="spellEnd"/>
      <w:r w:rsidRPr="005C6EAB">
        <w:rPr>
          <w:lang w:val="fi-FI"/>
        </w:rPr>
        <w:t xml:space="preserve"> </w:t>
      </w:r>
      <w:bookmarkEnd w:id="3"/>
      <w:r w:rsidRPr="005C6EAB">
        <w:rPr>
          <w:lang w:val="fi-FI"/>
        </w:rPr>
        <w:t xml:space="preserve">-ikkuna avautuu automaattisesti ja ottaa vastaan erilaista tietoa käytetystä datasta ja sovituksista </w:t>
      </w:r>
      <w:r w:rsidRPr="005C6EAB">
        <w:rPr>
          <w:color w:val="FF0000"/>
          <w:lang w:val="fi-FI"/>
        </w:rPr>
        <w:t>(N)</w:t>
      </w:r>
      <w:r w:rsidRPr="005C6EAB">
        <w:rPr>
          <w:lang w:val="fi-FI"/>
        </w:rPr>
        <w:t>,</w:t>
      </w:r>
      <w:r w:rsidRPr="005C6EAB">
        <w:rPr>
          <w:color w:val="FF0000"/>
          <w:lang w:val="fi-FI"/>
        </w:rPr>
        <w:t xml:space="preserve"> </w:t>
      </w:r>
      <w:r>
        <w:rPr>
          <w:lang w:val="fi-FI"/>
        </w:rPr>
        <w:t>algoritmista</w:t>
      </w:r>
      <w:r w:rsidRPr="005C6EAB">
        <w:rPr>
          <w:lang w:val="fi-FI"/>
        </w:rPr>
        <w:t xml:space="preserve"> </w:t>
      </w:r>
      <w:r w:rsidRPr="005C6EAB">
        <w:rPr>
          <w:color w:val="FF0000"/>
          <w:lang w:val="fi-FI"/>
        </w:rPr>
        <w:t xml:space="preserve">(O) </w:t>
      </w:r>
      <w:r>
        <w:rPr>
          <w:lang w:val="fi-FI"/>
        </w:rPr>
        <w:t>ja sen onnistumisesta</w:t>
      </w:r>
      <w:r w:rsidRPr="005C6EAB">
        <w:rPr>
          <w:lang w:val="fi-FI"/>
        </w:rPr>
        <w:t xml:space="preserve"> </w:t>
      </w:r>
      <w:r w:rsidRPr="005C6EAB">
        <w:rPr>
          <w:color w:val="FF0000"/>
          <w:lang w:val="fi-FI"/>
        </w:rPr>
        <w:t>(P)</w:t>
      </w:r>
      <w:r w:rsidRPr="005C6EAB">
        <w:rPr>
          <w:lang w:val="fi-FI"/>
        </w:rPr>
        <w:t>.</w:t>
      </w:r>
    </w:p>
    <w:p w14:paraId="06101010" w14:textId="77777777" w:rsidR="007A2220" w:rsidRPr="005C6EAB" w:rsidRDefault="007A2220" w:rsidP="007A2220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5C6EAB">
        <w:rPr>
          <w:lang w:val="fi-FI"/>
        </w:rPr>
        <w:t xml:space="preserve">Sovituksen parametreille löytyy myös virhepalkit </w:t>
      </w:r>
      <w:r w:rsidRPr="005C6EAB">
        <w:rPr>
          <w:color w:val="FF0000"/>
          <w:lang w:val="fi-FI"/>
        </w:rPr>
        <w:t>(Q)</w:t>
      </w:r>
      <w:r>
        <w:rPr>
          <w:lang w:val="fi-FI"/>
        </w:rPr>
        <w:t xml:space="preserve">, </w:t>
      </w:r>
      <w:r w:rsidRPr="005C6EAB">
        <w:rPr>
          <w:lang w:val="fi-FI"/>
        </w:rPr>
        <w:t xml:space="preserve">jotka on laskettu datapisteiden sijainnin ja </w:t>
      </w:r>
      <m:oMath>
        <m:r>
          <w:rPr>
            <w:rFonts w:ascii="Cambria Math" w:hAnsi="Cambria Math"/>
            <w:lang w:val="fi-FI"/>
          </w:rPr>
          <m:t>y</m:t>
        </m:r>
      </m:oMath>
      <w:r w:rsidRPr="005C6EAB">
        <w:rPr>
          <w:lang w:val="fi-FI"/>
        </w:rPr>
        <w:t>-</w:t>
      </w:r>
      <w:r>
        <w:rPr>
          <w:lang w:val="fi-FI"/>
        </w:rPr>
        <w:t>akselin virheen perusteella</w:t>
      </w:r>
      <w:r w:rsidRPr="005C6EAB">
        <w:rPr>
          <w:lang w:val="fi-FI"/>
        </w:rPr>
        <w:t>.</w:t>
      </w:r>
    </w:p>
    <w:p w14:paraId="686BE575" w14:textId="089BDA77" w:rsidR="0077490A" w:rsidRPr="00DE43CB" w:rsidRDefault="0077490A" w:rsidP="0077490A">
      <w:pPr>
        <w:numPr>
          <w:ilvl w:val="1"/>
          <w:numId w:val="5"/>
        </w:numPr>
        <w:spacing w:after="120" w:line="256" w:lineRule="auto"/>
        <w:contextualSpacing/>
        <w:jc w:val="both"/>
        <w:rPr>
          <w:rFonts w:ascii="Calibri" w:eastAsia="Calibri" w:hAnsi="Calibri" w:cs="Times New Roman"/>
          <w:lang w:val="fi-FI"/>
        </w:rPr>
      </w:pPr>
      <w:r w:rsidRPr="009B2C29">
        <w:rPr>
          <w:noProof/>
          <w:lang w:val="en"/>
        </w:rPr>
        <w:drawing>
          <wp:anchor distT="0" distB="0" distL="114300" distR="114300" simplePos="0" relativeHeight="251658265" behindDoc="0" locked="0" layoutInCell="1" allowOverlap="1" wp14:anchorId="227C5DCB" wp14:editId="1826FCD4">
            <wp:simplePos x="0" y="0"/>
            <wp:positionH relativeFrom="margin">
              <wp:posOffset>2312670</wp:posOffset>
            </wp:positionH>
            <wp:positionV relativeFrom="paragraph">
              <wp:posOffset>614680</wp:posOffset>
            </wp:positionV>
            <wp:extent cx="3441065" cy="1753235"/>
            <wp:effectExtent l="0" t="0" r="6985" b="0"/>
            <wp:wrapNone/>
            <wp:docPr id="84" name="Grafik 192" descr="An image that contains text.&#10;&#10;Automatically generated descri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9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065" cy="1753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2C29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2ABE20D1" wp14:editId="5AFDB68F">
                <wp:simplePos x="0" y="0"/>
                <wp:positionH relativeFrom="column">
                  <wp:posOffset>3552825</wp:posOffset>
                </wp:positionH>
                <wp:positionV relativeFrom="paragraph">
                  <wp:posOffset>1820545</wp:posOffset>
                </wp:positionV>
                <wp:extent cx="340995" cy="231775"/>
                <wp:effectExtent l="0" t="0" r="20955" b="15875"/>
                <wp:wrapNone/>
                <wp:docPr id="6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883A9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R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BE20D1" id="_x0000_s1058" type="#_x0000_t202" style="position:absolute;left:0;text-align:left;margin-left:279.75pt;margin-top:143.35pt;width:26.85pt;height:18.2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">
                <v:textbox>
                  <w:txbxContent>
                    <w:p w14:paraId="129883A9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R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52517479" wp14:editId="19EE2EB6">
                <wp:simplePos x="0" y="0"/>
                <wp:positionH relativeFrom="column">
                  <wp:posOffset>4536440</wp:posOffset>
                </wp:positionH>
                <wp:positionV relativeFrom="paragraph">
                  <wp:posOffset>1397635</wp:posOffset>
                </wp:positionV>
                <wp:extent cx="368300" cy="231775"/>
                <wp:effectExtent l="0" t="0" r="12700" b="15875"/>
                <wp:wrapNone/>
                <wp:docPr id="6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300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F5535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Q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517479" id="_x0000_s1059" type="#_x0000_t202" style="position:absolute;left:0;text-align:left;margin-left:357.2pt;margin-top:110.05pt;width:29pt;height:18.25pt;z-index:251658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">
                <v:textbox>
                  <w:txbxContent>
                    <w:p w14:paraId="0AFF5535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Q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6182AD0B" wp14:editId="6D357049">
                <wp:simplePos x="0" y="0"/>
                <wp:positionH relativeFrom="column">
                  <wp:posOffset>3138805</wp:posOffset>
                </wp:positionH>
                <wp:positionV relativeFrom="paragraph">
                  <wp:posOffset>2053590</wp:posOffset>
                </wp:positionV>
                <wp:extent cx="340995" cy="231775"/>
                <wp:effectExtent l="0" t="0" r="20955" b="15875"/>
                <wp:wrapNone/>
                <wp:docPr id="9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EB05E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P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2AD0B" id="_x0000_s1060" type="#_x0000_t202" style="position:absolute;left:0;text-align:left;margin-left:247.15pt;margin-top:161.7pt;width:26.85pt;height:18.25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">
                <v:textbox>
                  <w:txbxContent>
                    <w:p w14:paraId="108EB05E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P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362192F0" wp14:editId="410EC2C0">
                <wp:simplePos x="0" y="0"/>
                <wp:positionH relativeFrom="column">
                  <wp:posOffset>4984750</wp:posOffset>
                </wp:positionH>
                <wp:positionV relativeFrom="paragraph">
                  <wp:posOffset>1156335</wp:posOffset>
                </wp:positionV>
                <wp:extent cx="340995" cy="231775"/>
                <wp:effectExtent l="0" t="0" r="20955" b="15875"/>
                <wp:wrapNone/>
                <wp:docPr id="92" name="Textfeld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C2F97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O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2192F0" id="Textfeld 92" o:spid="_x0000_s1061" type="#_x0000_t202" style="position:absolute;left:0;text-align:left;margin-left:392.5pt;margin-top:91.05pt;width:26.85pt;height:18.25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">
                <v:textbox>
                  <w:txbxContent>
                    <w:p w14:paraId="182C2F97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O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6E52171D" wp14:editId="5E4DABCB">
                <wp:simplePos x="0" y="0"/>
                <wp:positionH relativeFrom="column">
                  <wp:posOffset>5062855</wp:posOffset>
                </wp:positionH>
                <wp:positionV relativeFrom="paragraph">
                  <wp:posOffset>845820</wp:posOffset>
                </wp:positionV>
                <wp:extent cx="340995" cy="231775"/>
                <wp:effectExtent l="0" t="0" r="20955" b="15875"/>
                <wp:wrapNone/>
                <wp:docPr id="9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A7705" w14:textId="77777777" w:rsidR="0077490A" w:rsidRDefault="0077490A" w:rsidP="0077490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  <w:t>(N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52171D" id="_x0000_s1062" type="#_x0000_t202" style="position:absolute;left:0;text-align:left;margin-left:398.65pt;margin-top:66.6pt;width:26.85pt;height:18.25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">
                <v:textbox>
                  <w:txbxContent>
                    <w:p w14:paraId="62CA7705" w14:textId="77777777" w:rsidR="0077490A" w:rsidRDefault="0077490A" w:rsidP="0077490A">
                      <w:pPr>
                        <w:jc w:val="center"/>
                        <w:rPr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  <w:szCs w:val="18"/>
                          <w:lang w:val="en"/>
                        </w:rPr>
                        <w:t>(N)</w:t>
                      </w:r>
                    </w:p>
                  </w:txbxContent>
                </v:textbox>
              </v:shape>
            </w:pict>
          </mc:Fallback>
        </mc:AlternateContent>
      </w:r>
      <w:r w:rsidRPr="009B2C29">
        <w:rPr>
          <w:noProof/>
          <w:lang w:val="en"/>
        </w:rPr>
        <w:drawing>
          <wp:anchor distT="0" distB="0" distL="114300" distR="114300" simplePos="0" relativeHeight="251658264" behindDoc="0" locked="0" layoutInCell="1" allowOverlap="1" wp14:anchorId="64C4791D" wp14:editId="60673CBA">
            <wp:simplePos x="0" y="0"/>
            <wp:positionH relativeFrom="margin">
              <wp:align>left</wp:align>
            </wp:positionH>
            <wp:positionV relativeFrom="paragraph">
              <wp:posOffset>422275</wp:posOffset>
            </wp:positionV>
            <wp:extent cx="2512060" cy="2209800"/>
            <wp:effectExtent l="0" t="0" r="2540" b="0"/>
            <wp:wrapSquare wrapText="bothSides"/>
            <wp:docPr id="85" name="Grafik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9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60" cy="220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43CB" w:rsidRPr="00DE43CB">
        <w:rPr>
          <w:lang w:val="fi-FI"/>
        </w:rPr>
        <w:t xml:space="preserve"> </w:t>
      </w:r>
      <w:r w:rsidR="00DE43CB" w:rsidRPr="005C6EAB">
        <w:rPr>
          <w:lang w:val="fi-FI"/>
        </w:rPr>
        <w:t xml:space="preserve">Myös varmuusaste </w:t>
      </w:r>
      <w:bookmarkStart w:id="4" w:name="_Hlk89859621"/>
      <w:r w:rsidR="00DE43CB" w:rsidRPr="005C6EAB">
        <w:rPr>
          <w:b/>
          <w:bCs/>
          <w:lang w:val="fi-FI"/>
        </w:rPr>
        <w:t>R^2</w:t>
      </w:r>
      <w:r w:rsidR="00DE43CB" w:rsidRPr="005C6EAB">
        <w:rPr>
          <w:lang w:val="fi-FI"/>
        </w:rPr>
        <w:t xml:space="preserve"> </w:t>
      </w:r>
      <w:bookmarkEnd w:id="4"/>
      <w:r w:rsidR="00DE43CB" w:rsidRPr="005C6EAB">
        <w:rPr>
          <w:color w:val="FF0000"/>
          <w:lang w:val="fi-FI"/>
        </w:rPr>
        <w:t>(R)</w:t>
      </w:r>
      <w:r w:rsidR="00DE43CB" w:rsidRPr="005C6EAB">
        <w:rPr>
          <w:lang w:val="fi-FI"/>
        </w:rPr>
        <w:t xml:space="preserve"> löytyy. Se kuvaa asteikolla 0 (huonoin)</w:t>
      </w:r>
      <w:r w:rsidR="00DE43CB">
        <w:rPr>
          <w:lang w:val="fi-FI"/>
        </w:rPr>
        <w:t xml:space="preserve"> – </w:t>
      </w:r>
      <w:r w:rsidR="00DE43CB" w:rsidRPr="005C6EAB">
        <w:rPr>
          <w:lang w:val="fi-FI"/>
        </w:rPr>
        <w:t>1</w:t>
      </w:r>
      <w:r w:rsidR="00DE43CB">
        <w:rPr>
          <w:lang w:val="fi-FI"/>
        </w:rPr>
        <w:t xml:space="preserve"> </w:t>
      </w:r>
      <w:r w:rsidR="00DE43CB" w:rsidRPr="005C6EAB">
        <w:rPr>
          <w:lang w:val="fi-FI"/>
        </w:rPr>
        <w:t>(optimaalisin), kuinka hyvin data sopii malliin (käytettyyn sovituksen yhtälöön</w:t>
      </w:r>
      <w:r w:rsidR="00DE43CB">
        <w:rPr>
          <w:lang w:val="fi-FI"/>
        </w:rPr>
        <w:t>).</w:t>
      </w:r>
    </w:p>
    <w:p w14:paraId="0E4E9F8F" w14:textId="77777777" w:rsidR="0077490A" w:rsidRPr="00DE43CB" w:rsidRDefault="0077490A" w:rsidP="0077490A">
      <w:pPr>
        <w:keepNext/>
        <w:keepLines/>
        <w:spacing w:after="120" w:line="256" w:lineRule="auto"/>
        <w:outlineLvl w:val="1"/>
        <w:rPr>
          <w:lang w:val="fi-FI"/>
        </w:rPr>
      </w:pPr>
    </w:p>
    <w:p w14:paraId="35887FCF" w14:textId="6CAF5890" w:rsidR="00B05070" w:rsidRPr="00DE43CB" w:rsidRDefault="00B05070" w:rsidP="0077490A">
      <w:pPr>
        <w:pStyle w:val="Heading3"/>
        <w:rPr>
          <w:lang w:val="fi-FI"/>
        </w:rPr>
      </w:pPr>
    </w:p>
    <w:sectPr w:rsidR="00B05070" w:rsidRPr="00DE43CB" w:rsidSect="00CC7646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ECF0A" w14:textId="77777777" w:rsidR="00146E4A" w:rsidRDefault="00146E4A" w:rsidP="00432DDA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2F8C25AC" w14:textId="77777777" w:rsidR="00146E4A" w:rsidRDefault="00146E4A" w:rsidP="00432DDA">
      <w:pPr>
        <w:spacing w:after="0" w:line="240" w:lineRule="auto"/>
      </w:pPr>
      <w:r>
        <w:rPr>
          <w:lang w:val="en"/>
        </w:rPr>
        <w:continuationSeparator/>
      </w:r>
    </w:p>
  </w:endnote>
  <w:endnote w:type="continuationNotice" w:id="1">
    <w:p w14:paraId="199AA194" w14:textId="77777777" w:rsidR="00146E4A" w:rsidRDefault="00146E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F0E09" w14:textId="77777777" w:rsidR="0077490A" w:rsidRDefault="007749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34DE" w14:textId="77777777" w:rsidR="0077490A" w:rsidRDefault="007749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3E5A1" w14:textId="77777777" w:rsidR="0077490A" w:rsidRDefault="0077490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B31FC" w14:textId="77777777" w:rsidR="002C6669" w:rsidRDefault="002C666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EF7A" w14:textId="77777777" w:rsidR="002C6669" w:rsidRDefault="002C6669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9052D" w14:textId="77777777" w:rsidR="002C6669" w:rsidRDefault="002C66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ACA24" w14:textId="77777777" w:rsidR="00146E4A" w:rsidRDefault="00146E4A" w:rsidP="00432DDA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3DDD943" w14:textId="77777777" w:rsidR="00146E4A" w:rsidRDefault="00146E4A" w:rsidP="00432DDA">
      <w:pPr>
        <w:spacing w:after="0" w:line="240" w:lineRule="auto"/>
      </w:pPr>
      <w:r>
        <w:rPr>
          <w:lang w:val="en"/>
        </w:rPr>
        <w:continuationSeparator/>
      </w:r>
    </w:p>
  </w:footnote>
  <w:footnote w:type="continuationNotice" w:id="1">
    <w:p w14:paraId="06B43102" w14:textId="77777777" w:rsidR="00146E4A" w:rsidRDefault="00146E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19AB0" w14:textId="73A47675" w:rsidR="0077490A" w:rsidRDefault="0077490A" w:rsidP="00717F03">
    <w:pPr>
      <w:pStyle w:val="Header"/>
      <w:pBdr>
        <w:bottom w:val="single" w:sz="4" w:space="1" w:color="auto"/>
      </w:pBdr>
    </w:pPr>
    <w:r w:rsidRPr="0077490A">
      <w:rPr>
        <w:lang w:val="fi-FI"/>
      </w:rPr>
      <w:t>Vapaasti pyörivä älypuhelin</w:t>
    </w:r>
    <w:r w:rsidRPr="0077490A">
      <w:rPr>
        <w:lang w:val="fi-FI"/>
      </w:rPr>
      <w:tab/>
      <w:t>Opiskelijan versio</w:t>
    </w:r>
    <w:r w:rsidRPr="0077490A">
      <w:rPr>
        <w:lang w:val="fi-FI"/>
      </w:rPr>
      <w:ptab w:relativeTo="margin" w:alignment="right" w:leader="none"/>
    </w:r>
    <w:r w:rsidRPr="0077490A">
      <w:rPr>
        <w:lang w:val="fi-FI"/>
      </w:rPr>
      <w:t>sivu</w:t>
    </w:r>
    <w:r>
      <w:rPr>
        <w:lang w:val="en"/>
      </w:rPr>
      <w:t xml:space="preserve"> </w:t>
    </w:r>
    <w:r>
      <w:rPr>
        <w:lang w:val="en"/>
      </w:rPr>
      <w:fldChar w:fldCharType="begin"/>
    </w:r>
    <w:r>
      <w:rPr>
        <w:lang w:val="en"/>
      </w:rPr>
      <w:instrText>PAGE   \* MERGEFORMAT</w:instrText>
    </w:r>
    <w:r>
      <w:rPr>
        <w:lang w:val="en"/>
      </w:rPr>
      <w:fldChar w:fldCharType="separate"/>
    </w:r>
    <w:r>
      <w:rPr>
        <w:lang w:val="en"/>
      </w:rPr>
      <w:t>7</w:t>
    </w:r>
    <w:r>
      <w:rPr>
        <w:lang w:val="e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94A69" w14:textId="77777777" w:rsidR="0077490A" w:rsidRDefault="007749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B3925" w14:textId="1F7A0204" w:rsidR="0077490A" w:rsidRPr="0077490A" w:rsidRDefault="0077490A" w:rsidP="00717F03">
    <w:pPr>
      <w:pStyle w:val="Header"/>
      <w:pBdr>
        <w:bottom w:val="single" w:sz="4" w:space="1" w:color="auto"/>
      </w:pBdr>
      <w:rPr>
        <w:lang w:val="fi-FI"/>
      </w:rPr>
    </w:pPr>
    <w:r w:rsidRPr="0077490A">
      <w:rPr>
        <w:lang w:val="fi-FI"/>
      </w:rPr>
      <w:t>Vapaasti pyörivä älypuhelin</w:t>
    </w:r>
    <w:r w:rsidRPr="0077490A">
      <w:rPr>
        <w:lang w:val="fi-FI"/>
      </w:rPr>
      <w:tab/>
      <w:t>Opiskelijan versio</w:t>
    </w:r>
    <w:r w:rsidRPr="0077490A">
      <w:rPr>
        <w:lang w:val="fi-FI"/>
      </w:rPr>
      <w:ptab w:relativeTo="margin" w:alignment="right" w:leader="none"/>
    </w:r>
    <w:r w:rsidRPr="0077490A">
      <w:rPr>
        <w:lang w:val="fi-FI"/>
      </w:rPr>
      <w:t xml:space="preserve">sivu </w:t>
    </w:r>
    <w:r w:rsidRPr="0077490A">
      <w:rPr>
        <w:lang w:val="fi-FI"/>
      </w:rPr>
      <w:fldChar w:fldCharType="begin"/>
    </w:r>
    <w:r w:rsidRPr="0077490A">
      <w:rPr>
        <w:lang w:val="fi-FI"/>
      </w:rPr>
      <w:instrText>PAGE   \* MERGEFORMAT</w:instrText>
    </w:r>
    <w:r w:rsidRPr="0077490A">
      <w:rPr>
        <w:lang w:val="fi-FI"/>
      </w:rPr>
      <w:fldChar w:fldCharType="separate"/>
    </w:r>
    <w:r w:rsidRPr="0077490A">
      <w:rPr>
        <w:lang w:val="fi-FI"/>
      </w:rPr>
      <w:t>7</w:t>
    </w:r>
    <w:r w:rsidRPr="0077490A">
      <w:rPr>
        <w:lang w:val="fi-FI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9664A" w14:textId="77777777" w:rsidR="0077490A" w:rsidRDefault="0077490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8DEBA" w14:textId="45ECFF6B" w:rsidR="0077490A" w:rsidRPr="00270DF0" w:rsidRDefault="00270DF0" w:rsidP="00717F03">
    <w:pPr>
      <w:pStyle w:val="Header"/>
      <w:pBdr>
        <w:bottom w:val="single" w:sz="4" w:space="1" w:color="auto"/>
      </w:pBdr>
      <w:rPr>
        <w:lang w:val="fi-FI"/>
      </w:rPr>
    </w:pPr>
    <w:r w:rsidRPr="00270DF0">
      <w:rPr>
        <w:lang w:val="fi-FI"/>
      </w:rPr>
      <w:t>Vapaasti pyörivä ä</w:t>
    </w:r>
    <w:r>
      <w:rPr>
        <w:lang w:val="fi-FI"/>
      </w:rPr>
      <w:t>lypuhelin</w:t>
    </w:r>
    <w:r w:rsidR="0077490A" w:rsidRPr="00270DF0">
      <w:rPr>
        <w:lang w:val="fi-FI"/>
      </w:rPr>
      <w:tab/>
    </w:r>
    <w:r>
      <w:rPr>
        <w:lang w:val="fi-FI"/>
      </w:rPr>
      <w:t>Tukimateriaali</w:t>
    </w:r>
    <w:r w:rsidR="0077490A" w:rsidRPr="00270DF0">
      <w:rPr>
        <w:lang w:val="fi-FI"/>
      </w:rPr>
      <w:t xml:space="preserve"> (I)</w:t>
    </w:r>
    <w:r w:rsidR="0077490A">
      <w:rPr>
        <w:lang w:val="en"/>
      </w:rPr>
      <w:ptab w:relativeTo="margin" w:alignment="right" w:leader="none"/>
    </w:r>
    <w:r w:rsidR="006518EA" w:rsidRPr="006518EA">
      <w:rPr>
        <w:lang w:val="fi-FI"/>
      </w:rPr>
      <w:t>sivu</w:t>
    </w:r>
    <w:r w:rsidR="0077490A" w:rsidRPr="00270DF0">
      <w:rPr>
        <w:lang w:val="fi-FI"/>
      </w:rPr>
      <w:t xml:space="preserve"> </w:t>
    </w:r>
    <w:r w:rsidR="0077490A">
      <w:rPr>
        <w:lang w:val="en"/>
      </w:rPr>
      <w:fldChar w:fldCharType="begin"/>
    </w:r>
    <w:r w:rsidR="0077490A" w:rsidRPr="00270DF0">
      <w:rPr>
        <w:lang w:val="fi-FI"/>
      </w:rPr>
      <w:instrText>PAGE   \* MERGEFORMAT</w:instrText>
    </w:r>
    <w:r w:rsidR="0077490A">
      <w:rPr>
        <w:lang w:val="en"/>
      </w:rPr>
      <w:fldChar w:fldCharType="separate"/>
    </w:r>
    <w:r w:rsidR="0077490A" w:rsidRPr="00270DF0">
      <w:rPr>
        <w:lang w:val="fi-FI"/>
      </w:rPr>
      <w:t>7</w:t>
    </w:r>
    <w:r w:rsidR="0077490A">
      <w:rPr>
        <w:lang w:val="en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3AF56" w14:textId="17D00316" w:rsidR="0077490A" w:rsidRPr="00270DF0" w:rsidRDefault="00270DF0" w:rsidP="00717F03">
    <w:pPr>
      <w:pStyle w:val="Header"/>
      <w:pBdr>
        <w:bottom w:val="single" w:sz="4" w:space="1" w:color="auto"/>
      </w:pBdr>
      <w:rPr>
        <w:lang w:val="fi-FI"/>
      </w:rPr>
    </w:pPr>
    <w:r w:rsidRPr="00270DF0">
      <w:rPr>
        <w:lang w:val="fi-FI"/>
      </w:rPr>
      <w:t>Vapaasti pyörivä ä</w:t>
    </w:r>
    <w:r>
      <w:rPr>
        <w:lang w:val="fi-FI"/>
      </w:rPr>
      <w:t>lypuhelin</w:t>
    </w:r>
    <w:r w:rsidR="0077490A" w:rsidRPr="00270DF0">
      <w:rPr>
        <w:lang w:val="fi-FI"/>
      </w:rPr>
      <w:tab/>
    </w:r>
    <w:r>
      <w:rPr>
        <w:lang w:val="fi-FI"/>
      </w:rPr>
      <w:t>Tukimateriaali</w:t>
    </w:r>
    <w:r w:rsidR="0077490A" w:rsidRPr="00270DF0">
      <w:rPr>
        <w:lang w:val="fi-FI"/>
      </w:rPr>
      <w:t xml:space="preserve"> (II)</w:t>
    </w:r>
    <w:r w:rsidR="0077490A">
      <w:rPr>
        <w:lang w:val="en"/>
      </w:rPr>
      <w:ptab w:relativeTo="margin" w:alignment="right" w:leader="none"/>
    </w:r>
    <w:r w:rsidRPr="00270DF0">
      <w:rPr>
        <w:lang w:val="fi-FI"/>
      </w:rPr>
      <w:t>sivu</w:t>
    </w:r>
    <w:r w:rsidR="0077490A" w:rsidRPr="00270DF0">
      <w:rPr>
        <w:lang w:val="fi-FI"/>
      </w:rPr>
      <w:t xml:space="preserve"> </w:t>
    </w:r>
    <w:r w:rsidR="0077490A">
      <w:rPr>
        <w:lang w:val="en"/>
      </w:rPr>
      <w:fldChar w:fldCharType="begin"/>
    </w:r>
    <w:r w:rsidR="0077490A" w:rsidRPr="00270DF0">
      <w:rPr>
        <w:lang w:val="fi-FI"/>
      </w:rPr>
      <w:instrText>PAGE   \* MERGEFORMAT</w:instrText>
    </w:r>
    <w:r w:rsidR="0077490A">
      <w:rPr>
        <w:lang w:val="en"/>
      </w:rPr>
      <w:fldChar w:fldCharType="separate"/>
    </w:r>
    <w:r w:rsidR="0077490A" w:rsidRPr="00270DF0">
      <w:rPr>
        <w:lang w:val="fi-FI"/>
      </w:rPr>
      <w:t>7</w:t>
    </w:r>
    <w:r w:rsidR="0077490A">
      <w:rPr>
        <w:lang w:val="en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2CD2D" w14:textId="77777777" w:rsidR="002C6669" w:rsidRDefault="002C6669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4C94" w14:textId="5ADDA09B" w:rsidR="00170E2A" w:rsidRPr="00270DF0" w:rsidRDefault="00270DF0" w:rsidP="00717F03">
    <w:pPr>
      <w:pStyle w:val="Header"/>
      <w:pBdr>
        <w:bottom w:val="single" w:sz="4" w:space="1" w:color="auto"/>
      </w:pBdr>
      <w:rPr>
        <w:lang w:val="fi-FI"/>
      </w:rPr>
    </w:pPr>
    <w:r w:rsidRPr="00270DF0">
      <w:rPr>
        <w:lang w:val="fi-FI"/>
      </w:rPr>
      <w:t>Vapaasti pyörivä ä</w:t>
    </w:r>
    <w:r>
      <w:rPr>
        <w:lang w:val="fi-FI"/>
      </w:rPr>
      <w:t>lypuhelin</w:t>
    </w:r>
    <w:r w:rsidRPr="00270DF0">
      <w:rPr>
        <w:lang w:val="fi-FI"/>
      </w:rPr>
      <w:tab/>
    </w:r>
    <w:r>
      <w:rPr>
        <w:lang w:val="fi-FI"/>
      </w:rPr>
      <w:t>Tukimateriaali</w:t>
    </w:r>
    <w:r w:rsidRPr="00270DF0">
      <w:rPr>
        <w:lang w:val="fi-FI"/>
      </w:rPr>
      <w:t xml:space="preserve"> (II</w:t>
    </w:r>
    <w:r>
      <w:rPr>
        <w:lang w:val="fi-FI"/>
      </w:rPr>
      <w:t>I</w:t>
    </w:r>
    <w:r w:rsidRPr="00270DF0">
      <w:rPr>
        <w:lang w:val="fi-FI"/>
      </w:rPr>
      <w:t>)</w:t>
    </w:r>
    <w:r>
      <w:rPr>
        <w:lang w:val="en"/>
      </w:rPr>
      <w:ptab w:relativeTo="margin" w:alignment="right" w:leader="none"/>
    </w:r>
    <w:r w:rsidRPr="00270DF0">
      <w:rPr>
        <w:lang w:val="fi-FI"/>
      </w:rPr>
      <w:t xml:space="preserve">sivu </w:t>
    </w:r>
    <w:r>
      <w:rPr>
        <w:lang w:val="en"/>
      </w:rPr>
      <w:fldChar w:fldCharType="begin"/>
    </w:r>
    <w:r w:rsidRPr="00270DF0">
      <w:rPr>
        <w:lang w:val="fi-FI"/>
      </w:rPr>
      <w:instrText>PAGE   \* MERGEFORMAT</w:instrText>
    </w:r>
    <w:r>
      <w:rPr>
        <w:lang w:val="en"/>
      </w:rPr>
      <w:fldChar w:fldCharType="separate"/>
    </w:r>
    <w:r w:rsidRPr="00270DF0">
      <w:rPr>
        <w:lang w:val="fi-FI"/>
      </w:rPr>
      <w:t>7</w:t>
    </w:r>
    <w:r>
      <w:rPr>
        <w:lang w:val="en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7A0A" w14:textId="77777777" w:rsidR="002C6669" w:rsidRDefault="002C66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E0220"/>
    <w:multiLevelType w:val="hybridMultilevel"/>
    <w:tmpl w:val="505E7DB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87DE1"/>
    <w:multiLevelType w:val="hybridMultilevel"/>
    <w:tmpl w:val="9B94F942"/>
    <w:lvl w:ilvl="0" w:tplc="223CC13C">
      <w:start w:val="4"/>
      <w:numFmt w:val="upperRoman"/>
      <w:lvlText w:val="(%1)"/>
      <w:lvlJc w:val="left"/>
      <w:pPr>
        <w:ind w:left="780" w:hanging="720"/>
      </w:pPr>
      <w:rPr>
        <w:rFonts w:ascii="Calibri Light" w:eastAsia="Times New Roman" w:hAnsi="Calibri Light" w:cs="Times New Roman" w:hint="default"/>
        <w:sz w:val="26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309538C"/>
    <w:multiLevelType w:val="hybridMultilevel"/>
    <w:tmpl w:val="3552E06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0355BE"/>
    <w:multiLevelType w:val="hybridMultilevel"/>
    <w:tmpl w:val="5E08EF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2E42BD"/>
    <w:multiLevelType w:val="hybridMultilevel"/>
    <w:tmpl w:val="2EC0CB1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ED72D0"/>
    <w:multiLevelType w:val="hybridMultilevel"/>
    <w:tmpl w:val="0882BDA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70BF9"/>
    <w:multiLevelType w:val="hybridMultilevel"/>
    <w:tmpl w:val="1ACED0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54EC3"/>
    <w:multiLevelType w:val="hybridMultilevel"/>
    <w:tmpl w:val="7AA20D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A5504"/>
    <w:multiLevelType w:val="hybridMultilevel"/>
    <w:tmpl w:val="97C87C6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CA053A"/>
    <w:multiLevelType w:val="hybridMultilevel"/>
    <w:tmpl w:val="704EE64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43514A"/>
    <w:multiLevelType w:val="hybridMultilevel"/>
    <w:tmpl w:val="52F01E6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E13559"/>
    <w:multiLevelType w:val="multilevel"/>
    <w:tmpl w:val="C0AC00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D4D0D02"/>
    <w:multiLevelType w:val="hybridMultilevel"/>
    <w:tmpl w:val="0C6CD8FC"/>
    <w:lvl w:ilvl="0" w:tplc="6976369A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05F49"/>
    <w:multiLevelType w:val="hybridMultilevel"/>
    <w:tmpl w:val="3552E06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>
      <w:start w:val="1"/>
      <w:numFmt w:val="decimal"/>
      <w:lvlText w:val="%4."/>
      <w:lvlJc w:val="left"/>
      <w:pPr>
        <w:ind w:left="2520" w:hanging="360"/>
      </w:pPr>
    </w:lvl>
    <w:lvl w:ilvl="4" w:tplc="04070019">
      <w:start w:val="1"/>
      <w:numFmt w:val="lowerLetter"/>
      <w:lvlText w:val="%5."/>
      <w:lvlJc w:val="left"/>
      <w:pPr>
        <w:ind w:left="3240" w:hanging="360"/>
      </w:pPr>
    </w:lvl>
    <w:lvl w:ilvl="5" w:tplc="0407001B">
      <w:start w:val="1"/>
      <w:numFmt w:val="lowerRoman"/>
      <w:lvlText w:val="%6."/>
      <w:lvlJc w:val="right"/>
      <w:pPr>
        <w:ind w:left="3960" w:hanging="180"/>
      </w:pPr>
    </w:lvl>
    <w:lvl w:ilvl="6" w:tplc="0407000F">
      <w:start w:val="1"/>
      <w:numFmt w:val="decimal"/>
      <w:lvlText w:val="%7."/>
      <w:lvlJc w:val="left"/>
      <w:pPr>
        <w:ind w:left="4680" w:hanging="360"/>
      </w:pPr>
    </w:lvl>
    <w:lvl w:ilvl="7" w:tplc="04070019">
      <w:start w:val="1"/>
      <w:numFmt w:val="lowerLetter"/>
      <w:lvlText w:val="%8."/>
      <w:lvlJc w:val="left"/>
      <w:pPr>
        <w:ind w:left="5400" w:hanging="360"/>
      </w:pPr>
    </w:lvl>
    <w:lvl w:ilvl="8" w:tplc="0407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78C2399"/>
    <w:multiLevelType w:val="hybridMultilevel"/>
    <w:tmpl w:val="1FE01CDA"/>
    <w:lvl w:ilvl="0" w:tplc="5F2C98CA">
      <w:start w:val="2"/>
      <w:numFmt w:val="upperRoman"/>
      <w:lvlText w:val="(%1)"/>
      <w:lvlJc w:val="left"/>
      <w:pPr>
        <w:ind w:left="1080" w:hanging="720"/>
      </w:pPr>
      <w:rPr>
        <w:rFonts w:asciiTheme="minorHAnsi" w:eastAsiaTheme="minorHAnsi" w:hAnsiTheme="minorHAnsi" w:cstheme="minorBidi" w:hint="default"/>
        <w:sz w:val="26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D2C71"/>
    <w:multiLevelType w:val="hybridMultilevel"/>
    <w:tmpl w:val="52F01E6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9E3F55"/>
    <w:multiLevelType w:val="hybridMultilevel"/>
    <w:tmpl w:val="FD02E6E2"/>
    <w:lvl w:ilvl="0" w:tplc="04070017">
      <w:start w:val="1"/>
      <w:numFmt w:val="lowerLetter"/>
      <w:lvlText w:val="%1)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>
      <w:start w:val="1"/>
      <w:numFmt w:val="decimal"/>
      <w:lvlText w:val="%4."/>
      <w:lvlJc w:val="left"/>
      <w:pPr>
        <w:ind w:left="2520" w:hanging="360"/>
      </w:pPr>
    </w:lvl>
    <w:lvl w:ilvl="4" w:tplc="04070019">
      <w:start w:val="1"/>
      <w:numFmt w:val="lowerLetter"/>
      <w:lvlText w:val="%5."/>
      <w:lvlJc w:val="left"/>
      <w:pPr>
        <w:ind w:left="3240" w:hanging="360"/>
      </w:pPr>
    </w:lvl>
    <w:lvl w:ilvl="5" w:tplc="0407001B">
      <w:start w:val="1"/>
      <w:numFmt w:val="lowerRoman"/>
      <w:lvlText w:val="%6."/>
      <w:lvlJc w:val="right"/>
      <w:pPr>
        <w:ind w:left="3960" w:hanging="180"/>
      </w:pPr>
    </w:lvl>
    <w:lvl w:ilvl="6" w:tplc="0407000F">
      <w:start w:val="1"/>
      <w:numFmt w:val="decimal"/>
      <w:lvlText w:val="%7."/>
      <w:lvlJc w:val="left"/>
      <w:pPr>
        <w:ind w:left="4680" w:hanging="360"/>
      </w:pPr>
    </w:lvl>
    <w:lvl w:ilvl="7" w:tplc="04070019">
      <w:start w:val="1"/>
      <w:numFmt w:val="lowerLetter"/>
      <w:lvlText w:val="%8."/>
      <w:lvlJc w:val="left"/>
      <w:pPr>
        <w:ind w:left="5400" w:hanging="360"/>
      </w:pPr>
    </w:lvl>
    <w:lvl w:ilvl="8" w:tplc="0407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934B59"/>
    <w:multiLevelType w:val="multilevel"/>
    <w:tmpl w:val="04D6F18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8" w15:restartNumberingAfterBreak="0">
    <w:nsid w:val="79C02046"/>
    <w:multiLevelType w:val="hybridMultilevel"/>
    <w:tmpl w:val="9556793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515276"/>
    <w:multiLevelType w:val="hybridMultilevel"/>
    <w:tmpl w:val="4A54FB1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>
      <w:start w:val="1"/>
      <w:numFmt w:val="decimal"/>
      <w:lvlText w:val="%4."/>
      <w:lvlJc w:val="left"/>
      <w:pPr>
        <w:ind w:left="2520" w:hanging="360"/>
      </w:pPr>
    </w:lvl>
    <w:lvl w:ilvl="4" w:tplc="04070019">
      <w:start w:val="1"/>
      <w:numFmt w:val="lowerLetter"/>
      <w:lvlText w:val="%5."/>
      <w:lvlJc w:val="left"/>
      <w:pPr>
        <w:ind w:left="3240" w:hanging="360"/>
      </w:pPr>
    </w:lvl>
    <w:lvl w:ilvl="5" w:tplc="0407001B">
      <w:start w:val="1"/>
      <w:numFmt w:val="lowerRoman"/>
      <w:lvlText w:val="%6."/>
      <w:lvlJc w:val="right"/>
      <w:pPr>
        <w:ind w:left="3960" w:hanging="180"/>
      </w:pPr>
    </w:lvl>
    <w:lvl w:ilvl="6" w:tplc="0407000F">
      <w:start w:val="1"/>
      <w:numFmt w:val="decimal"/>
      <w:lvlText w:val="%7."/>
      <w:lvlJc w:val="left"/>
      <w:pPr>
        <w:ind w:left="4680" w:hanging="360"/>
      </w:pPr>
    </w:lvl>
    <w:lvl w:ilvl="7" w:tplc="04070019">
      <w:start w:val="1"/>
      <w:numFmt w:val="lowerLetter"/>
      <w:lvlText w:val="%8."/>
      <w:lvlJc w:val="left"/>
      <w:pPr>
        <w:ind w:left="5400" w:hanging="360"/>
      </w:pPr>
    </w:lvl>
    <w:lvl w:ilvl="8" w:tplc="0407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20433613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2725968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887195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10038959">
    <w:abstractNumId w:val="11"/>
  </w:num>
  <w:num w:numId="5" w16cid:durableId="144010300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28008384">
    <w:abstractNumId w:val="5"/>
  </w:num>
  <w:num w:numId="7" w16cid:durableId="366226129">
    <w:abstractNumId w:val="2"/>
  </w:num>
  <w:num w:numId="8" w16cid:durableId="754980926">
    <w:abstractNumId w:val="3"/>
  </w:num>
  <w:num w:numId="9" w16cid:durableId="2145389651">
    <w:abstractNumId w:val="4"/>
  </w:num>
  <w:num w:numId="10" w16cid:durableId="149907403">
    <w:abstractNumId w:val="6"/>
  </w:num>
  <w:num w:numId="11" w16cid:durableId="2103603027">
    <w:abstractNumId w:val="15"/>
  </w:num>
  <w:num w:numId="12" w16cid:durableId="1992130276">
    <w:abstractNumId w:val="10"/>
  </w:num>
  <w:num w:numId="13" w16cid:durableId="574900624">
    <w:abstractNumId w:val="17"/>
  </w:num>
  <w:num w:numId="14" w16cid:durableId="1911578013">
    <w:abstractNumId w:val="7"/>
  </w:num>
  <w:num w:numId="15" w16cid:durableId="1698970444">
    <w:abstractNumId w:val="1"/>
  </w:num>
  <w:num w:numId="16" w16cid:durableId="521473621">
    <w:abstractNumId w:val="8"/>
  </w:num>
  <w:num w:numId="17" w16cid:durableId="7853898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61190827">
    <w:abstractNumId w:val="14"/>
  </w:num>
  <w:num w:numId="19" w16cid:durableId="889733405">
    <w:abstractNumId w:val="12"/>
  </w:num>
  <w:num w:numId="20" w16cid:durableId="780297925">
    <w:abstractNumId w:val="0"/>
  </w:num>
  <w:num w:numId="21" w16cid:durableId="1698190608">
    <w:abstractNumId w:val="9"/>
  </w:num>
  <w:num w:numId="22" w16cid:durableId="2187150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sLQ0MjU3NzU1sTRU0lEKTi0uzszPAykwrAUAL8IpCCwAAAA="/>
  </w:docVars>
  <w:rsids>
    <w:rsidRoot w:val="00432DDA"/>
    <w:rsid w:val="0000089B"/>
    <w:rsid w:val="00001BF3"/>
    <w:rsid w:val="00003791"/>
    <w:rsid w:val="00003B79"/>
    <w:rsid w:val="00003F73"/>
    <w:rsid w:val="00006B13"/>
    <w:rsid w:val="0001164A"/>
    <w:rsid w:val="00011D82"/>
    <w:rsid w:val="00012259"/>
    <w:rsid w:val="00014901"/>
    <w:rsid w:val="00020D49"/>
    <w:rsid w:val="00023F01"/>
    <w:rsid w:val="0002405F"/>
    <w:rsid w:val="000243BF"/>
    <w:rsid w:val="00026BD8"/>
    <w:rsid w:val="0003089B"/>
    <w:rsid w:val="00031447"/>
    <w:rsid w:val="000332F4"/>
    <w:rsid w:val="00047BAE"/>
    <w:rsid w:val="0005034A"/>
    <w:rsid w:val="00050DAF"/>
    <w:rsid w:val="000513FE"/>
    <w:rsid w:val="00051B73"/>
    <w:rsid w:val="00054A06"/>
    <w:rsid w:val="0005520D"/>
    <w:rsid w:val="000578EB"/>
    <w:rsid w:val="0006651B"/>
    <w:rsid w:val="000667C3"/>
    <w:rsid w:val="00066E12"/>
    <w:rsid w:val="000679B9"/>
    <w:rsid w:val="00077048"/>
    <w:rsid w:val="000842D5"/>
    <w:rsid w:val="0008692F"/>
    <w:rsid w:val="00087776"/>
    <w:rsid w:val="000918C4"/>
    <w:rsid w:val="00093322"/>
    <w:rsid w:val="00093E6A"/>
    <w:rsid w:val="00094D6B"/>
    <w:rsid w:val="000A789C"/>
    <w:rsid w:val="000A7F1E"/>
    <w:rsid w:val="000B2003"/>
    <w:rsid w:val="000B6A29"/>
    <w:rsid w:val="000C21D1"/>
    <w:rsid w:val="000C21D2"/>
    <w:rsid w:val="000C2A7D"/>
    <w:rsid w:val="000C6CC4"/>
    <w:rsid w:val="000D2DD9"/>
    <w:rsid w:val="000E1D11"/>
    <w:rsid w:val="000E1D5A"/>
    <w:rsid w:val="000E666A"/>
    <w:rsid w:val="000F1116"/>
    <w:rsid w:val="000F11F3"/>
    <w:rsid w:val="000F14EC"/>
    <w:rsid w:val="000F415C"/>
    <w:rsid w:val="000F4B88"/>
    <w:rsid w:val="000F7206"/>
    <w:rsid w:val="000F7334"/>
    <w:rsid w:val="000F7403"/>
    <w:rsid w:val="000F7B59"/>
    <w:rsid w:val="00100088"/>
    <w:rsid w:val="0010020E"/>
    <w:rsid w:val="001028E9"/>
    <w:rsid w:val="00103341"/>
    <w:rsid w:val="00103687"/>
    <w:rsid w:val="00104414"/>
    <w:rsid w:val="001064DD"/>
    <w:rsid w:val="001140F3"/>
    <w:rsid w:val="001141C1"/>
    <w:rsid w:val="001148A1"/>
    <w:rsid w:val="00117CED"/>
    <w:rsid w:val="001262E2"/>
    <w:rsid w:val="0012653F"/>
    <w:rsid w:val="00127AB0"/>
    <w:rsid w:val="00127D10"/>
    <w:rsid w:val="00131584"/>
    <w:rsid w:val="00132B62"/>
    <w:rsid w:val="001350C2"/>
    <w:rsid w:val="0013587D"/>
    <w:rsid w:val="00137EE0"/>
    <w:rsid w:val="0014171E"/>
    <w:rsid w:val="00146E4A"/>
    <w:rsid w:val="001470C8"/>
    <w:rsid w:val="00147A46"/>
    <w:rsid w:val="00151BD2"/>
    <w:rsid w:val="00151C30"/>
    <w:rsid w:val="001531FA"/>
    <w:rsid w:val="0015632E"/>
    <w:rsid w:val="001635B0"/>
    <w:rsid w:val="00163820"/>
    <w:rsid w:val="00170E2A"/>
    <w:rsid w:val="0017102F"/>
    <w:rsid w:val="00171ECD"/>
    <w:rsid w:val="0017239E"/>
    <w:rsid w:val="00173027"/>
    <w:rsid w:val="00185BA5"/>
    <w:rsid w:val="001878FF"/>
    <w:rsid w:val="001978BE"/>
    <w:rsid w:val="00197B67"/>
    <w:rsid w:val="001A0D49"/>
    <w:rsid w:val="001A7C16"/>
    <w:rsid w:val="001B0676"/>
    <w:rsid w:val="001B51FF"/>
    <w:rsid w:val="001B52FB"/>
    <w:rsid w:val="001B638B"/>
    <w:rsid w:val="001C114A"/>
    <w:rsid w:val="001C1603"/>
    <w:rsid w:val="001C3025"/>
    <w:rsid w:val="001C42A2"/>
    <w:rsid w:val="001E399B"/>
    <w:rsid w:val="001F01D5"/>
    <w:rsid w:val="001F2EFE"/>
    <w:rsid w:val="001F2F61"/>
    <w:rsid w:val="001F4EEB"/>
    <w:rsid w:val="001F6466"/>
    <w:rsid w:val="001F679B"/>
    <w:rsid w:val="001F7D7A"/>
    <w:rsid w:val="002022D1"/>
    <w:rsid w:val="002025C5"/>
    <w:rsid w:val="00204F5A"/>
    <w:rsid w:val="00210740"/>
    <w:rsid w:val="00216013"/>
    <w:rsid w:val="00216D66"/>
    <w:rsid w:val="0022402F"/>
    <w:rsid w:val="0023308E"/>
    <w:rsid w:val="0023368D"/>
    <w:rsid w:val="0023435C"/>
    <w:rsid w:val="00235631"/>
    <w:rsid w:val="00235A7D"/>
    <w:rsid w:val="002360B5"/>
    <w:rsid w:val="0024091F"/>
    <w:rsid w:val="0024149F"/>
    <w:rsid w:val="00242CA0"/>
    <w:rsid w:val="002435F8"/>
    <w:rsid w:val="00246DF5"/>
    <w:rsid w:val="00253517"/>
    <w:rsid w:val="0025532A"/>
    <w:rsid w:val="00260C8D"/>
    <w:rsid w:val="00270DF0"/>
    <w:rsid w:val="00270F56"/>
    <w:rsid w:val="00271E89"/>
    <w:rsid w:val="0028608B"/>
    <w:rsid w:val="00287E40"/>
    <w:rsid w:val="00294390"/>
    <w:rsid w:val="002977D6"/>
    <w:rsid w:val="002A07C2"/>
    <w:rsid w:val="002A0B51"/>
    <w:rsid w:val="002A0F93"/>
    <w:rsid w:val="002A2478"/>
    <w:rsid w:val="002A2742"/>
    <w:rsid w:val="002A5349"/>
    <w:rsid w:val="002A56CA"/>
    <w:rsid w:val="002A6A9D"/>
    <w:rsid w:val="002A79B7"/>
    <w:rsid w:val="002B0DB1"/>
    <w:rsid w:val="002B2292"/>
    <w:rsid w:val="002B2578"/>
    <w:rsid w:val="002B30C0"/>
    <w:rsid w:val="002B5940"/>
    <w:rsid w:val="002B7D7F"/>
    <w:rsid w:val="002C0A63"/>
    <w:rsid w:val="002C3B26"/>
    <w:rsid w:val="002C55D7"/>
    <w:rsid w:val="002C6669"/>
    <w:rsid w:val="002D3C8F"/>
    <w:rsid w:val="002D4E1C"/>
    <w:rsid w:val="002D507A"/>
    <w:rsid w:val="002E49E3"/>
    <w:rsid w:val="002E72DB"/>
    <w:rsid w:val="002F2702"/>
    <w:rsid w:val="002F43D8"/>
    <w:rsid w:val="002F6F9A"/>
    <w:rsid w:val="00301D5C"/>
    <w:rsid w:val="003034D0"/>
    <w:rsid w:val="00306048"/>
    <w:rsid w:val="00307261"/>
    <w:rsid w:val="0031118E"/>
    <w:rsid w:val="00312E6D"/>
    <w:rsid w:val="00313EBA"/>
    <w:rsid w:val="00323409"/>
    <w:rsid w:val="0032607B"/>
    <w:rsid w:val="0032742B"/>
    <w:rsid w:val="00330ADD"/>
    <w:rsid w:val="0033338A"/>
    <w:rsid w:val="00343469"/>
    <w:rsid w:val="00346EB4"/>
    <w:rsid w:val="00347E69"/>
    <w:rsid w:val="0035175D"/>
    <w:rsid w:val="00352D80"/>
    <w:rsid w:val="003530CF"/>
    <w:rsid w:val="003540E3"/>
    <w:rsid w:val="00356909"/>
    <w:rsid w:val="0035763C"/>
    <w:rsid w:val="003653F6"/>
    <w:rsid w:val="00366F73"/>
    <w:rsid w:val="00367B5E"/>
    <w:rsid w:val="00370353"/>
    <w:rsid w:val="003724D4"/>
    <w:rsid w:val="00372945"/>
    <w:rsid w:val="00383A77"/>
    <w:rsid w:val="0038628C"/>
    <w:rsid w:val="003A0F41"/>
    <w:rsid w:val="003A1985"/>
    <w:rsid w:val="003A483C"/>
    <w:rsid w:val="003A6DCB"/>
    <w:rsid w:val="003B0D1D"/>
    <w:rsid w:val="003B2CE6"/>
    <w:rsid w:val="003B361F"/>
    <w:rsid w:val="003B3C5F"/>
    <w:rsid w:val="003B67D4"/>
    <w:rsid w:val="003B74FB"/>
    <w:rsid w:val="003C0E23"/>
    <w:rsid w:val="003C12F1"/>
    <w:rsid w:val="003C1612"/>
    <w:rsid w:val="003C42C9"/>
    <w:rsid w:val="003C4725"/>
    <w:rsid w:val="003D4C44"/>
    <w:rsid w:val="003D7CB8"/>
    <w:rsid w:val="003E13D4"/>
    <w:rsid w:val="003E2DC5"/>
    <w:rsid w:val="003E55E1"/>
    <w:rsid w:val="003E6B40"/>
    <w:rsid w:val="003E6B53"/>
    <w:rsid w:val="003F5225"/>
    <w:rsid w:val="00402944"/>
    <w:rsid w:val="0040433B"/>
    <w:rsid w:val="0040745A"/>
    <w:rsid w:val="004148F7"/>
    <w:rsid w:val="00415CB0"/>
    <w:rsid w:val="004243EF"/>
    <w:rsid w:val="00425732"/>
    <w:rsid w:val="00425AA9"/>
    <w:rsid w:val="00432370"/>
    <w:rsid w:val="00432830"/>
    <w:rsid w:val="00432DDA"/>
    <w:rsid w:val="00432FC2"/>
    <w:rsid w:val="00433F1B"/>
    <w:rsid w:val="00440332"/>
    <w:rsid w:val="00440C68"/>
    <w:rsid w:val="00444677"/>
    <w:rsid w:val="00456686"/>
    <w:rsid w:val="00456FA0"/>
    <w:rsid w:val="00460C82"/>
    <w:rsid w:val="00461C4F"/>
    <w:rsid w:val="00462A18"/>
    <w:rsid w:val="00462BF6"/>
    <w:rsid w:val="0046456C"/>
    <w:rsid w:val="0047012D"/>
    <w:rsid w:val="00475748"/>
    <w:rsid w:val="00477077"/>
    <w:rsid w:val="00477480"/>
    <w:rsid w:val="00477B57"/>
    <w:rsid w:val="00481C49"/>
    <w:rsid w:val="004823F7"/>
    <w:rsid w:val="00484438"/>
    <w:rsid w:val="00485DFC"/>
    <w:rsid w:val="004861D8"/>
    <w:rsid w:val="00493800"/>
    <w:rsid w:val="00493CD0"/>
    <w:rsid w:val="004A2AF7"/>
    <w:rsid w:val="004A776E"/>
    <w:rsid w:val="004B0084"/>
    <w:rsid w:val="004B3297"/>
    <w:rsid w:val="004C25D3"/>
    <w:rsid w:val="004C3A8F"/>
    <w:rsid w:val="004C46BF"/>
    <w:rsid w:val="004C4CE4"/>
    <w:rsid w:val="004C4DB2"/>
    <w:rsid w:val="004C6C51"/>
    <w:rsid w:val="004C6CC0"/>
    <w:rsid w:val="004D1409"/>
    <w:rsid w:val="004D26BD"/>
    <w:rsid w:val="004D30BF"/>
    <w:rsid w:val="004D3B3C"/>
    <w:rsid w:val="004D67A8"/>
    <w:rsid w:val="004D7804"/>
    <w:rsid w:val="004E0AAB"/>
    <w:rsid w:val="004E3884"/>
    <w:rsid w:val="004E599E"/>
    <w:rsid w:val="004F2BEB"/>
    <w:rsid w:val="004F5459"/>
    <w:rsid w:val="00501299"/>
    <w:rsid w:val="0050138F"/>
    <w:rsid w:val="00502E8E"/>
    <w:rsid w:val="0050761D"/>
    <w:rsid w:val="00512E37"/>
    <w:rsid w:val="005134A0"/>
    <w:rsid w:val="00516F73"/>
    <w:rsid w:val="00521E7C"/>
    <w:rsid w:val="0052312F"/>
    <w:rsid w:val="00525878"/>
    <w:rsid w:val="005269D7"/>
    <w:rsid w:val="00527501"/>
    <w:rsid w:val="0053195C"/>
    <w:rsid w:val="00531ACC"/>
    <w:rsid w:val="00531D77"/>
    <w:rsid w:val="00533E6B"/>
    <w:rsid w:val="00535503"/>
    <w:rsid w:val="00535ED9"/>
    <w:rsid w:val="0054091E"/>
    <w:rsid w:val="00542F98"/>
    <w:rsid w:val="00543963"/>
    <w:rsid w:val="0054718E"/>
    <w:rsid w:val="00547893"/>
    <w:rsid w:val="005513D4"/>
    <w:rsid w:val="00552955"/>
    <w:rsid w:val="00553ACD"/>
    <w:rsid w:val="00557F1A"/>
    <w:rsid w:val="0056662B"/>
    <w:rsid w:val="00572C12"/>
    <w:rsid w:val="0057379F"/>
    <w:rsid w:val="00581213"/>
    <w:rsid w:val="0058217B"/>
    <w:rsid w:val="005862A4"/>
    <w:rsid w:val="005876E1"/>
    <w:rsid w:val="00587F4D"/>
    <w:rsid w:val="005906A9"/>
    <w:rsid w:val="00593746"/>
    <w:rsid w:val="00595B78"/>
    <w:rsid w:val="00597643"/>
    <w:rsid w:val="00597CC1"/>
    <w:rsid w:val="005A1FD1"/>
    <w:rsid w:val="005A3B20"/>
    <w:rsid w:val="005A58C2"/>
    <w:rsid w:val="005A5B91"/>
    <w:rsid w:val="005A6CBC"/>
    <w:rsid w:val="005B0F83"/>
    <w:rsid w:val="005B29AC"/>
    <w:rsid w:val="005B2EE9"/>
    <w:rsid w:val="005B66C3"/>
    <w:rsid w:val="005B7E2D"/>
    <w:rsid w:val="005C0AB1"/>
    <w:rsid w:val="005C6DC0"/>
    <w:rsid w:val="005D0212"/>
    <w:rsid w:val="005D10FB"/>
    <w:rsid w:val="005D238C"/>
    <w:rsid w:val="005D4ADB"/>
    <w:rsid w:val="005D5EB6"/>
    <w:rsid w:val="005D6235"/>
    <w:rsid w:val="005D6EA0"/>
    <w:rsid w:val="005E3364"/>
    <w:rsid w:val="005E4BC4"/>
    <w:rsid w:val="005E5462"/>
    <w:rsid w:val="005F1B0B"/>
    <w:rsid w:val="005F58B5"/>
    <w:rsid w:val="005F67E2"/>
    <w:rsid w:val="005F69EC"/>
    <w:rsid w:val="0060082D"/>
    <w:rsid w:val="00602A43"/>
    <w:rsid w:val="00603DFC"/>
    <w:rsid w:val="00607AB7"/>
    <w:rsid w:val="006100D2"/>
    <w:rsid w:val="006135C8"/>
    <w:rsid w:val="00623274"/>
    <w:rsid w:val="00623CEB"/>
    <w:rsid w:val="00625315"/>
    <w:rsid w:val="00626EB5"/>
    <w:rsid w:val="00630278"/>
    <w:rsid w:val="006310BF"/>
    <w:rsid w:val="00632362"/>
    <w:rsid w:val="00634F16"/>
    <w:rsid w:val="00640F8F"/>
    <w:rsid w:val="00641FDC"/>
    <w:rsid w:val="00642FC0"/>
    <w:rsid w:val="00646DF3"/>
    <w:rsid w:val="006475E5"/>
    <w:rsid w:val="006518EA"/>
    <w:rsid w:val="00661053"/>
    <w:rsid w:val="0066128B"/>
    <w:rsid w:val="0066415D"/>
    <w:rsid w:val="00666C2A"/>
    <w:rsid w:val="00667634"/>
    <w:rsid w:val="00671390"/>
    <w:rsid w:val="00671C58"/>
    <w:rsid w:val="00671C8A"/>
    <w:rsid w:val="00674E09"/>
    <w:rsid w:val="00675393"/>
    <w:rsid w:val="00677171"/>
    <w:rsid w:val="006845DE"/>
    <w:rsid w:val="0068584B"/>
    <w:rsid w:val="0069151B"/>
    <w:rsid w:val="0069194C"/>
    <w:rsid w:val="0069329C"/>
    <w:rsid w:val="00694EF7"/>
    <w:rsid w:val="006950C0"/>
    <w:rsid w:val="006959F6"/>
    <w:rsid w:val="006976DC"/>
    <w:rsid w:val="00697E64"/>
    <w:rsid w:val="006A4673"/>
    <w:rsid w:val="006A648C"/>
    <w:rsid w:val="006A6BDA"/>
    <w:rsid w:val="006B1DA5"/>
    <w:rsid w:val="006B32E0"/>
    <w:rsid w:val="006B3655"/>
    <w:rsid w:val="006B7C45"/>
    <w:rsid w:val="006C021C"/>
    <w:rsid w:val="006C576D"/>
    <w:rsid w:val="006D0C07"/>
    <w:rsid w:val="006D12EB"/>
    <w:rsid w:val="006D248F"/>
    <w:rsid w:val="006D6D94"/>
    <w:rsid w:val="006D7B63"/>
    <w:rsid w:val="006E19A1"/>
    <w:rsid w:val="006E32E5"/>
    <w:rsid w:val="006E379B"/>
    <w:rsid w:val="006F015A"/>
    <w:rsid w:val="006F3C1C"/>
    <w:rsid w:val="006F5FA0"/>
    <w:rsid w:val="00700B00"/>
    <w:rsid w:val="00701B5C"/>
    <w:rsid w:val="007026A6"/>
    <w:rsid w:val="0070597A"/>
    <w:rsid w:val="00706BE0"/>
    <w:rsid w:val="00710207"/>
    <w:rsid w:val="007126C0"/>
    <w:rsid w:val="0071297F"/>
    <w:rsid w:val="00712C00"/>
    <w:rsid w:val="007148FC"/>
    <w:rsid w:val="00716BC4"/>
    <w:rsid w:val="00716C1C"/>
    <w:rsid w:val="00716D69"/>
    <w:rsid w:val="00717F03"/>
    <w:rsid w:val="00721A5C"/>
    <w:rsid w:val="00722370"/>
    <w:rsid w:val="00723BCB"/>
    <w:rsid w:val="00724D44"/>
    <w:rsid w:val="00724EE6"/>
    <w:rsid w:val="00726FEE"/>
    <w:rsid w:val="00732644"/>
    <w:rsid w:val="0073433F"/>
    <w:rsid w:val="00735A8E"/>
    <w:rsid w:val="00736935"/>
    <w:rsid w:val="00741B50"/>
    <w:rsid w:val="00741D41"/>
    <w:rsid w:val="0074204F"/>
    <w:rsid w:val="0074251C"/>
    <w:rsid w:val="00744BEE"/>
    <w:rsid w:val="007458B0"/>
    <w:rsid w:val="00745BDA"/>
    <w:rsid w:val="00746DFF"/>
    <w:rsid w:val="00746EFF"/>
    <w:rsid w:val="007529C5"/>
    <w:rsid w:val="00752C4C"/>
    <w:rsid w:val="007537B6"/>
    <w:rsid w:val="00754378"/>
    <w:rsid w:val="00754C1C"/>
    <w:rsid w:val="00757469"/>
    <w:rsid w:val="00760E12"/>
    <w:rsid w:val="00762824"/>
    <w:rsid w:val="007640C7"/>
    <w:rsid w:val="00772330"/>
    <w:rsid w:val="00772B4B"/>
    <w:rsid w:val="0077490A"/>
    <w:rsid w:val="007767EE"/>
    <w:rsid w:val="00776C97"/>
    <w:rsid w:val="007775BC"/>
    <w:rsid w:val="00780C00"/>
    <w:rsid w:val="00784351"/>
    <w:rsid w:val="007904F8"/>
    <w:rsid w:val="0079063B"/>
    <w:rsid w:val="007943E2"/>
    <w:rsid w:val="0079627C"/>
    <w:rsid w:val="007A0F46"/>
    <w:rsid w:val="007A2220"/>
    <w:rsid w:val="007A4B4F"/>
    <w:rsid w:val="007A6748"/>
    <w:rsid w:val="007A6B28"/>
    <w:rsid w:val="007B1420"/>
    <w:rsid w:val="007B34CD"/>
    <w:rsid w:val="007B6E73"/>
    <w:rsid w:val="007B7078"/>
    <w:rsid w:val="007B760E"/>
    <w:rsid w:val="007C0CFF"/>
    <w:rsid w:val="007C1F58"/>
    <w:rsid w:val="007C24C4"/>
    <w:rsid w:val="007D205B"/>
    <w:rsid w:val="007D5FD9"/>
    <w:rsid w:val="007D611A"/>
    <w:rsid w:val="007E0091"/>
    <w:rsid w:val="007E0411"/>
    <w:rsid w:val="007F39D3"/>
    <w:rsid w:val="007F65F4"/>
    <w:rsid w:val="007F73AA"/>
    <w:rsid w:val="008066F3"/>
    <w:rsid w:val="0081017B"/>
    <w:rsid w:val="008125DB"/>
    <w:rsid w:val="00816F81"/>
    <w:rsid w:val="00817AC3"/>
    <w:rsid w:val="0082016F"/>
    <w:rsid w:val="00820DB8"/>
    <w:rsid w:val="008217DE"/>
    <w:rsid w:val="00824187"/>
    <w:rsid w:val="0082447F"/>
    <w:rsid w:val="00825037"/>
    <w:rsid w:val="00825F83"/>
    <w:rsid w:val="0082627B"/>
    <w:rsid w:val="0082710A"/>
    <w:rsid w:val="00827275"/>
    <w:rsid w:val="00827FF7"/>
    <w:rsid w:val="008312DD"/>
    <w:rsid w:val="008343E9"/>
    <w:rsid w:val="0083546E"/>
    <w:rsid w:val="00840D25"/>
    <w:rsid w:val="008438C2"/>
    <w:rsid w:val="008465D0"/>
    <w:rsid w:val="00847171"/>
    <w:rsid w:val="008473AB"/>
    <w:rsid w:val="008508CF"/>
    <w:rsid w:val="008547B1"/>
    <w:rsid w:val="008547D8"/>
    <w:rsid w:val="008574C3"/>
    <w:rsid w:val="00864025"/>
    <w:rsid w:val="00864FBC"/>
    <w:rsid w:val="008654A5"/>
    <w:rsid w:val="008713DC"/>
    <w:rsid w:val="008730F2"/>
    <w:rsid w:val="00875B5F"/>
    <w:rsid w:val="00877B5B"/>
    <w:rsid w:val="00880B9B"/>
    <w:rsid w:val="008840B5"/>
    <w:rsid w:val="00890FE1"/>
    <w:rsid w:val="00893481"/>
    <w:rsid w:val="008948FE"/>
    <w:rsid w:val="00894AB1"/>
    <w:rsid w:val="00896205"/>
    <w:rsid w:val="00897310"/>
    <w:rsid w:val="008A0618"/>
    <w:rsid w:val="008A57F0"/>
    <w:rsid w:val="008A5D51"/>
    <w:rsid w:val="008A60F1"/>
    <w:rsid w:val="008A79D2"/>
    <w:rsid w:val="008B4317"/>
    <w:rsid w:val="008B6F51"/>
    <w:rsid w:val="008B7D37"/>
    <w:rsid w:val="008C1DC7"/>
    <w:rsid w:val="008C2CAA"/>
    <w:rsid w:val="008C47D0"/>
    <w:rsid w:val="008D3C2A"/>
    <w:rsid w:val="008E0779"/>
    <w:rsid w:val="008E175E"/>
    <w:rsid w:val="008E1DF4"/>
    <w:rsid w:val="008E2CB4"/>
    <w:rsid w:val="008E2E94"/>
    <w:rsid w:val="008E3EEB"/>
    <w:rsid w:val="008E4240"/>
    <w:rsid w:val="008E63DC"/>
    <w:rsid w:val="008F282B"/>
    <w:rsid w:val="008F48DE"/>
    <w:rsid w:val="00902A01"/>
    <w:rsid w:val="0090329B"/>
    <w:rsid w:val="0090418F"/>
    <w:rsid w:val="00907DBC"/>
    <w:rsid w:val="0091389B"/>
    <w:rsid w:val="009139C4"/>
    <w:rsid w:val="00916FF2"/>
    <w:rsid w:val="00917B48"/>
    <w:rsid w:val="009209AA"/>
    <w:rsid w:val="00920ACC"/>
    <w:rsid w:val="00921A69"/>
    <w:rsid w:val="00924208"/>
    <w:rsid w:val="0092546C"/>
    <w:rsid w:val="0093691E"/>
    <w:rsid w:val="009439AE"/>
    <w:rsid w:val="00947C4E"/>
    <w:rsid w:val="00954D92"/>
    <w:rsid w:val="009619FE"/>
    <w:rsid w:val="00962B41"/>
    <w:rsid w:val="00962F34"/>
    <w:rsid w:val="0096464F"/>
    <w:rsid w:val="00965C82"/>
    <w:rsid w:val="009669F3"/>
    <w:rsid w:val="009704EF"/>
    <w:rsid w:val="009749D7"/>
    <w:rsid w:val="0097607A"/>
    <w:rsid w:val="00977A62"/>
    <w:rsid w:val="00977BC6"/>
    <w:rsid w:val="00980123"/>
    <w:rsid w:val="0098025F"/>
    <w:rsid w:val="00983A87"/>
    <w:rsid w:val="009859C5"/>
    <w:rsid w:val="00986843"/>
    <w:rsid w:val="00987CAE"/>
    <w:rsid w:val="009934FF"/>
    <w:rsid w:val="00993892"/>
    <w:rsid w:val="00993EAA"/>
    <w:rsid w:val="009A38C0"/>
    <w:rsid w:val="009A6DE1"/>
    <w:rsid w:val="009B2C29"/>
    <w:rsid w:val="009B358B"/>
    <w:rsid w:val="009B4AD6"/>
    <w:rsid w:val="009B65C7"/>
    <w:rsid w:val="009B6A19"/>
    <w:rsid w:val="009C4BBF"/>
    <w:rsid w:val="009C64C5"/>
    <w:rsid w:val="009D2C08"/>
    <w:rsid w:val="009D6468"/>
    <w:rsid w:val="009E00B8"/>
    <w:rsid w:val="009E381F"/>
    <w:rsid w:val="009E4199"/>
    <w:rsid w:val="009E74AC"/>
    <w:rsid w:val="009F24A3"/>
    <w:rsid w:val="009F2FE6"/>
    <w:rsid w:val="00A00CE4"/>
    <w:rsid w:val="00A02891"/>
    <w:rsid w:val="00A02902"/>
    <w:rsid w:val="00A0322B"/>
    <w:rsid w:val="00A03FDA"/>
    <w:rsid w:val="00A06CB9"/>
    <w:rsid w:val="00A11033"/>
    <w:rsid w:val="00A1126B"/>
    <w:rsid w:val="00A11A1D"/>
    <w:rsid w:val="00A201E5"/>
    <w:rsid w:val="00A31182"/>
    <w:rsid w:val="00A32678"/>
    <w:rsid w:val="00A4009A"/>
    <w:rsid w:val="00A4423F"/>
    <w:rsid w:val="00A446DB"/>
    <w:rsid w:val="00A44EC8"/>
    <w:rsid w:val="00A4619C"/>
    <w:rsid w:val="00A47C9A"/>
    <w:rsid w:val="00A47DE8"/>
    <w:rsid w:val="00A50DFB"/>
    <w:rsid w:val="00A51DA4"/>
    <w:rsid w:val="00A5234E"/>
    <w:rsid w:val="00A57095"/>
    <w:rsid w:val="00A61449"/>
    <w:rsid w:val="00A62BD0"/>
    <w:rsid w:val="00A7149D"/>
    <w:rsid w:val="00A765B5"/>
    <w:rsid w:val="00A768EF"/>
    <w:rsid w:val="00A81649"/>
    <w:rsid w:val="00A839A8"/>
    <w:rsid w:val="00A84C20"/>
    <w:rsid w:val="00A8696B"/>
    <w:rsid w:val="00A87FAC"/>
    <w:rsid w:val="00A90CFE"/>
    <w:rsid w:val="00A971DC"/>
    <w:rsid w:val="00A97314"/>
    <w:rsid w:val="00AA0C11"/>
    <w:rsid w:val="00AA1977"/>
    <w:rsid w:val="00AA1E62"/>
    <w:rsid w:val="00AA299F"/>
    <w:rsid w:val="00AA597E"/>
    <w:rsid w:val="00AB0807"/>
    <w:rsid w:val="00AB3AE7"/>
    <w:rsid w:val="00AB4E82"/>
    <w:rsid w:val="00AB5CD0"/>
    <w:rsid w:val="00AC13AD"/>
    <w:rsid w:val="00AC32A4"/>
    <w:rsid w:val="00AD1F0C"/>
    <w:rsid w:val="00AD5A99"/>
    <w:rsid w:val="00AE5793"/>
    <w:rsid w:val="00AE5A7B"/>
    <w:rsid w:val="00AF0B16"/>
    <w:rsid w:val="00AF4900"/>
    <w:rsid w:val="00AF530D"/>
    <w:rsid w:val="00B01E23"/>
    <w:rsid w:val="00B02AD3"/>
    <w:rsid w:val="00B0317D"/>
    <w:rsid w:val="00B033ED"/>
    <w:rsid w:val="00B03AE7"/>
    <w:rsid w:val="00B04AD1"/>
    <w:rsid w:val="00B05070"/>
    <w:rsid w:val="00B13ACC"/>
    <w:rsid w:val="00B15250"/>
    <w:rsid w:val="00B17537"/>
    <w:rsid w:val="00B17AB5"/>
    <w:rsid w:val="00B25E9D"/>
    <w:rsid w:val="00B3179F"/>
    <w:rsid w:val="00B3329C"/>
    <w:rsid w:val="00B3425B"/>
    <w:rsid w:val="00B3635E"/>
    <w:rsid w:val="00B37921"/>
    <w:rsid w:val="00B4252E"/>
    <w:rsid w:val="00B45ACB"/>
    <w:rsid w:val="00B46044"/>
    <w:rsid w:val="00B46D2A"/>
    <w:rsid w:val="00B476A3"/>
    <w:rsid w:val="00B47EA9"/>
    <w:rsid w:val="00B50CEF"/>
    <w:rsid w:val="00B56E47"/>
    <w:rsid w:val="00B56F7C"/>
    <w:rsid w:val="00B629D2"/>
    <w:rsid w:val="00B62CF5"/>
    <w:rsid w:val="00B64E09"/>
    <w:rsid w:val="00B661FA"/>
    <w:rsid w:val="00B711FC"/>
    <w:rsid w:val="00B7243E"/>
    <w:rsid w:val="00B72866"/>
    <w:rsid w:val="00B742BF"/>
    <w:rsid w:val="00B76942"/>
    <w:rsid w:val="00B778CD"/>
    <w:rsid w:val="00B77A0E"/>
    <w:rsid w:val="00B80978"/>
    <w:rsid w:val="00B80D7D"/>
    <w:rsid w:val="00B816D4"/>
    <w:rsid w:val="00B83730"/>
    <w:rsid w:val="00B83787"/>
    <w:rsid w:val="00B942EC"/>
    <w:rsid w:val="00B9526A"/>
    <w:rsid w:val="00B9641E"/>
    <w:rsid w:val="00BA166D"/>
    <w:rsid w:val="00BA1F92"/>
    <w:rsid w:val="00BA2A0D"/>
    <w:rsid w:val="00BA7AB6"/>
    <w:rsid w:val="00BB1BDA"/>
    <w:rsid w:val="00BB2632"/>
    <w:rsid w:val="00BB538E"/>
    <w:rsid w:val="00BB5402"/>
    <w:rsid w:val="00BB564D"/>
    <w:rsid w:val="00BB59DB"/>
    <w:rsid w:val="00BB6BCA"/>
    <w:rsid w:val="00BB768A"/>
    <w:rsid w:val="00BC0B6E"/>
    <w:rsid w:val="00BC2F88"/>
    <w:rsid w:val="00BD084A"/>
    <w:rsid w:val="00BD10F9"/>
    <w:rsid w:val="00BD37A9"/>
    <w:rsid w:val="00BE1D40"/>
    <w:rsid w:val="00BE4A05"/>
    <w:rsid w:val="00BE4CEA"/>
    <w:rsid w:val="00BE5FB4"/>
    <w:rsid w:val="00BE6DCF"/>
    <w:rsid w:val="00BE732C"/>
    <w:rsid w:val="00BF3414"/>
    <w:rsid w:val="00BF5EA7"/>
    <w:rsid w:val="00BF6235"/>
    <w:rsid w:val="00C04C98"/>
    <w:rsid w:val="00C04CA5"/>
    <w:rsid w:val="00C074AC"/>
    <w:rsid w:val="00C10754"/>
    <w:rsid w:val="00C13CD9"/>
    <w:rsid w:val="00C14819"/>
    <w:rsid w:val="00C156F4"/>
    <w:rsid w:val="00C15E09"/>
    <w:rsid w:val="00C1735A"/>
    <w:rsid w:val="00C20676"/>
    <w:rsid w:val="00C24185"/>
    <w:rsid w:val="00C25956"/>
    <w:rsid w:val="00C266F1"/>
    <w:rsid w:val="00C270C7"/>
    <w:rsid w:val="00C27F86"/>
    <w:rsid w:val="00C32E50"/>
    <w:rsid w:val="00C33A57"/>
    <w:rsid w:val="00C3660A"/>
    <w:rsid w:val="00C37921"/>
    <w:rsid w:val="00C414DA"/>
    <w:rsid w:val="00C45143"/>
    <w:rsid w:val="00C465EE"/>
    <w:rsid w:val="00C51570"/>
    <w:rsid w:val="00C51B2B"/>
    <w:rsid w:val="00C52562"/>
    <w:rsid w:val="00C55C09"/>
    <w:rsid w:val="00C55D53"/>
    <w:rsid w:val="00C5618C"/>
    <w:rsid w:val="00C634AC"/>
    <w:rsid w:val="00C643B1"/>
    <w:rsid w:val="00C70014"/>
    <w:rsid w:val="00C71AAA"/>
    <w:rsid w:val="00C735F0"/>
    <w:rsid w:val="00C751FD"/>
    <w:rsid w:val="00C769C7"/>
    <w:rsid w:val="00C76EE3"/>
    <w:rsid w:val="00C771C0"/>
    <w:rsid w:val="00C807A0"/>
    <w:rsid w:val="00C809B6"/>
    <w:rsid w:val="00C85C0D"/>
    <w:rsid w:val="00C87DFD"/>
    <w:rsid w:val="00C90313"/>
    <w:rsid w:val="00C90476"/>
    <w:rsid w:val="00C918A7"/>
    <w:rsid w:val="00C95E9B"/>
    <w:rsid w:val="00C96211"/>
    <w:rsid w:val="00C9630E"/>
    <w:rsid w:val="00C97D91"/>
    <w:rsid w:val="00CA09B3"/>
    <w:rsid w:val="00CA09EF"/>
    <w:rsid w:val="00CA1897"/>
    <w:rsid w:val="00CA21C0"/>
    <w:rsid w:val="00CA4B48"/>
    <w:rsid w:val="00CB02C2"/>
    <w:rsid w:val="00CB23FF"/>
    <w:rsid w:val="00CB25AD"/>
    <w:rsid w:val="00CB6238"/>
    <w:rsid w:val="00CB768B"/>
    <w:rsid w:val="00CB77CC"/>
    <w:rsid w:val="00CC7646"/>
    <w:rsid w:val="00CD380A"/>
    <w:rsid w:val="00CD5129"/>
    <w:rsid w:val="00CE3052"/>
    <w:rsid w:val="00CE5436"/>
    <w:rsid w:val="00CE73E2"/>
    <w:rsid w:val="00CE7E84"/>
    <w:rsid w:val="00CF04C8"/>
    <w:rsid w:val="00CF0520"/>
    <w:rsid w:val="00CF5485"/>
    <w:rsid w:val="00D00F91"/>
    <w:rsid w:val="00D01078"/>
    <w:rsid w:val="00D02353"/>
    <w:rsid w:val="00D031B5"/>
    <w:rsid w:val="00D04CCD"/>
    <w:rsid w:val="00D05CF7"/>
    <w:rsid w:val="00D1044C"/>
    <w:rsid w:val="00D10DEC"/>
    <w:rsid w:val="00D11E5F"/>
    <w:rsid w:val="00D12330"/>
    <w:rsid w:val="00D1760D"/>
    <w:rsid w:val="00D17844"/>
    <w:rsid w:val="00D22BEC"/>
    <w:rsid w:val="00D24F38"/>
    <w:rsid w:val="00D26BF0"/>
    <w:rsid w:val="00D27A3A"/>
    <w:rsid w:val="00D3324A"/>
    <w:rsid w:val="00D354C0"/>
    <w:rsid w:val="00D36D10"/>
    <w:rsid w:val="00D44187"/>
    <w:rsid w:val="00D50822"/>
    <w:rsid w:val="00D512AF"/>
    <w:rsid w:val="00D57AF5"/>
    <w:rsid w:val="00D63BBC"/>
    <w:rsid w:val="00D71AD6"/>
    <w:rsid w:val="00D73EB2"/>
    <w:rsid w:val="00D754ED"/>
    <w:rsid w:val="00D81186"/>
    <w:rsid w:val="00D8430A"/>
    <w:rsid w:val="00D84930"/>
    <w:rsid w:val="00D941BC"/>
    <w:rsid w:val="00D96CFB"/>
    <w:rsid w:val="00DA039E"/>
    <w:rsid w:val="00DA7801"/>
    <w:rsid w:val="00DB1CD2"/>
    <w:rsid w:val="00DB2EAE"/>
    <w:rsid w:val="00DB3770"/>
    <w:rsid w:val="00DB414E"/>
    <w:rsid w:val="00DB6EE9"/>
    <w:rsid w:val="00DB6F59"/>
    <w:rsid w:val="00DB7CDA"/>
    <w:rsid w:val="00DC01C3"/>
    <w:rsid w:val="00DC0538"/>
    <w:rsid w:val="00DC1CA7"/>
    <w:rsid w:val="00DC7889"/>
    <w:rsid w:val="00DD1625"/>
    <w:rsid w:val="00DD17E8"/>
    <w:rsid w:val="00DD5B0C"/>
    <w:rsid w:val="00DE05AB"/>
    <w:rsid w:val="00DE1322"/>
    <w:rsid w:val="00DE43CB"/>
    <w:rsid w:val="00DE6194"/>
    <w:rsid w:val="00DF05FC"/>
    <w:rsid w:val="00DF117C"/>
    <w:rsid w:val="00DF137F"/>
    <w:rsid w:val="00DF2F7A"/>
    <w:rsid w:val="00DF713F"/>
    <w:rsid w:val="00E01A7E"/>
    <w:rsid w:val="00E01C5D"/>
    <w:rsid w:val="00E01E6E"/>
    <w:rsid w:val="00E024F6"/>
    <w:rsid w:val="00E0500A"/>
    <w:rsid w:val="00E054A4"/>
    <w:rsid w:val="00E11D9B"/>
    <w:rsid w:val="00E13311"/>
    <w:rsid w:val="00E1332E"/>
    <w:rsid w:val="00E13BD7"/>
    <w:rsid w:val="00E15903"/>
    <w:rsid w:val="00E2078D"/>
    <w:rsid w:val="00E2383C"/>
    <w:rsid w:val="00E256A9"/>
    <w:rsid w:val="00E25B99"/>
    <w:rsid w:val="00E31964"/>
    <w:rsid w:val="00E350DB"/>
    <w:rsid w:val="00E353C9"/>
    <w:rsid w:val="00E42321"/>
    <w:rsid w:val="00E427C4"/>
    <w:rsid w:val="00E431D2"/>
    <w:rsid w:val="00E5056E"/>
    <w:rsid w:val="00E50D9F"/>
    <w:rsid w:val="00E51FE4"/>
    <w:rsid w:val="00E55BE5"/>
    <w:rsid w:val="00E615DF"/>
    <w:rsid w:val="00E6316C"/>
    <w:rsid w:val="00E65814"/>
    <w:rsid w:val="00E6787A"/>
    <w:rsid w:val="00E67930"/>
    <w:rsid w:val="00E724AA"/>
    <w:rsid w:val="00E73634"/>
    <w:rsid w:val="00E73E19"/>
    <w:rsid w:val="00E75B1A"/>
    <w:rsid w:val="00E7772C"/>
    <w:rsid w:val="00E81296"/>
    <w:rsid w:val="00E813D1"/>
    <w:rsid w:val="00E83560"/>
    <w:rsid w:val="00E844DD"/>
    <w:rsid w:val="00E862C1"/>
    <w:rsid w:val="00E91405"/>
    <w:rsid w:val="00E92AB4"/>
    <w:rsid w:val="00E95523"/>
    <w:rsid w:val="00E9784E"/>
    <w:rsid w:val="00EA04B0"/>
    <w:rsid w:val="00EA0814"/>
    <w:rsid w:val="00EB0EFC"/>
    <w:rsid w:val="00EB456E"/>
    <w:rsid w:val="00EB5D14"/>
    <w:rsid w:val="00EB6A5A"/>
    <w:rsid w:val="00EC005E"/>
    <w:rsid w:val="00EC0FF0"/>
    <w:rsid w:val="00EC10E3"/>
    <w:rsid w:val="00EC18E2"/>
    <w:rsid w:val="00EC2267"/>
    <w:rsid w:val="00EC4293"/>
    <w:rsid w:val="00ED02D0"/>
    <w:rsid w:val="00ED3B14"/>
    <w:rsid w:val="00EE6416"/>
    <w:rsid w:val="00EE6C22"/>
    <w:rsid w:val="00EF1148"/>
    <w:rsid w:val="00EF24E6"/>
    <w:rsid w:val="00EF3630"/>
    <w:rsid w:val="00EF77B7"/>
    <w:rsid w:val="00F03DC0"/>
    <w:rsid w:val="00F0463D"/>
    <w:rsid w:val="00F04FF9"/>
    <w:rsid w:val="00F11B1C"/>
    <w:rsid w:val="00F127E5"/>
    <w:rsid w:val="00F12A62"/>
    <w:rsid w:val="00F12B34"/>
    <w:rsid w:val="00F13668"/>
    <w:rsid w:val="00F13FB9"/>
    <w:rsid w:val="00F142B3"/>
    <w:rsid w:val="00F146DC"/>
    <w:rsid w:val="00F14FCA"/>
    <w:rsid w:val="00F167ED"/>
    <w:rsid w:val="00F214FA"/>
    <w:rsid w:val="00F22BF1"/>
    <w:rsid w:val="00F24489"/>
    <w:rsid w:val="00F26461"/>
    <w:rsid w:val="00F329F3"/>
    <w:rsid w:val="00F32BFA"/>
    <w:rsid w:val="00F34524"/>
    <w:rsid w:val="00F36FDD"/>
    <w:rsid w:val="00F4397B"/>
    <w:rsid w:val="00F43E77"/>
    <w:rsid w:val="00F44F58"/>
    <w:rsid w:val="00F45692"/>
    <w:rsid w:val="00F46287"/>
    <w:rsid w:val="00F47EC0"/>
    <w:rsid w:val="00F51175"/>
    <w:rsid w:val="00F55A0C"/>
    <w:rsid w:val="00F57925"/>
    <w:rsid w:val="00F61959"/>
    <w:rsid w:val="00F67F34"/>
    <w:rsid w:val="00F769B0"/>
    <w:rsid w:val="00F771F4"/>
    <w:rsid w:val="00F80041"/>
    <w:rsid w:val="00F80181"/>
    <w:rsid w:val="00F8032A"/>
    <w:rsid w:val="00F81CD7"/>
    <w:rsid w:val="00F830D6"/>
    <w:rsid w:val="00F858FA"/>
    <w:rsid w:val="00F86007"/>
    <w:rsid w:val="00F90515"/>
    <w:rsid w:val="00F90B8C"/>
    <w:rsid w:val="00F943C0"/>
    <w:rsid w:val="00F94BFE"/>
    <w:rsid w:val="00F96383"/>
    <w:rsid w:val="00FA0A92"/>
    <w:rsid w:val="00FA10EF"/>
    <w:rsid w:val="00FA1154"/>
    <w:rsid w:val="00FA2873"/>
    <w:rsid w:val="00FA6F6B"/>
    <w:rsid w:val="00FB05FB"/>
    <w:rsid w:val="00FB1537"/>
    <w:rsid w:val="00FB2512"/>
    <w:rsid w:val="00FB2BAB"/>
    <w:rsid w:val="00FB35B3"/>
    <w:rsid w:val="00FC25A5"/>
    <w:rsid w:val="00FC2746"/>
    <w:rsid w:val="00FC564C"/>
    <w:rsid w:val="00FC5DAC"/>
    <w:rsid w:val="00FD07A8"/>
    <w:rsid w:val="00FD286F"/>
    <w:rsid w:val="00FD45C4"/>
    <w:rsid w:val="00FD6432"/>
    <w:rsid w:val="00FD6F71"/>
    <w:rsid w:val="00FE16E1"/>
    <w:rsid w:val="00FE592C"/>
    <w:rsid w:val="00FE63F5"/>
    <w:rsid w:val="00FE64E5"/>
    <w:rsid w:val="00FE7FCA"/>
    <w:rsid w:val="00FF03E1"/>
    <w:rsid w:val="00FF150A"/>
    <w:rsid w:val="00FF1584"/>
    <w:rsid w:val="00FF2E79"/>
    <w:rsid w:val="00FF4722"/>
    <w:rsid w:val="11E30D6B"/>
    <w:rsid w:val="4A541C1E"/>
    <w:rsid w:val="73D38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267ECD"/>
  <w15:chartTrackingRefBased/>
  <w15:docId w15:val="{17565B44-F287-487B-9AA6-61924634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6DCB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DCB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157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2DD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2DDA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2DDA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2DDA"/>
    <w:rPr>
      <w:vertAlign w:val="superscript"/>
    </w:rPr>
  </w:style>
  <w:style w:type="table" w:styleId="TableGrid">
    <w:name w:val="Table Grid"/>
    <w:basedOn w:val="TableNormal"/>
    <w:uiPriority w:val="39"/>
    <w:rsid w:val="00432DD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TableNormal"/>
    <w:next w:val="TableGrid"/>
    <w:uiPriority w:val="39"/>
    <w:rsid w:val="00432DDA"/>
    <w:pPr>
      <w:spacing w:after="0" w:line="240" w:lineRule="auto"/>
    </w:pPr>
    <w:rPr>
      <w:lang w:val="fi-F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DDA"/>
  </w:style>
  <w:style w:type="paragraph" w:styleId="Footer">
    <w:name w:val="footer"/>
    <w:basedOn w:val="Normal"/>
    <w:link w:val="FooterChar"/>
    <w:uiPriority w:val="99"/>
    <w:unhideWhenUsed/>
    <w:rsid w:val="0043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DDA"/>
  </w:style>
  <w:style w:type="character" w:styleId="UnresolvedMention">
    <w:name w:val="Unresolved Mention"/>
    <w:basedOn w:val="DefaultParagraphFont"/>
    <w:uiPriority w:val="99"/>
    <w:semiHidden/>
    <w:unhideWhenUsed/>
    <w:rsid w:val="00EF77B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780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A6DCB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6DCB"/>
    <w:rPr>
      <w:rFonts w:asciiTheme="majorHAnsi" w:eastAsiaTheme="majorEastAsia" w:hAnsiTheme="majorHAnsi" w:cstheme="majorBidi"/>
      <w:b/>
      <w:color w:val="2F5496" w:themeColor="accent1" w:themeShade="BF"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777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77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77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7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72C"/>
    <w:rPr>
      <w:b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A5349"/>
    <w:rPr>
      <w:vertAlign w:val="superscript"/>
    </w:rPr>
  </w:style>
  <w:style w:type="paragraph" w:customStyle="1" w:styleId="Textbody">
    <w:name w:val="Text body"/>
    <w:basedOn w:val="Normal"/>
    <w:rsid w:val="00BA1F92"/>
    <w:pPr>
      <w:suppressAutoHyphens/>
      <w:autoSpaceDN w:val="0"/>
      <w:spacing w:after="12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5D238C"/>
    <w:rPr>
      <w:color w:val="808080"/>
    </w:rPr>
  </w:style>
  <w:style w:type="paragraph" w:styleId="Revision">
    <w:name w:val="Revision"/>
    <w:hidden/>
    <w:uiPriority w:val="99"/>
    <w:semiHidden/>
    <w:rsid w:val="00FF1584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33338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A6DCB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70E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3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26" Type="http://schemas.openxmlformats.org/officeDocument/2006/relationships/header" Target="header3.xml"/><Relationship Id="rId39" Type="http://schemas.openxmlformats.org/officeDocument/2006/relationships/image" Target="media/image15.png"/><Relationship Id="rId21" Type="http://schemas.openxmlformats.org/officeDocument/2006/relationships/image" Target="media/image5.png"/><Relationship Id="rId34" Type="http://schemas.openxmlformats.org/officeDocument/2006/relationships/image" Target="media/image10.png"/><Relationship Id="rId42" Type="http://schemas.openxmlformats.org/officeDocument/2006/relationships/header" Target="header6.xml"/><Relationship Id="rId47" Type="http://schemas.openxmlformats.org/officeDocument/2006/relationships/image" Target="media/image19.png"/><Relationship Id="rId50" Type="http://schemas.openxmlformats.org/officeDocument/2006/relationships/image" Target="media/image22.png"/><Relationship Id="rId55" Type="http://schemas.openxmlformats.org/officeDocument/2006/relationships/header" Target="header7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wCucgxqIRiA" TargetMode="External"/><Relationship Id="rId29" Type="http://schemas.openxmlformats.org/officeDocument/2006/relationships/header" Target="header4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32" Type="http://schemas.openxmlformats.org/officeDocument/2006/relationships/image" Target="media/image8.png"/><Relationship Id="rId37" Type="http://schemas.openxmlformats.org/officeDocument/2006/relationships/image" Target="media/image13.svg"/><Relationship Id="rId40" Type="http://schemas.openxmlformats.org/officeDocument/2006/relationships/header" Target="header5.xml"/><Relationship Id="rId45" Type="http://schemas.openxmlformats.org/officeDocument/2006/relationships/image" Target="media/image17.png"/><Relationship Id="rId53" Type="http://schemas.openxmlformats.org/officeDocument/2006/relationships/image" Target="media/image25.png"/><Relationship Id="rId58" Type="http://schemas.openxmlformats.org/officeDocument/2006/relationships/footer" Target="footer5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customXml" Target="ink/ink1.xml"/><Relationship Id="rId14" Type="http://schemas.openxmlformats.org/officeDocument/2006/relationships/hyperlink" Target="https://creativecommons.org/licenses/by-sa/4.0/" TargetMode="External"/><Relationship Id="rId22" Type="http://schemas.openxmlformats.org/officeDocument/2006/relationships/image" Target="media/image6.pn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35" Type="http://schemas.openxmlformats.org/officeDocument/2006/relationships/image" Target="media/image11.svg"/><Relationship Id="rId43" Type="http://schemas.openxmlformats.org/officeDocument/2006/relationships/hyperlink" Target="https://sourceforge.net/projects/scidavis/" TargetMode="External"/><Relationship Id="rId48" Type="http://schemas.openxmlformats.org/officeDocument/2006/relationships/image" Target="media/image20.png"/><Relationship Id="rId56" Type="http://schemas.openxmlformats.org/officeDocument/2006/relationships/header" Target="header8.xml"/><Relationship Id="rId8" Type="http://schemas.openxmlformats.org/officeDocument/2006/relationships/webSettings" Target="webSettings.xml"/><Relationship Id="rId51" Type="http://schemas.openxmlformats.org/officeDocument/2006/relationships/image" Target="media/image23.png"/><Relationship Id="rId3" Type="http://schemas.openxmlformats.org/officeDocument/2006/relationships/customXml" Target="../customXml/item3.xml"/><Relationship Id="rId12" Type="http://schemas.openxmlformats.org/officeDocument/2006/relationships/hyperlink" Target="https://creativecommons.org/licenses/by-sa/4.0/" TargetMode="External"/><Relationship Id="rId17" Type="http://schemas.openxmlformats.org/officeDocument/2006/relationships/hyperlink" Target="https://aapt.scitation.org/doi/full/10.1119/10.0003380" TargetMode="External"/><Relationship Id="rId25" Type="http://schemas.openxmlformats.org/officeDocument/2006/relationships/header" Target="header2.xml"/><Relationship Id="rId33" Type="http://schemas.openxmlformats.org/officeDocument/2006/relationships/image" Target="media/image9.svg"/><Relationship Id="rId38" Type="http://schemas.openxmlformats.org/officeDocument/2006/relationships/image" Target="media/image14.png"/><Relationship Id="rId46" Type="http://schemas.openxmlformats.org/officeDocument/2006/relationships/image" Target="media/image18.png"/><Relationship Id="rId59" Type="http://schemas.openxmlformats.org/officeDocument/2006/relationships/header" Target="header9.xml"/><Relationship Id="rId20" Type="http://schemas.openxmlformats.org/officeDocument/2006/relationships/image" Target="media/image4.png"/><Relationship Id="rId41" Type="http://schemas.openxmlformats.org/officeDocument/2006/relationships/image" Target="media/image16.png"/><Relationship Id="rId54" Type="http://schemas.openxmlformats.org/officeDocument/2006/relationships/image" Target="media/image26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youtube.com/watch?v=tT5dlPf4tVs" TargetMode="External"/><Relationship Id="rId23" Type="http://schemas.openxmlformats.org/officeDocument/2006/relationships/hyperlink" Target="https://aapt.scitation.org/doi/full/10.1119/1.5145423" TargetMode="External"/><Relationship Id="rId28" Type="http://schemas.openxmlformats.org/officeDocument/2006/relationships/footer" Target="footer2.xml"/><Relationship Id="rId36" Type="http://schemas.openxmlformats.org/officeDocument/2006/relationships/image" Target="media/image12.png"/><Relationship Id="rId49" Type="http://schemas.openxmlformats.org/officeDocument/2006/relationships/image" Target="media/image21.png"/><Relationship Id="rId57" Type="http://schemas.openxmlformats.org/officeDocument/2006/relationships/footer" Target="footer4.xml"/><Relationship Id="rId10" Type="http://schemas.openxmlformats.org/officeDocument/2006/relationships/endnotes" Target="endnotes.xml"/><Relationship Id="rId31" Type="http://schemas.openxmlformats.org/officeDocument/2006/relationships/image" Target="media/image7.png"/><Relationship Id="rId44" Type="http://schemas.openxmlformats.org/officeDocument/2006/relationships/hyperlink" Target="https://sourceforge.net/projects/scidavis/files/SciDAVis-beta/" TargetMode="External"/><Relationship Id="rId52" Type="http://schemas.openxmlformats.org/officeDocument/2006/relationships/image" Target="media/image24.png"/><Relationship Id="rId60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22T11:31:29.98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14e068e9-fad3-4b4e-bbc6-033c1aa63cc2" xsi:nil="true"/>
    <Templates xmlns="14e068e9-fad3-4b4e-bbc6-033c1aa63cc2" xsi:nil="true"/>
    <Has_Leaders_Only_SectionGroup xmlns="14e068e9-fad3-4b4e-bbc6-033c1aa63cc2" xsi:nil="true"/>
    <AppVersion xmlns="14e068e9-fad3-4b4e-bbc6-033c1aa63cc2" xsi:nil="true"/>
    <Math_Settings xmlns="14e068e9-fad3-4b4e-bbc6-033c1aa63cc2" xsi:nil="true"/>
    <FolderType xmlns="14e068e9-fad3-4b4e-bbc6-033c1aa63cc2" xsi:nil="true"/>
    <Leaders xmlns="14e068e9-fad3-4b4e-bbc6-033c1aa63cc2">
      <UserInfo>
        <DisplayName/>
        <AccountId xsi:nil="true"/>
        <AccountType/>
      </UserInfo>
    </Leaders>
    <Members xmlns="14e068e9-fad3-4b4e-bbc6-033c1aa63cc2">
      <UserInfo>
        <DisplayName/>
        <AccountId xsi:nil="true"/>
        <AccountType/>
      </UserInfo>
    </Members>
    <Self_Registration_Enabled xmlns="14e068e9-fad3-4b4e-bbc6-033c1aa63cc2" xsi:nil="true"/>
    <Invited_Members xmlns="14e068e9-fad3-4b4e-bbc6-033c1aa63cc2" xsi:nil="true"/>
    <Is_Collaboration_Space_Locked xmlns="14e068e9-fad3-4b4e-bbc6-033c1aa63cc2" xsi:nil="true"/>
    <LMS_Mappings xmlns="14e068e9-fad3-4b4e-bbc6-033c1aa63cc2" xsi:nil="true"/>
    <IsNotebookLocked xmlns="14e068e9-fad3-4b4e-bbc6-033c1aa63cc2" xsi:nil="true"/>
    <CultureName xmlns="14e068e9-fad3-4b4e-bbc6-033c1aa63cc2" xsi:nil="true"/>
    <Member_Groups xmlns="14e068e9-fad3-4b4e-bbc6-033c1aa63cc2">
      <UserInfo>
        <DisplayName/>
        <AccountId xsi:nil="true"/>
        <AccountType/>
      </UserInfo>
    </Member_Groups>
    <DefaultSectionNames xmlns="14e068e9-fad3-4b4e-bbc6-033c1aa63cc2" xsi:nil="true"/>
    <TeamsChannelId xmlns="14e068e9-fad3-4b4e-bbc6-033c1aa63cc2" xsi:nil="true"/>
    <Invited_Leaders xmlns="14e068e9-fad3-4b4e-bbc6-033c1aa63cc2" xsi:nil="true"/>
    <Owner xmlns="14e068e9-fad3-4b4e-bbc6-033c1aa63cc2">
      <UserInfo>
        <DisplayName/>
        <AccountId xsi:nil="true"/>
        <AccountType/>
      </UserInfo>
    </Owner>
    <Distribution_Groups xmlns="14e068e9-fad3-4b4e-bbc6-033c1aa63cc2" xsi:nil="true"/>
    <Teams_Channel_Section_Location xmlns="14e068e9-fad3-4b4e-bbc6-033c1aa63cc2" xsi:nil="true"/>
    <TaxCatchAll xmlns="9dfc0e71-5cd0-4702-8321-3ec56762dc2c" xsi:nil="true"/>
    <lcf76f155ced4ddcb4097134ff3c332f xmlns="14e068e9-fad3-4b4e-bbc6-033c1aa63cc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137A890C7277140B48E106038639F31" ma:contentTypeVersion="35" ma:contentTypeDescription="Luo uusi asiakirja." ma:contentTypeScope="" ma:versionID="2d74f7518dcdfe62b73109bd7c8c4276">
  <xsd:schema xmlns:xsd="http://www.w3.org/2001/XMLSchema" xmlns:xs="http://www.w3.org/2001/XMLSchema" xmlns:p="http://schemas.microsoft.com/office/2006/metadata/properties" xmlns:ns2="14e068e9-fad3-4b4e-bbc6-033c1aa63cc2" xmlns:ns3="9dfc0e71-5cd0-4702-8321-3ec56762dc2c" targetNamespace="http://schemas.microsoft.com/office/2006/metadata/properties" ma:root="true" ma:fieldsID="5d7537c9058c5cf0a2cd6de83fd345d8" ns2:_="" ns3:_="">
    <xsd:import namespace="14e068e9-fad3-4b4e-bbc6-033c1aa63cc2"/>
    <xsd:import namespace="9dfc0e71-5cd0-4702-8321-3ec56762d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068e9-fad3-4b4e-bbc6-033c1aa63c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Teams_Channel_Section_Location" ma:index="32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Kuvien tunnisteet" ma:readOnly="false" ma:fieldId="{5cf76f15-5ced-4ddc-b409-7134ff3c332f}" ma:taxonomyMulti="true" ma:sspId="ba830b52-6d58-45b3-9899-c4752b5a1b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  <xsd:element name="MediaServiceOCR" ma:index="4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c0e71-5cd0-4702-8321-3ec56762dc2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e9b8c838-19ef-45c5-b7a4-f758a6b2e00a}" ma:internalName="TaxCatchAll" ma:showField="CatchAllData" ma:web="9dfc0e71-5cd0-4702-8321-3ec56762dc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99C014-7597-496C-A77C-597DF6C4A0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F0D96-F4AA-42E5-8395-47B228EE1293}">
  <ds:schemaRefs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9dfc0e71-5cd0-4702-8321-3ec56762dc2c"/>
    <ds:schemaRef ds:uri="http://purl.org/dc/dcmitype/"/>
    <ds:schemaRef ds:uri="14e068e9-fad3-4b4e-bbc6-033c1aa63cc2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1EB11E0-CDB5-4EE3-89C4-AB86103AF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e068e9-fad3-4b4e-bbc6-033c1aa63cc2"/>
    <ds:schemaRef ds:uri="9dfc0e71-5cd0-4702-8321-3ec56762d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F636DA-CF79-42A7-AA10-F5AF233608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3</Pages>
  <Words>2481</Words>
  <Characters>20102</Characters>
  <Application>Microsoft Office Word</Application>
  <DocSecurity>0</DocSecurity>
  <Lines>167</Lines>
  <Paragraphs>4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38</CharactersWithSpaces>
  <SharedDoc>false</SharedDoc>
  <HLinks>
    <vt:vector size="48" baseType="variant">
      <vt:variant>
        <vt:i4>2621487</vt:i4>
      </vt:variant>
      <vt:variant>
        <vt:i4>21</vt:i4>
      </vt:variant>
      <vt:variant>
        <vt:i4>0</vt:i4>
      </vt:variant>
      <vt:variant>
        <vt:i4>5</vt:i4>
      </vt:variant>
      <vt:variant>
        <vt:lpwstr>https://sourceforge.net/projects/scidavis/files/SciDAVis-beta/</vt:lpwstr>
      </vt:variant>
      <vt:variant>
        <vt:lpwstr/>
      </vt:variant>
      <vt:variant>
        <vt:i4>3145837</vt:i4>
      </vt:variant>
      <vt:variant>
        <vt:i4>18</vt:i4>
      </vt:variant>
      <vt:variant>
        <vt:i4>0</vt:i4>
      </vt:variant>
      <vt:variant>
        <vt:i4>5</vt:i4>
      </vt:variant>
      <vt:variant>
        <vt:lpwstr>https://sourceforge.net/projects/scidavis/</vt:lpwstr>
      </vt:variant>
      <vt:variant>
        <vt:lpwstr/>
      </vt:variant>
      <vt:variant>
        <vt:i4>6225994</vt:i4>
      </vt:variant>
      <vt:variant>
        <vt:i4>15</vt:i4>
      </vt:variant>
      <vt:variant>
        <vt:i4>0</vt:i4>
      </vt:variant>
      <vt:variant>
        <vt:i4>5</vt:i4>
      </vt:variant>
      <vt:variant>
        <vt:lpwstr>https://aapt.scitation.org/doi/full/10.1119/1.5145423</vt:lpwstr>
      </vt:variant>
      <vt:variant>
        <vt:lpwstr/>
      </vt:variant>
      <vt:variant>
        <vt:i4>7602282</vt:i4>
      </vt:variant>
      <vt:variant>
        <vt:i4>12</vt:i4>
      </vt:variant>
      <vt:variant>
        <vt:i4>0</vt:i4>
      </vt:variant>
      <vt:variant>
        <vt:i4>5</vt:i4>
      </vt:variant>
      <vt:variant>
        <vt:lpwstr>https://aapt.scitation.org/doi/full/10.1119/10.0003380</vt:lpwstr>
      </vt:variant>
      <vt:variant>
        <vt:lpwstr/>
      </vt:variant>
      <vt:variant>
        <vt:i4>2555945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wCucgxqIRiA</vt:lpwstr>
      </vt:variant>
      <vt:variant>
        <vt:lpwstr/>
      </vt:variant>
      <vt:variant>
        <vt:i4>8192112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tT5dlPf4tVs</vt:lpwstr>
      </vt:variant>
      <vt:variant>
        <vt:lpwstr/>
      </vt:variant>
      <vt:variant>
        <vt:i4>3604606</vt:i4>
      </vt:variant>
      <vt:variant>
        <vt:i4>3</vt:i4>
      </vt:variant>
      <vt:variant>
        <vt:i4>0</vt:i4>
      </vt:variant>
      <vt:variant>
        <vt:i4>5</vt:i4>
      </vt:variant>
      <vt:variant>
        <vt:lpwstr>https://creativecommons.org/licenses/by-sa/4.0/</vt:lpwstr>
      </vt:variant>
      <vt:variant>
        <vt:lpwstr/>
      </vt:variant>
      <vt:variant>
        <vt:i4>458760</vt:i4>
      </vt:variant>
      <vt:variant>
        <vt:i4>0</vt:i4>
      </vt:variant>
      <vt:variant>
        <vt:i4>0</vt:i4>
      </vt:variant>
      <vt:variant>
        <vt:i4>5</vt:i4>
      </vt:variant>
      <vt:variant>
        <vt:lpwstr>http://www.jyu.fi/digiphys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ahme</dc:creator>
  <cp:keywords/>
  <dc:description/>
  <cp:lastModifiedBy>Pirinen, Pekka</cp:lastModifiedBy>
  <cp:revision>157</cp:revision>
  <cp:lastPrinted>2022-10-05T10:11:00Z</cp:lastPrinted>
  <dcterms:created xsi:type="dcterms:W3CDTF">2023-02-13T12:49:00Z</dcterms:created>
  <dcterms:modified xsi:type="dcterms:W3CDTF">2023-02-28T10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7A890C7277140B48E106038639F3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</Properties>
</file>